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6958D9" w14:textId="5F312298" w:rsidR="003040D8" w:rsidRPr="003040D8" w:rsidRDefault="00950CBB" w:rsidP="00826F63">
      <w:pPr>
        <w:pStyle w:val="Heading1"/>
        <w:spacing w:before="4000" w:after="2000"/>
        <w:jc w:val="center"/>
        <w:rPr>
          <w:sz w:val="52"/>
          <w:szCs w:val="52"/>
        </w:rPr>
      </w:pPr>
      <w:r w:rsidRPr="00950CBB">
        <w:rPr>
          <w:sz w:val="52"/>
          <w:szCs w:val="52"/>
        </w:rPr>
        <w:t>Cybersecurity Interface Agreement</w:t>
      </w:r>
      <w:r>
        <w:rPr>
          <w:sz w:val="52"/>
          <w:szCs w:val="52"/>
        </w:rPr>
        <w:t xml:space="preserve"> </w:t>
      </w:r>
      <w:r w:rsidR="003040D8">
        <w:rPr>
          <w:sz w:val="52"/>
          <w:szCs w:val="52"/>
        </w:rPr>
        <w:t xml:space="preserve">for </w:t>
      </w:r>
      <w:r w:rsidR="003040D8" w:rsidRPr="003040D8">
        <w:rPr>
          <w:color w:val="FF0000"/>
          <w:sz w:val="52"/>
          <w:szCs w:val="52"/>
        </w:rPr>
        <w:t>[supplier company name]</w:t>
      </w:r>
    </w:p>
    <w:p w14:paraId="578FE19B" w14:textId="5A18F4DC" w:rsidR="00075464" w:rsidRPr="00420355" w:rsidRDefault="003040D8" w:rsidP="003040D8">
      <w:pPr>
        <w:pStyle w:val="Heading1"/>
        <w:tabs>
          <w:tab w:val="right" w:pos="2520"/>
        </w:tabs>
        <w:ind w:left="2700" w:hanging="2700"/>
        <w:jc w:val="both"/>
        <w:rPr>
          <w:sz w:val="24"/>
          <w:szCs w:val="24"/>
        </w:rPr>
      </w:pPr>
      <w:r w:rsidRPr="00420355">
        <w:rPr>
          <w:rFonts w:ascii="Calibri" w:hAnsi="Calibri"/>
          <w:b/>
          <w:bCs/>
          <w:sz w:val="36"/>
          <w:szCs w:val="36"/>
        </w:rPr>
        <w:tab/>
      </w:r>
      <w:r w:rsidRPr="00420355">
        <w:rPr>
          <w:b/>
          <w:bCs/>
          <w:sz w:val="28"/>
          <w:szCs w:val="28"/>
        </w:rPr>
        <w:t>Object</w:t>
      </w:r>
      <w:r w:rsidRPr="00420355">
        <w:rPr>
          <w:sz w:val="36"/>
          <w:szCs w:val="36"/>
        </w:rPr>
        <w:tab/>
      </w:r>
      <w:r w:rsidRPr="00420355">
        <w:rPr>
          <w:sz w:val="24"/>
          <w:szCs w:val="24"/>
        </w:rPr>
        <w:t xml:space="preserve">This document specifies the cybersecurity-related documents exchanged between </w:t>
      </w:r>
      <w:r w:rsidR="00A93B7C" w:rsidRPr="00420355">
        <w:rPr>
          <w:color w:val="FF0000"/>
          <w:sz w:val="24"/>
          <w:szCs w:val="24"/>
        </w:rPr>
        <w:t>[</w:t>
      </w:r>
      <w:r w:rsidR="00A93B7C">
        <w:rPr>
          <w:color w:val="FF0000"/>
          <w:sz w:val="24"/>
          <w:szCs w:val="24"/>
        </w:rPr>
        <w:t>customer</w:t>
      </w:r>
      <w:r w:rsidR="00A93B7C" w:rsidRPr="00420355">
        <w:rPr>
          <w:color w:val="FF0000"/>
          <w:sz w:val="24"/>
          <w:szCs w:val="24"/>
        </w:rPr>
        <w:t xml:space="preserve"> company name] </w:t>
      </w:r>
      <w:r w:rsidRPr="00420355">
        <w:rPr>
          <w:sz w:val="24"/>
          <w:szCs w:val="24"/>
        </w:rPr>
        <w:t xml:space="preserve">and </w:t>
      </w:r>
      <w:r w:rsidRPr="00420355">
        <w:rPr>
          <w:color w:val="FF0000"/>
          <w:sz w:val="24"/>
          <w:szCs w:val="24"/>
        </w:rPr>
        <w:t xml:space="preserve">[supplier company name] </w:t>
      </w:r>
      <w:r w:rsidRPr="00420355">
        <w:rPr>
          <w:sz w:val="24"/>
          <w:szCs w:val="24"/>
        </w:rPr>
        <w:t xml:space="preserve">for the development of </w:t>
      </w:r>
      <w:r w:rsidRPr="00420355">
        <w:rPr>
          <w:color w:val="FF0000"/>
          <w:sz w:val="24"/>
          <w:szCs w:val="24"/>
        </w:rPr>
        <w:t>[suppli</w:t>
      </w:r>
      <w:r w:rsidR="00AB3FEB" w:rsidRPr="00420355">
        <w:rPr>
          <w:color w:val="FF0000"/>
          <w:sz w:val="24"/>
          <w:szCs w:val="24"/>
        </w:rPr>
        <w:t>er product</w:t>
      </w:r>
      <w:r w:rsidRPr="00420355">
        <w:rPr>
          <w:color w:val="FF0000"/>
          <w:sz w:val="24"/>
          <w:szCs w:val="24"/>
        </w:rPr>
        <w:t xml:space="preserve"> item]</w:t>
      </w:r>
      <w:r w:rsidRPr="00420355">
        <w:rPr>
          <w:sz w:val="24"/>
          <w:szCs w:val="24"/>
        </w:rPr>
        <w:t>.</w:t>
      </w:r>
    </w:p>
    <w:p w14:paraId="333C705F" w14:textId="7BE5B1BA" w:rsidR="003040D8" w:rsidRPr="00420355" w:rsidRDefault="003040D8" w:rsidP="003040D8">
      <w:pPr>
        <w:pStyle w:val="Heading1"/>
        <w:tabs>
          <w:tab w:val="right" w:pos="2520"/>
        </w:tabs>
        <w:ind w:left="2700" w:hanging="2700"/>
        <w:jc w:val="both"/>
        <w:rPr>
          <w:sz w:val="24"/>
          <w:szCs w:val="24"/>
        </w:rPr>
      </w:pPr>
      <w:r w:rsidRPr="00420355">
        <w:rPr>
          <w:b/>
          <w:bCs/>
          <w:sz w:val="28"/>
          <w:szCs w:val="28"/>
        </w:rPr>
        <w:tab/>
        <w:t>Synthesis / Action</w:t>
      </w:r>
      <w:r w:rsidRPr="00420355">
        <w:rPr>
          <w:sz w:val="36"/>
          <w:szCs w:val="36"/>
        </w:rPr>
        <w:tab/>
      </w:r>
      <w:r w:rsidRPr="00420355">
        <w:rPr>
          <w:sz w:val="24"/>
          <w:szCs w:val="24"/>
        </w:rPr>
        <w:t>for application</w:t>
      </w:r>
    </w:p>
    <w:p w14:paraId="5CB6C3C3" w14:textId="60146EB9" w:rsidR="00FA768C" w:rsidRPr="00FA768C" w:rsidRDefault="003040D8" w:rsidP="00FA768C">
      <w:pPr>
        <w:pStyle w:val="Heading1"/>
        <w:tabs>
          <w:tab w:val="right" w:pos="2520"/>
        </w:tabs>
        <w:ind w:left="2700" w:hanging="2700"/>
        <w:jc w:val="both"/>
        <w:rPr>
          <w:sz w:val="24"/>
          <w:szCs w:val="24"/>
        </w:rPr>
      </w:pPr>
      <w:r w:rsidRPr="00420355">
        <w:rPr>
          <w:b/>
          <w:bCs/>
          <w:sz w:val="36"/>
          <w:szCs w:val="36"/>
        </w:rPr>
        <w:tab/>
      </w:r>
      <w:r w:rsidRPr="00420355">
        <w:rPr>
          <w:b/>
          <w:bCs/>
          <w:sz w:val="28"/>
          <w:szCs w:val="28"/>
        </w:rPr>
        <w:t>Revision</w:t>
      </w:r>
      <w:r w:rsidRPr="00420355">
        <w:rPr>
          <w:sz w:val="36"/>
          <w:szCs w:val="36"/>
        </w:rPr>
        <w:tab/>
      </w:r>
      <w:r w:rsidRPr="00420355">
        <w:rPr>
          <w:sz w:val="24"/>
          <w:szCs w:val="24"/>
        </w:rPr>
        <w:t>1</w:t>
      </w:r>
      <w:r w:rsidR="00A704EE">
        <w:rPr>
          <w:sz w:val="24"/>
          <w:szCs w:val="24"/>
        </w:rPr>
        <w:t>7</w:t>
      </w:r>
    </w:p>
    <w:p w14:paraId="1B25C14D" w14:textId="53D82EF4" w:rsidR="00FA768C" w:rsidRPr="00FA768C" w:rsidRDefault="00FA768C" w:rsidP="00FA768C">
      <w:pPr>
        <w:tabs>
          <w:tab w:val="right" w:pos="2520"/>
        </w:tabs>
        <w:ind w:left="2700" w:hanging="2700"/>
        <w:jc w:val="both"/>
        <w:rPr>
          <w:rFonts w:ascii="Arial" w:hAnsi="Arial" w:cs="Arial"/>
        </w:rPr>
      </w:pPr>
      <w:r>
        <w:rPr>
          <w:rFonts w:ascii="Arial" w:eastAsia="Arial" w:hAnsi="Arial" w:cs="Arial"/>
          <w:b/>
          <w:bCs/>
          <w:sz w:val="28"/>
          <w:szCs w:val="28"/>
          <w:lang w:val="en"/>
        </w:rPr>
        <w:tab/>
        <w:t>License</w:t>
      </w:r>
      <w:r>
        <w:rPr>
          <w:rFonts w:ascii="Arial" w:eastAsia="Arial" w:hAnsi="Arial" w:cs="Arial"/>
          <w:b/>
          <w:bCs/>
          <w:sz w:val="28"/>
          <w:szCs w:val="28"/>
          <w:lang w:val="en"/>
        </w:rPr>
        <w:tab/>
      </w:r>
      <w:r w:rsidRPr="00FA768C">
        <w:rPr>
          <w:rFonts w:ascii="Arial" w:hAnsi="Arial" w:cs="Arial"/>
        </w:rPr>
        <w:t xml:space="preserve">This work was created by </w:t>
      </w:r>
      <w:r w:rsidRPr="00FA768C">
        <w:rPr>
          <w:rFonts w:ascii="Arial" w:hAnsi="Arial" w:cs="Arial"/>
          <w:b/>
          <w:bCs/>
        </w:rPr>
        <w:t>Motional</w:t>
      </w:r>
      <w:r w:rsidRPr="00FA768C">
        <w:rPr>
          <w:rFonts w:ascii="Arial" w:hAnsi="Arial" w:cs="Arial"/>
        </w:rPr>
        <w:t xml:space="preserve"> and is licensed under the </w:t>
      </w:r>
      <w:r w:rsidRPr="00FA768C">
        <w:rPr>
          <w:rFonts w:ascii="Arial" w:hAnsi="Arial" w:cs="Arial"/>
          <w:b/>
          <w:bCs/>
        </w:rPr>
        <w:t>Creative Commons Attribution-Share Alike (</w:t>
      </w:r>
      <w:r w:rsidR="00A704EE" w:rsidRPr="00A704EE">
        <w:rPr>
          <w:rFonts w:ascii="Arial" w:hAnsi="Arial" w:cs="Arial"/>
          <w:b/>
          <w:bCs/>
        </w:rPr>
        <w:t>CC BY-SA-4.0</w:t>
      </w:r>
      <w:r w:rsidRPr="00FA768C">
        <w:rPr>
          <w:rFonts w:ascii="Arial" w:hAnsi="Arial" w:cs="Arial"/>
          <w:b/>
          <w:bCs/>
        </w:rPr>
        <w:t>)</w:t>
      </w:r>
      <w:r w:rsidRPr="00FA768C">
        <w:rPr>
          <w:rFonts w:ascii="Arial" w:hAnsi="Arial" w:cs="Arial"/>
        </w:rPr>
        <w:t xml:space="preserve"> License</w:t>
      </w:r>
      <w:r w:rsidRPr="00FA768C">
        <w:rPr>
          <w:rFonts w:ascii="Arial" w:hAnsi="Arial" w:cs="Arial"/>
          <w:lang w:val="en"/>
        </w:rPr>
        <w:t>.</w:t>
      </w:r>
    </w:p>
    <w:p w14:paraId="127554FB" w14:textId="77777777" w:rsidR="00FA768C" w:rsidRPr="00FA768C" w:rsidRDefault="00FA768C" w:rsidP="00FA768C">
      <w:pPr>
        <w:pStyle w:val="FirstParagraph"/>
        <w:ind w:left="2700"/>
        <w:jc w:val="both"/>
        <w:rPr>
          <w:sz w:val="20"/>
          <w:szCs w:val="20"/>
        </w:rPr>
      </w:pPr>
      <w:hyperlink r:id="rId8" w:history="1">
        <w:r w:rsidRPr="00FA768C">
          <w:rPr>
            <w:rStyle w:val="Hyperlink"/>
            <w:rFonts w:ascii="Courier New" w:hAnsi="Courier New" w:cs="Courier New"/>
            <w:b/>
            <w:bCs/>
            <w:sz w:val="20"/>
            <w:szCs w:val="20"/>
          </w:rPr>
          <w:t>https://creativecommons.org/licenses/by/4.0/legalcode</w:t>
        </w:r>
      </w:hyperlink>
    </w:p>
    <w:p w14:paraId="3FFA1595" w14:textId="3A49E8E4" w:rsidR="00FA768C" w:rsidRPr="00FA768C" w:rsidRDefault="00FA768C" w:rsidP="00FA768C">
      <w:pPr>
        <w:rPr>
          <w:lang w:val="en"/>
        </w:rPr>
      </w:pPr>
    </w:p>
    <w:p w14:paraId="3DE58542" w14:textId="77777777" w:rsidR="003040D8" w:rsidRDefault="003040D8">
      <w:pPr>
        <w:rPr>
          <w:sz w:val="40"/>
          <w:szCs w:val="40"/>
        </w:rPr>
      </w:pPr>
      <w:r>
        <w:br w:type="page"/>
      </w:r>
    </w:p>
    <w:p w14:paraId="7B662137" w14:textId="386F1ED3" w:rsidR="001D181C" w:rsidRDefault="001D181C" w:rsidP="001D181C">
      <w:pPr>
        <w:pStyle w:val="Heading2"/>
      </w:pPr>
      <w:r>
        <w:lastRenderedPageBreak/>
        <w:t>Organization</w:t>
      </w:r>
    </w:p>
    <w:p w14:paraId="2122E984" w14:textId="77777777" w:rsidR="000935BF" w:rsidRDefault="000935BF" w:rsidP="003040D8"/>
    <w:tbl>
      <w:tblPr>
        <w:tblW w:w="82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6"/>
        <w:gridCol w:w="3519"/>
        <w:gridCol w:w="4320"/>
      </w:tblGrid>
      <w:tr w:rsidR="004751B2" w:rsidRPr="00420355" w14:paraId="77C3A64C" w14:textId="77777777" w:rsidTr="00683846">
        <w:trPr>
          <w:trHeight w:val="320"/>
          <w:jc w:val="center"/>
        </w:trPr>
        <w:tc>
          <w:tcPr>
            <w:tcW w:w="8275" w:type="dxa"/>
            <w:gridSpan w:val="3"/>
            <w:shd w:val="clear" w:color="auto" w:fill="C6D9F1" w:themeFill="text2" w:themeFillTint="33"/>
            <w:tcMar>
              <w:top w:w="15" w:type="dxa"/>
              <w:left w:w="15" w:type="dxa"/>
              <w:bottom w:w="0" w:type="dxa"/>
              <w:right w:w="72" w:type="dxa"/>
            </w:tcMar>
            <w:vAlign w:val="center"/>
          </w:tcPr>
          <w:p w14:paraId="6A311370" w14:textId="3E783541" w:rsidR="004751B2" w:rsidRPr="00A93B7C" w:rsidRDefault="00A93B7C" w:rsidP="004751B2">
            <w:pPr>
              <w:jc w:val="center"/>
              <w:rPr>
                <w:rFonts w:asciiTheme="majorHAnsi" w:hAnsiTheme="majorHAnsi" w:cstheme="majorHAnsi"/>
                <w:b/>
                <w:bCs/>
                <w:color w:val="000000"/>
                <w:sz w:val="28"/>
                <w:szCs w:val="28"/>
              </w:rPr>
            </w:pPr>
            <w:r w:rsidRPr="00A93B7C">
              <w:rPr>
                <w:rFonts w:asciiTheme="majorHAnsi" w:hAnsiTheme="majorHAnsi" w:cstheme="majorHAnsi"/>
                <w:b/>
                <w:bCs/>
                <w:color w:val="FF0000"/>
                <w:sz w:val="28"/>
                <w:szCs w:val="28"/>
              </w:rPr>
              <w:t>[customer company name]</w:t>
            </w:r>
          </w:p>
        </w:tc>
      </w:tr>
      <w:tr w:rsidR="004751B2" w:rsidRPr="00420355" w14:paraId="327FA28F" w14:textId="77777777" w:rsidTr="00683846">
        <w:trPr>
          <w:trHeight w:val="320"/>
          <w:jc w:val="center"/>
        </w:trPr>
        <w:tc>
          <w:tcPr>
            <w:tcW w:w="3955" w:type="dxa"/>
            <w:gridSpan w:val="2"/>
            <w:shd w:val="clear" w:color="CCCCCC" w:fill="D9D9D9"/>
            <w:tcMar>
              <w:top w:w="15" w:type="dxa"/>
              <w:left w:w="15" w:type="dxa"/>
              <w:bottom w:w="0" w:type="dxa"/>
              <w:right w:w="72" w:type="dxa"/>
            </w:tcMar>
            <w:vAlign w:val="center"/>
            <w:hideMark/>
          </w:tcPr>
          <w:p w14:paraId="6DFDEA6C" w14:textId="77777777" w:rsidR="004751B2" w:rsidRPr="00683846" w:rsidRDefault="004751B2" w:rsidP="004751B2">
            <w:pPr>
              <w:jc w:val="right"/>
              <w:rPr>
                <w:rFonts w:ascii="Calibri" w:hAnsi="Calibri" w:cs="Arial"/>
                <w:b/>
                <w:bCs/>
                <w:color w:val="000000"/>
                <w:sz w:val="22"/>
                <w:szCs w:val="22"/>
              </w:rPr>
            </w:pPr>
            <w:r w:rsidRPr="00683846">
              <w:rPr>
                <w:rFonts w:ascii="Calibri" w:hAnsi="Calibri" w:cs="Arial"/>
                <w:b/>
                <w:bCs/>
                <w:color w:val="000000"/>
                <w:sz w:val="22"/>
                <w:szCs w:val="22"/>
              </w:rPr>
              <w:t>Project name</w:t>
            </w:r>
          </w:p>
        </w:tc>
        <w:tc>
          <w:tcPr>
            <w:tcW w:w="4320" w:type="dxa"/>
            <w:shd w:val="clear" w:color="auto" w:fill="auto"/>
            <w:noWrap/>
            <w:tcMar>
              <w:top w:w="15" w:type="dxa"/>
              <w:left w:w="144" w:type="dxa"/>
              <w:bottom w:w="0" w:type="dxa"/>
              <w:right w:w="15" w:type="dxa"/>
            </w:tcMar>
            <w:vAlign w:val="center"/>
            <w:hideMark/>
          </w:tcPr>
          <w:p w14:paraId="31A26981" w14:textId="1589E59B" w:rsidR="004751B2" w:rsidRPr="00420355" w:rsidRDefault="004751B2" w:rsidP="004751B2">
            <w:pPr>
              <w:rPr>
                <w:rFonts w:ascii="Calibri" w:hAnsi="Calibri" w:cs="Arial"/>
                <w:color w:val="000000"/>
                <w:sz w:val="22"/>
                <w:szCs w:val="22"/>
              </w:rPr>
            </w:pPr>
            <w:r w:rsidRPr="00420355">
              <w:rPr>
                <w:rFonts w:ascii="Calibri" w:hAnsi="Calibri" w:cs="Arial"/>
                <w:color w:val="FF0000"/>
              </w:rPr>
              <w:t>[</w:t>
            </w:r>
            <w:r w:rsidR="00A93B7C">
              <w:rPr>
                <w:rFonts w:ascii="Calibri" w:hAnsi="Calibri" w:cs="Arial"/>
                <w:color w:val="FF0000"/>
              </w:rPr>
              <w:t>customer</w:t>
            </w:r>
            <w:r w:rsidRPr="00420355">
              <w:rPr>
                <w:rFonts w:ascii="Calibri" w:hAnsi="Calibri" w:cs="Arial"/>
                <w:color w:val="FF0000"/>
              </w:rPr>
              <w:t xml:space="preserve"> project name]</w:t>
            </w:r>
          </w:p>
        </w:tc>
      </w:tr>
      <w:tr w:rsidR="004751B2" w:rsidRPr="00420355" w14:paraId="39971435" w14:textId="77777777" w:rsidTr="00683846">
        <w:trPr>
          <w:trHeight w:val="299"/>
          <w:jc w:val="center"/>
        </w:trPr>
        <w:tc>
          <w:tcPr>
            <w:tcW w:w="3955" w:type="dxa"/>
            <w:gridSpan w:val="2"/>
            <w:shd w:val="clear" w:color="CCCCCC" w:fill="D9D9D9"/>
            <w:tcMar>
              <w:top w:w="15" w:type="dxa"/>
              <w:left w:w="15" w:type="dxa"/>
              <w:bottom w:w="0" w:type="dxa"/>
              <w:right w:w="72" w:type="dxa"/>
            </w:tcMar>
            <w:vAlign w:val="center"/>
            <w:hideMark/>
          </w:tcPr>
          <w:p w14:paraId="658C1C9E" w14:textId="28A72CB7" w:rsidR="004751B2" w:rsidRPr="00683846" w:rsidRDefault="004751B2" w:rsidP="004751B2">
            <w:pPr>
              <w:jc w:val="right"/>
              <w:rPr>
                <w:rFonts w:ascii="Calibri" w:hAnsi="Calibri" w:cs="Arial"/>
                <w:b/>
                <w:bCs/>
                <w:color w:val="000000"/>
                <w:sz w:val="22"/>
                <w:szCs w:val="22"/>
              </w:rPr>
            </w:pPr>
            <w:r w:rsidRPr="00683846">
              <w:rPr>
                <w:rFonts w:ascii="Calibri" w:hAnsi="Calibri" w:cs="Arial"/>
                <w:b/>
                <w:bCs/>
                <w:color w:val="000000"/>
                <w:sz w:val="22"/>
                <w:szCs w:val="22"/>
              </w:rPr>
              <w:t>Product (e.g., vehicle model and function)</w:t>
            </w:r>
          </w:p>
        </w:tc>
        <w:tc>
          <w:tcPr>
            <w:tcW w:w="4320" w:type="dxa"/>
            <w:shd w:val="clear" w:color="auto" w:fill="auto"/>
            <w:noWrap/>
            <w:tcMar>
              <w:top w:w="15" w:type="dxa"/>
              <w:left w:w="144" w:type="dxa"/>
              <w:bottom w:w="0" w:type="dxa"/>
              <w:right w:w="15" w:type="dxa"/>
            </w:tcMar>
            <w:vAlign w:val="center"/>
            <w:hideMark/>
          </w:tcPr>
          <w:p w14:paraId="7488AC04" w14:textId="606547FB" w:rsidR="004751B2" w:rsidRPr="00420355" w:rsidRDefault="004751B2" w:rsidP="004751B2">
            <w:pPr>
              <w:rPr>
                <w:rFonts w:ascii="Calibri" w:hAnsi="Calibri" w:cs="Arial"/>
                <w:color w:val="000000"/>
                <w:sz w:val="22"/>
                <w:szCs w:val="22"/>
              </w:rPr>
            </w:pPr>
            <w:r w:rsidRPr="00420355">
              <w:rPr>
                <w:rFonts w:ascii="Calibri" w:hAnsi="Calibri" w:cs="Arial"/>
                <w:color w:val="FF0000"/>
              </w:rPr>
              <w:t>[</w:t>
            </w:r>
            <w:r w:rsidR="00A93B7C">
              <w:rPr>
                <w:rFonts w:ascii="Calibri" w:hAnsi="Calibri" w:cs="Arial"/>
                <w:color w:val="FF0000"/>
              </w:rPr>
              <w:t>customer</w:t>
            </w:r>
            <w:r w:rsidRPr="00420355">
              <w:rPr>
                <w:rFonts w:ascii="Calibri" w:hAnsi="Calibri" w:cs="Arial"/>
                <w:color w:val="FF0000"/>
              </w:rPr>
              <w:t xml:space="preserve"> product name]</w:t>
            </w:r>
          </w:p>
        </w:tc>
      </w:tr>
      <w:tr w:rsidR="004751B2" w:rsidRPr="00420355" w14:paraId="3C7B74A9" w14:textId="77777777" w:rsidTr="00683846">
        <w:trPr>
          <w:trHeight w:val="320"/>
          <w:jc w:val="center"/>
        </w:trPr>
        <w:tc>
          <w:tcPr>
            <w:tcW w:w="3955" w:type="dxa"/>
            <w:gridSpan w:val="2"/>
            <w:shd w:val="clear" w:color="CCCCCC" w:fill="D9D9D9"/>
            <w:tcMar>
              <w:top w:w="15" w:type="dxa"/>
              <w:left w:w="15" w:type="dxa"/>
              <w:bottom w:w="0" w:type="dxa"/>
              <w:right w:w="72" w:type="dxa"/>
            </w:tcMar>
            <w:vAlign w:val="center"/>
            <w:hideMark/>
          </w:tcPr>
          <w:p w14:paraId="73EEFD7B" w14:textId="77777777" w:rsidR="004751B2" w:rsidRPr="00683846" w:rsidRDefault="004751B2" w:rsidP="004751B2">
            <w:pPr>
              <w:jc w:val="right"/>
              <w:rPr>
                <w:rFonts w:ascii="Calibri" w:hAnsi="Calibri" w:cs="Arial"/>
                <w:b/>
                <w:bCs/>
                <w:color w:val="000000"/>
                <w:sz w:val="22"/>
                <w:szCs w:val="22"/>
              </w:rPr>
            </w:pPr>
            <w:r w:rsidRPr="00683846">
              <w:rPr>
                <w:rFonts w:ascii="Calibri" w:hAnsi="Calibri" w:cs="Arial"/>
                <w:b/>
                <w:bCs/>
                <w:color w:val="000000"/>
                <w:sz w:val="22"/>
                <w:szCs w:val="22"/>
              </w:rPr>
              <w:t>Applicable standards for project scope</w:t>
            </w:r>
          </w:p>
        </w:tc>
        <w:tc>
          <w:tcPr>
            <w:tcW w:w="4320" w:type="dxa"/>
            <w:shd w:val="clear" w:color="auto" w:fill="FFF2CC"/>
            <w:noWrap/>
            <w:tcMar>
              <w:top w:w="15" w:type="dxa"/>
              <w:left w:w="144" w:type="dxa"/>
              <w:bottom w:w="0" w:type="dxa"/>
              <w:right w:w="15" w:type="dxa"/>
            </w:tcMar>
            <w:vAlign w:val="center"/>
            <w:hideMark/>
          </w:tcPr>
          <w:p w14:paraId="5AF0EA7C" w14:textId="77777777" w:rsidR="004751B2" w:rsidRPr="00420355" w:rsidRDefault="004751B2" w:rsidP="004751B2">
            <w:pPr>
              <w:rPr>
                <w:rFonts w:ascii="Calibri" w:hAnsi="Calibri" w:cs="Arial"/>
                <w:color w:val="000000"/>
                <w:sz w:val="22"/>
                <w:szCs w:val="22"/>
              </w:rPr>
            </w:pPr>
            <w:r w:rsidRPr="00420355">
              <w:rPr>
                <w:rFonts w:ascii="Calibri" w:hAnsi="Calibri" w:cs="Arial"/>
                <w:color w:val="000000"/>
                <w:sz w:val="22"/>
                <w:szCs w:val="22"/>
              </w:rPr>
              <w:t>ISO 21434</w:t>
            </w:r>
          </w:p>
        </w:tc>
      </w:tr>
      <w:tr w:rsidR="004751B2" w:rsidRPr="00420355" w14:paraId="51606FAB" w14:textId="77777777" w:rsidTr="00683846">
        <w:trPr>
          <w:trHeight w:val="320"/>
          <w:jc w:val="center"/>
        </w:trPr>
        <w:tc>
          <w:tcPr>
            <w:tcW w:w="3955" w:type="dxa"/>
            <w:gridSpan w:val="2"/>
            <w:shd w:val="clear" w:color="CCCCCC" w:fill="D9D9D9"/>
            <w:tcMar>
              <w:top w:w="15" w:type="dxa"/>
              <w:left w:w="15" w:type="dxa"/>
              <w:bottom w:w="0" w:type="dxa"/>
              <w:right w:w="72" w:type="dxa"/>
            </w:tcMar>
            <w:vAlign w:val="center"/>
            <w:hideMark/>
          </w:tcPr>
          <w:p w14:paraId="6737585A" w14:textId="77777777" w:rsidR="004751B2" w:rsidRPr="00683846" w:rsidRDefault="004751B2" w:rsidP="004751B2">
            <w:pPr>
              <w:jc w:val="right"/>
              <w:rPr>
                <w:rFonts w:ascii="Calibri" w:hAnsi="Calibri" w:cs="Arial"/>
                <w:b/>
                <w:bCs/>
                <w:color w:val="000000"/>
                <w:sz w:val="22"/>
                <w:szCs w:val="22"/>
              </w:rPr>
            </w:pPr>
            <w:r w:rsidRPr="00683846">
              <w:rPr>
                <w:rFonts w:ascii="Calibri" w:hAnsi="Calibri" w:cs="Arial"/>
                <w:b/>
                <w:bCs/>
                <w:color w:val="000000"/>
                <w:sz w:val="22"/>
                <w:szCs w:val="22"/>
              </w:rPr>
              <w:t>Start of Production Date</w:t>
            </w:r>
          </w:p>
        </w:tc>
        <w:tc>
          <w:tcPr>
            <w:tcW w:w="4320" w:type="dxa"/>
            <w:shd w:val="clear" w:color="auto" w:fill="auto"/>
            <w:noWrap/>
            <w:tcMar>
              <w:top w:w="15" w:type="dxa"/>
              <w:left w:w="144" w:type="dxa"/>
              <w:bottom w:w="0" w:type="dxa"/>
              <w:right w:w="15" w:type="dxa"/>
            </w:tcMar>
            <w:vAlign w:val="center"/>
            <w:hideMark/>
          </w:tcPr>
          <w:p w14:paraId="6B21EC98" w14:textId="74BE3A37" w:rsidR="004751B2" w:rsidRPr="00420355" w:rsidRDefault="004751B2" w:rsidP="004751B2">
            <w:pPr>
              <w:rPr>
                <w:rFonts w:ascii="Calibri" w:hAnsi="Calibri" w:cs="Arial"/>
                <w:color w:val="000000"/>
                <w:sz w:val="22"/>
                <w:szCs w:val="22"/>
              </w:rPr>
            </w:pPr>
            <w:r w:rsidRPr="00420355">
              <w:rPr>
                <w:rFonts w:ascii="Calibri" w:hAnsi="Calibri" w:cs="Arial"/>
                <w:color w:val="FF0000"/>
              </w:rPr>
              <w:t>[</w:t>
            </w:r>
            <w:r w:rsidR="00A93B7C">
              <w:rPr>
                <w:rFonts w:ascii="Calibri" w:hAnsi="Calibri" w:cs="Arial"/>
                <w:color w:val="FF0000"/>
              </w:rPr>
              <w:t>customer</w:t>
            </w:r>
            <w:r w:rsidRPr="00420355">
              <w:rPr>
                <w:rFonts w:ascii="Calibri" w:hAnsi="Calibri" w:cs="Arial"/>
                <w:color w:val="FF0000"/>
              </w:rPr>
              <w:t xml:space="preserve"> production start date]</w:t>
            </w:r>
          </w:p>
        </w:tc>
      </w:tr>
      <w:tr w:rsidR="004751B2" w:rsidRPr="00420355" w14:paraId="44E58C81" w14:textId="77777777" w:rsidTr="00683846">
        <w:trPr>
          <w:trHeight w:val="320"/>
          <w:jc w:val="center"/>
        </w:trPr>
        <w:tc>
          <w:tcPr>
            <w:tcW w:w="436" w:type="dxa"/>
            <w:vMerge w:val="restart"/>
            <w:shd w:val="clear" w:color="CCCCCC" w:fill="B4C6E7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  <w:hideMark/>
          </w:tcPr>
          <w:p w14:paraId="7BA8E2B0" w14:textId="77777777" w:rsidR="004751B2" w:rsidRPr="00420355" w:rsidRDefault="004751B2" w:rsidP="004751B2">
            <w:pPr>
              <w:jc w:val="center"/>
              <w:rPr>
                <w:rFonts w:ascii="Calibri" w:hAnsi="Calibri" w:cs="Arial"/>
                <w:b/>
                <w:bCs/>
                <w:color w:val="000000"/>
              </w:rPr>
            </w:pPr>
            <w:r w:rsidRPr="00420355">
              <w:rPr>
                <w:rFonts w:ascii="Calibri" w:hAnsi="Calibri" w:cs="Arial"/>
                <w:b/>
                <w:bCs/>
                <w:color w:val="000000"/>
              </w:rPr>
              <w:t>Roles</w:t>
            </w:r>
          </w:p>
        </w:tc>
        <w:tc>
          <w:tcPr>
            <w:tcW w:w="3519" w:type="dxa"/>
            <w:shd w:val="clear" w:color="ADC5E7" w:fill="B4C6E7"/>
            <w:tcMar>
              <w:top w:w="15" w:type="dxa"/>
              <w:left w:w="15" w:type="dxa"/>
              <w:bottom w:w="0" w:type="dxa"/>
              <w:right w:w="72" w:type="dxa"/>
            </w:tcMar>
            <w:vAlign w:val="center"/>
            <w:hideMark/>
          </w:tcPr>
          <w:p w14:paraId="190D658A" w14:textId="77777777" w:rsidR="004751B2" w:rsidRPr="00683846" w:rsidRDefault="004751B2" w:rsidP="004751B2">
            <w:pPr>
              <w:jc w:val="right"/>
              <w:rPr>
                <w:rFonts w:ascii="Calibri" w:hAnsi="Calibri" w:cs="Arial"/>
                <w:i/>
                <w:iCs/>
                <w:color w:val="000000"/>
                <w:sz w:val="22"/>
                <w:szCs w:val="22"/>
              </w:rPr>
            </w:pPr>
            <w:r w:rsidRPr="00683846">
              <w:rPr>
                <w:rFonts w:ascii="Calibri" w:hAnsi="Calibri" w:cs="Arial"/>
                <w:i/>
                <w:iCs/>
                <w:color w:val="000000"/>
                <w:sz w:val="22"/>
                <w:szCs w:val="22"/>
              </w:rPr>
              <w:t>Project Management</w:t>
            </w:r>
          </w:p>
        </w:tc>
        <w:tc>
          <w:tcPr>
            <w:tcW w:w="4320" w:type="dxa"/>
            <w:shd w:val="clear" w:color="auto" w:fill="auto"/>
            <w:noWrap/>
            <w:tcMar>
              <w:top w:w="15" w:type="dxa"/>
              <w:left w:w="144" w:type="dxa"/>
              <w:bottom w:w="0" w:type="dxa"/>
              <w:right w:w="15" w:type="dxa"/>
            </w:tcMar>
            <w:vAlign w:val="center"/>
            <w:hideMark/>
          </w:tcPr>
          <w:p w14:paraId="53CE4735" w14:textId="32052F44" w:rsidR="004751B2" w:rsidRPr="00420355" w:rsidRDefault="004751B2" w:rsidP="004751B2">
            <w:pPr>
              <w:rPr>
                <w:rFonts w:ascii="Calibri" w:hAnsi="Calibri" w:cs="Arial"/>
                <w:color w:val="000000"/>
                <w:sz w:val="22"/>
                <w:szCs w:val="22"/>
              </w:rPr>
            </w:pPr>
            <w:r w:rsidRPr="00420355">
              <w:rPr>
                <w:rFonts w:ascii="Calibri" w:hAnsi="Calibri" w:cs="Arial"/>
                <w:color w:val="FF0000"/>
              </w:rPr>
              <w:t>[</w:t>
            </w:r>
            <w:r w:rsidR="00A93B7C">
              <w:rPr>
                <w:rFonts w:ascii="Calibri" w:hAnsi="Calibri" w:cs="Arial"/>
                <w:color w:val="FF0000"/>
              </w:rPr>
              <w:t>customer</w:t>
            </w:r>
            <w:r w:rsidRPr="00420355">
              <w:rPr>
                <w:rFonts w:ascii="Calibri" w:hAnsi="Calibri" w:cs="Arial"/>
                <w:color w:val="FF0000"/>
              </w:rPr>
              <w:t xml:space="preserve"> project manager]</w:t>
            </w:r>
          </w:p>
        </w:tc>
      </w:tr>
      <w:tr w:rsidR="004751B2" w:rsidRPr="00420355" w14:paraId="76BD6762" w14:textId="77777777" w:rsidTr="00683846">
        <w:trPr>
          <w:trHeight w:val="320"/>
          <w:jc w:val="center"/>
        </w:trPr>
        <w:tc>
          <w:tcPr>
            <w:tcW w:w="436" w:type="dxa"/>
            <w:vMerge/>
            <w:tcMar>
              <w:right w:w="29" w:type="dxa"/>
            </w:tcMar>
            <w:vAlign w:val="center"/>
            <w:hideMark/>
          </w:tcPr>
          <w:p w14:paraId="354C1ABD" w14:textId="77777777" w:rsidR="004751B2" w:rsidRPr="00420355" w:rsidRDefault="004751B2" w:rsidP="004751B2">
            <w:pPr>
              <w:jc w:val="right"/>
              <w:rPr>
                <w:rFonts w:ascii="Calibri" w:hAnsi="Calibri" w:cs="Arial"/>
                <w:b/>
                <w:bCs/>
                <w:color w:val="000000"/>
              </w:rPr>
            </w:pPr>
          </w:p>
        </w:tc>
        <w:tc>
          <w:tcPr>
            <w:tcW w:w="3519" w:type="dxa"/>
            <w:shd w:val="clear" w:color="ADC5E7" w:fill="B4C6E7"/>
            <w:tcMar>
              <w:top w:w="15" w:type="dxa"/>
              <w:left w:w="15" w:type="dxa"/>
              <w:bottom w:w="0" w:type="dxa"/>
              <w:right w:w="72" w:type="dxa"/>
            </w:tcMar>
            <w:vAlign w:val="center"/>
            <w:hideMark/>
          </w:tcPr>
          <w:p w14:paraId="43AA9163" w14:textId="77777777" w:rsidR="004751B2" w:rsidRPr="00683846" w:rsidRDefault="004751B2" w:rsidP="004751B2">
            <w:pPr>
              <w:jc w:val="right"/>
              <w:rPr>
                <w:rFonts w:ascii="Calibri" w:hAnsi="Calibri" w:cs="Arial"/>
                <w:i/>
                <w:iCs/>
                <w:color w:val="000000"/>
                <w:sz w:val="22"/>
                <w:szCs w:val="22"/>
              </w:rPr>
            </w:pPr>
            <w:r w:rsidRPr="00683846">
              <w:rPr>
                <w:rFonts w:ascii="Calibri" w:hAnsi="Calibri" w:cs="Arial"/>
                <w:i/>
                <w:iCs/>
                <w:color w:val="000000"/>
                <w:sz w:val="22"/>
                <w:szCs w:val="22"/>
              </w:rPr>
              <w:t>Cybersecurity Manager</w:t>
            </w:r>
          </w:p>
        </w:tc>
        <w:tc>
          <w:tcPr>
            <w:tcW w:w="4320" w:type="dxa"/>
            <w:shd w:val="clear" w:color="auto" w:fill="auto"/>
            <w:noWrap/>
            <w:tcMar>
              <w:top w:w="15" w:type="dxa"/>
              <w:left w:w="144" w:type="dxa"/>
              <w:bottom w:w="0" w:type="dxa"/>
              <w:right w:w="15" w:type="dxa"/>
            </w:tcMar>
            <w:vAlign w:val="center"/>
            <w:hideMark/>
          </w:tcPr>
          <w:p w14:paraId="4D2D1C82" w14:textId="4D9FD70E" w:rsidR="004751B2" w:rsidRPr="00420355" w:rsidRDefault="00A93B7C" w:rsidP="004751B2">
            <w:pPr>
              <w:rPr>
                <w:rFonts w:ascii="Calibri" w:hAnsi="Calibri" w:cs="Arial"/>
                <w:color w:val="000000"/>
                <w:sz w:val="22"/>
                <w:szCs w:val="22"/>
              </w:rPr>
            </w:pPr>
            <w:r w:rsidRPr="00420355">
              <w:rPr>
                <w:rFonts w:ascii="Calibri" w:hAnsi="Calibri" w:cs="Arial"/>
                <w:color w:val="FF0000"/>
              </w:rPr>
              <w:t>[</w:t>
            </w:r>
            <w:r>
              <w:rPr>
                <w:rFonts w:ascii="Calibri" w:hAnsi="Calibri" w:cs="Arial"/>
                <w:color w:val="FF0000"/>
              </w:rPr>
              <w:t>customer</w:t>
            </w:r>
            <w:r w:rsidRPr="00420355">
              <w:rPr>
                <w:rFonts w:ascii="Calibri" w:hAnsi="Calibri" w:cs="Arial"/>
                <w:color w:val="FF0000"/>
              </w:rPr>
              <w:t xml:space="preserve"> </w:t>
            </w:r>
            <w:proofErr w:type="spellStart"/>
            <w:r w:rsidRPr="00420355">
              <w:rPr>
                <w:rFonts w:ascii="Calibri" w:hAnsi="Calibri" w:cs="Arial"/>
                <w:color w:val="FF0000"/>
              </w:rPr>
              <w:t>CySec</w:t>
            </w:r>
            <w:proofErr w:type="spellEnd"/>
            <w:r w:rsidRPr="00420355">
              <w:rPr>
                <w:rFonts w:ascii="Calibri" w:hAnsi="Calibri" w:cs="Arial"/>
                <w:color w:val="FF0000"/>
              </w:rPr>
              <w:t xml:space="preserve"> manager]</w:t>
            </w:r>
          </w:p>
        </w:tc>
      </w:tr>
      <w:tr w:rsidR="004751B2" w:rsidRPr="00420355" w14:paraId="639F9346" w14:textId="77777777" w:rsidTr="00683846">
        <w:trPr>
          <w:trHeight w:val="320"/>
          <w:jc w:val="center"/>
        </w:trPr>
        <w:tc>
          <w:tcPr>
            <w:tcW w:w="436" w:type="dxa"/>
            <w:vMerge/>
            <w:tcMar>
              <w:right w:w="29" w:type="dxa"/>
            </w:tcMar>
            <w:vAlign w:val="center"/>
            <w:hideMark/>
          </w:tcPr>
          <w:p w14:paraId="5B3413C2" w14:textId="77777777" w:rsidR="004751B2" w:rsidRPr="00420355" w:rsidRDefault="004751B2" w:rsidP="004751B2">
            <w:pPr>
              <w:jc w:val="right"/>
              <w:rPr>
                <w:rFonts w:ascii="Calibri" w:hAnsi="Calibri" w:cs="Arial"/>
                <w:b/>
                <w:bCs/>
                <w:color w:val="000000"/>
              </w:rPr>
            </w:pPr>
          </w:p>
        </w:tc>
        <w:tc>
          <w:tcPr>
            <w:tcW w:w="3519" w:type="dxa"/>
            <w:shd w:val="clear" w:color="ADC5E7" w:fill="B4C6E7"/>
            <w:tcMar>
              <w:top w:w="15" w:type="dxa"/>
              <w:left w:w="15" w:type="dxa"/>
              <w:bottom w:w="0" w:type="dxa"/>
              <w:right w:w="72" w:type="dxa"/>
            </w:tcMar>
            <w:vAlign w:val="center"/>
            <w:hideMark/>
          </w:tcPr>
          <w:p w14:paraId="77E6EEBC" w14:textId="77777777" w:rsidR="004751B2" w:rsidRPr="00683846" w:rsidRDefault="004751B2" w:rsidP="004751B2">
            <w:pPr>
              <w:jc w:val="right"/>
              <w:rPr>
                <w:rFonts w:ascii="Calibri" w:hAnsi="Calibri" w:cs="Arial"/>
                <w:i/>
                <w:iCs/>
                <w:color w:val="000000"/>
                <w:sz w:val="22"/>
                <w:szCs w:val="22"/>
              </w:rPr>
            </w:pPr>
            <w:r w:rsidRPr="00683846">
              <w:rPr>
                <w:rFonts w:ascii="Calibri" w:hAnsi="Calibri" w:cs="Arial"/>
                <w:i/>
                <w:iCs/>
                <w:color w:val="000000"/>
                <w:sz w:val="22"/>
                <w:szCs w:val="22"/>
              </w:rPr>
              <w:t>System / Functional Responsibility</w:t>
            </w:r>
          </w:p>
        </w:tc>
        <w:tc>
          <w:tcPr>
            <w:tcW w:w="4320" w:type="dxa"/>
            <w:shd w:val="clear" w:color="auto" w:fill="auto"/>
            <w:noWrap/>
            <w:tcMar>
              <w:top w:w="15" w:type="dxa"/>
              <w:left w:w="144" w:type="dxa"/>
              <w:bottom w:w="0" w:type="dxa"/>
              <w:right w:w="15" w:type="dxa"/>
            </w:tcMar>
            <w:vAlign w:val="center"/>
            <w:hideMark/>
          </w:tcPr>
          <w:p w14:paraId="4B2DA874" w14:textId="078DEEB3" w:rsidR="004751B2" w:rsidRPr="00420355" w:rsidRDefault="004751B2" w:rsidP="004751B2">
            <w:pPr>
              <w:rPr>
                <w:rFonts w:ascii="Calibri" w:hAnsi="Calibri" w:cs="Arial"/>
                <w:color w:val="000000"/>
                <w:sz w:val="22"/>
                <w:szCs w:val="22"/>
              </w:rPr>
            </w:pPr>
            <w:r w:rsidRPr="00420355">
              <w:rPr>
                <w:rFonts w:ascii="Calibri" w:hAnsi="Calibri" w:cs="Arial"/>
                <w:color w:val="FF0000"/>
              </w:rPr>
              <w:t>[</w:t>
            </w:r>
            <w:r w:rsidR="00A93B7C">
              <w:rPr>
                <w:rFonts w:ascii="Calibri" w:hAnsi="Calibri" w:cs="Arial"/>
                <w:color w:val="FF0000"/>
              </w:rPr>
              <w:t>customer</w:t>
            </w:r>
            <w:r w:rsidR="00A93B7C" w:rsidRPr="00420355">
              <w:rPr>
                <w:rFonts w:ascii="Calibri" w:hAnsi="Calibri" w:cs="Arial"/>
                <w:color w:val="FF0000"/>
              </w:rPr>
              <w:t xml:space="preserve"> </w:t>
            </w:r>
            <w:r w:rsidRPr="00420355">
              <w:rPr>
                <w:rFonts w:ascii="Calibri" w:hAnsi="Calibri" w:cs="Arial"/>
                <w:color w:val="FF0000"/>
              </w:rPr>
              <w:t>system / functional SME]</w:t>
            </w:r>
          </w:p>
        </w:tc>
      </w:tr>
      <w:tr w:rsidR="004751B2" w:rsidRPr="00420355" w14:paraId="65FF2A14" w14:textId="77777777" w:rsidTr="00683846">
        <w:trPr>
          <w:trHeight w:val="320"/>
          <w:jc w:val="center"/>
        </w:trPr>
        <w:tc>
          <w:tcPr>
            <w:tcW w:w="436" w:type="dxa"/>
            <w:vMerge/>
            <w:tcMar>
              <w:right w:w="29" w:type="dxa"/>
            </w:tcMar>
            <w:vAlign w:val="center"/>
            <w:hideMark/>
          </w:tcPr>
          <w:p w14:paraId="7BE1CF46" w14:textId="77777777" w:rsidR="004751B2" w:rsidRPr="00420355" w:rsidRDefault="004751B2" w:rsidP="004751B2">
            <w:pPr>
              <w:jc w:val="right"/>
              <w:rPr>
                <w:rFonts w:ascii="Calibri" w:hAnsi="Calibri" w:cs="Arial"/>
                <w:b/>
                <w:bCs/>
                <w:color w:val="000000"/>
              </w:rPr>
            </w:pPr>
          </w:p>
        </w:tc>
        <w:tc>
          <w:tcPr>
            <w:tcW w:w="3519" w:type="dxa"/>
            <w:shd w:val="clear" w:color="ADC5E7" w:fill="B4C6E7"/>
            <w:tcMar>
              <w:top w:w="15" w:type="dxa"/>
              <w:left w:w="15" w:type="dxa"/>
              <w:bottom w:w="0" w:type="dxa"/>
              <w:right w:w="72" w:type="dxa"/>
            </w:tcMar>
            <w:vAlign w:val="center"/>
            <w:hideMark/>
          </w:tcPr>
          <w:p w14:paraId="20D9B162" w14:textId="77777777" w:rsidR="004751B2" w:rsidRPr="00683846" w:rsidRDefault="004751B2" w:rsidP="004751B2">
            <w:pPr>
              <w:jc w:val="right"/>
              <w:rPr>
                <w:rFonts w:ascii="Calibri" w:hAnsi="Calibri" w:cs="Arial"/>
                <w:i/>
                <w:iCs/>
                <w:color w:val="000000"/>
                <w:sz w:val="22"/>
                <w:szCs w:val="22"/>
              </w:rPr>
            </w:pPr>
            <w:r w:rsidRPr="00683846">
              <w:rPr>
                <w:rFonts w:ascii="Calibri" w:hAnsi="Calibri" w:cs="Arial"/>
                <w:i/>
                <w:iCs/>
                <w:color w:val="000000"/>
                <w:sz w:val="22"/>
                <w:szCs w:val="22"/>
              </w:rPr>
              <w:t>Hardware Responsibility</w:t>
            </w:r>
          </w:p>
        </w:tc>
        <w:tc>
          <w:tcPr>
            <w:tcW w:w="4320" w:type="dxa"/>
            <w:shd w:val="clear" w:color="auto" w:fill="auto"/>
            <w:noWrap/>
            <w:tcMar>
              <w:top w:w="15" w:type="dxa"/>
              <w:left w:w="144" w:type="dxa"/>
              <w:bottom w:w="0" w:type="dxa"/>
              <w:right w:w="15" w:type="dxa"/>
            </w:tcMar>
            <w:vAlign w:val="center"/>
            <w:hideMark/>
          </w:tcPr>
          <w:p w14:paraId="19C8D8D9" w14:textId="21855B84" w:rsidR="004751B2" w:rsidRPr="00420355" w:rsidRDefault="004751B2" w:rsidP="004751B2">
            <w:pPr>
              <w:rPr>
                <w:rFonts w:ascii="Calibri" w:hAnsi="Calibri" w:cs="Arial"/>
                <w:color w:val="000000"/>
                <w:sz w:val="22"/>
                <w:szCs w:val="22"/>
              </w:rPr>
            </w:pPr>
            <w:r w:rsidRPr="00420355">
              <w:rPr>
                <w:rFonts w:ascii="Calibri" w:hAnsi="Calibri" w:cs="Arial"/>
                <w:color w:val="FF0000"/>
              </w:rPr>
              <w:t>[</w:t>
            </w:r>
            <w:r w:rsidR="00A93B7C">
              <w:rPr>
                <w:rFonts w:ascii="Calibri" w:hAnsi="Calibri" w:cs="Arial"/>
                <w:color w:val="FF0000"/>
              </w:rPr>
              <w:t>customer</w:t>
            </w:r>
            <w:r w:rsidR="00A93B7C" w:rsidRPr="00420355">
              <w:rPr>
                <w:rFonts w:ascii="Calibri" w:hAnsi="Calibri" w:cs="Arial"/>
                <w:color w:val="FF0000"/>
              </w:rPr>
              <w:t xml:space="preserve"> </w:t>
            </w:r>
            <w:r w:rsidRPr="00420355">
              <w:rPr>
                <w:rFonts w:ascii="Calibri" w:hAnsi="Calibri" w:cs="Arial"/>
                <w:color w:val="FF0000"/>
              </w:rPr>
              <w:t>company name]</w:t>
            </w:r>
          </w:p>
        </w:tc>
      </w:tr>
      <w:tr w:rsidR="004751B2" w:rsidRPr="00420355" w14:paraId="47C11E2C" w14:textId="77777777" w:rsidTr="00683846">
        <w:trPr>
          <w:trHeight w:val="320"/>
          <w:jc w:val="center"/>
        </w:trPr>
        <w:tc>
          <w:tcPr>
            <w:tcW w:w="436" w:type="dxa"/>
            <w:vMerge/>
            <w:tcMar>
              <w:right w:w="29" w:type="dxa"/>
            </w:tcMar>
            <w:vAlign w:val="center"/>
            <w:hideMark/>
          </w:tcPr>
          <w:p w14:paraId="08FE3136" w14:textId="77777777" w:rsidR="004751B2" w:rsidRPr="00420355" w:rsidRDefault="004751B2" w:rsidP="004751B2">
            <w:pPr>
              <w:jc w:val="right"/>
              <w:rPr>
                <w:rFonts w:ascii="Calibri" w:hAnsi="Calibri" w:cs="Arial"/>
                <w:b/>
                <w:bCs/>
                <w:color w:val="000000"/>
              </w:rPr>
            </w:pPr>
          </w:p>
        </w:tc>
        <w:tc>
          <w:tcPr>
            <w:tcW w:w="3519" w:type="dxa"/>
            <w:shd w:val="clear" w:color="ADC5E7" w:fill="B4C6E7"/>
            <w:tcMar>
              <w:top w:w="15" w:type="dxa"/>
              <w:left w:w="15" w:type="dxa"/>
              <w:bottom w:w="0" w:type="dxa"/>
              <w:right w:w="72" w:type="dxa"/>
            </w:tcMar>
            <w:vAlign w:val="center"/>
            <w:hideMark/>
          </w:tcPr>
          <w:p w14:paraId="1AB2A655" w14:textId="77777777" w:rsidR="004751B2" w:rsidRPr="00683846" w:rsidRDefault="004751B2" w:rsidP="004751B2">
            <w:pPr>
              <w:jc w:val="right"/>
              <w:rPr>
                <w:rFonts w:ascii="Calibri" w:hAnsi="Calibri" w:cs="Arial"/>
                <w:i/>
                <w:iCs/>
                <w:color w:val="000000"/>
                <w:sz w:val="22"/>
                <w:szCs w:val="22"/>
              </w:rPr>
            </w:pPr>
            <w:r w:rsidRPr="00683846">
              <w:rPr>
                <w:rFonts w:ascii="Calibri" w:hAnsi="Calibri" w:cs="Arial"/>
                <w:i/>
                <w:iCs/>
                <w:color w:val="000000"/>
                <w:sz w:val="22"/>
                <w:szCs w:val="22"/>
              </w:rPr>
              <w:t>Software Responsibility</w:t>
            </w:r>
          </w:p>
        </w:tc>
        <w:tc>
          <w:tcPr>
            <w:tcW w:w="4320" w:type="dxa"/>
            <w:shd w:val="clear" w:color="auto" w:fill="auto"/>
            <w:noWrap/>
            <w:tcMar>
              <w:top w:w="15" w:type="dxa"/>
              <w:left w:w="144" w:type="dxa"/>
              <w:bottom w:w="0" w:type="dxa"/>
              <w:right w:w="15" w:type="dxa"/>
            </w:tcMar>
            <w:vAlign w:val="center"/>
            <w:hideMark/>
          </w:tcPr>
          <w:p w14:paraId="708246F1" w14:textId="780BB636" w:rsidR="004751B2" w:rsidRPr="00420355" w:rsidRDefault="004751B2" w:rsidP="004751B2">
            <w:pPr>
              <w:rPr>
                <w:rFonts w:ascii="Calibri" w:hAnsi="Calibri" w:cs="Arial"/>
                <w:color w:val="000000"/>
                <w:sz w:val="22"/>
                <w:szCs w:val="22"/>
              </w:rPr>
            </w:pPr>
            <w:r w:rsidRPr="00420355">
              <w:rPr>
                <w:rFonts w:ascii="Calibri" w:hAnsi="Calibri" w:cs="Arial"/>
                <w:color w:val="FF0000"/>
              </w:rPr>
              <w:t>[</w:t>
            </w:r>
            <w:r w:rsidR="00A93B7C">
              <w:rPr>
                <w:rFonts w:ascii="Calibri" w:hAnsi="Calibri" w:cs="Arial"/>
                <w:color w:val="FF0000"/>
              </w:rPr>
              <w:t>customer</w:t>
            </w:r>
            <w:r w:rsidR="00A93B7C" w:rsidRPr="00420355">
              <w:rPr>
                <w:rFonts w:ascii="Calibri" w:hAnsi="Calibri" w:cs="Arial"/>
                <w:color w:val="FF0000"/>
              </w:rPr>
              <w:t xml:space="preserve"> </w:t>
            </w:r>
            <w:r w:rsidRPr="00420355">
              <w:rPr>
                <w:rFonts w:ascii="Calibri" w:hAnsi="Calibri" w:cs="Arial"/>
                <w:color w:val="FF0000"/>
              </w:rPr>
              <w:t>software SME]</w:t>
            </w:r>
          </w:p>
        </w:tc>
      </w:tr>
      <w:tr w:rsidR="004751B2" w:rsidRPr="00420355" w14:paraId="78541592" w14:textId="77777777" w:rsidTr="00683846">
        <w:trPr>
          <w:trHeight w:val="320"/>
          <w:jc w:val="center"/>
        </w:trPr>
        <w:tc>
          <w:tcPr>
            <w:tcW w:w="436" w:type="dxa"/>
            <w:vMerge/>
            <w:tcMar>
              <w:right w:w="29" w:type="dxa"/>
            </w:tcMar>
            <w:vAlign w:val="center"/>
            <w:hideMark/>
          </w:tcPr>
          <w:p w14:paraId="56AF6024" w14:textId="77777777" w:rsidR="004751B2" w:rsidRPr="00420355" w:rsidRDefault="004751B2" w:rsidP="004751B2">
            <w:pPr>
              <w:jc w:val="right"/>
              <w:rPr>
                <w:rFonts w:ascii="Calibri" w:hAnsi="Calibri" w:cs="Arial"/>
                <w:b/>
                <w:bCs/>
                <w:color w:val="000000"/>
              </w:rPr>
            </w:pPr>
          </w:p>
        </w:tc>
        <w:tc>
          <w:tcPr>
            <w:tcW w:w="3519" w:type="dxa"/>
            <w:shd w:val="clear" w:color="ADC5E7" w:fill="B4C6E7"/>
            <w:tcMar>
              <w:top w:w="15" w:type="dxa"/>
              <w:left w:w="15" w:type="dxa"/>
              <w:bottom w:w="0" w:type="dxa"/>
              <w:right w:w="72" w:type="dxa"/>
            </w:tcMar>
            <w:vAlign w:val="center"/>
            <w:hideMark/>
          </w:tcPr>
          <w:p w14:paraId="21081CF9" w14:textId="55A7212C" w:rsidR="004751B2" w:rsidRPr="00683846" w:rsidRDefault="004751B2" w:rsidP="004751B2">
            <w:pPr>
              <w:jc w:val="right"/>
              <w:rPr>
                <w:rFonts w:ascii="Calibri" w:hAnsi="Calibri" w:cs="Arial"/>
                <w:i/>
                <w:iCs/>
                <w:color w:val="000000"/>
                <w:sz w:val="22"/>
                <w:szCs w:val="22"/>
              </w:rPr>
            </w:pPr>
            <w:r w:rsidRPr="00683846">
              <w:rPr>
                <w:rFonts w:ascii="Calibri" w:hAnsi="Calibri" w:cs="Arial"/>
                <w:i/>
                <w:iCs/>
                <w:color w:val="000000"/>
                <w:sz w:val="22"/>
                <w:szCs w:val="22"/>
              </w:rPr>
              <w:t>Other (specify)</w:t>
            </w:r>
          </w:p>
        </w:tc>
        <w:tc>
          <w:tcPr>
            <w:tcW w:w="4320" w:type="dxa"/>
            <w:shd w:val="clear" w:color="auto" w:fill="auto"/>
            <w:noWrap/>
            <w:tcMar>
              <w:top w:w="15" w:type="dxa"/>
              <w:left w:w="144" w:type="dxa"/>
              <w:bottom w:w="0" w:type="dxa"/>
              <w:right w:w="15" w:type="dxa"/>
            </w:tcMar>
            <w:vAlign w:val="center"/>
            <w:hideMark/>
          </w:tcPr>
          <w:p w14:paraId="3936913B" w14:textId="493471F3" w:rsidR="004751B2" w:rsidRPr="00420355" w:rsidRDefault="004751B2" w:rsidP="004751B2">
            <w:pPr>
              <w:rPr>
                <w:rFonts w:ascii="Calibri" w:hAnsi="Calibri" w:cs="Arial"/>
                <w:color w:val="000000"/>
                <w:sz w:val="22"/>
                <w:szCs w:val="22"/>
              </w:rPr>
            </w:pPr>
          </w:p>
        </w:tc>
      </w:tr>
    </w:tbl>
    <w:p w14:paraId="30FA5678" w14:textId="77777777" w:rsidR="000935BF" w:rsidRPr="00420355" w:rsidRDefault="000935BF" w:rsidP="003040D8">
      <w:pPr>
        <w:rPr>
          <w:rFonts w:ascii="Calibri" w:hAnsi="Calibri" w:cs="Arial"/>
        </w:rPr>
      </w:pPr>
      <w:r w:rsidRPr="00420355">
        <w:rPr>
          <w:rFonts w:ascii="Calibri" w:hAnsi="Calibri" w:cs="Arial"/>
        </w:rPr>
        <w:t xml:space="preserve"> </w:t>
      </w:r>
    </w:p>
    <w:tbl>
      <w:tblPr>
        <w:tblpPr w:leftFromText="180" w:rightFromText="180" w:vertAnchor="text" w:tblpXSpec="center" w:tblpY="1"/>
        <w:tblOverlap w:val="never"/>
        <w:tblW w:w="82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5"/>
        <w:gridCol w:w="3510"/>
        <w:gridCol w:w="4320"/>
      </w:tblGrid>
      <w:tr w:rsidR="004751B2" w:rsidRPr="00420355" w14:paraId="0AE5BE4C" w14:textId="77777777" w:rsidTr="00683846">
        <w:trPr>
          <w:trHeight w:val="320"/>
        </w:trPr>
        <w:tc>
          <w:tcPr>
            <w:tcW w:w="8275" w:type="dxa"/>
            <w:gridSpan w:val="3"/>
            <w:shd w:val="clear" w:color="auto" w:fill="C6D9F1" w:themeFill="text2" w:themeFillTint="33"/>
            <w:tcMar>
              <w:top w:w="15" w:type="dxa"/>
              <w:left w:w="15" w:type="dxa"/>
              <w:bottom w:w="0" w:type="dxa"/>
              <w:right w:w="72" w:type="dxa"/>
            </w:tcMar>
            <w:vAlign w:val="center"/>
          </w:tcPr>
          <w:p w14:paraId="7B085D07" w14:textId="366828EA" w:rsidR="004751B2" w:rsidRPr="00420355" w:rsidRDefault="004751B2" w:rsidP="004751B2">
            <w:pPr>
              <w:jc w:val="center"/>
              <w:rPr>
                <w:rFonts w:ascii="Calibri" w:hAnsi="Calibri" w:cs="Arial"/>
                <w:color w:val="FF0000"/>
              </w:rPr>
            </w:pPr>
            <w:r w:rsidRPr="00420355">
              <w:rPr>
                <w:rFonts w:ascii="Calibri" w:hAnsi="Calibri" w:cs="Arial"/>
                <w:b/>
                <w:bCs/>
                <w:color w:val="FF0000"/>
                <w:sz w:val="28"/>
                <w:szCs w:val="28"/>
              </w:rPr>
              <w:t xml:space="preserve">[supplier </w:t>
            </w:r>
            <w:r w:rsidR="00AB3FEB" w:rsidRPr="00420355">
              <w:rPr>
                <w:rFonts w:ascii="Calibri" w:hAnsi="Calibri" w:cs="Arial"/>
                <w:b/>
                <w:bCs/>
                <w:color w:val="FF0000"/>
                <w:sz w:val="28"/>
                <w:szCs w:val="28"/>
              </w:rPr>
              <w:t xml:space="preserve">company </w:t>
            </w:r>
            <w:r w:rsidRPr="00420355">
              <w:rPr>
                <w:rFonts w:ascii="Calibri" w:hAnsi="Calibri" w:cs="Arial"/>
                <w:b/>
                <w:bCs/>
                <w:color w:val="FF0000"/>
                <w:sz w:val="28"/>
                <w:szCs w:val="28"/>
              </w:rPr>
              <w:t>name]</w:t>
            </w:r>
          </w:p>
        </w:tc>
      </w:tr>
      <w:tr w:rsidR="004751B2" w:rsidRPr="00420355" w14:paraId="1ED35906" w14:textId="77777777" w:rsidTr="00683846">
        <w:trPr>
          <w:trHeight w:val="320"/>
        </w:trPr>
        <w:tc>
          <w:tcPr>
            <w:tcW w:w="3955" w:type="dxa"/>
            <w:gridSpan w:val="2"/>
            <w:shd w:val="clear" w:color="CCCCCC" w:fill="D9D9D9"/>
            <w:tcMar>
              <w:top w:w="15" w:type="dxa"/>
              <w:left w:w="15" w:type="dxa"/>
              <w:bottom w:w="0" w:type="dxa"/>
              <w:right w:w="72" w:type="dxa"/>
            </w:tcMar>
            <w:vAlign w:val="center"/>
            <w:hideMark/>
          </w:tcPr>
          <w:p w14:paraId="54E36FD1" w14:textId="77777777" w:rsidR="004751B2" w:rsidRPr="00683846" w:rsidRDefault="004751B2" w:rsidP="004751B2">
            <w:pPr>
              <w:jc w:val="right"/>
              <w:rPr>
                <w:rFonts w:ascii="Calibri" w:hAnsi="Calibri" w:cs="Arial"/>
                <w:b/>
                <w:bCs/>
                <w:color w:val="000000"/>
                <w:sz w:val="22"/>
                <w:szCs w:val="22"/>
              </w:rPr>
            </w:pPr>
            <w:r w:rsidRPr="00683846">
              <w:rPr>
                <w:rFonts w:ascii="Calibri" w:hAnsi="Calibri" w:cs="Arial"/>
                <w:b/>
                <w:bCs/>
                <w:color w:val="000000"/>
                <w:sz w:val="22"/>
                <w:szCs w:val="22"/>
              </w:rPr>
              <w:t>Project name</w:t>
            </w:r>
          </w:p>
        </w:tc>
        <w:tc>
          <w:tcPr>
            <w:tcW w:w="4320" w:type="dxa"/>
            <w:shd w:val="clear" w:color="auto" w:fill="auto"/>
            <w:noWrap/>
            <w:tcMar>
              <w:top w:w="15" w:type="dxa"/>
              <w:left w:w="144" w:type="dxa"/>
              <w:bottom w:w="0" w:type="dxa"/>
              <w:right w:w="15" w:type="dxa"/>
            </w:tcMar>
            <w:vAlign w:val="center"/>
            <w:hideMark/>
          </w:tcPr>
          <w:p w14:paraId="6ABAE440" w14:textId="60B2C73C" w:rsidR="004751B2" w:rsidRPr="00420355" w:rsidRDefault="004751B2" w:rsidP="004751B2">
            <w:pPr>
              <w:rPr>
                <w:rFonts w:ascii="Calibri" w:hAnsi="Calibri" w:cs="Arial"/>
                <w:color w:val="000000"/>
                <w:sz w:val="22"/>
                <w:szCs w:val="22"/>
              </w:rPr>
            </w:pPr>
            <w:r w:rsidRPr="00420355">
              <w:rPr>
                <w:rFonts w:ascii="Calibri" w:hAnsi="Calibri" w:cs="Arial"/>
                <w:color w:val="FF0000"/>
              </w:rPr>
              <w:t>[supplier project name]</w:t>
            </w:r>
          </w:p>
        </w:tc>
      </w:tr>
      <w:tr w:rsidR="004751B2" w:rsidRPr="00420355" w14:paraId="3AA708BB" w14:textId="77777777" w:rsidTr="00683846">
        <w:trPr>
          <w:trHeight w:val="53"/>
        </w:trPr>
        <w:tc>
          <w:tcPr>
            <w:tcW w:w="3955" w:type="dxa"/>
            <w:gridSpan w:val="2"/>
            <w:shd w:val="clear" w:color="CCCCCC" w:fill="D9D9D9"/>
            <w:tcMar>
              <w:top w:w="15" w:type="dxa"/>
              <w:left w:w="15" w:type="dxa"/>
              <w:bottom w:w="0" w:type="dxa"/>
              <w:right w:w="72" w:type="dxa"/>
            </w:tcMar>
            <w:vAlign w:val="center"/>
            <w:hideMark/>
          </w:tcPr>
          <w:p w14:paraId="051BBFA2" w14:textId="0ADF34F8" w:rsidR="004751B2" w:rsidRPr="00683846" w:rsidRDefault="004751B2" w:rsidP="004751B2">
            <w:pPr>
              <w:jc w:val="right"/>
              <w:rPr>
                <w:rFonts w:ascii="Calibri" w:hAnsi="Calibri" w:cs="Arial"/>
                <w:b/>
                <w:bCs/>
                <w:color w:val="000000"/>
                <w:sz w:val="22"/>
                <w:szCs w:val="22"/>
              </w:rPr>
            </w:pPr>
            <w:r w:rsidRPr="00683846">
              <w:rPr>
                <w:rFonts w:ascii="Calibri" w:hAnsi="Calibri" w:cs="Arial"/>
                <w:b/>
                <w:bCs/>
                <w:color w:val="000000"/>
                <w:sz w:val="22"/>
                <w:szCs w:val="22"/>
              </w:rPr>
              <w:t>Product (e.g., software component)</w:t>
            </w:r>
          </w:p>
        </w:tc>
        <w:tc>
          <w:tcPr>
            <w:tcW w:w="4320" w:type="dxa"/>
            <w:shd w:val="clear" w:color="auto" w:fill="auto"/>
            <w:noWrap/>
            <w:tcMar>
              <w:top w:w="15" w:type="dxa"/>
              <w:left w:w="144" w:type="dxa"/>
              <w:bottom w:w="0" w:type="dxa"/>
              <w:right w:w="15" w:type="dxa"/>
            </w:tcMar>
            <w:vAlign w:val="center"/>
            <w:hideMark/>
          </w:tcPr>
          <w:p w14:paraId="731D0072" w14:textId="129DD503" w:rsidR="004751B2" w:rsidRPr="00420355" w:rsidRDefault="004751B2" w:rsidP="004751B2">
            <w:pPr>
              <w:rPr>
                <w:rFonts w:ascii="Calibri" w:hAnsi="Calibri" w:cs="Arial"/>
                <w:color w:val="000000"/>
                <w:sz w:val="22"/>
                <w:szCs w:val="22"/>
              </w:rPr>
            </w:pPr>
            <w:r w:rsidRPr="00420355">
              <w:rPr>
                <w:rFonts w:ascii="Calibri" w:hAnsi="Calibri" w:cs="Arial"/>
                <w:color w:val="FF0000"/>
              </w:rPr>
              <w:t>[supplier product name]</w:t>
            </w:r>
          </w:p>
        </w:tc>
      </w:tr>
      <w:tr w:rsidR="004751B2" w:rsidRPr="00420355" w14:paraId="62DD46BF" w14:textId="77777777" w:rsidTr="00683846">
        <w:trPr>
          <w:trHeight w:val="320"/>
        </w:trPr>
        <w:tc>
          <w:tcPr>
            <w:tcW w:w="3955" w:type="dxa"/>
            <w:gridSpan w:val="2"/>
            <w:shd w:val="clear" w:color="CCCCCC" w:fill="D9D9D9"/>
            <w:tcMar>
              <w:top w:w="15" w:type="dxa"/>
              <w:left w:w="15" w:type="dxa"/>
              <w:bottom w:w="0" w:type="dxa"/>
              <w:right w:w="72" w:type="dxa"/>
            </w:tcMar>
            <w:vAlign w:val="center"/>
            <w:hideMark/>
          </w:tcPr>
          <w:p w14:paraId="1E6B236E" w14:textId="77777777" w:rsidR="004751B2" w:rsidRPr="00683846" w:rsidRDefault="004751B2" w:rsidP="004751B2">
            <w:pPr>
              <w:jc w:val="right"/>
              <w:rPr>
                <w:rFonts w:ascii="Calibri" w:hAnsi="Calibri" w:cs="Arial"/>
                <w:b/>
                <w:bCs/>
                <w:color w:val="000000"/>
                <w:sz w:val="22"/>
                <w:szCs w:val="22"/>
              </w:rPr>
            </w:pPr>
            <w:r w:rsidRPr="00683846">
              <w:rPr>
                <w:rFonts w:ascii="Calibri" w:hAnsi="Calibri" w:cs="Arial"/>
                <w:b/>
                <w:bCs/>
                <w:color w:val="000000"/>
                <w:sz w:val="22"/>
                <w:szCs w:val="22"/>
              </w:rPr>
              <w:t>Applicable standards for project scope</w:t>
            </w:r>
          </w:p>
        </w:tc>
        <w:tc>
          <w:tcPr>
            <w:tcW w:w="4320" w:type="dxa"/>
            <w:shd w:val="clear" w:color="auto" w:fill="FFF2CC"/>
            <w:noWrap/>
            <w:tcMar>
              <w:top w:w="15" w:type="dxa"/>
              <w:left w:w="144" w:type="dxa"/>
              <w:bottom w:w="0" w:type="dxa"/>
              <w:right w:w="15" w:type="dxa"/>
            </w:tcMar>
            <w:vAlign w:val="center"/>
            <w:hideMark/>
          </w:tcPr>
          <w:p w14:paraId="613FAD03" w14:textId="77777777" w:rsidR="004751B2" w:rsidRPr="00420355" w:rsidRDefault="004751B2" w:rsidP="004751B2">
            <w:pPr>
              <w:rPr>
                <w:rFonts w:ascii="Calibri" w:hAnsi="Calibri" w:cs="Arial"/>
                <w:color w:val="000000"/>
                <w:sz w:val="22"/>
                <w:szCs w:val="22"/>
              </w:rPr>
            </w:pPr>
            <w:r w:rsidRPr="00420355">
              <w:rPr>
                <w:rFonts w:ascii="Calibri" w:hAnsi="Calibri" w:cs="Arial"/>
                <w:color w:val="000000"/>
                <w:sz w:val="22"/>
                <w:szCs w:val="22"/>
              </w:rPr>
              <w:t>ISO 21434</w:t>
            </w:r>
          </w:p>
        </w:tc>
      </w:tr>
      <w:tr w:rsidR="004751B2" w:rsidRPr="00420355" w14:paraId="369A9840" w14:textId="77777777" w:rsidTr="00683846">
        <w:trPr>
          <w:trHeight w:val="320"/>
        </w:trPr>
        <w:tc>
          <w:tcPr>
            <w:tcW w:w="3955" w:type="dxa"/>
            <w:gridSpan w:val="2"/>
            <w:shd w:val="clear" w:color="CCCCCC" w:fill="D9D9D9"/>
            <w:tcMar>
              <w:top w:w="15" w:type="dxa"/>
              <w:left w:w="15" w:type="dxa"/>
              <w:bottom w:w="0" w:type="dxa"/>
              <w:right w:w="72" w:type="dxa"/>
            </w:tcMar>
            <w:vAlign w:val="center"/>
            <w:hideMark/>
          </w:tcPr>
          <w:p w14:paraId="2D1383A0" w14:textId="77777777" w:rsidR="004751B2" w:rsidRPr="00683846" w:rsidRDefault="004751B2" w:rsidP="004751B2">
            <w:pPr>
              <w:jc w:val="right"/>
              <w:rPr>
                <w:rFonts w:ascii="Calibri" w:hAnsi="Calibri" w:cs="Arial"/>
                <w:b/>
                <w:bCs/>
                <w:color w:val="000000"/>
                <w:sz w:val="22"/>
                <w:szCs w:val="22"/>
              </w:rPr>
            </w:pPr>
            <w:r w:rsidRPr="00683846">
              <w:rPr>
                <w:rFonts w:ascii="Calibri" w:hAnsi="Calibri" w:cs="Arial"/>
                <w:b/>
                <w:bCs/>
                <w:color w:val="000000"/>
                <w:sz w:val="22"/>
                <w:szCs w:val="22"/>
              </w:rPr>
              <w:t>Start of Production Date</w:t>
            </w:r>
          </w:p>
        </w:tc>
        <w:tc>
          <w:tcPr>
            <w:tcW w:w="4320" w:type="dxa"/>
            <w:shd w:val="clear" w:color="auto" w:fill="auto"/>
            <w:noWrap/>
            <w:tcMar>
              <w:top w:w="15" w:type="dxa"/>
              <w:left w:w="144" w:type="dxa"/>
              <w:bottom w:w="0" w:type="dxa"/>
              <w:right w:w="15" w:type="dxa"/>
            </w:tcMar>
            <w:vAlign w:val="center"/>
            <w:hideMark/>
          </w:tcPr>
          <w:p w14:paraId="7463E023" w14:textId="6D4B67D7" w:rsidR="004751B2" w:rsidRPr="00420355" w:rsidRDefault="004751B2" w:rsidP="004751B2">
            <w:pPr>
              <w:rPr>
                <w:rFonts w:ascii="Calibri" w:hAnsi="Calibri" w:cs="Arial"/>
                <w:color w:val="000000"/>
                <w:sz w:val="22"/>
                <w:szCs w:val="22"/>
              </w:rPr>
            </w:pPr>
            <w:r w:rsidRPr="00420355">
              <w:rPr>
                <w:rFonts w:ascii="Calibri" w:hAnsi="Calibri" w:cs="Arial"/>
                <w:color w:val="FF0000"/>
              </w:rPr>
              <w:t>[supplier production start date]</w:t>
            </w:r>
          </w:p>
        </w:tc>
      </w:tr>
      <w:tr w:rsidR="004751B2" w:rsidRPr="00420355" w14:paraId="39EE7AE9" w14:textId="77777777" w:rsidTr="00683846">
        <w:trPr>
          <w:trHeight w:val="320"/>
        </w:trPr>
        <w:tc>
          <w:tcPr>
            <w:tcW w:w="445" w:type="dxa"/>
            <w:vMerge w:val="restart"/>
            <w:shd w:val="clear" w:color="CCCCCC" w:fill="B4C6E7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  <w:hideMark/>
          </w:tcPr>
          <w:p w14:paraId="07A414A2" w14:textId="77777777" w:rsidR="004751B2" w:rsidRPr="00420355" w:rsidRDefault="004751B2" w:rsidP="004751B2">
            <w:pPr>
              <w:jc w:val="center"/>
              <w:rPr>
                <w:rFonts w:ascii="Calibri" w:hAnsi="Calibri" w:cs="Arial"/>
                <w:b/>
                <w:bCs/>
                <w:color w:val="000000"/>
              </w:rPr>
            </w:pPr>
            <w:r w:rsidRPr="00420355">
              <w:rPr>
                <w:rFonts w:ascii="Calibri" w:hAnsi="Calibri" w:cs="Arial"/>
                <w:b/>
                <w:bCs/>
                <w:color w:val="000000"/>
              </w:rPr>
              <w:t>Roles</w:t>
            </w:r>
          </w:p>
        </w:tc>
        <w:tc>
          <w:tcPr>
            <w:tcW w:w="3510" w:type="dxa"/>
            <w:shd w:val="clear" w:color="ADC5E7" w:fill="B4C6E7"/>
            <w:tcMar>
              <w:top w:w="15" w:type="dxa"/>
              <w:left w:w="15" w:type="dxa"/>
              <w:bottom w:w="0" w:type="dxa"/>
              <w:right w:w="72" w:type="dxa"/>
            </w:tcMar>
            <w:vAlign w:val="center"/>
            <w:hideMark/>
          </w:tcPr>
          <w:p w14:paraId="3CB83556" w14:textId="77777777" w:rsidR="004751B2" w:rsidRPr="00683846" w:rsidRDefault="004751B2" w:rsidP="004751B2">
            <w:pPr>
              <w:jc w:val="right"/>
              <w:rPr>
                <w:rFonts w:ascii="Calibri" w:hAnsi="Calibri" w:cs="Arial"/>
                <w:i/>
                <w:iCs/>
                <w:color w:val="000000"/>
                <w:sz w:val="22"/>
                <w:szCs w:val="22"/>
              </w:rPr>
            </w:pPr>
            <w:r w:rsidRPr="00683846">
              <w:rPr>
                <w:rFonts w:ascii="Calibri" w:hAnsi="Calibri" w:cs="Arial"/>
                <w:i/>
                <w:iCs/>
                <w:color w:val="000000"/>
                <w:sz w:val="22"/>
                <w:szCs w:val="22"/>
              </w:rPr>
              <w:t>Project Management</w:t>
            </w:r>
          </w:p>
        </w:tc>
        <w:tc>
          <w:tcPr>
            <w:tcW w:w="4320" w:type="dxa"/>
            <w:shd w:val="clear" w:color="auto" w:fill="auto"/>
            <w:noWrap/>
            <w:tcMar>
              <w:top w:w="15" w:type="dxa"/>
              <w:left w:w="144" w:type="dxa"/>
              <w:bottom w:w="0" w:type="dxa"/>
              <w:right w:w="15" w:type="dxa"/>
            </w:tcMar>
            <w:vAlign w:val="center"/>
            <w:hideMark/>
          </w:tcPr>
          <w:p w14:paraId="7C2BDDF2" w14:textId="025D3EBF" w:rsidR="004751B2" w:rsidRPr="00420355" w:rsidRDefault="004751B2" w:rsidP="004751B2">
            <w:pPr>
              <w:rPr>
                <w:rFonts w:ascii="Calibri" w:hAnsi="Calibri" w:cs="Arial"/>
                <w:color w:val="000000"/>
                <w:sz w:val="22"/>
                <w:szCs w:val="22"/>
              </w:rPr>
            </w:pPr>
            <w:r w:rsidRPr="00420355">
              <w:rPr>
                <w:rFonts w:ascii="Calibri" w:hAnsi="Calibri" w:cs="Arial"/>
                <w:color w:val="FF0000"/>
              </w:rPr>
              <w:t>[supplier project manager]</w:t>
            </w:r>
          </w:p>
        </w:tc>
      </w:tr>
      <w:tr w:rsidR="004751B2" w:rsidRPr="00420355" w14:paraId="52DB4250" w14:textId="77777777" w:rsidTr="00683846">
        <w:trPr>
          <w:trHeight w:val="320"/>
        </w:trPr>
        <w:tc>
          <w:tcPr>
            <w:tcW w:w="445" w:type="dxa"/>
            <w:vMerge/>
            <w:tcMar>
              <w:right w:w="29" w:type="dxa"/>
            </w:tcMar>
            <w:vAlign w:val="center"/>
            <w:hideMark/>
          </w:tcPr>
          <w:p w14:paraId="77AC3D29" w14:textId="77777777" w:rsidR="004751B2" w:rsidRPr="00420355" w:rsidRDefault="004751B2" w:rsidP="004751B2">
            <w:pPr>
              <w:jc w:val="right"/>
              <w:rPr>
                <w:rFonts w:ascii="Calibri" w:hAnsi="Calibri" w:cs="Arial"/>
                <w:b/>
                <w:bCs/>
                <w:color w:val="000000"/>
              </w:rPr>
            </w:pPr>
          </w:p>
        </w:tc>
        <w:tc>
          <w:tcPr>
            <w:tcW w:w="3510" w:type="dxa"/>
            <w:shd w:val="clear" w:color="ADC5E7" w:fill="B4C6E7"/>
            <w:tcMar>
              <w:top w:w="15" w:type="dxa"/>
              <w:left w:w="15" w:type="dxa"/>
              <w:bottom w:w="0" w:type="dxa"/>
              <w:right w:w="72" w:type="dxa"/>
            </w:tcMar>
            <w:vAlign w:val="center"/>
            <w:hideMark/>
          </w:tcPr>
          <w:p w14:paraId="25B349D4" w14:textId="77777777" w:rsidR="004751B2" w:rsidRPr="00683846" w:rsidRDefault="004751B2" w:rsidP="004751B2">
            <w:pPr>
              <w:jc w:val="right"/>
              <w:rPr>
                <w:rFonts w:ascii="Calibri" w:hAnsi="Calibri" w:cs="Arial"/>
                <w:i/>
                <w:iCs/>
                <w:color w:val="000000"/>
                <w:sz w:val="22"/>
                <w:szCs w:val="22"/>
              </w:rPr>
            </w:pPr>
            <w:r w:rsidRPr="00683846">
              <w:rPr>
                <w:rFonts w:ascii="Calibri" w:hAnsi="Calibri" w:cs="Arial"/>
                <w:i/>
                <w:iCs/>
                <w:color w:val="000000"/>
                <w:sz w:val="22"/>
                <w:szCs w:val="22"/>
              </w:rPr>
              <w:t>Cybersecurity Manager</w:t>
            </w:r>
          </w:p>
        </w:tc>
        <w:tc>
          <w:tcPr>
            <w:tcW w:w="4320" w:type="dxa"/>
            <w:shd w:val="clear" w:color="auto" w:fill="auto"/>
            <w:noWrap/>
            <w:tcMar>
              <w:top w:w="15" w:type="dxa"/>
              <w:left w:w="144" w:type="dxa"/>
              <w:bottom w:w="0" w:type="dxa"/>
              <w:right w:w="15" w:type="dxa"/>
            </w:tcMar>
            <w:vAlign w:val="center"/>
            <w:hideMark/>
          </w:tcPr>
          <w:p w14:paraId="04447F7B" w14:textId="104CC877" w:rsidR="004751B2" w:rsidRPr="00420355" w:rsidRDefault="004751B2" w:rsidP="004751B2">
            <w:pPr>
              <w:rPr>
                <w:rFonts w:ascii="Calibri" w:hAnsi="Calibri" w:cs="Arial"/>
                <w:color w:val="000000"/>
                <w:sz w:val="22"/>
                <w:szCs w:val="22"/>
              </w:rPr>
            </w:pPr>
            <w:r w:rsidRPr="00420355">
              <w:rPr>
                <w:rFonts w:ascii="Calibri" w:hAnsi="Calibri" w:cs="Arial"/>
                <w:color w:val="FF0000"/>
              </w:rPr>
              <w:t>[supplier CySec manager]</w:t>
            </w:r>
          </w:p>
        </w:tc>
      </w:tr>
      <w:tr w:rsidR="004751B2" w:rsidRPr="00420355" w14:paraId="7A2217A0" w14:textId="77777777" w:rsidTr="00683846">
        <w:trPr>
          <w:trHeight w:val="320"/>
        </w:trPr>
        <w:tc>
          <w:tcPr>
            <w:tcW w:w="445" w:type="dxa"/>
            <w:vMerge/>
            <w:tcMar>
              <w:right w:w="29" w:type="dxa"/>
            </w:tcMar>
            <w:vAlign w:val="center"/>
            <w:hideMark/>
          </w:tcPr>
          <w:p w14:paraId="44D52984" w14:textId="77777777" w:rsidR="004751B2" w:rsidRPr="00420355" w:rsidRDefault="004751B2" w:rsidP="004751B2">
            <w:pPr>
              <w:jc w:val="right"/>
              <w:rPr>
                <w:rFonts w:ascii="Calibri" w:hAnsi="Calibri" w:cs="Arial"/>
                <w:b/>
                <w:bCs/>
                <w:color w:val="000000"/>
              </w:rPr>
            </w:pPr>
          </w:p>
        </w:tc>
        <w:tc>
          <w:tcPr>
            <w:tcW w:w="3510" w:type="dxa"/>
            <w:shd w:val="clear" w:color="ADC5E7" w:fill="B4C6E7"/>
            <w:tcMar>
              <w:top w:w="15" w:type="dxa"/>
              <w:left w:w="15" w:type="dxa"/>
              <w:bottom w:w="0" w:type="dxa"/>
              <w:right w:w="72" w:type="dxa"/>
            </w:tcMar>
            <w:vAlign w:val="center"/>
            <w:hideMark/>
          </w:tcPr>
          <w:p w14:paraId="40A69361" w14:textId="77777777" w:rsidR="004751B2" w:rsidRPr="00683846" w:rsidRDefault="004751B2" w:rsidP="004751B2">
            <w:pPr>
              <w:jc w:val="right"/>
              <w:rPr>
                <w:rFonts w:ascii="Calibri" w:hAnsi="Calibri" w:cs="Arial"/>
                <w:i/>
                <w:iCs/>
                <w:color w:val="000000"/>
                <w:sz w:val="22"/>
                <w:szCs w:val="22"/>
              </w:rPr>
            </w:pPr>
            <w:r w:rsidRPr="00683846">
              <w:rPr>
                <w:rFonts w:ascii="Calibri" w:hAnsi="Calibri" w:cs="Arial"/>
                <w:i/>
                <w:iCs/>
                <w:color w:val="000000"/>
                <w:sz w:val="22"/>
                <w:szCs w:val="22"/>
              </w:rPr>
              <w:t>System / Functional Responsibility</w:t>
            </w:r>
          </w:p>
        </w:tc>
        <w:tc>
          <w:tcPr>
            <w:tcW w:w="4320" w:type="dxa"/>
            <w:shd w:val="clear" w:color="auto" w:fill="auto"/>
            <w:noWrap/>
            <w:tcMar>
              <w:top w:w="15" w:type="dxa"/>
              <w:left w:w="144" w:type="dxa"/>
              <w:bottom w:w="0" w:type="dxa"/>
              <w:right w:w="15" w:type="dxa"/>
            </w:tcMar>
            <w:vAlign w:val="center"/>
            <w:hideMark/>
          </w:tcPr>
          <w:p w14:paraId="70C2BEE4" w14:textId="350F3702" w:rsidR="004751B2" w:rsidRPr="00420355" w:rsidRDefault="004751B2" w:rsidP="004751B2">
            <w:pPr>
              <w:rPr>
                <w:rFonts w:ascii="Calibri" w:hAnsi="Calibri" w:cs="Arial"/>
                <w:color w:val="000000"/>
                <w:sz w:val="22"/>
                <w:szCs w:val="22"/>
              </w:rPr>
            </w:pPr>
            <w:r w:rsidRPr="00420355">
              <w:rPr>
                <w:rFonts w:ascii="Calibri" w:hAnsi="Calibri" w:cs="Arial"/>
                <w:color w:val="FF0000"/>
              </w:rPr>
              <w:t>[supplier system / functional SME]</w:t>
            </w:r>
          </w:p>
        </w:tc>
      </w:tr>
      <w:tr w:rsidR="004751B2" w:rsidRPr="00420355" w14:paraId="1644ED58" w14:textId="77777777" w:rsidTr="00683846">
        <w:trPr>
          <w:trHeight w:val="320"/>
        </w:trPr>
        <w:tc>
          <w:tcPr>
            <w:tcW w:w="445" w:type="dxa"/>
            <w:vMerge/>
            <w:tcMar>
              <w:right w:w="29" w:type="dxa"/>
            </w:tcMar>
            <w:vAlign w:val="center"/>
            <w:hideMark/>
          </w:tcPr>
          <w:p w14:paraId="0A56F055" w14:textId="77777777" w:rsidR="004751B2" w:rsidRPr="00420355" w:rsidRDefault="004751B2" w:rsidP="004751B2">
            <w:pPr>
              <w:jc w:val="right"/>
              <w:rPr>
                <w:rFonts w:ascii="Calibri" w:hAnsi="Calibri" w:cs="Arial"/>
                <w:b/>
                <w:bCs/>
                <w:color w:val="000000"/>
              </w:rPr>
            </w:pPr>
          </w:p>
        </w:tc>
        <w:tc>
          <w:tcPr>
            <w:tcW w:w="3510" w:type="dxa"/>
            <w:shd w:val="clear" w:color="ADC5E7" w:fill="B4C6E7"/>
            <w:tcMar>
              <w:top w:w="15" w:type="dxa"/>
              <w:left w:w="15" w:type="dxa"/>
              <w:bottom w:w="0" w:type="dxa"/>
              <w:right w:w="72" w:type="dxa"/>
            </w:tcMar>
            <w:vAlign w:val="center"/>
            <w:hideMark/>
          </w:tcPr>
          <w:p w14:paraId="444EB509" w14:textId="77777777" w:rsidR="004751B2" w:rsidRPr="00683846" w:rsidRDefault="004751B2" w:rsidP="004751B2">
            <w:pPr>
              <w:jc w:val="right"/>
              <w:rPr>
                <w:rFonts w:ascii="Calibri" w:hAnsi="Calibri" w:cs="Arial"/>
                <w:i/>
                <w:iCs/>
                <w:color w:val="000000"/>
                <w:sz w:val="22"/>
                <w:szCs w:val="22"/>
              </w:rPr>
            </w:pPr>
            <w:r w:rsidRPr="00683846">
              <w:rPr>
                <w:rFonts w:ascii="Calibri" w:hAnsi="Calibri" w:cs="Arial"/>
                <w:i/>
                <w:iCs/>
                <w:color w:val="000000"/>
                <w:sz w:val="22"/>
                <w:szCs w:val="22"/>
              </w:rPr>
              <w:t>Hardware Responsibility</w:t>
            </w:r>
          </w:p>
        </w:tc>
        <w:tc>
          <w:tcPr>
            <w:tcW w:w="4320" w:type="dxa"/>
            <w:shd w:val="clear" w:color="auto" w:fill="auto"/>
            <w:noWrap/>
            <w:tcMar>
              <w:top w:w="15" w:type="dxa"/>
              <w:left w:w="144" w:type="dxa"/>
              <w:bottom w:w="0" w:type="dxa"/>
              <w:right w:w="15" w:type="dxa"/>
            </w:tcMar>
            <w:vAlign w:val="center"/>
            <w:hideMark/>
          </w:tcPr>
          <w:p w14:paraId="52C2CD25" w14:textId="4EB61962" w:rsidR="004751B2" w:rsidRPr="00420355" w:rsidRDefault="004751B2" w:rsidP="004751B2">
            <w:pPr>
              <w:rPr>
                <w:rFonts w:ascii="Calibri" w:hAnsi="Calibri" w:cs="Arial"/>
                <w:color w:val="000000"/>
                <w:sz w:val="22"/>
                <w:szCs w:val="22"/>
              </w:rPr>
            </w:pPr>
            <w:r w:rsidRPr="00420355">
              <w:rPr>
                <w:rFonts w:ascii="Calibri" w:hAnsi="Calibri" w:cs="Arial"/>
                <w:color w:val="FF0000"/>
              </w:rPr>
              <w:t>[supplier company name]</w:t>
            </w:r>
          </w:p>
        </w:tc>
      </w:tr>
      <w:tr w:rsidR="004751B2" w:rsidRPr="00420355" w14:paraId="22F4EC9B" w14:textId="77777777" w:rsidTr="00683846">
        <w:trPr>
          <w:trHeight w:val="320"/>
        </w:trPr>
        <w:tc>
          <w:tcPr>
            <w:tcW w:w="445" w:type="dxa"/>
            <w:vMerge/>
            <w:tcMar>
              <w:right w:w="29" w:type="dxa"/>
            </w:tcMar>
            <w:vAlign w:val="center"/>
            <w:hideMark/>
          </w:tcPr>
          <w:p w14:paraId="2024D982" w14:textId="77777777" w:rsidR="004751B2" w:rsidRPr="00420355" w:rsidRDefault="004751B2" w:rsidP="004751B2">
            <w:pPr>
              <w:jc w:val="right"/>
              <w:rPr>
                <w:rFonts w:ascii="Calibri" w:hAnsi="Calibri" w:cs="Arial"/>
                <w:b/>
                <w:bCs/>
                <w:color w:val="000000"/>
              </w:rPr>
            </w:pPr>
          </w:p>
        </w:tc>
        <w:tc>
          <w:tcPr>
            <w:tcW w:w="3510" w:type="dxa"/>
            <w:shd w:val="clear" w:color="ADC5E7" w:fill="B4C6E7"/>
            <w:tcMar>
              <w:top w:w="15" w:type="dxa"/>
              <w:left w:w="15" w:type="dxa"/>
              <w:bottom w:w="0" w:type="dxa"/>
              <w:right w:w="72" w:type="dxa"/>
            </w:tcMar>
            <w:vAlign w:val="center"/>
            <w:hideMark/>
          </w:tcPr>
          <w:p w14:paraId="40B9269F" w14:textId="77777777" w:rsidR="004751B2" w:rsidRPr="00683846" w:rsidRDefault="004751B2" w:rsidP="004751B2">
            <w:pPr>
              <w:jc w:val="right"/>
              <w:rPr>
                <w:rFonts w:ascii="Calibri" w:hAnsi="Calibri" w:cs="Arial"/>
                <w:i/>
                <w:iCs/>
                <w:color w:val="000000"/>
                <w:sz w:val="22"/>
                <w:szCs w:val="22"/>
              </w:rPr>
            </w:pPr>
            <w:r w:rsidRPr="00683846">
              <w:rPr>
                <w:rFonts w:ascii="Calibri" w:hAnsi="Calibri" w:cs="Arial"/>
                <w:i/>
                <w:iCs/>
                <w:color w:val="000000"/>
                <w:sz w:val="22"/>
                <w:szCs w:val="22"/>
              </w:rPr>
              <w:t>Software Responsibility</w:t>
            </w:r>
          </w:p>
        </w:tc>
        <w:tc>
          <w:tcPr>
            <w:tcW w:w="4320" w:type="dxa"/>
            <w:shd w:val="clear" w:color="auto" w:fill="auto"/>
            <w:noWrap/>
            <w:tcMar>
              <w:top w:w="15" w:type="dxa"/>
              <w:left w:w="144" w:type="dxa"/>
              <w:bottom w:w="0" w:type="dxa"/>
              <w:right w:w="15" w:type="dxa"/>
            </w:tcMar>
            <w:vAlign w:val="center"/>
            <w:hideMark/>
          </w:tcPr>
          <w:p w14:paraId="424D1A40" w14:textId="70A95249" w:rsidR="004751B2" w:rsidRPr="00420355" w:rsidRDefault="004751B2" w:rsidP="004751B2">
            <w:pPr>
              <w:rPr>
                <w:rFonts w:ascii="Calibri" w:hAnsi="Calibri" w:cs="Arial"/>
                <w:color w:val="000000"/>
                <w:sz w:val="22"/>
                <w:szCs w:val="22"/>
              </w:rPr>
            </w:pPr>
            <w:r w:rsidRPr="00420355">
              <w:rPr>
                <w:rFonts w:ascii="Calibri" w:hAnsi="Calibri" w:cs="Arial"/>
                <w:color w:val="FF0000"/>
              </w:rPr>
              <w:t>[supplier software SME]</w:t>
            </w:r>
          </w:p>
        </w:tc>
      </w:tr>
      <w:tr w:rsidR="004751B2" w:rsidRPr="00420355" w14:paraId="22D12F28" w14:textId="77777777" w:rsidTr="00683846">
        <w:trPr>
          <w:trHeight w:val="320"/>
        </w:trPr>
        <w:tc>
          <w:tcPr>
            <w:tcW w:w="445" w:type="dxa"/>
            <w:vMerge/>
            <w:tcMar>
              <w:right w:w="29" w:type="dxa"/>
            </w:tcMar>
            <w:vAlign w:val="center"/>
            <w:hideMark/>
          </w:tcPr>
          <w:p w14:paraId="2C34466B" w14:textId="77777777" w:rsidR="004751B2" w:rsidRPr="00420355" w:rsidRDefault="004751B2" w:rsidP="004751B2">
            <w:pPr>
              <w:jc w:val="right"/>
              <w:rPr>
                <w:rFonts w:ascii="Calibri" w:hAnsi="Calibri" w:cs="Arial"/>
                <w:b/>
                <w:bCs/>
                <w:color w:val="000000"/>
              </w:rPr>
            </w:pPr>
          </w:p>
        </w:tc>
        <w:tc>
          <w:tcPr>
            <w:tcW w:w="3510" w:type="dxa"/>
            <w:shd w:val="clear" w:color="ADC5E7" w:fill="B4C6E7"/>
            <w:tcMar>
              <w:top w:w="15" w:type="dxa"/>
              <w:left w:w="15" w:type="dxa"/>
              <w:bottom w:w="0" w:type="dxa"/>
              <w:right w:w="72" w:type="dxa"/>
            </w:tcMar>
            <w:vAlign w:val="center"/>
            <w:hideMark/>
          </w:tcPr>
          <w:p w14:paraId="6C7E391B" w14:textId="77777777" w:rsidR="004751B2" w:rsidRPr="00683846" w:rsidRDefault="004751B2" w:rsidP="004751B2">
            <w:pPr>
              <w:jc w:val="right"/>
              <w:rPr>
                <w:rFonts w:ascii="Calibri" w:hAnsi="Calibri" w:cs="Arial"/>
                <w:i/>
                <w:iCs/>
                <w:color w:val="000000"/>
                <w:sz w:val="22"/>
                <w:szCs w:val="22"/>
              </w:rPr>
            </w:pPr>
            <w:r w:rsidRPr="00683846">
              <w:rPr>
                <w:rFonts w:ascii="Calibri" w:hAnsi="Calibri" w:cs="Arial"/>
                <w:i/>
                <w:iCs/>
                <w:color w:val="000000"/>
                <w:sz w:val="22"/>
                <w:szCs w:val="22"/>
              </w:rPr>
              <w:t>Cybersecurity Engineer</w:t>
            </w:r>
          </w:p>
        </w:tc>
        <w:tc>
          <w:tcPr>
            <w:tcW w:w="4320" w:type="dxa"/>
            <w:shd w:val="clear" w:color="auto" w:fill="auto"/>
            <w:noWrap/>
            <w:tcMar>
              <w:top w:w="15" w:type="dxa"/>
              <w:left w:w="144" w:type="dxa"/>
              <w:bottom w:w="0" w:type="dxa"/>
              <w:right w:w="15" w:type="dxa"/>
            </w:tcMar>
            <w:vAlign w:val="center"/>
            <w:hideMark/>
          </w:tcPr>
          <w:p w14:paraId="5BBDFE49" w14:textId="250D1BEC" w:rsidR="004751B2" w:rsidRPr="00420355" w:rsidRDefault="004751B2" w:rsidP="004751B2">
            <w:pPr>
              <w:rPr>
                <w:rFonts w:ascii="Calibri" w:hAnsi="Calibri" w:cs="Arial"/>
                <w:color w:val="000000"/>
                <w:sz w:val="22"/>
                <w:szCs w:val="22"/>
              </w:rPr>
            </w:pPr>
            <w:r w:rsidRPr="00420355">
              <w:rPr>
                <w:rFonts w:ascii="Calibri" w:hAnsi="Calibri" w:cs="Arial"/>
                <w:color w:val="FF0000"/>
              </w:rPr>
              <w:t>[supplier CySec SME]</w:t>
            </w:r>
          </w:p>
        </w:tc>
      </w:tr>
    </w:tbl>
    <w:p w14:paraId="5135558D" w14:textId="0091ECDF" w:rsidR="000935BF" w:rsidRDefault="000935BF" w:rsidP="003040D8"/>
    <w:p w14:paraId="12B88921" w14:textId="2B4FA6B1" w:rsidR="000935BF" w:rsidRDefault="000935BF" w:rsidP="000935BF">
      <w:pPr>
        <w:pStyle w:val="Heading2"/>
      </w:pPr>
      <w:r>
        <w:t>Remarks regarding the validity of this document</w:t>
      </w:r>
    </w:p>
    <w:p w14:paraId="3EB69890" w14:textId="43C317A1" w:rsidR="00420355" w:rsidRPr="00420355" w:rsidRDefault="000935BF" w:rsidP="002254AE">
      <w:pPr>
        <w:spacing w:line="276" w:lineRule="auto"/>
        <w:jc w:val="both"/>
        <w:rPr>
          <w:rFonts w:ascii="Calibri" w:hAnsi="Calibri" w:cs="Arial"/>
          <w:color w:val="000000"/>
        </w:rPr>
      </w:pPr>
      <w:r w:rsidRPr="00420355">
        <w:rPr>
          <w:rFonts w:ascii="Calibri" w:hAnsi="Calibri" w:cs="Arial"/>
          <w:color w:val="FF0000"/>
        </w:rPr>
        <w:t>[supplier company name]</w:t>
      </w:r>
      <w:r w:rsidRPr="00420355">
        <w:rPr>
          <w:rFonts w:ascii="Calibri" w:hAnsi="Calibri" w:cs="Arial"/>
          <w:color w:val="000000"/>
        </w:rPr>
        <w:t xml:space="preserve"> must ensure the ISO-21434 conformity of the product for this scope over the entire cybersecurity lifecycle. This Cybersecurity Interface Agreement regulates primarily the collaboration between the </w:t>
      </w:r>
      <w:r w:rsidR="00A93B7C" w:rsidRPr="00420355">
        <w:rPr>
          <w:rFonts w:ascii="Calibri" w:hAnsi="Calibri" w:cs="Arial"/>
          <w:color w:val="FF0000"/>
        </w:rPr>
        <w:t>[</w:t>
      </w:r>
      <w:r w:rsidR="00A93B7C">
        <w:rPr>
          <w:rFonts w:ascii="Calibri" w:hAnsi="Calibri" w:cs="Arial"/>
          <w:color w:val="FF0000"/>
        </w:rPr>
        <w:t>customer</w:t>
      </w:r>
      <w:r w:rsidR="00A93B7C" w:rsidRPr="00420355">
        <w:rPr>
          <w:rFonts w:ascii="Calibri" w:hAnsi="Calibri" w:cs="Arial"/>
          <w:color w:val="FF0000"/>
        </w:rPr>
        <w:t xml:space="preserve"> company name]</w:t>
      </w:r>
      <w:r w:rsidR="00A93B7C">
        <w:rPr>
          <w:rFonts w:ascii="Calibri" w:hAnsi="Calibri" w:cs="Arial"/>
          <w:color w:val="FF0000"/>
        </w:rPr>
        <w:t xml:space="preserve"> </w:t>
      </w:r>
      <w:r w:rsidRPr="00420355">
        <w:rPr>
          <w:rFonts w:ascii="Calibri" w:hAnsi="Calibri" w:cs="Arial"/>
          <w:color w:val="000000"/>
        </w:rPr>
        <w:t>and</w:t>
      </w:r>
      <w:r w:rsidRPr="00420355">
        <w:rPr>
          <w:rFonts w:ascii="Calibri" w:hAnsi="Calibri" w:cs="Arial"/>
          <w:color w:val="FF0000"/>
        </w:rPr>
        <w:t xml:space="preserve"> [supplier company name]</w:t>
      </w:r>
      <w:r w:rsidRPr="00420355">
        <w:rPr>
          <w:rFonts w:ascii="Calibri" w:hAnsi="Calibri" w:cs="Arial"/>
          <w:color w:val="000000"/>
        </w:rPr>
        <w:t xml:space="preserve"> during the development of the mentioned product up to </w:t>
      </w:r>
      <w:r w:rsidR="00A93B7C" w:rsidRPr="00420355">
        <w:rPr>
          <w:rFonts w:ascii="Calibri" w:hAnsi="Calibri" w:cs="Arial"/>
          <w:color w:val="FF0000"/>
        </w:rPr>
        <w:t>[</w:t>
      </w:r>
      <w:r w:rsidR="00A93B7C">
        <w:rPr>
          <w:rFonts w:ascii="Calibri" w:hAnsi="Calibri" w:cs="Arial"/>
          <w:color w:val="FF0000"/>
        </w:rPr>
        <w:t>durations</w:t>
      </w:r>
      <w:r w:rsidR="00A93B7C" w:rsidRPr="00420355">
        <w:rPr>
          <w:rFonts w:ascii="Calibri" w:hAnsi="Calibri" w:cs="Arial"/>
          <w:color w:val="FF0000"/>
        </w:rPr>
        <w:t>]</w:t>
      </w:r>
      <w:r w:rsidR="00A93B7C">
        <w:rPr>
          <w:rFonts w:ascii="Calibri" w:hAnsi="Calibri" w:cs="Arial"/>
          <w:color w:val="FF0000"/>
        </w:rPr>
        <w:t xml:space="preserve"> </w:t>
      </w:r>
      <w:r w:rsidRPr="00420355">
        <w:rPr>
          <w:rFonts w:ascii="Calibri" w:hAnsi="Calibri" w:cs="Arial"/>
          <w:color w:val="000000"/>
        </w:rPr>
        <w:t>months after</w:t>
      </w:r>
      <w:r w:rsidRPr="00420355">
        <w:rPr>
          <w:rFonts w:ascii="Calibri" w:hAnsi="Calibri" w:cs="Arial"/>
          <w:color w:val="FF0000"/>
        </w:rPr>
        <w:t xml:space="preserve"> [supplier company name]</w:t>
      </w:r>
      <w:r w:rsidRPr="00420355">
        <w:rPr>
          <w:rFonts w:ascii="Calibri" w:hAnsi="Calibri" w:cs="Arial"/>
          <w:color w:val="000000"/>
        </w:rPr>
        <w:t xml:space="preserve"> SOP. For the cybersecurity-related activities after this date, new agreements must be reached if necessary.</w:t>
      </w:r>
    </w:p>
    <w:p w14:paraId="72BD66AC" w14:textId="1638D2F4" w:rsidR="003040D8" w:rsidRDefault="000935BF" w:rsidP="00A93B7C">
      <w:pPr>
        <w:jc w:val="both"/>
        <w:rPr>
          <w:sz w:val="40"/>
          <w:szCs w:val="40"/>
        </w:rPr>
      </w:pPr>
      <w:r w:rsidRPr="000935BF">
        <w:rPr>
          <w:rFonts w:ascii="Arial" w:hAnsi="Arial" w:cs="Arial"/>
          <w:color w:val="000000"/>
        </w:rPr>
        <w:br/>
      </w:r>
      <w:bookmarkStart w:id="0" w:name="_54bgemmh6zb8" w:colFirst="0" w:colLast="0"/>
      <w:bookmarkStart w:id="1" w:name="_olcs7d4b90ea" w:colFirst="0" w:colLast="0"/>
      <w:bookmarkStart w:id="2" w:name="_f5diy2ktdyyf" w:colFirst="0" w:colLast="0"/>
      <w:bookmarkEnd w:id="0"/>
      <w:bookmarkEnd w:id="1"/>
      <w:bookmarkEnd w:id="2"/>
    </w:p>
    <w:p w14:paraId="491F004E" w14:textId="5C5C6CDA" w:rsidR="001D181C" w:rsidRDefault="001D181C" w:rsidP="001D181C">
      <w:pPr>
        <w:pStyle w:val="Heading2"/>
      </w:pPr>
      <w:r>
        <w:lastRenderedPageBreak/>
        <w:t>Signatures and Dates</w:t>
      </w:r>
    </w:p>
    <w:p w14:paraId="32DB62CC" w14:textId="23C25E69" w:rsidR="00A93B7C" w:rsidRPr="001D181C" w:rsidRDefault="00A93B7C" w:rsidP="00A93B7C">
      <w:pPr>
        <w:pStyle w:val="Heading3"/>
        <w:rPr>
          <w:color w:val="FF0000"/>
        </w:rPr>
      </w:pPr>
      <w:r w:rsidRPr="001D181C">
        <w:rPr>
          <w:b/>
          <w:bCs/>
          <w:color w:val="FF0000"/>
          <w:lang w:val="en-US"/>
        </w:rPr>
        <w:t>[</w:t>
      </w:r>
      <w:r>
        <w:rPr>
          <w:b/>
          <w:bCs/>
          <w:color w:val="FF0000"/>
          <w:lang w:val="en-US"/>
        </w:rPr>
        <w:t>customer</w:t>
      </w:r>
      <w:r w:rsidRPr="001D181C">
        <w:rPr>
          <w:b/>
          <w:bCs/>
          <w:color w:val="FF0000"/>
          <w:lang w:val="en-US"/>
        </w:rPr>
        <w:t xml:space="preserve"> company name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6835"/>
      </w:tblGrid>
      <w:tr w:rsidR="001D181C" w14:paraId="15D7026F" w14:textId="77777777" w:rsidTr="001D181C">
        <w:tc>
          <w:tcPr>
            <w:tcW w:w="251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A2D18C3" w14:textId="66CAC62D" w:rsidR="001D181C" w:rsidRPr="001D181C" w:rsidRDefault="001D181C" w:rsidP="001D181C">
            <w:pPr>
              <w:spacing w:line="276" w:lineRule="auto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ybersecurity Manager</w:t>
            </w:r>
          </w:p>
        </w:tc>
        <w:tc>
          <w:tcPr>
            <w:tcW w:w="6835" w:type="dxa"/>
            <w:tcBorders>
              <w:left w:val="single" w:sz="4" w:space="0" w:color="auto"/>
            </w:tcBorders>
          </w:tcPr>
          <w:p w14:paraId="6F1BBAB7" w14:textId="77777777" w:rsidR="001D181C" w:rsidRPr="001D181C" w:rsidRDefault="001D181C">
            <w:pPr>
              <w:spacing w:line="276" w:lineRule="auto"/>
              <w:rPr>
                <w:rFonts w:ascii="Calibri" w:hAnsi="Calibri" w:cs="Calibri"/>
                <w:sz w:val="120"/>
                <w:szCs w:val="120"/>
              </w:rPr>
            </w:pPr>
          </w:p>
        </w:tc>
      </w:tr>
      <w:tr w:rsidR="001D181C" w14:paraId="6BC4010B" w14:textId="77777777" w:rsidTr="001D181C">
        <w:tc>
          <w:tcPr>
            <w:tcW w:w="251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4850ADA" w14:textId="08EBF321" w:rsidR="001D181C" w:rsidRPr="001D181C" w:rsidRDefault="001D181C" w:rsidP="001D181C">
            <w:pPr>
              <w:spacing w:line="276" w:lineRule="auto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roject Manager</w:t>
            </w:r>
          </w:p>
        </w:tc>
        <w:tc>
          <w:tcPr>
            <w:tcW w:w="6835" w:type="dxa"/>
            <w:tcBorders>
              <w:left w:val="single" w:sz="4" w:space="0" w:color="auto"/>
            </w:tcBorders>
          </w:tcPr>
          <w:p w14:paraId="2EFE45AE" w14:textId="77777777" w:rsidR="001D181C" w:rsidRPr="001D181C" w:rsidRDefault="001D181C">
            <w:pPr>
              <w:spacing w:line="276" w:lineRule="auto"/>
              <w:rPr>
                <w:rFonts w:ascii="Calibri" w:hAnsi="Calibri" w:cs="Calibri"/>
                <w:sz w:val="120"/>
                <w:szCs w:val="120"/>
              </w:rPr>
            </w:pPr>
          </w:p>
        </w:tc>
      </w:tr>
      <w:tr w:rsidR="001D181C" w14:paraId="1424A1B6" w14:textId="77777777" w:rsidTr="001D181C">
        <w:tc>
          <w:tcPr>
            <w:tcW w:w="251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9690538" w14:textId="104634AA" w:rsidR="001D181C" w:rsidRPr="001D181C" w:rsidRDefault="001D181C" w:rsidP="001D181C">
            <w:pPr>
              <w:spacing w:line="276" w:lineRule="auto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nagement</w:t>
            </w:r>
          </w:p>
        </w:tc>
        <w:tc>
          <w:tcPr>
            <w:tcW w:w="6835" w:type="dxa"/>
            <w:tcBorders>
              <w:left w:val="single" w:sz="4" w:space="0" w:color="auto"/>
            </w:tcBorders>
          </w:tcPr>
          <w:p w14:paraId="2CFA29DC" w14:textId="77777777" w:rsidR="001D181C" w:rsidRPr="001D181C" w:rsidRDefault="001D181C">
            <w:pPr>
              <w:spacing w:line="276" w:lineRule="auto"/>
              <w:rPr>
                <w:rFonts w:ascii="Calibri" w:hAnsi="Calibri" w:cs="Calibri"/>
                <w:sz w:val="120"/>
                <w:szCs w:val="120"/>
              </w:rPr>
            </w:pPr>
          </w:p>
        </w:tc>
      </w:tr>
    </w:tbl>
    <w:p w14:paraId="2E696123" w14:textId="7670263A" w:rsidR="001D181C" w:rsidRPr="001D181C" w:rsidRDefault="001D181C" w:rsidP="001D181C">
      <w:pPr>
        <w:pStyle w:val="Heading3"/>
        <w:rPr>
          <w:color w:val="FF0000"/>
        </w:rPr>
      </w:pPr>
      <w:r w:rsidRPr="001D181C">
        <w:rPr>
          <w:b/>
          <w:bCs/>
          <w:color w:val="FF0000"/>
          <w:lang w:val="en-US"/>
        </w:rPr>
        <w:t>[supplier company name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6835"/>
      </w:tblGrid>
      <w:tr w:rsidR="001D181C" w14:paraId="2ABC6EDB" w14:textId="77777777" w:rsidTr="00F40F7C">
        <w:tc>
          <w:tcPr>
            <w:tcW w:w="251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BC03FFA" w14:textId="77777777" w:rsidR="001D181C" w:rsidRPr="001D181C" w:rsidRDefault="001D181C" w:rsidP="00F40F7C">
            <w:pPr>
              <w:spacing w:line="276" w:lineRule="auto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ybersecurity Manager</w:t>
            </w:r>
          </w:p>
        </w:tc>
        <w:tc>
          <w:tcPr>
            <w:tcW w:w="6835" w:type="dxa"/>
            <w:tcBorders>
              <w:left w:val="single" w:sz="4" w:space="0" w:color="auto"/>
            </w:tcBorders>
          </w:tcPr>
          <w:p w14:paraId="39631F81" w14:textId="77777777" w:rsidR="001D181C" w:rsidRPr="001D181C" w:rsidRDefault="001D181C" w:rsidP="00F40F7C">
            <w:pPr>
              <w:spacing w:line="276" w:lineRule="auto"/>
              <w:rPr>
                <w:rFonts w:ascii="Calibri" w:hAnsi="Calibri" w:cs="Calibri"/>
                <w:sz w:val="120"/>
                <w:szCs w:val="120"/>
              </w:rPr>
            </w:pPr>
          </w:p>
        </w:tc>
      </w:tr>
      <w:tr w:rsidR="001D181C" w14:paraId="0EB82C6A" w14:textId="77777777" w:rsidTr="00F40F7C">
        <w:tc>
          <w:tcPr>
            <w:tcW w:w="251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9F59CFB" w14:textId="77777777" w:rsidR="001D181C" w:rsidRPr="001D181C" w:rsidRDefault="001D181C" w:rsidP="00F40F7C">
            <w:pPr>
              <w:spacing w:line="276" w:lineRule="auto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roject Manager</w:t>
            </w:r>
          </w:p>
        </w:tc>
        <w:tc>
          <w:tcPr>
            <w:tcW w:w="6835" w:type="dxa"/>
            <w:tcBorders>
              <w:left w:val="single" w:sz="4" w:space="0" w:color="auto"/>
            </w:tcBorders>
          </w:tcPr>
          <w:p w14:paraId="7E93FF5A" w14:textId="77777777" w:rsidR="001D181C" w:rsidRPr="001D181C" w:rsidRDefault="001D181C" w:rsidP="00F40F7C">
            <w:pPr>
              <w:spacing w:line="276" w:lineRule="auto"/>
              <w:rPr>
                <w:rFonts w:ascii="Calibri" w:hAnsi="Calibri" w:cs="Calibri"/>
                <w:sz w:val="120"/>
                <w:szCs w:val="120"/>
              </w:rPr>
            </w:pPr>
          </w:p>
        </w:tc>
      </w:tr>
      <w:tr w:rsidR="001D181C" w14:paraId="0E98B0BD" w14:textId="77777777" w:rsidTr="00F40F7C">
        <w:tc>
          <w:tcPr>
            <w:tcW w:w="251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A8C96C7" w14:textId="77777777" w:rsidR="001D181C" w:rsidRPr="001D181C" w:rsidRDefault="001D181C" w:rsidP="00F40F7C">
            <w:pPr>
              <w:spacing w:line="276" w:lineRule="auto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nagement</w:t>
            </w:r>
          </w:p>
        </w:tc>
        <w:tc>
          <w:tcPr>
            <w:tcW w:w="6835" w:type="dxa"/>
            <w:tcBorders>
              <w:left w:val="single" w:sz="4" w:space="0" w:color="auto"/>
            </w:tcBorders>
          </w:tcPr>
          <w:p w14:paraId="0E8139F2" w14:textId="77777777" w:rsidR="001D181C" w:rsidRPr="001D181C" w:rsidRDefault="001D181C" w:rsidP="00F40F7C">
            <w:pPr>
              <w:spacing w:line="276" w:lineRule="auto"/>
              <w:rPr>
                <w:rFonts w:ascii="Calibri" w:hAnsi="Calibri" w:cs="Calibri"/>
                <w:sz w:val="120"/>
                <w:szCs w:val="120"/>
              </w:rPr>
            </w:pPr>
          </w:p>
        </w:tc>
      </w:tr>
    </w:tbl>
    <w:p w14:paraId="4ED7D54E" w14:textId="12C10281" w:rsidR="001D181C" w:rsidRDefault="001D181C">
      <w:pPr>
        <w:spacing w:line="276" w:lineRule="auto"/>
        <w:rPr>
          <w:rFonts w:ascii="Arial" w:eastAsia="Arial" w:hAnsi="Arial" w:cs="Arial"/>
          <w:sz w:val="40"/>
          <w:szCs w:val="40"/>
          <w:lang w:val="en"/>
        </w:rPr>
      </w:pPr>
    </w:p>
    <w:p w14:paraId="00000008" w14:textId="19FE60E4" w:rsidR="00E27AF5" w:rsidRPr="00420355" w:rsidRDefault="008C1D59">
      <w:pPr>
        <w:pStyle w:val="Heading1"/>
      </w:pPr>
      <w:r w:rsidRPr="00420355">
        <w:lastRenderedPageBreak/>
        <w:t>Overview</w:t>
      </w:r>
    </w:p>
    <w:p w14:paraId="0FED1D64" w14:textId="51E1CA8F" w:rsidR="00033EB9" w:rsidRPr="00420355" w:rsidRDefault="0088387F" w:rsidP="00CE63D3">
      <w:pPr>
        <w:spacing w:after="240"/>
        <w:jc w:val="both"/>
        <w:rPr>
          <w:rFonts w:asciiTheme="majorHAnsi" w:hAnsiTheme="majorHAnsi" w:cs="Arial"/>
        </w:rPr>
      </w:pPr>
      <w:r w:rsidRPr="00420355">
        <w:rPr>
          <w:rFonts w:asciiTheme="majorHAnsi" w:hAnsiTheme="majorHAnsi" w:cs="Arial"/>
        </w:rPr>
        <w:t xml:space="preserve">The </w:t>
      </w:r>
      <w:r w:rsidR="00033EB9" w:rsidRPr="00420355">
        <w:rPr>
          <w:rFonts w:asciiTheme="majorHAnsi" w:hAnsiTheme="majorHAnsi" w:cs="Arial"/>
          <w:b/>
          <w:bCs/>
        </w:rPr>
        <w:t>Cybersecurity Interface Agreement</w:t>
      </w:r>
      <w:r w:rsidR="00033EB9" w:rsidRPr="00420355">
        <w:rPr>
          <w:rFonts w:asciiTheme="majorHAnsi" w:hAnsiTheme="majorHAnsi" w:cs="Arial"/>
        </w:rPr>
        <w:t xml:space="preserve"> is </w:t>
      </w:r>
      <w:r w:rsidRPr="00420355">
        <w:rPr>
          <w:rFonts w:asciiTheme="majorHAnsi" w:hAnsiTheme="majorHAnsi" w:cs="Arial"/>
        </w:rPr>
        <w:t xml:space="preserve">intended to </w:t>
      </w:r>
      <w:r w:rsidR="00033EB9" w:rsidRPr="00420355">
        <w:rPr>
          <w:rFonts w:asciiTheme="majorHAnsi" w:hAnsiTheme="majorHAnsi" w:cs="Arial"/>
        </w:rPr>
        <w:t>establish the following:</w:t>
      </w:r>
    </w:p>
    <w:p w14:paraId="79927DA3" w14:textId="6336A171" w:rsidR="0024776E" w:rsidRPr="00420355" w:rsidRDefault="0024776E" w:rsidP="00CE63D3">
      <w:pPr>
        <w:pStyle w:val="ListParagraph"/>
        <w:numPr>
          <w:ilvl w:val="0"/>
          <w:numId w:val="3"/>
        </w:numPr>
        <w:ind w:left="360"/>
        <w:jc w:val="both"/>
        <w:rPr>
          <w:rFonts w:asciiTheme="majorHAnsi" w:hAnsiTheme="majorHAnsi"/>
          <w:sz w:val="24"/>
          <w:szCs w:val="24"/>
        </w:rPr>
      </w:pPr>
      <w:r w:rsidRPr="00420355">
        <w:rPr>
          <w:rFonts w:asciiTheme="majorHAnsi" w:hAnsiTheme="majorHAnsi"/>
          <w:sz w:val="24"/>
          <w:szCs w:val="24"/>
        </w:rPr>
        <w:t>identity of responsible individuals</w:t>
      </w:r>
    </w:p>
    <w:p w14:paraId="00000009" w14:textId="7F0B8FA4" w:rsidR="00E27AF5" w:rsidRPr="00420355" w:rsidRDefault="00033EB9" w:rsidP="00CE63D3">
      <w:pPr>
        <w:pStyle w:val="ListParagraph"/>
        <w:numPr>
          <w:ilvl w:val="0"/>
          <w:numId w:val="3"/>
        </w:numPr>
        <w:ind w:left="360"/>
        <w:jc w:val="both"/>
        <w:rPr>
          <w:rFonts w:asciiTheme="majorHAnsi" w:hAnsiTheme="majorHAnsi"/>
          <w:sz w:val="24"/>
          <w:szCs w:val="24"/>
        </w:rPr>
      </w:pPr>
      <w:r w:rsidRPr="00420355">
        <w:rPr>
          <w:rFonts w:asciiTheme="majorHAnsi" w:hAnsiTheme="majorHAnsi"/>
          <w:sz w:val="24"/>
          <w:szCs w:val="24"/>
        </w:rPr>
        <w:t>understanding of supplier capabilities</w:t>
      </w:r>
    </w:p>
    <w:p w14:paraId="1B770898" w14:textId="5554FC14" w:rsidR="00033EB9" w:rsidRPr="00420355" w:rsidRDefault="0024776E" w:rsidP="00CE63D3">
      <w:pPr>
        <w:pStyle w:val="ListParagraph"/>
        <w:numPr>
          <w:ilvl w:val="0"/>
          <w:numId w:val="3"/>
        </w:numPr>
        <w:ind w:left="360"/>
        <w:jc w:val="both"/>
        <w:rPr>
          <w:rFonts w:asciiTheme="majorHAnsi" w:hAnsiTheme="majorHAnsi"/>
          <w:sz w:val="24"/>
          <w:szCs w:val="24"/>
        </w:rPr>
      </w:pPr>
      <w:r w:rsidRPr="00420355">
        <w:rPr>
          <w:rFonts w:asciiTheme="majorHAnsi" w:hAnsiTheme="majorHAnsi"/>
          <w:sz w:val="24"/>
          <w:szCs w:val="24"/>
        </w:rPr>
        <w:t>responsibility of both consumer and supplier for the various work products</w:t>
      </w:r>
    </w:p>
    <w:p w14:paraId="60A39803" w14:textId="58C33F01" w:rsidR="0024776E" w:rsidRPr="00420355" w:rsidRDefault="0024776E" w:rsidP="00CE63D3">
      <w:pPr>
        <w:pStyle w:val="ListParagraph"/>
        <w:numPr>
          <w:ilvl w:val="0"/>
          <w:numId w:val="3"/>
        </w:numPr>
        <w:ind w:left="360"/>
        <w:jc w:val="both"/>
        <w:rPr>
          <w:rFonts w:asciiTheme="majorHAnsi" w:hAnsiTheme="majorHAnsi"/>
          <w:sz w:val="24"/>
          <w:szCs w:val="24"/>
        </w:rPr>
      </w:pPr>
      <w:r w:rsidRPr="00420355">
        <w:rPr>
          <w:rFonts w:asciiTheme="majorHAnsi" w:hAnsiTheme="majorHAnsi"/>
          <w:sz w:val="24"/>
          <w:szCs w:val="24"/>
        </w:rPr>
        <w:t>agree</w:t>
      </w:r>
      <w:r w:rsidR="002E168B">
        <w:rPr>
          <w:rFonts w:asciiTheme="majorHAnsi" w:hAnsiTheme="majorHAnsi"/>
          <w:sz w:val="24"/>
          <w:szCs w:val="24"/>
        </w:rPr>
        <w:t>ment</w:t>
      </w:r>
      <w:r w:rsidRPr="00420355">
        <w:rPr>
          <w:rFonts w:asciiTheme="majorHAnsi" w:hAnsiTheme="majorHAnsi"/>
          <w:sz w:val="24"/>
          <w:szCs w:val="24"/>
        </w:rPr>
        <w:t xml:space="preserve"> </w:t>
      </w:r>
      <w:r w:rsidR="002E168B">
        <w:rPr>
          <w:rFonts w:asciiTheme="majorHAnsi" w:hAnsiTheme="majorHAnsi"/>
          <w:sz w:val="24"/>
          <w:szCs w:val="24"/>
        </w:rPr>
        <w:t>of</w:t>
      </w:r>
      <w:r w:rsidRPr="00420355">
        <w:rPr>
          <w:rFonts w:asciiTheme="majorHAnsi" w:hAnsiTheme="majorHAnsi"/>
          <w:sz w:val="24"/>
          <w:szCs w:val="24"/>
        </w:rPr>
        <w:t xml:space="preserve"> the confidentiality level for the various work products</w:t>
      </w:r>
    </w:p>
    <w:p w14:paraId="2672E591" w14:textId="7B7FA10E" w:rsidR="0024776E" w:rsidRPr="00420355" w:rsidRDefault="0024776E" w:rsidP="00CE63D3">
      <w:pPr>
        <w:pStyle w:val="ListParagraph"/>
        <w:numPr>
          <w:ilvl w:val="0"/>
          <w:numId w:val="3"/>
        </w:numPr>
        <w:spacing w:after="240"/>
        <w:ind w:left="360"/>
        <w:jc w:val="both"/>
        <w:rPr>
          <w:rFonts w:asciiTheme="majorHAnsi" w:hAnsiTheme="majorHAnsi"/>
          <w:sz w:val="24"/>
          <w:szCs w:val="24"/>
        </w:rPr>
      </w:pPr>
      <w:r w:rsidRPr="00420355">
        <w:rPr>
          <w:rFonts w:asciiTheme="majorHAnsi" w:hAnsiTheme="majorHAnsi"/>
          <w:sz w:val="24"/>
          <w:szCs w:val="24"/>
        </w:rPr>
        <w:t>relevant comments of both consumer and supplier</w:t>
      </w:r>
    </w:p>
    <w:p w14:paraId="6BC40895" w14:textId="525DDEE2" w:rsidR="0024776E" w:rsidRPr="00420355" w:rsidRDefault="0024776E" w:rsidP="00420355">
      <w:pPr>
        <w:spacing w:after="240"/>
        <w:ind w:left="720" w:hanging="720"/>
        <w:rPr>
          <w:rFonts w:asciiTheme="majorHAnsi" w:hAnsiTheme="majorHAnsi" w:cs="Arial"/>
        </w:rPr>
      </w:pPr>
      <w:bookmarkStart w:id="3" w:name="_ka2wojif16d2" w:colFirst="0" w:colLast="0"/>
      <w:bookmarkEnd w:id="3"/>
      <w:r w:rsidRPr="00420355">
        <w:rPr>
          <w:rFonts w:asciiTheme="majorHAnsi" w:hAnsiTheme="majorHAnsi" w:cs="Arial"/>
          <w:b/>
          <w:bCs/>
          <w:color w:val="0070C0"/>
        </w:rPr>
        <w:t>Note:</w:t>
      </w:r>
      <w:r w:rsidRPr="00420355">
        <w:rPr>
          <w:rFonts w:asciiTheme="majorHAnsi" w:hAnsiTheme="majorHAnsi" w:cs="Arial"/>
          <w:b/>
          <w:bCs/>
          <w:color w:val="0070C0"/>
        </w:rPr>
        <w:tab/>
      </w:r>
      <w:r w:rsidRPr="00420355">
        <w:rPr>
          <w:rFonts w:asciiTheme="majorHAnsi" w:hAnsiTheme="majorHAnsi" w:cs="Arial"/>
        </w:rPr>
        <w:t>As th</w:t>
      </w:r>
      <w:r w:rsidR="002E168B">
        <w:rPr>
          <w:rFonts w:asciiTheme="majorHAnsi" w:hAnsiTheme="majorHAnsi" w:cs="Arial"/>
        </w:rPr>
        <w:t>e</w:t>
      </w:r>
      <w:r w:rsidRPr="00420355">
        <w:rPr>
          <w:rFonts w:asciiTheme="majorHAnsi" w:hAnsiTheme="majorHAnsi" w:cs="Arial"/>
        </w:rPr>
        <w:t xml:space="preserve"> </w:t>
      </w:r>
      <w:r w:rsidRPr="00420355">
        <w:rPr>
          <w:rFonts w:asciiTheme="majorHAnsi" w:hAnsiTheme="majorHAnsi" w:cs="Arial"/>
          <w:b/>
          <w:bCs/>
        </w:rPr>
        <w:t>Cybersecurity Interface Agreement</w:t>
      </w:r>
      <w:r w:rsidRPr="00420355">
        <w:rPr>
          <w:rFonts w:asciiTheme="majorHAnsi" w:hAnsiTheme="majorHAnsi" w:cs="Arial"/>
        </w:rPr>
        <w:t xml:space="preserve"> is a legal agreement, it is a tracked document.</w:t>
      </w:r>
    </w:p>
    <w:p w14:paraId="61CCF7E1" w14:textId="77777777" w:rsidR="00B84E26" w:rsidRPr="00420355" w:rsidRDefault="0024776E" w:rsidP="00420355">
      <w:pPr>
        <w:spacing w:after="240"/>
        <w:ind w:left="720" w:hanging="720"/>
        <w:rPr>
          <w:rFonts w:asciiTheme="majorHAnsi" w:hAnsiTheme="majorHAnsi" w:cs="Arial"/>
        </w:rPr>
      </w:pPr>
      <w:r w:rsidRPr="00420355">
        <w:rPr>
          <w:rFonts w:asciiTheme="majorHAnsi" w:hAnsiTheme="majorHAnsi" w:cs="Arial"/>
          <w:b/>
          <w:bCs/>
          <w:color w:val="0070C0"/>
        </w:rPr>
        <w:t>Note:</w:t>
      </w:r>
      <w:r w:rsidRPr="00420355">
        <w:rPr>
          <w:rFonts w:asciiTheme="majorHAnsi" w:hAnsiTheme="majorHAnsi" w:cs="Arial"/>
          <w:b/>
          <w:bCs/>
          <w:color w:val="0070C0"/>
        </w:rPr>
        <w:tab/>
      </w:r>
      <w:r w:rsidRPr="00420355">
        <w:rPr>
          <w:rFonts w:asciiTheme="majorHAnsi" w:hAnsiTheme="majorHAnsi" w:cs="Arial"/>
        </w:rPr>
        <w:t>When completing th</w:t>
      </w:r>
      <w:r w:rsidR="004751B2" w:rsidRPr="00420355">
        <w:rPr>
          <w:rFonts w:asciiTheme="majorHAnsi" w:hAnsiTheme="majorHAnsi" w:cs="Arial"/>
        </w:rPr>
        <w:t xml:space="preserve">is document </w:t>
      </w:r>
      <w:r w:rsidRPr="00420355">
        <w:rPr>
          <w:rFonts w:asciiTheme="majorHAnsi" w:hAnsiTheme="majorHAnsi" w:cs="Arial"/>
        </w:rPr>
        <w:t xml:space="preserve">replace all </w:t>
      </w:r>
      <w:r w:rsidR="00DF2FD8" w:rsidRPr="00420355">
        <w:rPr>
          <w:rFonts w:asciiTheme="majorHAnsi" w:hAnsiTheme="majorHAnsi" w:cs="Arial"/>
          <w:b/>
          <w:bCs/>
          <w:color w:val="FF0000"/>
        </w:rPr>
        <w:t>[bracketed red text]</w:t>
      </w:r>
      <w:r w:rsidR="00DF2FD8" w:rsidRPr="00420355">
        <w:rPr>
          <w:rFonts w:asciiTheme="majorHAnsi" w:hAnsiTheme="majorHAnsi" w:cs="Arial"/>
          <w:color w:val="FF0000"/>
        </w:rPr>
        <w:t xml:space="preserve"> </w:t>
      </w:r>
      <w:r w:rsidR="00DF2FD8" w:rsidRPr="00420355">
        <w:rPr>
          <w:rFonts w:asciiTheme="majorHAnsi" w:hAnsiTheme="majorHAnsi" w:cs="Arial"/>
        </w:rPr>
        <w:t>with the appropriate information</w:t>
      </w:r>
      <w:r w:rsidRPr="00420355">
        <w:rPr>
          <w:rFonts w:asciiTheme="majorHAnsi" w:hAnsiTheme="majorHAnsi" w:cs="Arial"/>
        </w:rPr>
        <w:t>.</w:t>
      </w:r>
    </w:p>
    <w:p w14:paraId="5B6DD152" w14:textId="4040A380" w:rsidR="00F73886" w:rsidRPr="00420355" w:rsidRDefault="00F73886" w:rsidP="00F73886">
      <w:pPr>
        <w:spacing w:after="240"/>
        <w:ind w:left="720" w:hanging="720"/>
        <w:rPr>
          <w:rFonts w:ascii="Calibri" w:hAnsi="Calibri" w:cs="Arial"/>
        </w:rPr>
      </w:pPr>
      <w:r w:rsidRPr="00420355">
        <w:rPr>
          <w:rFonts w:ascii="Calibri" w:hAnsi="Calibri" w:cs="Arial"/>
          <w:b/>
          <w:bCs/>
          <w:color w:val="0070C0"/>
        </w:rPr>
        <w:t>Note:</w:t>
      </w:r>
      <w:r w:rsidRPr="00420355">
        <w:rPr>
          <w:rFonts w:ascii="Calibri" w:hAnsi="Calibri" w:cs="Arial"/>
          <w:color w:val="0070C0"/>
        </w:rPr>
        <w:tab/>
      </w:r>
      <w:r w:rsidRPr="00683846">
        <w:rPr>
          <w:rFonts w:ascii="Calibri" w:hAnsi="Calibri" w:cs="Arial"/>
          <w:shd w:val="clear" w:color="auto" w:fill="FFF2CC"/>
        </w:rPr>
        <w:t>Highlighted cells</w:t>
      </w:r>
      <w:r w:rsidRPr="00420355">
        <w:rPr>
          <w:rFonts w:ascii="Calibri" w:hAnsi="Calibri" w:cs="Arial"/>
        </w:rPr>
        <w:t xml:space="preserve"> indicate default</w:t>
      </w:r>
      <w:r w:rsidR="00622878" w:rsidRPr="00420355">
        <w:rPr>
          <w:rFonts w:ascii="Calibri" w:hAnsi="Calibri" w:cs="Arial"/>
        </w:rPr>
        <w:t xml:space="preserve"> (typical)</w:t>
      </w:r>
      <w:r w:rsidRPr="00420355">
        <w:rPr>
          <w:rFonts w:ascii="Calibri" w:hAnsi="Calibri" w:cs="Arial"/>
        </w:rPr>
        <w:t xml:space="preserve"> values</w:t>
      </w:r>
    </w:p>
    <w:p w14:paraId="7DB64D47" w14:textId="3E6A81BC" w:rsidR="00071EEF" w:rsidRPr="00420355" w:rsidRDefault="00071EEF" w:rsidP="00071EEF">
      <w:pPr>
        <w:spacing w:after="240"/>
        <w:ind w:left="720" w:hanging="720"/>
        <w:rPr>
          <w:rFonts w:ascii="Calibri" w:hAnsi="Calibri" w:cs="Arial"/>
        </w:rPr>
      </w:pPr>
      <w:r w:rsidRPr="00420355">
        <w:rPr>
          <w:rFonts w:ascii="Calibri" w:hAnsi="Calibri" w:cs="Arial"/>
          <w:b/>
          <w:bCs/>
          <w:color w:val="0070C0"/>
        </w:rPr>
        <w:t>Note:</w:t>
      </w:r>
      <w:r w:rsidRPr="00420355">
        <w:rPr>
          <w:rFonts w:ascii="Calibri" w:hAnsi="Calibri" w:cs="Arial"/>
          <w:color w:val="0070C0"/>
        </w:rPr>
        <w:tab/>
      </w:r>
      <w:r w:rsidRPr="00420355">
        <w:rPr>
          <w:rFonts w:ascii="Calibri" w:hAnsi="Calibri" w:cs="Arial"/>
        </w:rPr>
        <w:t xml:space="preserve">Add supplier / </w:t>
      </w:r>
      <w:r w:rsidR="00A93B7C">
        <w:rPr>
          <w:rFonts w:ascii="Calibri" w:hAnsi="Calibri" w:cs="Arial"/>
        </w:rPr>
        <w:t>customer</w:t>
      </w:r>
      <w:r w:rsidRPr="00420355">
        <w:rPr>
          <w:rFonts w:ascii="Calibri" w:hAnsi="Calibri" w:cs="Arial"/>
        </w:rPr>
        <w:t xml:space="preserve"> comment pairs in separate rows, and include a date with each</w:t>
      </w:r>
    </w:p>
    <w:p w14:paraId="0ACD36A7" w14:textId="77777777" w:rsidR="00071EEF" w:rsidRPr="00420355" w:rsidRDefault="00071EEF" w:rsidP="00F73886">
      <w:pPr>
        <w:spacing w:after="240"/>
        <w:ind w:left="720" w:hanging="720"/>
        <w:rPr>
          <w:rFonts w:ascii="Arial" w:hAnsi="Arial" w:cs="Arial"/>
        </w:rPr>
      </w:pPr>
    </w:p>
    <w:p w14:paraId="3250782A" w14:textId="77777777" w:rsidR="003E0EB7" w:rsidRDefault="003E0EB7">
      <w:pPr>
        <w:rPr>
          <w:sz w:val="32"/>
          <w:szCs w:val="32"/>
        </w:rPr>
      </w:pPr>
      <w:r>
        <w:br w:type="page"/>
      </w:r>
    </w:p>
    <w:p w14:paraId="2EFB04FF" w14:textId="77777777" w:rsidR="00B84E26" w:rsidRPr="00420355" w:rsidRDefault="00B84E26" w:rsidP="00B84E26">
      <w:pPr>
        <w:pStyle w:val="Heading1"/>
        <w:rPr>
          <w:rFonts w:asciiTheme="majorHAnsi" w:hAnsiTheme="majorHAnsi"/>
        </w:rPr>
      </w:pPr>
      <w:r w:rsidRPr="00420355">
        <w:rPr>
          <w:rFonts w:asciiTheme="majorHAnsi" w:hAnsiTheme="majorHAnsi"/>
        </w:rPr>
        <w:lastRenderedPageBreak/>
        <w:t>Legend</w:t>
      </w:r>
    </w:p>
    <w:p w14:paraId="6EFB7D48" w14:textId="77777777" w:rsidR="00B84E26" w:rsidRPr="00420355" w:rsidRDefault="00B84E26" w:rsidP="00B84E26">
      <w:pPr>
        <w:spacing w:after="240"/>
        <w:jc w:val="both"/>
        <w:rPr>
          <w:rFonts w:ascii="Calibri" w:hAnsi="Calibri" w:cs="Arial"/>
        </w:rPr>
      </w:pPr>
      <w:r w:rsidRPr="00420355">
        <w:rPr>
          <w:rFonts w:ascii="Calibri" w:hAnsi="Calibri" w:cs="Arial"/>
        </w:rPr>
        <w:t xml:space="preserve">The following are the only </w:t>
      </w:r>
      <w:r w:rsidRPr="00420355">
        <w:rPr>
          <w:rFonts w:ascii="Calibri" w:hAnsi="Calibri" w:cs="Arial"/>
          <w:color w:val="0070C0"/>
        </w:rPr>
        <w:t xml:space="preserve">values </w:t>
      </w:r>
      <w:r w:rsidRPr="00420355">
        <w:rPr>
          <w:rFonts w:ascii="Calibri" w:hAnsi="Calibri" w:cs="Arial"/>
        </w:rPr>
        <w:t>to be used in this document.</w:t>
      </w:r>
    </w:p>
    <w:p w14:paraId="41021A68" w14:textId="77777777" w:rsidR="00B84E26" w:rsidRPr="00420355" w:rsidRDefault="00B84E26" w:rsidP="00B84E26">
      <w:pPr>
        <w:pStyle w:val="Heading2"/>
      </w:pPr>
      <w:r w:rsidRPr="00420355">
        <w:t>RASIC</w:t>
      </w:r>
    </w:p>
    <w:p w14:paraId="08BBED50" w14:textId="52CCD64E" w:rsidR="00B84E26" w:rsidRPr="00420355" w:rsidRDefault="00B84E26" w:rsidP="00420355">
      <w:pPr>
        <w:spacing w:after="240"/>
        <w:rPr>
          <w:rFonts w:asciiTheme="majorHAnsi" w:hAnsiTheme="majorHAnsi" w:cs="Arial"/>
        </w:rPr>
      </w:pPr>
      <w:r w:rsidRPr="00420355">
        <w:rPr>
          <w:rFonts w:asciiTheme="majorHAnsi" w:hAnsiTheme="majorHAnsi" w:cs="Arial"/>
        </w:rPr>
        <w:t>This defines the level of responsibility for a given party.</w:t>
      </w:r>
    </w:p>
    <w:tbl>
      <w:tblPr>
        <w:tblW w:w="9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35"/>
        <w:gridCol w:w="7920"/>
      </w:tblGrid>
      <w:tr w:rsidR="00B84E26" w:rsidRPr="00420355" w14:paraId="36AABB57" w14:textId="77777777" w:rsidTr="00420355">
        <w:trPr>
          <w:trHeight w:val="315"/>
        </w:trPr>
        <w:tc>
          <w:tcPr>
            <w:tcW w:w="1435" w:type="dxa"/>
            <w:shd w:val="clear" w:color="auto" w:fill="auto"/>
            <w:noWrap/>
            <w:vAlign w:val="center"/>
            <w:hideMark/>
          </w:tcPr>
          <w:p w14:paraId="2C8BCE43" w14:textId="77777777" w:rsidR="00B84E26" w:rsidRPr="00420355" w:rsidRDefault="00B84E26" w:rsidP="00420355">
            <w:pPr>
              <w:rPr>
                <w:rFonts w:asciiTheme="majorHAnsi" w:hAnsiTheme="majorHAnsi" w:cs="Arial"/>
                <w:b/>
                <w:bCs/>
                <w:color w:val="0070C0"/>
              </w:rPr>
            </w:pPr>
            <w:r w:rsidRPr="00420355">
              <w:rPr>
                <w:rFonts w:asciiTheme="majorHAnsi" w:hAnsiTheme="majorHAnsi" w:cs="Arial"/>
                <w:b/>
                <w:bCs/>
                <w:color w:val="0070C0"/>
              </w:rPr>
              <w:t>Responsible</w:t>
            </w:r>
          </w:p>
        </w:tc>
        <w:tc>
          <w:tcPr>
            <w:tcW w:w="7920" w:type="dxa"/>
            <w:shd w:val="clear" w:color="auto" w:fill="auto"/>
            <w:noWrap/>
            <w:hideMark/>
          </w:tcPr>
          <w:p w14:paraId="0A749CA9" w14:textId="77777777" w:rsidR="00B84E26" w:rsidRPr="00420355" w:rsidRDefault="00B84E26" w:rsidP="00420355">
            <w:pPr>
              <w:rPr>
                <w:rFonts w:asciiTheme="majorHAnsi" w:hAnsiTheme="majorHAnsi" w:cs="Arial"/>
                <w:color w:val="000000"/>
              </w:rPr>
            </w:pPr>
            <w:r w:rsidRPr="00420355">
              <w:rPr>
                <w:rFonts w:asciiTheme="majorHAnsi" w:hAnsiTheme="majorHAnsi" w:cs="Arial"/>
                <w:color w:val="000000"/>
              </w:rPr>
              <w:t>responsible for getting the activity done</w:t>
            </w:r>
          </w:p>
        </w:tc>
      </w:tr>
      <w:tr w:rsidR="00B84E26" w:rsidRPr="00420355" w14:paraId="19BD58DF" w14:textId="77777777" w:rsidTr="00420355">
        <w:trPr>
          <w:trHeight w:val="315"/>
        </w:trPr>
        <w:tc>
          <w:tcPr>
            <w:tcW w:w="1435" w:type="dxa"/>
            <w:shd w:val="clear" w:color="auto" w:fill="auto"/>
            <w:noWrap/>
            <w:vAlign w:val="center"/>
            <w:hideMark/>
          </w:tcPr>
          <w:p w14:paraId="4EE1B812" w14:textId="77777777" w:rsidR="00B84E26" w:rsidRPr="00420355" w:rsidRDefault="00B84E26" w:rsidP="00420355">
            <w:pPr>
              <w:rPr>
                <w:rFonts w:asciiTheme="majorHAnsi" w:hAnsiTheme="majorHAnsi" w:cs="Arial"/>
                <w:b/>
                <w:bCs/>
                <w:color w:val="0070C0"/>
              </w:rPr>
            </w:pPr>
            <w:r w:rsidRPr="00420355">
              <w:rPr>
                <w:rFonts w:asciiTheme="majorHAnsi" w:hAnsiTheme="majorHAnsi" w:cs="Arial"/>
                <w:b/>
                <w:bCs/>
                <w:color w:val="0070C0"/>
              </w:rPr>
              <w:t>Approval</w:t>
            </w:r>
          </w:p>
        </w:tc>
        <w:tc>
          <w:tcPr>
            <w:tcW w:w="7920" w:type="dxa"/>
            <w:shd w:val="clear" w:color="auto" w:fill="auto"/>
            <w:noWrap/>
            <w:hideMark/>
          </w:tcPr>
          <w:p w14:paraId="445F5E9C" w14:textId="77777777" w:rsidR="00B84E26" w:rsidRPr="00420355" w:rsidRDefault="00B84E26" w:rsidP="00420355">
            <w:pPr>
              <w:rPr>
                <w:rFonts w:asciiTheme="majorHAnsi" w:hAnsiTheme="majorHAnsi" w:cs="Arial"/>
                <w:color w:val="000000"/>
              </w:rPr>
            </w:pPr>
            <w:r w:rsidRPr="00420355">
              <w:rPr>
                <w:rFonts w:asciiTheme="majorHAnsi" w:hAnsiTheme="majorHAnsi" w:cs="Arial"/>
                <w:color w:val="000000"/>
              </w:rPr>
              <w:t>authority to approve or deny the activity once it is complete</w:t>
            </w:r>
          </w:p>
        </w:tc>
      </w:tr>
      <w:tr w:rsidR="00B84E26" w:rsidRPr="00420355" w14:paraId="29D7817A" w14:textId="77777777" w:rsidTr="00420355">
        <w:trPr>
          <w:trHeight w:val="315"/>
        </w:trPr>
        <w:tc>
          <w:tcPr>
            <w:tcW w:w="1435" w:type="dxa"/>
            <w:shd w:val="clear" w:color="auto" w:fill="auto"/>
            <w:noWrap/>
            <w:vAlign w:val="center"/>
            <w:hideMark/>
          </w:tcPr>
          <w:p w14:paraId="10072075" w14:textId="77777777" w:rsidR="00B84E26" w:rsidRPr="00420355" w:rsidRDefault="00B84E26" w:rsidP="00420355">
            <w:pPr>
              <w:rPr>
                <w:rFonts w:asciiTheme="majorHAnsi" w:hAnsiTheme="majorHAnsi" w:cs="Arial"/>
                <w:b/>
                <w:bCs/>
                <w:color w:val="0070C0"/>
              </w:rPr>
            </w:pPr>
            <w:r w:rsidRPr="00420355">
              <w:rPr>
                <w:rFonts w:asciiTheme="majorHAnsi" w:hAnsiTheme="majorHAnsi" w:cs="Arial"/>
                <w:b/>
                <w:bCs/>
                <w:color w:val="0070C0"/>
              </w:rPr>
              <w:t>Support</w:t>
            </w:r>
          </w:p>
        </w:tc>
        <w:tc>
          <w:tcPr>
            <w:tcW w:w="7920" w:type="dxa"/>
            <w:shd w:val="clear" w:color="auto" w:fill="auto"/>
            <w:noWrap/>
            <w:hideMark/>
          </w:tcPr>
          <w:p w14:paraId="7C74D9E1" w14:textId="77777777" w:rsidR="00B84E26" w:rsidRPr="00420355" w:rsidRDefault="00B84E26" w:rsidP="00420355">
            <w:pPr>
              <w:rPr>
                <w:rFonts w:asciiTheme="majorHAnsi" w:hAnsiTheme="majorHAnsi" w:cs="Arial"/>
                <w:color w:val="000000"/>
              </w:rPr>
            </w:pPr>
            <w:r w:rsidRPr="00420355">
              <w:rPr>
                <w:rFonts w:asciiTheme="majorHAnsi" w:hAnsiTheme="majorHAnsi" w:cs="Arial"/>
                <w:color w:val="000000"/>
              </w:rPr>
              <w:t>will help the organization responsible for the activity</w:t>
            </w:r>
          </w:p>
        </w:tc>
      </w:tr>
      <w:tr w:rsidR="00B84E26" w:rsidRPr="00420355" w14:paraId="68132910" w14:textId="77777777" w:rsidTr="00420355">
        <w:trPr>
          <w:trHeight w:val="315"/>
        </w:trPr>
        <w:tc>
          <w:tcPr>
            <w:tcW w:w="1435" w:type="dxa"/>
            <w:shd w:val="clear" w:color="auto" w:fill="auto"/>
            <w:noWrap/>
            <w:vAlign w:val="center"/>
            <w:hideMark/>
          </w:tcPr>
          <w:p w14:paraId="4B8EFF29" w14:textId="77777777" w:rsidR="00B84E26" w:rsidRPr="00420355" w:rsidRDefault="00B84E26" w:rsidP="00420355">
            <w:pPr>
              <w:rPr>
                <w:rFonts w:asciiTheme="majorHAnsi" w:hAnsiTheme="majorHAnsi" w:cs="Arial"/>
                <w:b/>
                <w:bCs/>
                <w:color w:val="0070C0"/>
              </w:rPr>
            </w:pPr>
            <w:r w:rsidRPr="00420355">
              <w:rPr>
                <w:rFonts w:asciiTheme="majorHAnsi" w:hAnsiTheme="majorHAnsi" w:cs="Arial"/>
                <w:b/>
                <w:bCs/>
                <w:color w:val="0070C0"/>
              </w:rPr>
              <w:t>Inform</w:t>
            </w:r>
          </w:p>
        </w:tc>
        <w:tc>
          <w:tcPr>
            <w:tcW w:w="7920" w:type="dxa"/>
            <w:shd w:val="clear" w:color="auto" w:fill="auto"/>
            <w:noWrap/>
            <w:hideMark/>
          </w:tcPr>
          <w:p w14:paraId="47DF9991" w14:textId="77777777" w:rsidR="00B84E26" w:rsidRPr="00420355" w:rsidRDefault="00B84E26" w:rsidP="00420355">
            <w:pPr>
              <w:rPr>
                <w:rFonts w:asciiTheme="majorHAnsi" w:hAnsiTheme="majorHAnsi" w:cs="Arial"/>
                <w:color w:val="000000"/>
              </w:rPr>
            </w:pPr>
            <w:r w:rsidRPr="00420355">
              <w:rPr>
                <w:rFonts w:asciiTheme="majorHAnsi" w:hAnsiTheme="majorHAnsi" w:cs="Arial"/>
                <w:color w:val="000000"/>
              </w:rPr>
              <w:t>informed of the progress of the activity and any decisions being made</w:t>
            </w:r>
          </w:p>
        </w:tc>
      </w:tr>
      <w:tr w:rsidR="00B84E26" w:rsidRPr="00420355" w14:paraId="2AFE49F7" w14:textId="77777777" w:rsidTr="00420355">
        <w:trPr>
          <w:trHeight w:val="315"/>
        </w:trPr>
        <w:tc>
          <w:tcPr>
            <w:tcW w:w="1435" w:type="dxa"/>
            <w:shd w:val="clear" w:color="auto" w:fill="auto"/>
            <w:noWrap/>
            <w:vAlign w:val="center"/>
            <w:hideMark/>
          </w:tcPr>
          <w:p w14:paraId="421B3F67" w14:textId="77777777" w:rsidR="00B84E26" w:rsidRPr="00420355" w:rsidRDefault="00B84E26" w:rsidP="00420355">
            <w:pPr>
              <w:rPr>
                <w:rFonts w:asciiTheme="majorHAnsi" w:hAnsiTheme="majorHAnsi" w:cs="Arial"/>
                <w:b/>
                <w:bCs/>
                <w:color w:val="0070C0"/>
              </w:rPr>
            </w:pPr>
            <w:r w:rsidRPr="00420355">
              <w:rPr>
                <w:rFonts w:asciiTheme="majorHAnsi" w:hAnsiTheme="majorHAnsi" w:cs="Arial"/>
                <w:b/>
                <w:bCs/>
                <w:color w:val="0070C0"/>
              </w:rPr>
              <w:t>Consult</w:t>
            </w:r>
          </w:p>
        </w:tc>
        <w:tc>
          <w:tcPr>
            <w:tcW w:w="7920" w:type="dxa"/>
            <w:shd w:val="clear" w:color="auto" w:fill="auto"/>
            <w:noWrap/>
            <w:hideMark/>
          </w:tcPr>
          <w:p w14:paraId="2A5C1E2C" w14:textId="77777777" w:rsidR="00B84E26" w:rsidRPr="00420355" w:rsidRDefault="00B84E26" w:rsidP="00420355">
            <w:pPr>
              <w:rPr>
                <w:rFonts w:asciiTheme="majorHAnsi" w:hAnsiTheme="majorHAnsi" w:cs="Arial"/>
                <w:color w:val="000000"/>
              </w:rPr>
            </w:pPr>
            <w:r w:rsidRPr="00420355">
              <w:rPr>
                <w:rFonts w:asciiTheme="majorHAnsi" w:hAnsiTheme="majorHAnsi" w:cs="Arial"/>
                <w:color w:val="000000"/>
              </w:rPr>
              <w:t>offers advice or guidance but does not actively work on the activity</w:t>
            </w:r>
          </w:p>
        </w:tc>
      </w:tr>
      <w:tr w:rsidR="00B84E26" w:rsidRPr="00420355" w14:paraId="4684D536" w14:textId="77777777" w:rsidTr="00420355">
        <w:trPr>
          <w:trHeight w:val="315"/>
        </w:trPr>
        <w:tc>
          <w:tcPr>
            <w:tcW w:w="1435" w:type="dxa"/>
            <w:shd w:val="clear" w:color="auto" w:fill="auto"/>
            <w:noWrap/>
            <w:vAlign w:val="center"/>
            <w:hideMark/>
          </w:tcPr>
          <w:p w14:paraId="7868433F" w14:textId="77777777" w:rsidR="00B84E26" w:rsidRPr="00420355" w:rsidRDefault="00B84E26" w:rsidP="00420355">
            <w:pPr>
              <w:rPr>
                <w:rFonts w:asciiTheme="majorHAnsi" w:hAnsiTheme="majorHAnsi" w:cs="Arial"/>
                <w:b/>
                <w:bCs/>
                <w:color w:val="0070C0"/>
              </w:rPr>
            </w:pPr>
            <w:r w:rsidRPr="00420355">
              <w:rPr>
                <w:rFonts w:asciiTheme="majorHAnsi" w:hAnsiTheme="majorHAnsi" w:cs="Arial"/>
                <w:b/>
                <w:bCs/>
                <w:color w:val="0070C0"/>
              </w:rPr>
              <w:t>N/A</w:t>
            </w:r>
          </w:p>
        </w:tc>
        <w:tc>
          <w:tcPr>
            <w:tcW w:w="7920" w:type="dxa"/>
            <w:shd w:val="clear" w:color="auto" w:fill="auto"/>
            <w:noWrap/>
            <w:hideMark/>
          </w:tcPr>
          <w:p w14:paraId="52E8C2C5" w14:textId="77777777" w:rsidR="00B84E26" w:rsidRPr="00420355" w:rsidRDefault="00B84E26" w:rsidP="00420355">
            <w:pPr>
              <w:rPr>
                <w:rFonts w:asciiTheme="majorHAnsi" w:hAnsiTheme="majorHAnsi" w:cs="Arial"/>
                <w:color w:val="000000"/>
              </w:rPr>
            </w:pPr>
            <w:r w:rsidRPr="00420355">
              <w:rPr>
                <w:rFonts w:asciiTheme="majorHAnsi" w:hAnsiTheme="majorHAnsi" w:cs="Arial"/>
                <w:color w:val="000000"/>
              </w:rPr>
              <w:t>work product is not applicable to the identified party</w:t>
            </w:r>
          </w:p>
        </w:tc>
      </w:tr>
    </w:tbl>
    <w:p w14:paraId="70F443B1" w14:textId="77777777" w:rsidR="00B84E26" w:rsidRPr="00420355" w:rsidRDefault="00B84E26" w:rsidP="00B84E26">
      <w:pPr>
        <w:pStyle w:val="Heading2"/>
      </w:pPr>
      <w:r w:rsidRPr="00420355">
        <w:t>Confidentiality Level</w:t>
      </w:r>
    </w:p>
    <w:p w14:paraId="65D5DDA7" w14:textId="77777777" w:rsidR="00B84E26" w:rsidRPr="00420355" w:rsidRDefault="00B84E26" w:rsidP="00B84E26">
      <w:pPr>
        <w:spacing w:after="240"/>
        <w:jc w:val="both"/>
        <w:rPr>
          <w:rFonts w:asciiTheme="majorHAnsi" w:hAnsiTheme="majorHAnsi" w:cs="Arial"/>
        </w:rPr>
      </w:pPr>
      <w:r w:rsidRPr="00420355">
        <w:rPr>
          <w:rFonts w:asciiTheme="majorHAnsi" w:hAnsiTheme="majorHAnsi" w:cs="Arial"/>
        </w:rPr>
        <w:t xml:space="preserve">The confidentiality level indicates the scope within which information may be shared. </w:t>
      </w:r>
    </w:p>
    <w:tbl>
      <w:tblPr>
        <w:tblW w:w="9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25"/>
        <w:gridCol w:w="6030"/>
      </w:tblGrid>
      <w:tr w:rsidR="00B84E26" w:rsidRPr="00420355" w14:paraId="7A99616A" w14:textId="77777777" w:rsidTr="00420355">
        <w:trPr>
          <w:trHeight w:val="315"/>
        </w:trPr>
        <w:tc>
          <w:tcPr>
            <w:tcW w:w="3325" w:type="dxa"/>
            <w:shd w:val="clear" w:color="auto" w:fill="auto"/>
            <w:noWrap/>
            <w:vAlign w:val="center"/>
            <w:hideMark/>
          </w:tcPr>
          <w:p w14:paraId="58A52F5A" w14:textId="77777777" w:rsidR="00B84E26" w:rsidRPr="00420355" w:rsidRDefault="00B84E26" w:rsidP="00860704">
            <w:pPr>
              <w:rPr>
                <w:rFonts w:asciiTheme="majorHAnsi" w:hAnsiTheme="majorHAnsi" w:cs="Arial"/>
                <w:b/>
                <w:bCs/>
                <w:color w:val="0070C0"/>
              </w:rPr>
            </w:pPr>
            <w:r w:rsidRPr="00420355">
              <w:rPr>
                <w:rFonts w:asciiTheme="majorHAnsi" w:hAnsiTheme="majorHAnsi" w:cs="Arial"/>
                <w:b/>
                <w:bCs/>
                <w:color w:val="0070C0"/>
              </w:rPr>
              <w:t>Highly Confidential</w:t>
            </w:r>
          </w:p>
        </w:tc>
        <w:tc>
          <w:tcPr>
            <w:tcW w:w="6030" w:type="dxa"/>
            <w:shd w:val="clear" w:color="auto" w:fill="auto"/>
            <w:noWrap/>
            <w:hideMark/>
          </w:tcPr>
          <w:p w14:paraId="541667CF" w14:textId="77777777" w:rsidR="00B84E26" w:rsidRPr="00420355" w:rsidRDefault="00B84E26" w:rsidP="00860704">
            <w:pPr>
              <w:rPr>
                <w:rFonts w:asciiTheme="majorHAnsi" w:hAnsiTheme="majorHAnsi" w:cs="Arial"/>
                <w:color w:val="000000"/>
              </w:rPr>
            </w:pPr>
            <w:r w:rsidRPr="00420355">
              <w:rPr>
                <w:rFonts w:asciiTheme="majorHAnsi" w:hAnsiTheme="majorHAnsi" w:cs="Arial"/>
                <w:color w:val="000000"/>
              </w:rPr>
              <w:t>organization who created the work product may access</w:t>
            </w:r>
          </w:p>
        </w:tc>
      </w:tr>
      <w:tr w:rsidR="00B84E26" w:rsidRPr="00420355" w14:paraId="0048FCCE" w14:textId="77777777" w:rsidTr="00420355">
        <w:trPr>
          <w:trHeight w:val="315"/>
        </w:trPr>
        <w:tc>
          <w:tcPr>
            <w:tcW w:w="3325" w:type="dxa"/>
            <w:shd w:val="clear" w:color="auto" w:fill="auto"/>
            <w:noWrap/>
            <w:vAlign w:val="center"/>
            <w:hideMark/>
          </w:tcPr>
          <w:p w14:paraId="693B0AF4" w14:textId="77777777" w:rsidR="00B84E26" w:rsidRPr="00420355" w:rsidRDefault="00B84E26" w:rsidP="00860704">
            <w:pPr>
              <w:rPr>
                <w:rFonts w:asciiTheme="majorHAnsi" w:hAnsiTheme="majorHAnsi" w:cs="Arial"/>
                <w:b/>
                <w:bCs/>
                <w:color w:val="0070C0"/>
              </w:rPr>
            </w:pPr>
            <w:r w:rsidRPr="00420355">
              <w:rPr>
                <w:rFonts w:asciiTheme="majorHAnsi" w:hAnsiTheme="majorHAnsi" w:cs="Arial"/>
                <w:b/>
                <w:bCs/>
                <w:color w:val="0070C0"/>
              </w:rPr>
              <w:t>Confidential</w:t>
            </w:r>
          </w:p>
        </w:tc>
        <w:tc>
          <w:tcPr>
            <w:tcW w:w="6030" w:type="dxa"/>
            <w:shd w:val="clear" w:color="auto" w:fill="auto"/>
            <w:noWrap/>
            <w:hideMark/>
          </w:tcPr>
          <w:p w14:paraId="19201EC4" w14:textId="77777777" w:rsidR="00B84E26" w:rsidRPr="00420355" w:rsidRDefault="00B84E26" w:rsidP="00860704">
            <w:pPr>
              <w:rPr>
                <w:rFonts w:asciiTheme="majorHAnsi" w:hAnsiTheme="majorHAnsi" w:cs="Arial"/>
                <w:color w:val="000000"/>
              </w:rPr>
            </w:pPr>
            <w:r w:rsidRPr="00420355">
              <w:rPr>
                <w:rFonts w:asciiTheme="majorHAnsi" w:hAnsiTheme="majorHAnsi" w:cs="Arial"/>
                <w:color w:val="000000"/>
              </w:rPr>
              <w:t>customer and supplier may access</w:t>
            </w:r>
          </w:p>
        </w:tc>
      </w:tr>
      <w:tr w:rsidR="00B84E26" w:rsidRPr="00420355" w14:paraId="2EB15087" w14:textId="77777777" w:rsidTr="00420355">
        <w:trPr>
          <w:trHeight w:val="315"/>
        </w:trPr>
        <w:tc>
          <w:tcPr>
            <w:tcW w:w="3325" w:type="dxa"/>
            <w:shd w:val="clear" w:color="auto" w:fill="auto"/>
            <w:noWrap/>
            <w:vAlign w:val="center"/>
            <w:hideMark/>
          </w:tcPr>
          <w:p w14:paraId="0B1715C6" w14:textId="77777777" w:rsidR="00B84E26" w:rsidRPr="00420355" w:rsidRDefault="00B84E26" w:rsidP="00860704">
            <w:pPr>
              <w:rPr>
                <w:rFonts w:asciiTheme="majorHAnsi" w:hAnsiTheme="majorHAnsi" w:cs="Arial"/>
                <w:b/>
                <w:bCs/>
                <w:color w:val="0070C0"/>
              </w:rPr>
            </w:pPr>
            <w:r w:rsidRPr="00420355">
              <w:rPr>
                <w:rFonts w:asciiTheme="majorHAnsi" w:hAnsiTheme="majorHAnsi" w:cs="Arial"/>
                <w:b/>
                <w:bCs/>
                <w:color w:val="0070C0"/>
              </w:rPr>
              <w:t>Confidential with Third Parties</w:t>
            </w:r>
          </w:p>
        </w:tc>
        <w:tc>
          <w:tcPr>
            <w:tcW w:w="6030" w:type="dxa"/>
            <w:shd w:val="clear" w:color="auto" w:fill="auto"/>
            <w:noWrap/>
            <w:hideMark/>
          </w:tcPr>
          <w:p w14:paraId="0FAB037B" w14:textId="77777777" w:rsidR="00B84E26" w:rsidRPr="00420355" w:rsidRDefault="00B84E26" w:rsidP="00860704">
            <w:pPr>
              <w:rPr>
                <w:rFonts w:asciiTheme="majorHAnsi" w:hAnsiTheme="majorHAnsi" w:cs="Arial"/>
                <w:color w:val="000000"/>
              </w:rPr>
            </w:pPr>
            <w:r w:rsidRPr="00420355">
              <w:rPr>
                <w:rFonts w:asciiTheme="majorHAnsi" w:hAnsiTheme="majorHAnsi" w:cs="Arial"/>
                <w:color w:val="000000"/>
              </w:rPr>
              <w:t>work product may be shared with external parties</w:t>
            </w:r>
          </w:p>
        </w:tc>
      </w:tr>
      <w:tr w:rsidR="00B84E26" w:rsidRPr="00420355" w14:paraId="7F7763D6" w14:textId="77777777" w:rsidTr="00420355">
        <w:trPr>
          <w:trHeight w:val="315"/>
        </w:trPr>
        <w:tc>
          <w:tcPr>
            <w:tcW w:w="3325" w:type="dxa"/>
            <w:shd w:val="clear" w:color="auto" w:fill="auto"/>
            <w:noWrap/>
            <w:vAlign w:val="center"/>
            <w:hideMark/>
          </w:tcPr>
          <w:p w14:paraId="636B273E" w14:textId="77777777" w:rsidR="00B84E26" w:rsidRPr="00420355" w:rsidRDefault="00B84E26" w:rsidP="00860704">
            <w:pPr>
              <w:rPr>
                <w:rFonts w:asciiTheme="majorHAnsi" w:hAnsiTheme="majorHAnsi" w:cs="Arial"/>
                <w:b/>
                <w:bCs/>
                <w:color w:val="0070C0"/>
              </w:rPr>
            </w:pPr>
            <w:r w:rsidRPr="00420355">
              <w:rPr>
                <w:rFonts w:asciiTheme="majorHAnsi" w:hAnsiTheme="majorHAnsi" w:cs="Arial"/>
                <w:b/>
                <w:bCs/>
                <w:color w:val="0070C0"/>
              </w:rPr>
              <w:t>Public</w:t>
            </w:r>
          </w:p>
        </w:tc>
        <w:tc>
          <w:tcPr>
            <w:tcW w:w="6030" w:type="dxa"/>
            <w:shd w:val="clear" w:color="auto" w:fill="auto"/>
            <w:noWrap/>
            <w:hideMark/>
          </w:tcPr>
          <w:p w14:paraId="20CD4FB4" w14:textId="77777777" w:rsidR="00B84E26" w:rsidRPr="00420355" w:rsidRDefault="00B84E26" w:rsidP="00860704">
            <w:pPr>
              <w:rPr>
                <w:rFonts w:asciiTheme="majorHAnsi" w:hAnsiTheme="majorHAnsi" w:cs="Arial"/>
                <w:color w:val="000000"/>
              </w:rPr>
            </w:pPr>
            <w:r w:rsidRPr="00420355">
              <w:rPr>
                <w:rFonts w:asciiTheme="majorHAnsi" w:hAnsiTheme="majorHAnsi" w:cs="Arial"/>
                <w:color w:val="000000"/>
              </w:rPr>
              <w:t>work product may be shared without any restrictions</w:t>
            </w:r>
          </w:p>
        </w:tc>
      </w:tr>
    </w:tbl>
    <w:p w14:paraId="7C43508D" w14:textId="77777777" w:rsidR="0069194E" w:rsidRDefault="0069194E" w:rsidP="000A15D3">
      <w:pPr>
        <w:pStyle w:val="Heading2"/>
      </w:pPr>
    </w:p>
    <w:p w14:paraId="77B2529B" w14:textId="77777777" w:rsidR="0069194E" w:rsidRDefault="0069194E">
      <w:pPr>
        <w:spacing w:line="276" w:lineRule="auto"/>
        <w:rPr>
          <w:rFonts w:ascii="Arial" w:eastAsia="Arial" w:hAnsi="Arial" w:cs="Arial"/>
          <w:sz w:val="32"/>
          <w:szCs w:val="32"/>
          <w:lang w:val="en"/>
        </w:rPr>
      </w:pPr>
      <w:r>
        <w:br w:type="page"/>
      </w:r>
    </w:p>
    <w:p w14:paraId="007CC71C" w14:textId="3D761FE4" w:rsidR="000A15D3" w:rsidRDefault="000A15D3" w:rsidP="000A15D3">
      <w:pPr>
        <w:pStyle w:val="Heading2"/>
      </w:pPr>
      <w:r>
        <w:lastRenderedPageBreak/>
        <w:t>Work Product:</w:t>
      </w:r>
    </w:p>
    <w:tbl>
      <w:tblPr>
        <w:tblW w:w="4315" w:type="dxa"/>
        <w:tblLook w:val="04A0" w:firstRow="1" w:lastRow="0" w:firstColumn="1" w:lastColumn="0" w:noHBand="0" w:noVBand="1"/>
      </w:tblPr>
      <w:tblGrid>
        <w:gridCol w:w="2245"/>
        <w:gridCol w:w="2070"/>
      </w:tblGrid>
      <w:tr w:rsidR="000A15D3" w:rsidRPr="0018443D" w14:paraId="063767D8" w14:textId="77777777" w:rsidTr="000A15D3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4DEF24E2" w14:textId="77777777" w:rsidR="000A15D3" w:rsidRPr="0018443D" w:rsidRDefault="000A15D3" w:rsidP="00860704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66D648" w14:textId="77777777" w:rsidR="000A15D3" w:rsidRPr="0018443D" w:rsidRDefault="000A15D3" w:rsidP="00860704">
            <w:pPr>
              <w:rPr>
                <w:rFonts w:ascii="Calibri" w:hAnsi="Calibri" w:cs="Calibri"/>
                <w:color w:val="000000"/>
              </w:rPr>
            </w:pPr>
            <w:r w:rsidRPr="0018443D">
              <w:rPr>
                <w:rFonts w:ascii="Calibri" w:hAnsi="Calibri" w:cs="Calibri"/>
                <w:color w:val="000000"/>
              </w:rPr>
              <w:t>Foundation-1</w:t>
            </w:r>
          </w:p>
        </w:tc>
      </w:tr>
      <w:tr w:rsidR="000A15D3" w:rsidRPr="0018443D" w14:paraId="743ECD65" w14:textId="77777777" w:rsidTr="000A15D3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6977B39" w14:textId="77777777" w:rsidR="000A15D3" w:rsidRPr="0018443D" w:rsidRDefault="000A15D3" w:rsidP="00860704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5F048F" w14:textId="77777777" w:rsidR="000A15D3" w:rsidRPr="0018443D" w:rsidRDefault="000A15D3" w:rsidP="00860704">
            <w:pPr>
              <w:rPr>
                <w:rFonts w:ascii="Calibri" w:hAnsi="Calibri" w:cs="Calibri"/>
                <w:color w:val="000000"/>
              </w:rPr>
            </w:pPr>
            <w:r w:rsidRPr="0018443D">
              <w:rPr>
                <w:rFonts w:ascii="Calibri" w:hAnsi="Calibri" w:cs="Calibri"/>
                <w:color w:val="000000"/>
              </w:rPr>
              <w:t>Training</w:t>
            </w:r>
          </w:p>
        </w:tc>
      </w:tr>
      <w:tr w:rsidR="000A15D3" w:rsidRPr="0018443D" w14:paraId="64AB3610" w14:textId="77777777" w:rsidTr="000A15D3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85A87AA" w14:textId="77777777" w:rsidR="000A15D3" w:rsidRPr="0018443D" w:rsidRDefault="000A15D3" w:rsidP="000A15D3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1354DB" w14:textId="25282EC5" w:rsidR="000A15D3" w:rsidRPr="0018443D" w:rsidRDefault="000A15D3" w:rsidP="000A15D3">
            <w:pPr>
              <w:rPr>
                <w:rFonts w:ascii="Calibri" w:hAnsi="Calibri" w:cs="Calibri"/>
                <w:color w:val="000000"/>
              </w:rPr>
            </w:pPr>
            <w:r w:rsidRPr="0018443D">
              <w:rPr>
                <w:rFonts w:ascii="Calibri" w:hAnsi="Calibri" w:cs="Calibri"/>
                <w:color w:val="000000"/>
              </w:rPr>
              <w:t>training catalog</w:t>
            </w:r>
          </w:p>
        </w:tc>
      </w:tr>
    </w:tbl>
    <w:p w14:paraId="17460238" w14:textId="77777777" w:rsidR="000A15D3" w:rsidRPr="00277756" w:rsidRDefault="000A15D3" w:rsidP="000A15D3">
      <w:pPr>
        <w:pStyle w:val="Heading2"/>
      </w:pPr>
      <w:r>
        <w:t>Detail:</w:t>
      </w:r>
    </w:p>
    <w:tbl>
      <w:tblPr>
        <w:tblW w:w="6565" w:type="dxa"/>
        <w:tblLook w:val="04A0" w:firstRow="1" w:lastRow="0" w:firstColumn="1" w:lastColumn="0" w:noHBand="0" w:noVBand="1"/>
      </w:tblPr>
      <w:tblGrid>
        <w:gridCol w:w="1942"/>
        <w:gridCol w:w="1291"/>
        <w:gridCol w:w="3332"/>
      </w:tblGrid>
      <w:tr w:rsidR="000A15D3" w:rsidRPr="0018443D" w14:paraId="0F89E0FB" w14:textId="77777777" w:rsidTr="00860704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73CFE23A" w14:textId="77777777" w:rsidR="000A15D3" w:rsidRPr="0018443D" w:rsidRDefault="000A15D3" w:rsidP="00860704">
            <w:pPr>
              <w:jc w:val="right"/>
              <w:rPr>
                <w:b/>
                <w:bCs/>
                <w:color w:val="000000"/>
              </w:rPr>
            </w:pPr>
            <w:r w:rsidRPr="0018443D">
              <w:rPr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926BAA4" w14:textId="77777777" w:rsidR="000A15D3" w:rsidRPr="0018443D" w:rsidRDefault="000A15D3" w:rsidP="00860704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3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hideMark/>
          </w:tcPr>
          <w:p w14:paraId="2DD2EAE3" w14:textId="77777777" w:rsidR="000A15D3" w:rsidRPr="0018443D" w:rsidRDefault="000A15D3" w:rsidP="00860704">
            <w:pPr>
              <w:rPr>
                <w:rFonts w:ascii="Calibri" w:hAnsi="Calibri" w:cs="Calibri"/>
                <w:color w:val="000000"/>
              </w:rPr>
            </w:pPr>
            <w:r w:rsidRPr="0018443D">
              <w:rPr>
                <w:rFonts w:ascii="Calibri" w:hAnsi="Calibri" w:cs="Calibri"/>
                <w:color w:val="000000"/>
              </w:rPr>
              <w:t>Responsible</w:t>
            </w:r>
          </w:p>
        </w:tc>
      </w:tr>
      <w:tr w:rsidR="000A15D3" w:rsidRPr="0018443D" w14:paraId="058B62B4" w14:textId="77777777" w:rsidTr="00860704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88C0D8" w14:textId="77777777" w:rsidR="000A15D3" w:rsidRPr="0018443D" w:rsidRDefault="000A15D3" w:rsidP="00860704">
            <w:pPr>
              <w:jc w:val="right"/>
              <w:rPr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45AF923" w14:textId="32B16442" w:rsidR="000A15D3" w:rsidRPr="0018443D" w:rsidRDefault="00A93B7C" w:rsidP="00860704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  <w:tc>
          <w:tcPr>
            <w:tcW w:w="3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hideMark/>
          </w:tcPr>
          <w:p w14:paraId="01145EF4" w14:textId="77777777" w:rsidR="000A15D3" w:rsidRPr="0018443D" w:rsidRDefault="000A15D3" w:rsidP="00860704">
            <w:pPr>
              <w:rPr>
                <w:rFonts w:ascii="Calibri" w:hAnsi="Calibri" w:cs="Calibri"/>
                <w:color w:val="000000"/>
              </w:rPr>
            </w:pPr>
            <w:r w:rsidRPr="0018443D">
              <w:rPr>
                <w:rFonts w:ascii="Calibri" w:hAnsi="Calibri" w:cs="Calibri"/>
                <w:color w:val="000000"/>
              </w:rPr>
              <w:t>Responsible</w:t>
            </w:r>
          </w:p>
        </w:tc>
      </w:tr>
      <w:tr w:rsidR="000A15D3" w:rsidRPr="0018443D" w14:paraId="76BDC84A" w14:textId="77777777" w:rsidTr="00634D07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4F563F60" w14:textId="77777777" w:rsidR="000A15D3" w:rsidRPr="0018443D" w:rsidRDefault="000A15D3" w:rsidP="000A15D3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33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hideMark/>
          </w:tcPr>
          <w:p w14:paraId="3ACA1CC0" w14:textId="6789380E" w:rsidR="000A15D3" w:rsidRPr="0018443D" w:rsidRDefault="000A15D3" w:rsidP="000A15D3">
            <w:pPr>
              <w:rPr>
                <w:rFonts w:ascii="Calibri" w:hAnsi="Calibri" w:cs="Calibri"/>
                <w:color w:val="000000"/>
              </w:rPr>
            </w:pPr>
            <w:r w:rsidRPr="0018443D">
              <w:rPr>
                <w:rFonts w:ascii="Calibri" w:hAnsi="Calibri" w:cs="Calibri"/>
                <w:color w:val="000000"/>
              </w:rPr>
              <w:t>Public</w:t>
            </w:r>
          </w:p>
        </w:tc>
      </w:tr>
    </w:tbl>
    <w:p w14:paraId="0D791586" w14:textId="77777777" w:rsidR="000A15D3" w:rsidRPr="00420355" w:rsidRDefault="000A15D3" w:rsidP="000A15D3">
      <w:pPr>
        <w:spacing w:before="240"/>
        <w:ind w:left="720" w:hanging="720"/>
        <w:rPr>
          <w:rFonts w:ascii="Calibri" w:hAnsi="Calibri"/>
        </w:rPr>
      </w:pPr>
      <w:r w:rsidRPr="00420355">
        <w:rPr>
          <w:rFonts w:ascii="Calibri" w:hAnsi="Calibri"/>
          <w:b/>
          <w:bCs/>
          <w:color w:val="0070C0"/>
        </w:rPr>
        <w:t>Note:</w:t>
      </w:r>
      <w:r w:rsidRPr="00420355">
        <w:rPr>
          <w:rFonts w:ascii="Calibri" w:hAnsi="Calibri"/>
          <w:b/>
          <w:bCs/>
          <w:color w:val="0070C0"/>
        </w:rPr>
        <w:tab/>
      </w:r>
      <w:r w:rsidRPr="00420355">
        <w:rPr>
          <w:rFonts w:ascii="Calibri" w:hAnsi="Calibri"/>
        </w:rPr>
        <w:t>Both companies assumed to have independent training programs.</w:t>
      </w:r>
    </w:p>
    <w:p w14:paraId="328A225B" w14:textId="3C5FE274" w:rsidR="0018443D" w:rsidRDefault="000A15D3" w:rsidP="0018443D">
      <w:pPr>
        <w:pStyle w:val="Heading2"/>
      </w:pPr>
      <w:r>
        <w:t>Discussion</w:t>
      </w:r>
      <w:r w:rsidR="0018443D">
        <w:t>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18443D" w:rsidRPr="0018443D" w14:paraId="6375F437" w14:textId="77777777" w:rsidTr="00071EEF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2A8CD57B" w14:textId="023849E6" w:rsidR="0018443D" w:rsidRPr="0018443D" w:rsidRDefault="0018443D" w:rsidP="0018443D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77E691D8" w14:textId="33954538" w:rsidR="0018443D" w:rsidRPr="0018443D" w:rsidRDefault="00A93B7C" w:rsidP="0018443D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18443D" w:rsidRPr="0018443D" w14:paraId="039C9A47" w14:textId="77777777" w:rsidTr="00071EEF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6DFC9" w14:textId="603C6B5A" w:rsidR="0018443D" w:rsidRPr="0018443D" w:rsidRDefault="0018443D" w:rsidP="0018443D">
            <w:pPr>
              <w:rPr>
                <w:color w:val="000000"/>
              </w:rPr>
            </w:pPr>
            <w:r w:rsidRPr="0018443D">
              <w:rPr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3FAE2" w14:textId="77777777" w:rsidR="0018443D" w:rsidRPr="0018443D" w:rsidRDefault="0018443D" w:rsidP="0018443D">
            <w:pPr>
              <w:rPr>
                <w:color w:val="000000"/>
              </w:rPr>
            </w:pPr>
            <w:r w:rsidRPr="0018443D">
              <w:rPr>
                <w:color w:val="000000"/>
              </w:rPr>
              <w:t> </w:t>
            </w:r>
          </w:p>
        </w:tc>
      </w:tr>
      <w:tr w:rsidR="00071EEF" w:rsidRPr="0018443D" w14:paraId="146A3686" w14:textId="77777777" w:rsidTr="00071EEF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C6044F" w14:textId="77777777" w:rsidR="00071EEF" w:rsidRPr="0018443D" w:rsidRDefault="00071EEF" w:rsidP="0018443D">
            <w:pPr>
              <w:rPr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A022F7" w14:textId="77777777" w:rsidR="00071EEF" w:rsidRPr="0018443D" w:rsidRDefault="00071EEF" w:rsidP="0018443D">
            <w:pPr>
              <w:rPr>
                <w:color w:val="000000"/>
              </w:rPr>
            </w:pPr>
          </w:p>
        </w:tc>
      </w:tr>
    </w:tbl>
    <w:p w14:paraId="6D45E21A" w14:textId="031AB478" w:rsidR="0018443D" w:rsidRDefault="0018443D">
      <w:r>
        <w:br w:type="page"/>
      </w:r>
    </w:p>
    <w:p w14:paraId="7CF95992" w14:textId="77777777" w:rsidR="00277756" w:rsidRDefault="00277756" w:rsidP="00277756">
      <w:pPr>
        <w:pStyle w:val="Heading2"/>
      </w:pPr>
      <w:r>
        <w:lastRenderedPageBreak/>
        <w:t>Work Product:</w:t>
      </w:r>
    </w:p>
    <w:tbl>
      <w:tblPr>
        <w:tblW w:w="6115" w:type="dxa"/>
        <w:tblLook w:val="04A0" w:firstRow="1" w:lastRow="0" w:firstColumn="1" w:lastColumn="0" w:noHBand="0" w:noVBand="1"/>
      </w:tblPr>
      <w:tblGrid>
        <w:gridCol w:w="2245"/>
        <w:gridCol w:w="3870"/>
      </w:tblGrid>
      <w:tr w:rsidR="00277756" w:rsidRPr="0018443D" w14:paraId="56D444C4" w14:textId="77777777" w:rsidTr="008B2145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4EE36B2" w14:textId="77777777" w:rsidR="00277756" w:rsidRPr="0018443D" w:rsidRDefault="00277756" w:rsidP="0027775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38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B4F97F" w14:textId="362FC13C" w:rsidR="00277756" w:rsidRPr="0018443D" w:rsidRDefault="00277756" w:rsidP="00277756">
            <w:pPr>
              <w:rPr>
                <w:rFonts w:ascii="Calibri" w:hAnsi="Calibri" w:cs="Calibri"/>
                <w:color w:val="000000"/>
              </w:rPr>
            </w:pPr>
            <w:r w:rsidRPr="0018443D">
              <w:rPr>
                <w:rFonts w:ascii="Calibri" w:hAnsi="Calibri" w:cs="Calibri"/>
                <w:color w:val="000000"/>
              </w:rPr>
              <w:t>Foundation-1</w:t>
            </w:r>
          </w:p>
        </w:tc>
      </w:tr>
      <w:tr w:rsidR="00277756" w:rsidRPr="0018443D" w14:paraId="32E41D36" w14:textId="77777777" w:rsidTr="008B2145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85F05EC" w14:textId="77777777" w:rsidR="00277756" w:rsidRPr="0018443D" w:rsidRDefault="00277756" w:rsidP="0027775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38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72E5BB" w14:textId="7CE87826" w:rsidR="00277756" w:rsidRPr="0018443D" w:rsidRDefault="00277756" w:rsidP="00277756">
            <w:pPr>
              <w:rPr>
                <w:rFonts w:ascii="Calibri" w:hAnsi="Calibri" w:cs="Calibri"/>
                <w:color w:val="000000"/>
              </w:rPr>
            </w:pPr>
            <w:r w:rsidRPr="0018443D">
              <w:rPr>
                <w:rFonts w:ascii="Calibri" w:hAnsi="Calibri" w:cs="Calibri"/>
                <w:color w:val="000000"/>
              </w:rPr>
              <w:t>Training</w:t>
            </w:r>
          </w:p>
        </w:tc>
      </w:tr>
      <w:tr w:rsidR="00277756" w:rsidRPr="0018443D" w14:paraId="406A4134" w14:textId="77777777" w:rsidTr="00860704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74417821" w14:textId="77777777" w:rsidR="00277756" w:rsidRPr="0018443D" w:rsidRDefault="00277756" w:rsidP="0027775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38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AA9030" w14:textId="72CC5B9C" w:rsidR="00277756" w:rsidRPr="0018443D" w:rsidRDefault="00277756" w:rsidP="00277756">
            <w:pPr>
              <w:rPr>
                <w:rFonts w:ascii="Calibri" w:hAnsi="Calibri" w:cs="Calibri"/>
                <w:color w:val="000000"/>
              </w:rPr>
            </w:pPr>
            <w:r w:rsidRPr="00071EEF">
              <w:rPr>
                <w:rFonts w:ascii="Calibri" w:hAnsi="Calibri" w:cs="Calibri"/>
                <w:color w:val="000000"/>
              </w:rPr>
              <w:t>system to track training participation</w:t>
            </w:r>
          </w:p>
        </w:tc>
      </w:tr>
    </w:tbl>
    <w:p w14:paraId="47543178" w14:textId="77777777" w:rsidR="00277756" w:rsidRPr="00277756" w:rsidRDefault="00277756" w:rsidP="00277756">
      <w:pPr>
        <w:pStyle w:val="Heading2"/>
      </w:pPr>
      <w:r>
        <w:t>Detail:</w:t>
      </w:r>
    </w:p>
    <w:tbl>
      <w:tblPr>
        <w:tblW w:w="6565" w:type="dxa"/>
        <w:tblLook w:val="04A0" w:firstRow="1" w:lastRow="0" w:firstColumn="1" w:lastColumn="0" w:noHBand="0" w:noVBand="1"/>
      </w:tblPr>
      <w:tblGrid>
        <w:gridCol w:w="1942"/>
        <w:gridCol w:w="1291"/>
        <w:gridCol w:w="3332"/>
      </w:tblGrid>
      <w:tr w:rsidR="00277756" w:rsidRPr="0018443D" w14:paraId="4119A64B" w14:textId="77777777" w:rsidTr="00277756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03FAB0AC" w14:textId="77777777" w:rsidR="00277756" w:rsidRPr="0018443D" w:rsidRDefault="00277756" w:rsidP="00860704">
            <w:pPr>
              <w:jc w:val="right"/>
              <w:rPr>
                <w:b/>
                <w:bCs/>
                <w:color w:val="000000"/>
              </w:rPr>
            </w:pPr>
            <w:r w:rsidRPr="0018443D">
              <w:rPr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4358756D" w14:textId="77777777" w:rsidR="00277756" w:rsidRPr="0018443D" w:rsidRDefault="00277756" w:rsidP="00860704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3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hideMark/>
          </w:tcPr>
          <w:p w14:paraId="339DA041" w14:textId="77777777" w:rsidR="00277756" w:rsidRPr="0018443D" w:rsidRDefault="00277756" w:rsidP="00860704">
            <w:pPr>
              <w:rPr>
                <w:rFonts w:ascii="Calibri" w:hAnsi="Calibri" w:cs="Calibri"/>
                <w:color w:val="000000"/>
              </w:rPr>
            </w:pPr>
            <w:r w:rsidRPr="0018443D">
              <w:rPr>
                <w:rFonts w:ascii="Calibri" w:hAnsi="Calibri" w:cs="Calibri"/>
                <w:color w:val="000000"/>
              </w:rPr>
              <w:t>Responsible</w:t>
            </w:r>
          </w:p>
        </w:tc>
      </w:tr>
      <w:tr w:rsidR="00277756" w:rsidRPr="0018443D" w14:paraId="39C218FA" w14:textId="77777777" w:rsidTr="00277756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0D6C6E" w14:textId="77777777" w:rsidR="00277756" w:rsidRPr="0018443D" w:rsidRDefault="00277756" w:rsidP="00860704">
            <w:pPr>
              <w:jc w:val="right"/>
              <w:rPr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6E0581FD" w14:textId="45776E87" w:rsidR="00277756" w:rsidRPr="0018443D" w:rsidRDefault="00A93B7C" w:rsidP="00860704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  <w:tc>
          <w:tcPr>
            <w:tcW w:w="3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hideMark/>
          </w:tcPr>
          <w:p w14:paraId="6458B26E" w14:textId="77777777" w:rsidR="00277756" w:rsidRPr="0018443D" w:rsidRDefault="00277756" w:rsidP="00860704">
            <w:pPr>
              <w:rPr>
                <w:rFonts w:ascii="Calibri" w:hAnsi="Calibri" w:cs="Calibri"/>
                <w:color w:val="000000"/>
              </w:rPr>
            </w:pPr>
            <w:r w:rsidRPr="0018443D">
              <w:rPr>
                <w:rFonts w:ascii="Calibri" w:hAnsi="Calibri" w:cs="Calibri"/>
                <w:color w:val="000000"/>
              </w:rPr>
              <w:t>Responsible</w:t>
            </w:r>
          </w:p>
        </w:tc>
      </w:tr>
      <w:tr w:rsidR="00277756" w:rsidRPr="0018443D" w14:paraId="4CEFA6BC" w14:textId="77777777" w:rsidTr="00277756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664501B0" w14:textId="77777777" w:rsidR="00277756" w:rsidRPr="0018443D" w:rsidRDefault="00277756" w:rsidP="0027775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33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05EB919" w14:textId="138C228A" w:rsidR="00277756" w:rsidRPr="0018443D" w:rsidRDefault="00277756" w:rsidP="00277756">
            <w:pPr>
              <w:rPr>
                <w:rFonts w:ascii="Calibri" w:hAnsi="Calibri" w:cs="Calibri"/>
                <w:color w:val="000000"/>
              </w:rPr>
            </w:pPr>
            <w:r w:rsidRPr="00071EEF">
              <w:rPr>
                <w:rFonts w:ascii="Calibri" w:hAnsi="Calibri" w:cs="Calibri"/>
                <w:color w:val="000000"/>
              </w:rPr>
              <w:t>Confidential with Third Parties</w:t>
            </w:r>
          </w:p>
        </w:tc>
      </w:tr>
    </w:tbl>
    <w:p w14:paraId="4FE40115" w14:textId="56871062" w:rsidR="000A15D3" w:rsidRPr="00420355" w:rsidRDefault="000A15D3" w:rsidP="000A15D3">
      <w:pPr>
        <w:spacing w:before="240"/>
        <w:ind w:left="720" w:hanging="720"/>
        <w:rPr>
          <w:rFonts w:ascii="Calibri" w:hAnsi="Calibri"/>
        </w:rPr>
      </w:pPr>
      <w:r w:rsidRPr="00420355">
        <w:rPr>
          <w:rFonts w:ascii="Calibri" w:hAnsi="Calibri"/>
          <w:b/>
          <w:bCs/>
          <w:color w:val="0070C0"/>
        </w:rPr>
        <w:t>Note:</w:t>
      </w:r>
      <w:r w:rsidRPr="00420355">
        <w:rPr>
          <w:rFonts w:ascii="Calibri" w:hAnsi="Calibri"/>
          <w:b/>
          <w:bCs/>
          <w:color w:val="0070C0"/>
        </w:rPr>
        <w:tab/>
      </w:r>
      <w:r w:rsidRPr="00420355">
        <w:rPr>
          <w:rFonts w:ascii="Calibri" w:hAnsi="Calibri"/>
        </w:rPr>
        <w:t>Both companies assumed to have independent training programs.</w:t>
      </w:r>
    </w:p>
    <w:p w14:paraId="5FDF4F4D" w14:textId="7F54AD6D" w:rsidR="00071EEF" w:rsidRDefault="00277756" w:rsidP="00071EEF">
      <w:pPr>
        <w:pStyle w:val="Heading2"/>
      </w:pPr>
      <w:r>
        <w:t>Discussio</w:t>
      </w:r>
      <w:r w:rsidR="000A15D3">
        <w:t>n</w:t>
      </w:r>
      <w:r w:rsidR="00071EEF">
        <w:t>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071EEF" w:rsidRPr="0018443D" w14:paraId="31260F72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14F22666" w14:textId="77777777" w:rsidR="00071EEF" w:rsidRPr="0018443D" w:rsidRDefault="00071EEF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28B7E056" w14:textId="2596FABA" w:rsidR="00071EEF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071EEF" w:rsidRPr="0018443D" w14:paraId="2EB2301C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B57D7" w14:textId="77777777" w:rsidR="00071EEF" w:rsidRPr="0018443D" w:rsidRDefault="00071EEF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59B43" w14:textId="77777777" w:rsidR="00071EEF" w:rsidRPr="0018443D" w:rsidRDefault="00071EEF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071EEF" w:rsidRPr="0018443D" w14:paraId="4755532F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EC62B0" w14:textId="77777777" w:rsidR="00071EEF" w:rsidRPr="00420355" w:rsidRDefault="00071EEF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92BC78" w14:textId="77777777" w:rsidR="00071EEF" w:rsidRPr="00420355" w:rsidRDefault="00071EEF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2F651B33" w14:textId="77777777" w:rsidR="00071EEF" w:rsidRDefault="00071EEF" w:rsidP="00071EEF">
      <w:r>
        <w:br w:type="page"/>
      </w:r>
    </w:p>
    <w:p w14:paraId="24E9EAD9" w14:textId="77777777" w:rsidR="00277756" w:rsidRDefault="00277756" w:rsidP="00277756">
      <w:pPr>
        <w:pStyle w:val="Heading2"/>
      </w:pPr>
      <w:r>
        <w:lastRenderedPageBreak/>
        <w:t>Work Product:</w:t>
      </w:r>
    </w:p>
    <w:tbl>
      <w:tblPr>
        <w:tblW w:w="6115" w:type="dxa"/>
        <w:tblLook w:val="04A0" w:firstRow="1" w:lastRow="0" w:firstColumn="1" w:lastColumn="0" w:noHBand="0" w:noVBand="1"/>
      </w:tblPr>
      <w:tblGrid>
        <w:gridCol w:w="2245"/>
        <w:gridCol w:w="3870"/>
      </w:tblGrid>
      <w:tr w:rsidR="00277756" w:rsidRPr="0018443D" w14:paraId="75CA35D0" w14:textId="77777777" w:rsidTr="0027775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CE34972" w14:textId="77777777" w:rsidR="00277756" w:rsidRPr="0018443D" w:rsidRDefault="00277756" w:rsidP="0027775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38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5603F" w14:textId="4CDBDBBE" w:rsidR="00277756" w:rsidRPr="0018443D" w:rsidRDefault="00277756" w:rsidP="00277756">
            <w:pPr>
              <w:rPr>
                <w:rFonts w:ascii="Calibri" w:hAnsi="Calibri" w:cs="Calibri"/>
                <w:color w:val="000000"/>
              </w:rPr>
            </w:pPr>
            <w:r w:rsidRPr="00071EEF">
              <w:rPr>
                <w:rFonts w:ascii="Calibri" w:hAnsi="Calibri" w:cs="Calibri"/>
                <w:color w:val="000000"/>
              </w:rPr>
              <w:t>Foundation-2</w:t>
            </w:r>
          </w:p>
        </w:tc>
      </w:tr>
      <w:tr w:rsidR="00277756" w:rsidRPr="0018443D" w14:paraId="5A370901" w14:textId="77777777" w:rsidTr="0027775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697F602D" w14:textId="77777777" w:rsidR="00277756" w:rsidRPr="0018443D" w:rsidRDefault="00277756" w:rsidP="0027775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38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982AD" w14:textId="28435D20" w:rsidR="00277756" w:rsidRPr="0018443D" w:rsidRDefault="00277756" w:rsidP="00277756">
            <w:pPr>
              <w:rPr>
                <w:rFonts w:ascii="Calibri" w:hAnsi="Calibri" w:cs="Calibri"/>
                <w:color w:val="000000"/>
              </w:rPr>
            </w:pPr>
            <w:r w:rsidRPr="00071EEF">
              <w:rPr>
                <w:rFonts w:ascii="Calibri" w:hAnsi="Calibri" w:cs="Calibri"/>
                <w:color w:val="000000"/>
              </w:rPr>
              <w:t>Roles and Responsibilities</w:t>
            </w:r>
          </w:p>
        </w:tc>
      </w:tr>
      <w:tr w:rsidR="00277756" w:rsidRPr="0018443D" w14:paraId="50F0858B" w14:textId="77777777" w:rsidTr="0027775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C614342" w14:textId="77777777" w:rsidR="00277756" w:rsidRPr="0018443D" w:rsidRDefault="00277756" w:rsidP="0027775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38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5DF0EE" w14:textId="47372392" w:rsidR="00277756" w:rsidRPr="0018443D" w:rsidRDefault="00277756" w:rsidP="00277756">
            <w:pPr>
              <w:rPr>
                <w:rFonts w:ascii="Calibri" w:hAnsi="Calibri" w:cs="Calibri"/>
                <w:color w:val="000000"/>
              </w:rPr>
            </w:pPr>
            <w:r w:rsidRPr="00071EEF">
              <w:rPr>
                <w:rFonts w:ascii="Calibri" w:hAnsi="Calibri" w:cs="Calibri"/>
                <w:color w:val="000000"/>
              </w:rPr>
              <w:t>roles and responsibilities document</w:t>
            </w:r>
          </w:p>
        </w:tc>
      </w:tr>
    </w:tbl>
    <w:p w14:paraId="36401058" w14:textId="77777777" w:rsidR="00277756" w:rsidRPr="00277756" w:rsidRDefault="00277756" w:rsidP="00277756">
      <w:pPr>
        <w:pStyle w:val="Heading2"/>
      </w:pPr>
      <w:r>
        <w:t>Detail:</w:t>
      </w:r>
    </w:p>
    <w:tbl>
      <w:tblPr>
        <w:tblW w:w="6115" w:type="dxa"/>
        <w:tblLook w:val="04A0" w:firstRow="1" w:lastRow="0" w:firstColumn="1" w:lastColumn="0" w:noHBand="0" w:noVBand="1"/>
      </w:tblPr>
      <w:tblGrid>
        <w:gridCol w:w="1942"/>
        <w:gridCol w:w="1291"/>
        <w:gridCol w:w="2882"/>
      </w:tblGrid>
      <w:tr w:rsidR="00277756" w:rsidRPr="0018443D" w14:paraId="30AE56AC" w14:textId="77777777" w:rsidTr="00277756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52BFDA8E" w14:textId="77777777" w:rsidR="00277756" w:rsidRPr="0018443D" w:rsidRDefault="00277756" w:rsidP="00277756">
            <w:pPr>
              <w:jc w:val="right"/>
              <w:rPr>
                <w:b/>
                <w:bCs/>
                <w:color w:val="000000"/>
              </w:rPr>
            </w:pPr>
            <w:r w:rsidRPr="0018443D">
              <w:rPr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5306A94" w14:textId="77777777" w:rsidR="00277756" w:rsidRPr="0018443D" w:rsidRDefault="00277756" w:rsidP="0027775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2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hideMark/>
          </w:tcPr>
          <w:p w14:paraId="4D75864F" w14:textId="0C3470DD" w:rsidR="00277756" w:rsidRPr="0018443D" w:rsidRDefault="00277756" w:rsidP="00277756">
            <w:pPr>
              <w:rPr>
                <w:rFonts w:ascii="Calibri" w:hAnsi="Calibri" w:cs="Calibri"/>
                <w:color w:val="000000"/>
              </w:rPr>
            </w:pPr>
            <w:r w:rsidRPr="0018443D">
              <w:rPr>
                <w:rFonts w:ascii="Calibri" w:hAnsi="Calibri" w:cs="Calibri"/>
                <w:color w:val="000000"/>
              </w:rPr>
              <w:t>Responsible</w:t>
            </w:r>
          </w:p>
        </w:tc>
      </w:tr>
      <w:tr w:rsidR="00277756" w:rsidRPr="0018443D" w14:paraId="5500AD9E" w14:textId="77777777" w:rsidTr="00277756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3FD363" w14:textId="77777777" w:rsidR="00277756" w:rsidRPr="0018443D" w:rsidRDefault="00277756" w:rsidP="00277756">
            <w:pPr>
              <w:jc w:val="right"/>
              <w:rPr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4A9D3AB5" w14:textId="0049DD0F" w:rsidR="00277756" w:rsidRPr="0018443D" w:rsidRDefault="00A93B7C" w:rsidP="0027775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  <w:tc>
          <w:tcPr>
            <w:tcW w:w="2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hideMark/>
          </w:tcPr>
          <w:p w14:paraId="0CE1FF02" w14:textId="23A28829" w:rsidR="00277756" w:rsidRPr="0018443D" w:rsidRDefault="00277756" w:rsidP="00277756">
            <w:pPr>
              <w:rPr>
                <w:rFonts w:ascii="Calibri" w:hAnsi="Calibri" w:cs="Calibri"/>
                <w:color w:val="000000"/>
              </w:rPr>
            </w:pPr>
            <w:r w:rsidRPr="0018443D">
              <w:rPr>
                <w:rFonts w:ascii="Calibri" w:hAnsi="Calibri" w:cs="Calibri"/>
                <w:color w:val="000000"/>
              </w:rPr>
              <w:t>Responsible</w:t>
            </w:r>
          </w:p>
        </w:tc>
      </w:tr>
      <w:tr w:rsidR="00277756" w:rsidRPr="0018443D" w14:paraId="3CFC97CD" w14:textId="77777777" w:rsidTr="00277756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6116197" w14:textId="77777777" w:rsidR="00277756" w:rsidRPr="0018443D" w:rsidRDefault="00277756" w:rsidP="0027775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8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3D99381" w14:textId="77777777" w:rsidR="00277756" w:rsidRPr="0018443D" w:rsidRDefault="00277756" w:rsidP="00277756">
            <w:pPr>
              <w:rPr>
                <w:rFonts w:ascii="Calibri" w:hAnsi="Calibri" w:cs="Calibri"/>
                <w:color w:val="000000"/>
              </w:rPr>
            </w:pPr>
            <w:r w:rsidRPr="00071EEF">
              <w:rPr>
                <w:rFonts w:ascii="Calibri" w:hAnsi="Calibri" w:cs="Calibri"/>
                <w:color w:val="000000"/>
              </w:rPr>
              <w:t>Public</w:t>
            </w:r>
          </w:p>
        </w:tc>
      </w:tr>
    </w:tbl>
    <w:p w14:paraId="0B826CA3" w14:textId="554BF252" w:rsidR="000A15D3" w:rsidRPr="00420355" w:rsidRDefault="000A15D3" w:rsidP="000A15D3">
      <w:pPr>
        <w:spacing w:before="240"/>
        <w:ind w:left="720" w:hanging="720"/>
        <w:rPr>
          <w:rFonts w:ascii="Calibri" w:hAnsi="Calibri"/>
        </w:rPr>
      </w:pPr>
      <w:r w:rsidRPr="00420355">
        <w:rPr>
          <w:rFonts w:ascii="Calibri" w:hAnsi="Calibri"/>
          <w:b/>
          <w:bCs/>
          <w:color w:val="0070C0"/>
        </w:rPr>
        <w:t>Note:</w:t>
      </w:r>
      <w:r w:rsidRPr="00420355">
        <w:rPr>
          <w:rFonts w:ascii="Calibri" w:hAnsi="Calibri"/>
          <w:b/>
          <w:bCs/>
          <w:color w:val="0070C0"/>
        </w:rPr>
        <w:tab/>
      </w:r>
      <w:r w:rsidRPr="00420355">
        <w:rPr>
          <w:rFonts w:ascii="Calibri" w:hAnsi="Calibri"/>
        </w:rPr>
        <w:t>Both companies assumed to have independent tracking of roles and responsibilities.</w:t>
      </w:r>
    </w:p>
    <w:p w14:paraId="1993D0A9" w14:textId="7A4095DC" w:rsidR="00071EEF" w:rsidRDefault="00277756" w:rsidP="00071EEF">
      <w:pPr>
        <w:pStyle w:val="Heading2"/>
      </w:pPr>
      <w:r>
        <w:t>Discussion</w:t>
      </w:r>
      <w:r w:rsidR="00071EEF">
        <w:t>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071EEF" w:rsidRPr="0018443D" w14:paraId="5842F534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56B8A5C8" w14:textId="77777777" w:rsidR="00071EEF" w:rsidRPr="0018443D" w:rsidRDefault="00071EEF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04BCC0F4" w14:textId="4D052105" w:rsidR="00071EEF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071EEF" w:rsidRPr="0018443D" w14:paraId="271B67D6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5BE4F" w14:textId="77777777" w:rsidR="00071EEF" w:rsidRPr="0018443D" w:rsidRDefault="00071EEF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29E31" w14:textId="77777777" w:rsidR="00071EEF" w:rsidRPr="0018443D" w:rsidRDefault="00071EEF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071EEF" w:rsidRPr="0018443D" w14:paraId="1C2B7071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6B52C2" w14:textId="77777777" w:rsidR="00071EEF" w:rsidRPr="00420355" w:rsidRDefault="00071EEF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52CA65" w14:textId="77777777" w:rsidR="00071EEF" w:rsidRPr="00420355" w:rsidRDefault="00071EEF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63994609" w14:textId="77777777" w:rsidR="00071EEF" w:rsidRDefault="00071EEF">
      <w:pPr>
        <w:rPr>
          <w:sz w:val="32"/>
          <w:szCs w:val="32"/>
        </w:rPr>
      </w:pPr>
      <w:r>
        <w:br w:type="page"/>
      </w:r>
    </w:p>
    <w:p w14:paraId="5CA889F7" w14:textId="22E7EBC4" w:rsidR="00071EEF" w:rsidRDefault="00071EEF" w:rsidP="00071EEF">
      <w:pPr>
        <w:pStyle w:val="Heading2"/>
      </w:pPr>
      <w:r>
        <w:lastRenderedPageBreak/>
        <w:t>Work Product:</w:t>
      </w:r>
    </w:p>
    <w:tbl>
      <w:tblPr>
        <w:tblW w:w="6295" w:type="dxa"/>
        <w:tblLook w:val="04A0" w:firstRow="1" w:lastRow="0" w:firstColumn="1" w:lastColumn="0" w:noHBand="0" w:noVBand="1"/>
      </w:tblPr>
      <w:tblGrid>
        <w:gridCol w:w="2245"/>
        <w:gridCol w:w="4050"/>
      </w:tblGrid>
      <w:tr w:rsidR="00277756" w:rsidRPr="0018443D" w14:paraId="47E1B034" w14:textId="77777777" w:rsidTr="001B34DA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02495B1" w14:textId="77777777" w:rsidR="00277756" w:rsidRPr="0018443D" w:rsidRDefault="00277756" w:rsidP="00860704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4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F70A9" w14:textId="77777777" w:rsidR="00277756" w:rsidRPr="0018443D" w:rsidRDefault="00277756" w:rsidP="00860704">
            <w:pPr>
              <w:rPr>
                <w:rFonts w:ascii="Calibri" w:hAnsi="Calibri" w:cs="Calibri"/>
                <w:color w:val="000000"/>
              </w:rPr>
            </w:pPr>
            <w:r w:rsidRPr="00B84E26">
              <w:rPr>
                <w:rFonts w:ascii="Calibri" w:hAnsi="Calibri" w:cs="Arial"/>
                <w:color w:val="000000"/>
              </w:rPr>
              <w:t>Foundation-3</w:t>
            </w:r>
          </w:p>
        </w:tc>
      </w:tr>
      <w:tr w:rsidR="00277756" w:rsidRPr="0018443D" w14:paraId="1CB923E9" w14:textId="77777777" w:rsidTr="001B34DA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8318632" w14:textId="77777777" w:rsidR="00277756" w:rsidRPr="0018443D" w:rsidRDefault="00277756" w:rsidP="00860704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4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F5F4B1" w14:textId="77777777" w:rsidR="00277756" w:rsidRPr="0018443D" w:rsidRDefault="00277756" w:rsidP="00860704">
            <w:pPr>
              <w:rPr>
                <w:rFonts w:ascii="Calibri" w:hAnsi="Calibri" w:cs="Calibri"/>
                <w:color w:val="000000"/>
              </w:rPr>
            </w:pPr>
            <w:r w:rsidRPr="00B84E26">
              <w:rPr>
                <w:rFonts w:ascii="Calibri" w:hAnsi="Calibri" w:cs="Arial"/>
                <w:color w:val="000000"/>
              </w:rPr>
              <w:t>Toolchain Support</w:t>
            </w:r>
          </w:p>
        </w:tc>
      </w:tr>
      <w:tr w:rsidR="00277756" w:rsidRPr="0018443D" w14:paraId="01174648" w14:textId="77777777" w:rsidTr="001B34DA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5A373EB" w14:textId="77777777" w:rsidR="00277756" w:rsidRPr="0018443D" w:rsidRDefault="00277756" w:rsidP="00860704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4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A2C2C7" w14:textId="377BA8CE" w:rsidR="00277756" w:rsidRPr="0018443D" w:rsidRDefault="00277756" w:rsidP="00860704">
            <w:pPr>
              <w:rPr>
                <w:rFonts w:ascii="Calibri" w:hAnsi="Calibri" w:cs="Calibri"/>
                <w:color w:val="000000"/>
              </w:rPr>
            </w:pPr>
            <w:r w:rsidRPr="00B84E26">
              <w:rPr>
                <w:rFonts w:ascii="Calibri" w:hAnsi="Calibri" w:cs="Arial"/>
                <w:color w:val="000000"/>
              </w:rPr>
              <w:t>list of approved tools</w:t>
            </w:r>
            <w:r w:rsidR="001B34DA">
              <w:rPr>
                <w:rFonts w:ascii="Calibri" w:hAnsi="Calibri" w:cs="Arial"/>
                <w:color w:val="000000"/>
              </w:rPr>
              <w:t xml:space="preserve"> and components</w:t>
            </w:r>
          </w:p>
        </w:tc>
      </w:tr>
    </w:tbl>
    <w:p w14:paraId="7B9D47E3" w14:textId="1A27B0B7" w:rsidR="00277756" w:rsidRPr="00277756" w:rsidRDefault="00277756" w:rsidP="00277756">
      <w:pPr>
        <w:pStyle w:val="Heading2"/>
      </w:pPr>
      <w:r>
        <w:t>Detail:</w:t>
      </w:r>
    </w:p>
    <w:tbl>
      <w:tblPr>
        <w:tblW w:w="6565" w:type="dxa"/>
        <w:tblLook w:val="04A0" w:firstRow="1" w:lastRow="0" w:firstColumn="1" w:lastColumn="0" w:noHBand="0" w:noVBand="1"/>
      </w:tblPr>
      <w:tblGrid>
        <w:gridCol w:w="1942"/>
        <w:gridCol w:w="1291"/>
        <w:gridCol w:w="3332"/>
      </w:tblGrid>
      <w:tr w:rsidR="00B84E26" w:rsidRPr="0018443D" w14:paraId="673E5EB0" w14:textId="77777777" w:rsidTr="000A15D3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5AC3A679" w14:textId="77777777" w:rsidR="00B84E26" w:rsidRPr="0018443D" w:rsidRDefault="00B84E26" w:rsidP="00B84E26">
            <w:pPr>
              <w:jc w:val="right"/>
              <w:rPr>
                <w:b/>
                <w:bCs/>
                <w:color w:val="000000"/>
              </w:rPr>
            </w:pPr>
            <w:r w:rsidRPr="0018443D">
              <w:rPr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ED64D78" w14:textId="77777777" w:rsidR="00B84E26" w:rsidRPr="0018443D" w:rsidRDefault="00B84E26" w:rsidP="00B84E2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3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66C272" w14:textId="7A646E83" w:rsidR="00B84E26" w:rsidRPr="0018443D" w:rsidRDefault="00B84E26" w:rsidP="00B84E26">
            <w:pPr>
              <w:rPr>
                <w:rFonts w:ascii="Calibri" w:hAnsi="Calibri" w:cs="Calibri"/>
                <w:color w:val="000000"/>
              </w:rPr>
            </w:pPr>
            <w:r w:rsidRPr="000A15D3">
              <w:rPr>
                <w:rFonts w:ascii="Calibri" w:hAnsi="Calibri" w:cs="Arial"/>
                <w:color w:val="000000"/>
              </w:rPr>
              <w:t> </w:t>
            </w:r>
          </w:p>
        </w:tc>
      </w:tr>
      <w:tr w:rsidR="00B84E26" w:rsidRPr="0018443D" w14:paraId="40AAC4BC" w14:textId="77777777" w:rsidTr="000A15D3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C36685" w14:textId="77777777" w:rsidR="00B84E26" w:rsidRPr="0018443D" w:rsidRDefault="00B84E26" w:rsidP="00B84E26">
            <w:pPr>
              <w:jc w:val="right"/>
              <w:rPr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940DB54" w14:textId="569D8C47" w:rsidR="00B84E26" w:rsidRPr="0018443D" w:rsidRDefault="00A93B7C" w:rsidP="00B84E2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  <w:tc>
          <w:tcPr>
            <w:tcW w:w="3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2AE548" w14:textId="1D977CF2" w:rsidR="00B84E26" w:rsidRPr="0018443D" w:rsidRDefault="00B84E26" w:rsidP="00B84E26">
            <w:pPr>
              <w:rPr>
                <w:rFonts w:ascii="Calibri" w:hAnsi="Calibri" w:cs="Calibri"/>
                <w:color w:val="000000"/>
              </w:rPr>
            </w:pPr>
            <w:r w:rsidRPr="000A15D3">
              <w:rPr>
                <w:rFonts w:ascii="Calibri" w:hAnsi="Calibri" w:cs="Arial"/>
                <w:color w:val="000000"/>
              </w:rPr>
              <w:t> </w:t>
            </w:r>
          </w:p>
        </w:tc>
      </w:tr>
      <w:tr w:rsidR="00277756" w:rsidRPr="0018443D" w14:paraId="4667A095" w14:textId="77777777" w:rsidTr="000A15D3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724A485F" w14:textId="77777777" w:rsidR="00B84E26" w:rsidRPr="0018443D" w:rsidRDefault="00B84E26" w:rsidP="00B84E2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33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6C749D1" w14:textId="201BBD4B" w:rsidR="00B84E26" w:rsidRPr="0018443D" w:rsidRDefault="000A15D3" w:rsidP="00B84E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onfidential with Third Parties</w:t>
            </w:r>
          </w:p>
        </w:tc>
      </w:tr>
    </w:tbl>
    <w:p w14:paraId="10C44219" w14:textId="68940C93" w:rsidR="00071EEF" w:rsidRDefault="00277756" w:rsidP="00071EEF">
      <w:pPr>
        <w:pStyle w:val="Heading2"/>
      </w:pPr>
      <w:r>
        <w:t>Discussion</w:t>
      </w:r>
      <w:r w:rsidR="00071EEF">
        <w:t>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071EEF" w:rsidRPr="0018443D" w14:paraId="2701BDE7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54286B5C" w14:textId="77777777" w:rsidR="00071EEF" w:rsidRPr="0018443D" w:rsidRDefault="00071EEF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2DAB7DB1" w14:textId="374736A2" w:rsidR="00071EEF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071EEF" w:rsidRPr="0018443D" w14:paraId="084F4AE4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F0F27" w14:textId="77777777" w:rsidR="00071EEF" w:rsidRPr="0018443D" w:rsidRDefault="00071EEF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5028A" w14:textId="77777777" w:rsidR="00071EEF" w:rsidRPr="0018443D" w:rsidRDefault="00071EEF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071EEF" w:rsidRPr="0018443D" w14:paraId="5C85295F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F8CFE3" w14:textId="77777777" w:rsidR="00071EEF" w:rsidRPr="00420355" w:rsidRDefault="00071EEF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4C271C" w14:textId="77777777" w:rsidR="00071EEF" w:rsidRPr="00420355" w:rsidRDefault="00071EEF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0837AD22" w14:textId="77777777" w:rsidR="00071EEF" w:rsidRDefault="00071EEF" w:rsidP="00587DCA">
      <w:pPr>
        <w:pStyle w:val="Heading2"/>
      </w:pPr>
    </w:p>
    <w:p w14:paraId="10D0F39C" w14:textId="77777777" w:rsidR="000A15D3" w:rsidRDefault="00071EEF" w:rsidP="000A15D3">
      <w:pPr>
        <w:pStyle w:val="Heading2"/>
      </w:pPr>
      <w:r>
        <w:br w:type="page"/>
      </w:r>
      <w:r w:rsidR="000A15D3">
        <w:lastRenderedPageBreak/>
        <w:t>Work Product:</w:t>
      </w:r>
    </w:p>
    <w:tbl>
      <w:tblPr>
        <w:tblW w:w="6295" w:type="dxa"/>
        <w:tblLook w:val="04A0" w:firstRow="1" w:lastRow="0" w:firstColumn="1" w:lastColumn="0" w:noHBand="0" w:noVBand="1"/>
      </w:tblPr>
      <w:tblGrid>
        <w:gridCol w:w="2245"/>
        <w:gridCol w:w="4050"/>
      </w:tblGrid>
      <w:tr w:rsidR="000A15D3" w:rsidRPr="0018443D" w14:paraId="39D71593" w14:textId="77777777" w:rsidTr="000A15D3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B1E6377" w14:textId="77777777" w:rsidR="000A15D3" w:rsidRPr="0018443D" w:rsidRDefault="000A15D3" w:rsidP="000A15D3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4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DAA420" w14:textId="618BFE95" w:rsidR="000A15D3" w:rsidRPr="000A15D3" w:rsidRDefault="000A15D3" w:rsidP="000A15D3">
            <w:pPr>
              <w:rPr>
                <w:rFonts w:asciiTheme="majorHAnsi" w:hAnsiTheme="majorHAnsi" w:cs="Calibri"/>
              </w:rPr>
            </w:pPr>
            <w:r w:rsidRPr="000A15D3">
              <w:rPr>
                <w:rFonts w:asciiTheme="majorHAnsi" w:hAnsiTheme="majorHAnsi"/>
              </w:rPr>
              <w:t>Foundation-4</w:t>
            </w:r>
          </w:p>
        </w:tc>
      </w:tr>
      <w:tr w:rsidR="000A15D3" w:rsidRPr="0018443D" w14:paraId="619141CC" w14:textId="77777777" w:rsidTr="000A15D3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B6379DA" w14:textId="77777777" w:rsidR="000A15D3" w:rsidRPr="0018443D" w:rsidRDefault="000A15D3" w:rsidP="000A15D3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4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4664AF" w14:textId="25EF020C" w:rsidR="000A15D3" w:rsidRPr="000A15D3" w:rsidRDefault="000A15D3" w:rsidP="000A15D3">
            <w:pPr>
              <w:rPr>
                <w:rFonts w:asciiTheme="majorHAnsi" w:hAnsiTheme="majorHAnsi" w:cs="Calibri"/>
              </w:rPr>
            </w:pPr>
            <w:r w:rsidRPr="000A15D3">
              <w:rPr>
                <w:rFonts w:asciiTheme="majorHAnsi" w:hAnsiTheme="majorHAnsi"/>
              </w:rPr>
              <w:t>Definition of Security Requirements</w:t>
            </w:r>
          </w:p>
        </w:tc>
      </w:tr>
      <w:tr w:rsidR="000A15D3" w:rsidRPr="0018443D" w14:paraId="16FA432E" w14:textId="77777777" w:rsidTr="000A15D3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C96201B" w14:textId="77777777" w:rsidR="000A15D3" w:rsidRPr="0018443D" w:rsidRDefault="000A15D3" w:rsidP="000A15D3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4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5A72FE" w14:textId="561682BE" w:rsidR="000A15D3" w:rsidRPr="000A15D3" w:rsidRDefault="000A15D3" w:rsidP="000A15D3">
            <w:pPr>
              <w:rPr>
                <w:rFonts w:asciiTheme="majorHAnsi" w:hAnsiTheme="majorHAnsi" w:cs="Calibri"/>
              </w:rPr>
            </w:pPr>
            <w:r w:rsidRPr="000A15D3">
              <w:rPr>
                <w:rFonts w:asciiTheme="majorHAnsi" w:hAnsiTheme="majorHAnsi"/>
              </w:rPr>
              <w:t>global security goals</w:t>
            </w:r>
          </w:p>
        </w:tc>
      </w:tr>
    </w:tbl>
    <w:p w14:paraId="19F00B70" w14:textId="77777777" w:rsidR="000A15D3" w:rsidRPr="00277756" w:rsidRDefault="000A15D3" w:rsidP="000A15D3">
      <w:pPr>
        <w:pStyle w:val="Heading2"/>
      </w:pPr>
      <w:r>
        <w:t>Detail:</w:t>
      </w:r>
    </w:p>
    <w:tbl>
      <w:tblPr>
        <w:tblW w:w="5755" w:type="dxa"/>
        <w:tblLook w:val="04A0" w:firstRow="1" w:lastRow="0" w:firstColumn="1" w:lastColumn="0" w:noHBand="0" w:noVBand="1"/>
      </w:tblPr>
      <w:tblGrid>
        <w:gridCol w:w="1942"/>
        <w:gridCol w:w="1291"/>
        <w:gridCol w:w="2522"/>
      </w:tblGrid>
      <w:tr w:rsidR="000A15D3" w:rsidRPr="0018443D" w14:paraId="17500F00" w14:textId="77777777" w:rsidTr="000A15D3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28F3855B" w14:textId="77777777" w:rsidR="000A15D3" w:rsidRPr="0018443D" w:rsidRDefault="000A15D3" w:rsidP="000A15D3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14FBA58" w14:textId="77777777" w:rsidR="000A15D3" w:rsidRPr="0018443D" w:rsidRDefault="000A15D3" w:rsidP="000A15D3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  <w:hideMark/>
          </w:tcPr>
          <w:p w14:paraId="0AAC83FC" w14:textId="51E17A00" w:rsidR="000A15D3" w:rsidRPr="000A15D3" w:rsidRDefault="000A15D3" w:rsidP="000A15D3">
            <w:pPr>
              <w:rPr>
                <w:rFonts w:asciiTheme="majorHAnsi" w:hAnsiTheme="majorHAnsi" w:cs="Calibri"/>
              </w:rPr>
            </w:pPr>
            <w:r w:rsidRPr="000A15D3">
              <w:rPr>
                <w:rFonts w:asciiTheme="majorHAnsi" w:hAnsiTheme="majorHAnsi"/>
              </w:rPr>
              <w:t>Inform</w:t>
            </w:r>
          </w:p>
        </w:tc>
      </w:tr>
      <w:tr w:rsidR="000A15D3" w:rsidRPr="0018443D" w14:paraId="0844DB37" w14:textId="77777777" w:rsidTr="000A15D3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5C2C2B" w14:textId="77777777" w:rsidR="000A15D3" w:rsidRPr="0018443D" w:rsidRDefault="000A15D3" w:rsidP="000A15D3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6C175E29" w14:textId="3E08DF86" w:rsidR="000A15D3" w:rsidRPr="0018443D" w:rsidRDefault="00A93B7C" w:rsidP="000A15D3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  <w:hideMark/>
          </w:tcPr>
          <w:p w14:paraId="57844481" w14:textId="1F0BBE90" w:rsidR="000A15D3" w:rsidRPr="000A15D3" w:rsidRDefault="000A15D3" w:rsidP="000A15D3">
            <w:pPr>
              <w:rPr>
                <w:rFonts w:asciiTheme="majorHAnsi" w:hAnsiTheme="majorHAnsi" w:cs="Calibri"/>
              </w:rPr>
            </w:pPr>
            <w:r w:rsidRPr="000A15D3">
              <w:rPr>
                <w:rFonts w:asciiTheme="majorHAnsi" w:hAnsiTheme="majorHAnsi"/>
              </w:rPr>
              <w:t>Responsible</w:t>
            </w:r>
          </w:p>
        </w:tc>
      </w:tr>
      <w:tr w:rsidR="000A15D3" w:rsidRPr="0018443D" w14:paraId="512EF4D7" w14:textId="77777777" w:rsidTr="000A15D3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49A71FE" w14:textId="77777777" w:rsidR="000A15D3" w:rsidRPr="0018443D" w:rsidRDefault="000A15D3" w:rsidP="000A15D3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5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44141323" w14:textId="75927AEA" w:rsidR="000A15D3" w:rsidRPr="000A15D3" w:rsidRDefault="000A15D3" w:rsidP="000A15D3">
            <w:pPr>
              <w:rPr>
                <w:rFonts w:asciiTheme="majorHAnsi" w:hAnsiTheme="majorHAnsi" w:cs="Calibri"/>
              </w:rPr>
            </w:pPr>
            <w:r w:rsidRPr="000A15D3">
              <w:rPr>
                <w:rFonts w:ascii="Calibri" w:hAnsi="Calibri" w:cs="Arial"/>
                <w:color w:val="000000"/>
              </w:rPr>
              <w:t>Confidential</w:t>
            </w:r>
          </w:p>
        </w:tc>
      </w:tr>
    </w:tbl>
    <w:p w14:paraId="256CC5DD" w14:textId="77777777" w:rsidR="000A15D3" w:rsidRDefault="000A15D3" w:rsidP="000A15D3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0A15D3" w:rsidRPr="0018443D" w14:paraId="1AE65E0E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58EF73D8" w14:textId="77777777" w:rsidR="000A15D3" w:rsidRPr="0018443D" w:rsidRDefault="000A15D3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753C0706" w14:textId="7D9D7A9F" w:rsidR="000A15D3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0A15D3" w:rsidRPr="0018443D" w14:paraId="0C659818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2EFB8" w14:textId="77777777" w:rsidR="000A15D3" w:rsidRPr="0018443D" w:rsidRDefault="000A15D3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314E5" w14:textId="77777777" w:rsidR="000A15D3" w:rsidRPr="0018443D" w:rsidRDefault="000A15D3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0A15D3" w:rsidRPr="0018443D" w14:paraId="3420BFC4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8890C9" w14:textId="77777777" w:rsidR="000A15D3" w:rsidRPr="00420355" w:rsidRDefault="000A15D3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272E1D" w14:textId="77777777" w:rsidR="000A15D3" w:rsidRPr="00420355" w:rsidRDefault="000A15D3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35C22FDD" w14:textId="4FFD809A" w:rsidR="000A15D3" w:rsidRDefault="000A15D3">
      <w:pPr>
        <w:rPr>
          <w:sz w:val="32"/>
          <w:szCs w:val="32"/>
        </w:rPr>
      </w:pPr>
    </w:p>
    <w:p w14:paraId="4B3B7C8B" w14:textId="77777777" w:rsidR="000A15D3" w:rsidRDefault="000A15D3">
      <w:pPr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4425D037" w14:textId="77777777" w:rsidR="000A15D3" w:rsidRDefault="000A15D3" w:rsidP="000A15D3">
      <w:pPr>
        <w:pStyle w:val="Heading2"/>
      </w:pPr>
      <w:r>
        <w:lastRenderedPageBreak/>
        <w:t>Work Product:</w:t>
      </w:r>
    </w:p>
    <w:tbl>
      <w:tblPr>
        <w:tblW w:w="6295" w:type="dxa"/>
        <w:tblLook w:val="04A0" w:firstRow="1" w:lastRow="0" w:firstColumn="1" w:lastColumn="0" w:noHBand="0" w:noVBand="1"/>
      </w:tblPr>
      <w:tblGrid>
        <w:gridCol w:w="2245"/>
        <w:gridCol w:w="4050"/>
      </w:tblGrid>
      <w:tr w:rsidR="000A15D3" w:rsidRPr="0018443D" w14:paraId="046A8A91" w14:textId="77777777" w:rsidTr="00860704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79B1A126" w14:textId="77777777" w:rsidR="000A15D3" w:rsidRPr="0018443D" w:rsidRDefault="000A15D3" w:rsidP="00860704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4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02079" w14:textId="77777777" w:rsidR="000A15D3" w:rsidRPr="000A15D3" w:rsidRDefault="000A15D3" w:rsidP="00860704">
            <w:pPr>
              <w:rPr>
                <w:rFonts w:asciiTheme="majorHAnsi" w:hAnsiTheme="majorHAnsi" w:cs="Calibri"/>
              </w:rPr>
            </w:pPr>
            <w:r w:rsidRPr="000A15D3">
              <w:rPr>
                <w:rFonts w:asciiTheme="majorHAnsi" w:hAnsiTheme="majorHAnsi"/>
              </w:rPr>
              <w:t>Foundation-4</w:t>
            </w:r>
          </w:p>
        </w:tc>
      </w:tr>
      <w:tr w:rsidR="000A15D3" w:rsidRPr="0018443D" w14:paraId="388D97F3" w14:textId="77777777" w:rsidTr="00860704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6529088" w14:textId="77777777" w:rsidR="000A15D3" w:rsidRPr="0018443D" w:rsidRDefault="000A15D3" w:rsidP="000A15D3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4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F5932" w14:textId="5994C34B" w:rsidR="000A15D3" w:rsidRPr="000A15D3" w:rsidRDefault="000A15D3" w:rsidP="000A15D3">
            <w:pPr>
              <w:rPr>
                <w:rFonts w:asciiTheme="majorHAnsi" w:hAnsiTheme="majorHAnsi" w:cs="Calibri"/>
              </w:rPr>
            </w:pPr>
            <w:r w:rsidRPr="000A15D3">
              <w:rPr>
                <w:rFonts w:ascii="Calibri" w:hAnsi="Calibri" w:cs="Arial"/>
                <w:color w:val="000000"/>
              </w:rPr>
              <w:t>Definition of Security Requirements</w:t>
            </w:r>
          </w:p>
        </w:tc>
      </w:tr>
      <w:tr w:rsidR="000A15D3" w:rsidRPr="0018443D" w14:paraId="25295BA5" w14:textId="77777777" w:rsidTr="00860704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B0B1561" w14:textId="77777777" w:rsidR="000A15D3" w:rsidRPr="0018443D" w:rsidRDefault="000A15D3" w:rsidP="000A15D3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4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3FE461" w14:textId="2F855691" w:rsidR="000A15D3" w:rsidRPr="000A15D3" w:rsidRDefault="000A15D3" w:rsidP="000A15D3">
            <w:pPr>
              <w:rPr>
                <w:rFonts w:asciiTheme="majorHAnsi" w:hAnsiTheme="majorHAnsi" w:cs="Calibri"/>
              </w:rPr>
            </w:pPr>
            <w:r w:rsidRPr="000A15D3">
              <w:rPr>
                <w:rFonts w:ascii="Calibri" w:hAnsi="Calibri" w:cs="Arial"/>
                <w:color w:val="000000"/>
              </w:rPr>
              <w:t>global security requirements</w:t>
            </w:r>
          </w:p>
        </w:tc>
      </w:tr>
    </w:tbl>
    <w:p w14:paraId="3EAD8CD4" w14:textId="77777777" w:rsidR="000A15D3" w:rsidRPr="00277756" w:rsidRDefault="000A15D3" w:rsidP="000A15D3">
      <w:pPr>
        <w:pStyle w:val="Heading2"/>
      </w:pPr>
      <w:r>
        <w:t>Detail:</w:t>
      </w:r>
    </w:p>
    <w:tbl>
      <w:tblPr>
        <w:tblW w:w="5755" w:type="dxa"/>
        <w:tblLook w:val="04A0" w:firstRow="1" w:lastRow="0" w:firstColumn="1" w:lastColumn="0" w:noHBand="0" w:noVBand="1"/>
      </w:tblPr>
      <w:tblGrid>
        <w:gridCol w:w="1942"/>
        <w:gridCol w:w="1291"/>
        <w:gridCol w:w="2522"/>
      </w:tblGrid>
      <w:tr w:rsidR="000A15D3" w:rsidRPr="0018443D" w14:paraId="0F7E2CDE" w14:textId="77777777" w:rsidTr="00860704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23006A39" w14:textId="77777777" w:rsidR="000A15D3" w:rsidRPr="0018443D" w:rsidRDefault="000A15D3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61F7D1F0" w14:textId="77777777" w:rsidR="000A15D3" w:rsidRPr="0018443D" w:rsidRDefault="000A15D3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  <w:hideMark/>
          </w:tcPr>
          <w:p w14:paraId="7B3DDE18" w14:textId="77777777" w:rsidR="000A15D3" w:rsidRPr="000A15D3" w:rsidRDefault="000A15D3" w:rsidP="00860704">
            <w:pPr>
              <w:rPr>
                <w:rFonts w:asciiTheme="majorHAnsi" w:hAnsiTheme="majorHAnsi" w:cs="Calibri"/>
              </w:rPr>
            </w:pPr>
            <w:r w:rsidRPr="000A15D3">
              <w:rPr>
                <w:rFonts w:asciiTheme="majorHAnsi" w:hAnsiTheme="majorHAnsi"/>
              </w:rPr>
              <w:t>Inform</w:t>
            </w:r>
          </w:p>
        </w:tc>
      </w:tr>
      <w:tr w:rsidR="000A15D3" w:rsidRPr="0018443D" w14:paraId="4E6A41AA" w14:textId="77777777" w:rsidTr="00860704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8BF4B8" w14:textId="77777777" w:rsidR="000A15D3" w:rsidRPr="0018443D" w:rsidRDefault="000A15D3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72384042" w14:textId="57145811" w:rsidR="000A15D3" w:rsidRPr="0018443D" w:rsidRDefault="00A93B7C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  <w:hideMark/>
          </w:tcPr>
          <w:p w14:paraId="73062945" w14:textId="77777777" w:rsidR="000A15D3" w:rsidRPr="000A15D3" w:rsidRDefault="000A15D3" w:rsidP="00860704">
            <w:pPr>
              <w:rPr>
                <w:rFonts w:asciiTheme="majorHAnsi" w:hAnsiTheme="majorHAnsi" w:cs="Calibri"/>
              </w:rPr>
            </w:pPr>
            <w:r w:rsidRPr="000A15D3">
              <w:rPr>
                <w:rFonts w:asciiTheme="majorHAnsi" w:hAnsiTheme="majorHAnsi"/>
              </w:rPr>
              <w:t>Responsible</w:t>
            </w:r>
          </w:p>
        </w:tc>
      </w:tr>
      <w:tr w:rsidR="000A15D3" w:rsidRPr="0018443D" w14:paraId="21F24971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D65EB80" w14:textId="77777777" w:rsidR="000A15D3" w:rsidRPr="0018443D" w:rsidRDefault="000A15D3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5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2A08780D" w14:textId="2458AD6D" w:rsidR="000A15D3" w:rsidRPr="000A15D3" w:rsidRDefault="000A15D3" w:rsidP="00860704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 w:rsidRPr="000A15D3">
              <w:rPr>
                <w:rFonts w:ascii="Calibri" w:hAnsi="Calibri" w:cs="Arial"/>
                <w:color w:val="000000"/>
              </w:rPr>
              <w:t>Confidential</w:t>
            </w:r>
          </w:p>
        </w:tc>
      </w:tr>
    </w:tbl>
    <w:p w14:paraId="583DCCAF" w14:textId="77777777" w:rsidR="000A15D3" w:rsidRDefault="000A15D3" w:rsidP="000A15D3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0A15D3" w:rsidRPr="0018443D" w14:paraId="23B0570F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55E2322F" w14:textId="77777777" w:rsidR="000A15D3" w:rsidRPr="0018443D" w:rsidRDefault="000A15D3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61AC2265" w14:textId="4375BFBD" w:rsidR="000A15D3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0A15D3" w:rsidRPr="0018443D" w14:paraId="15675DAE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8902C" w14:textId="77777777" w:rsidR="000A15D3" w:rsidRPr="0018443D" w:rsidRDefault="000A15D3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FCAE4" w14:textId="77777777" w:rsidR="000A15D3" w:rsidRPr="0018443D" w:rsidRDefault="000A15D3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0A15D3" w:rsidRPr="0018443D" w14:paraId="20933C9C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818F50" w14:textId="77777777" w:rsidR="000A15D3" w:rsidRPr="00420355" w:rsidRDefault="000A15D3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63C542" w14:textId="77777777" w:rsidR="000A15D3" w:rsidRPr="00420355" w:rsidRDefault="000A15D3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3CCAED47" w14:textId="47C0EF54" w:rsidR="000A15D3" w:rsidRDefault="000A15D3">
      <w:pPr>
        <w:rPr>
          <w:sz w:val="32"/>
          <w:szCs w:val="32"/>
        </w:rPr>
      </w:pPr>
    </w:p>
    <w:p w14:paraId="4FAA4F1E" w14:textId="77777777" w:rsidR="000A15D3" w:rsidRDefault="000A15D3">
      <w:pPr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53AA176D" w14:textId="77777777" w:rsidR="000A15D3" w:rsidRDefault="000A15D3" w:rsidP="000A15D3">
      <w:pPr>
        <w:pStyle w:val="Heading2"/>
      </w:pPr>
      <w:r>
        <w:lastRenderedPageBreak/>
        <w:t>Work Product:</w:t>
      </w:r>
    </w:p>
    <w:tbl>
      <w:tblPr>
        <w:tblW w:w="4765" w:type="dxa"/>
        <w:tblLook w:val="04A0" w:firstRow="1" w:lastRow="0" w:firstColumn="1" w:lastColumn="0" w:noHBand="0" w:noVBand="1"/>
      </w:tblPr>
      <w:tblGrid>
        <w:gridCol w:w="2245"/>
        <w:gridCol w:w="2520"/>
      </w:tblGrid>
      <w:tr w:rsidR="000A15D3" w:rsidRPr="0018443D" w14:paraId="5CF2FDEC" w14:textId="77777777" w:rsidTr="000A15D3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F518F28" w14:textId="77777777" w:rsidR="000A15D3" w:rsidRPr="0018443D" w:rsidRDefault="000A15D3" w:rsidP="000A15D3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EDD436" w14:textId="1C059D50" w:rsidR="000A15D3" w:rsidRPr="000A15D3" w:rsidRDefault="000A15D3" w:rsidP="000A15D3">
            <w:pPr>
              <w:rPr>
                <w:rFonts w:asciiTheme="majorHAnsi" w:hAnsiTheme="majorHAnsi" w:cs="Calibri"/>
              </w:rPr>
            </w:pPr>
            <w:r w:rsidRPr="000A15D3">
              <w:rPr>
                <w:rFonts w:ascii="Calibri" w:hAnsi="Calibri" w:cs="Arial"/>
                <w:color w:val="000000"/>
              </w:rPr>
              <w:t>Foundation-5</w:t>
            </w:r>
          </w:p>
        </w:tc>
      </w:tr>
      <w:tr w:rsidR="000A15D3" w:rsidRPr="0018443D" w14:paraId="36CDD5F3" w14:textId="77777777" w:rsidTr="000A15D3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71042C8F" w14:textId="77777777" w:rsidR="000A15D3" w:rsidRPr="0018443D" w:rsidRDefault="000A15D3" w:rsidP="000A15D3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E6462" w14:textId="589425D0" w:rsidR="000A15D3" w:rsidRPr="000A15D3" w:rsidRDefault="000A15D3" w:rsidP="000A15D3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 w:rsidRPr="000A15D3">
              <w:rPr>
                <w:rFonts w:ascii="Calibri" w:hAnsi="Calibri" w:cs="Arial"/>
                <w:color w:val="000000"/>
              </w:rPr>
              <w:t>Protect the Code</w:t>
            </w:r>
          </w:p>
        </w:tc>
      </w:tr>
      <w:tr w:rsidR="000A15D3" w:rsidRPr="0018443D" w14:paraId="43868288" w14:textId="77777777" w:rsidTr="000A15D3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19596A9" w14:textId="77777777" w:rsidR="000A15D3" w:rsidRPr="0018443D" w:rsidRDefault="000A15D3" w:rsidP="000A15D3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C17A88" w14:textId="746503A5" w:rsidR="000A15D3" w:rsidRPr="000A15D3" w:rsidRDefault="000A15D3" w:rsidP="000A15D3">
            <w:pPr>
              <w:rPr>
                <w:rFonts w:asciiTheme="majorHAnsi" w:hAnsiTheme="majorHAnsi" w:cs="Calibri"/>
              </w:rPr>
            </w:pPr>
            <w:r w:rsidRPr="000A15D3">
              <w:rPr>
                <w:rFonts w:ascii="Calibri" w:hAnsi="Calibri" w:cs="Arial"/>
                <w:color w:val="000000"/>
              </w:rPr>
              <w:t>code protection plan</w:t>
            </w:r>
          </w:p>
        </w:tc>
      </w:tr>
    </w:tbl>
    <w:p w14:paraId="1A4A6E0E" w14:textId="77777777" w:rsidR="000A15D3" w:rsidRPr="00277756" w:rsidRDefault="000A15D3" w:rsidP="000A15D3">
      <w:pPr>
        <w:pStyle w:val="Heading2"/>
      </w:pPr>
      <w:r>
        <w:t>Detail:</w:t>
      </w:r>
    </w:p>
    <w:tbl>
      <w:tblPr>
        <w:tblW w:w="5755" w:type="dxa"/>
        <w:tblLook w:val="04A0" w:firstRow="1" w:lastRow="0" w:firstColumn="1" w:lastColumn="0" w:noHBand="0" w:noVBand="1"/>
      </w:tblPr>
      <w:tblGrid>
        <w:gridCol w:w="1942"/>
        <w:gridCol w:w="1291"/>
        <w:gridCol w:w="2522"/>
      </w:tblGrid>
      <w:tr w:rsidR="000A15D3" w:rsidRPr="0018443D" w14:paraId="3F599CB5" w14:textId="77777777" w:rsidTr="000A15D3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346CCFFA" w14:textId="77777777" w:rsidR="000A15D3" w:rsidRPr="0018443D" w:rsidRDefault="000A15D3" w:rsidP="000A15D3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4D7368D6" w14:textId="77777777" w:rsidR="000A15D3" w:rsidRPr="0018443D" w:rsidRDefault="000A15D3" w:rsidP="000A15D3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9AA5D" w14:textId="7E78F9B9" w:rsidR="000A15D3" w:rsidRPr="000A15D3" w:rsidRDefault="000A15D3" w:rsidP="000A15D3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 </w:t>
            </w:r>
          </w:p>
        </w:tc>
      </w:tr>
      <w:tr w:rsidR="000A15D3" w:rsidRPr="0018443D" w14:paraId="0ADF5C54" w14:textId="77777777" w:rsidTr="000A15D3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DDAD4F" w14:textId="77777777" w:rsidR="000A15D3" w:rsidRPr="0018443D" w:rsidRDefault="000A15D3" w:rsidP="000A15D3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24E9C92" w14:textId="7CCDCAC3" w:rsidR="000A15D3" w:rsidRPr="0018443D" w:rsidRDefault="00A93B7C" w:rsidP="000A15D3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96409" w14:textId="665C98D7" w:rsidR="000A15D3" w:rsidRPr="000A15D3" w:rsidRDefault="000A15D3" w:rsidP="000A15D3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 </w:t>
            </w:r>
          </w:p>
        </w:tc>
      </w:tr>
      <w:tr w:rsidR="000A15D3" w:rsidRPr="0018443D" w14:paraId="7EF5DB5D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5E5B8B1" w14:textId="77777777" w:rsidR="000A15D3" w:rsidRPr="0018443D" w:rsidRDefault="000A15D3" w:rsidP="000A15D3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5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48EB1E4A" w14:textId="31C65402" w:rsidR="000A15D3" w:rsidRPr="000A15D3" w:rsidRDefault="000A15D3" w:rsidP="000A15D3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 w:rsidRPr="000A15D3">
              <w:rPr>
                <w:rFonts w:ascii="Calibri" w:hAnsi="Calibri" w:cs="Arial"/>
                <w:color w:val="000000"/>
              </w:rPr>
              <w:t>Confidential</w:t>
            </w:r>
          </w:p>
        </w:tc>
      </w:tr>
    </w:tbl>
    <w:p w14:paraId="5701339C" w14:textId="77777777" w:rsidR="000A15D3" w:rsidRDefault="000A15D3" w:rsidP="000A15D3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0A15D3" w:rsidRPr="0018443D" w14:paraId="4CA9C2D0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6425CE79" w14:textId="77777777" w:rsidR="000A15D3" w:rsidRPr="0018443D" w:rsidRDefault="000A15D3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196ED9E4" w14:textId="5F99666E" w:rsidR="000A15D3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0A15D3" w:rsidRPr="0018443D" w14:paraId="0591861A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38E3D" w14:textId="77777777" w:rsidR="000A15D3" w:rsidRPr="0018443D" w:rsidRDefault="000A15D3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48A7C" w14:textId="77777777" w:rsidR="000A15D3" w:rsidRPr="0018443D" w:rsidRDefault="000A15D3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0A15D3" w:rsidRPr="0018443D" w14:paraId="5F624AD5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D238C3" w14:textId="77777777" w:rsidR="000A15D3" w:rsidRPr="00420355" w:rsidRDefault="000A15D3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D855DA" w14:textId="77777777" w:rsidR="000A15D3" w:rsidRPr="00420355" w:rsidRDefault="000A15D3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58DDC7E3" w14:textId="77777777" w:rsidR="000A15D3" w:rsidRDefault="000A15D3" w:rsidP="000A15D3">
      <w:pPr>
        <w:rPr>
          <w:sz w:val="32"/>
          <w:szCs w:val="32"/>
        </w:rPr>
      </w:pPr>
    </w:p>
    <w:p w14:paraId="3256D1F2" w14:textId="4178C094" w:rsidR="000A15D3" w:rsidRDefault="000A15D3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79873F2E" w14:textId="77777777" w:rsidR="000A15D3" w:rsidRDefault="000A15D3" w:rsidP="000A15D3">
      <w:pPr>
        <w:pStyle w:val="Heading2"/>
      </w:pPr>
      <w:r>
        <w:lastRenderedPageBreak/>
        <w:t>Work Product:</w:t>
      </w:r>
    </w:p>
    <w:tbl>
      <w:tblPr>
        <w:tblW w:w="4945" w:type="dxa"/>
        <w:tblLook w:val="04A0" w:firstRow="1" w:lastRow="0" w:firstColumn="1" w:lastColumn="0" w:noHBand="0" w:noVBand="1"/>
      </w:tblPr>
      <w:tblGrid>
        <w:gridCol w:w="2245"/>
        <w:gridCol w:w="2700"/>
      </w:tblGrid>
      <w:tr w:rsidR="000A15D3" w:rsidRPr="0018443D" w14:paraId="36444D02" w14:textId="77777777" w:rsidTr="000A15D3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48FD074" w14:textId="77777777" w:rsidR="000A15D3" w:rsidRPr="0018443D" w:rsidRDefault="000A15D3" w:rsidP="000A15D3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3CDF03" w14:textId="293E8601" w:rsidR="000A15D3" w:rsidRPr="000A15D3" w:rsidRDefault="000A15D3" w:rsidP="000A15D3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Foundation-6</w:t>
            </w:r>
          </w:p>
        </w:tc>
      </w:tr>
      <w:tr w:rsidR="000A15D3" w:rsidRPr="0018443D" w14:paraId="4C7E837D" w14:textId="77777777" w:rsidTr="000A15D3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754B142C" w14:textId="77777777" w:rsidR="000A15D3" w:rsidRPr="0018443D" w:rsidRDefault="000A15D3" w:rsidP="000A15D3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51E301" w14:textId="5E54DAC8" w:rsidR="000A15D3" w:rsidRPr="000A15D3" w:rsidRDefault="000A15D3" w:rsidP="000A15D3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Ensure Release Integrity</w:t>
            </w:r>
          </w:p>
        </w:tc>
      </w:tr>
      <w:tr w:rsidR="000A15D3" w:rsidRPr="0018443D" w14:paraId="6E8590DE" w14:textId="77777777" w:rsidTr="000A15D3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C87425B" w14:textId="77777777" w:rsidR="000A15D3" w:rsidRPr="0018443D" w:rsidRDefault="000A15D3" w:rsidP="000A15D3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095EC5" w14:textId="32B2D38E" w:rsidR="000A15D3" w:rsidRPr="000A15D3" w:rsidRDefault="000A15D3" w:rsidP="000A15D3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release integrity plan</w:t>
            </w:r>
          </w:p>
        </w:tc>
      </w:tr>
    </w:tbl>
    <w:p w14:paraId="151384AB" w14:textId="77777777" w:rsidR="000A15D3" w:rsidRPr="00277756" w:rsidRDefault="000A15D3" w:rsidP="000A15D3">
      <w:pPr>
        <w:pStyle w:val="Heading2"/>
      </w:pPr>
      <w:r>
        <w:t>Detail:</w:t>
      </w:r>
    </w:p>
    <w:tbl>
      <w:tblPr>
        <w:tblW w:w="5755" w:type="dxa"/>
        <w:tblLook w:val="04A0" w:firstRow="1" w:lastRow="0" w:firstColumn="1" w:lastColumn="0" w:noHBand="0" w:noVBand="1"/>
      </w:tblPr>
      <w:tblGrid>
        <w:gridCol w:w="1942"/>
        <w:gridCol w:w="1291"/>
        <w:gridCol w:w="2522"/>
      </w:tblGrid>
      <w:tr w:rsidR="000A15D3" w:rsidRPr="0018443D" w14:paraId="1A0B232D" w14:textId="77777777" w:rsidTr="00860704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28D55CE1" w14:textId="77777777" w:rsidR="000A15D3" w:rsidRPr="0018443D" w:rsidRDefault="000A15D3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C58E587" w14:textId="77777777" w:rsidR="000A15D3" w:rsidRPr="0018443D" w:rsidRDefault="000A15D3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6A31F4" w14:textId="77777777" w:rsidR="000A15D3" w:rsidRPr="000A15D3" w:rsidRDefault="000A15D3" w:rsidP="00860704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 </w:t>
            </w:r>
          </w:p>
        </w:tc>
      </w:tr>
      <w:tr w:rsidR="000A15D3" w:rsidRPr="0018443D" w14:paraId="176B1A1F" w14:textId="77777777" w:rsidTr="00860704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13E67" w14:textId="77777777" w:rsidR="000A15D3" w:rsidRPr="0018443D" w:rsidRDefault="000A15D3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FD3D315" w14:textId="395E7F13" w:rsidR="000A15D3" w:rsidRPr="0018443D" w:rsidRDefault="00A93B7C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5820E" w14:textId="77777777" w:rsidR="000A15D3" w:rsidRPr="000A15D3" w:rsidRDefault="000A15D3" w:rsidP="00860704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 </w:t>
            </w:r>
          </w:p>
        </w:tc>
      </w:tr>
      <w:tr w:rsidR="000A15D3" w:rsidRPr="0018443D" w14:paraId="6DE2A156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2D5D23C" w14:textId="77777777" w:rsidR="000A15D3" w:rsidRPr="0018443D" w:rsidRDefault="000A15D3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5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5FEEF966" w14:textId="77777777" w:rsidR="000A15D3" w:rsidRPr="000A15D3" w:rsidRDefault="000A15D3" w:rsidP="00860704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 w:rsidRPr="000A15D3">
              <w:rPr>
                <w:rFonts w:ascii="Calibri" w:hAnsi="Calibri" w:cs="Arial"/>
                <w:color w:val="000000"/>
              </w:rPr>
              <w:t>Confidential</w:t>
            </w:r>
          </w:p>
        </w:tc>
      </w:tr>
    </w:tbl>
    <w:p w14:paraId="0E840C71" w14:textId="77777777" w:rsidR="000A15D3" w:rsidRDefault="000A15D3" w:rsidP="000A15D3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0A15D3" w:rsidRPr="0018443D" w14:paraId="447EBD4F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7ADE0471" w14:textId="77777777" w:rsidR="000A15D3" w:rsidRPr="0018443D" w:rsidRDefault="000A15D3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325D6880" w14:textId="55CA59D9" w:rsidR="000A15D3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0A15D3" w:rsidRPr="0018443D" w14:paraId="4568B1CC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14C20" w14:textId="77777777" w:rsidR="000A15D3" w:rsidRPr="0018443D" w:rsidRDefault="000A15D3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24BF3" w14:textId="77777777" w:rsidR="000A15D3" w:rsidRPr="0018443D" w:rsidRDefault="000A15D3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0A15D3" w:rsidRPr="0018443D" w14:paraId="34A53D4B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79B726" w14:textId="77777777" w:rsidR="000A15D3" w:rsidRPr="00420355" w:rsidRDefault="000A15D3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74170E" w14:textId="77777777" w:rsidR="000A15D3" w:rsidRPr="00420355" w:rsidRDefault="000A15D3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422D2B7B" w14:textId="77777777" w:rsidR="000A15D3" w:rsidRDefault="000A15D3" w:rsidP="000A15D3">
      <w:pPr>
        <w:rPr>
          <w:sz w:val="32"/>
          <w:szCs w:val="32"/>
        </w:rPr>
      </w:pPr>
    </w:p>
    <w:p w14:paraId="5080D564" w14:textId="0EACBA86" w:rsidR="000A15D3" w:rsidRDefault="000A15D3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246AA467" w14:textId="77777777" w:rsidR="000A15D3" w:rsidRDefault="000A15D3" w:rsidP="000A15D3">
      <w:pPr>
        <w:pStyle w:val="Heading2"/>
      </w:pPr>
      <w:r>
        <w:lastRenderedPageBreak/>
        <w:t>Work Product:</w:t>
      </w:r>
    </w:p>
    <w:tbl>
      <w:tblPr>
        <w:tblW w:w="4945" w:type="dxa"/>
        <w:tblLook w:val="04A0" w:firstRow="1" w:lastRow="0" w:firstColumn="1" w:lastColumn="0" w:noHBand="0" w:noVBand="1"/>
      </w:tblPr>
      <w:tblGrid>
        <w:gridCol w:w="2245"/>
        <w:gridCol w:w="2700"/>
      </w:tblGrid>
      <w:tr w:rsidR="000A15D3" w:rsidRPr="0018443D" w14:paraId="3971B415" w14:textId="77777777" w:rsidTr="00860704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A31D624" w14:textId="77777777" w:rsidR="000A15D3" w:rsidRPr="0018443D" w:rsidRDefault="000A15D3" w:rsidP="000A15D3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0EAEF" w14:textId="2384ED6A" w:rsidR="000A15D3" w:rsidRPr="000A15D3" w:rsidRDefault="000A15D3" w:rsidP="000A15D3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Foundation-7</w:t>
            </w:r>
          </w:p>
        </w:tc>
      </w:tr>
      <w:tr w:rsidR="000A15D3" w:rsidRPr="0018443D" w14:paraId="52EB6EFE" w14:textId="77777777" w:rsidTr="00860704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A165AA0" w14:textId="77777777" w:rsidR="000A15D3" w:rsidRPr="0018443D" w:rsidRDefault="000A15D3" w:rsidP="000A15D3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9F9387" w14:textId="108A775D" w:rsidR="000A15D3" w:rsidRPr="000A15D3" w:rsidRDefault="000A15D3" w:rsidP="000A15D3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Incident Response Plan</w:t>
            </w:r>
          </w:p>
        </w:tc>
      </w:tr>
      <w:tr w:rsidR="000A15D3" w:rsidRPr="0018443D" w14:paraId="698F5423" w14:textId="77777777" w:rsidTr="00860704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D0DF505" w14:textId="77777777" w:rsidR="000A15D3" w:rsidRPr="0018443D" w:rsidRDefault="000A15D3" w:rsidP="000A15D3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D8621" w14:textId="670727D4" w:rsidR="000A15D3" w:rsidRPr="000A15D3" w:rsidRDefault="000A15D3" w:rsidP="000A15D3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incident response plan</w:t>
            </w:r>
          </w:p>
        </w:tc>
      </w:tr>
    </w:tbl>
    <w:p w14:paraId="3A9BACBD" w14:textId="77777777" w:rsidR="000A15D3" w:rsidRPr="00277756" w:rsidRDefault="000A15D3" w:rsidP="000A15D3">
      <w:pPr>
        <w:pStyle w:val="Heading2"/>
      </w:pPr>
      <w:r>
        <w:t>Detail:</w:t>
      </w:r>
    </w:p>
    <w:tbl>
      <w:tblPr>
        <w:tblW w:w="6565" w:type="dxa"/>
        <w:tblLook w:val="04A0" w:firstRow="1" w:lastRow="0" w:firstColumn="1" w:lastColumn="0" w:noHBand="0" w:noVBand="1"/>
      </w:tblPr>
      <w:tblGrid>
        <w:gridCol w:w="1942"/>
        <w:gridCol w:w="1291"/>
        <w:gridCol w:w="3332"/>
      </w:tblGrid>
      <w:tr w:rsidR="000A15D3" w:rsidRPr="0018443D" w14:paraId="55D203CB" w14:textId="77777777" w:rsidTr="000A15D3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013EA954" w14:textId="77777777" w:rsidR="000A15D3" w:rsidRPr="0018443D" w:rsidRDefault="000A15D3" w:rsidP="000A15D3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BF2A6BF" w14:textId="77777777" w:rsidR="000A15D3" w:rsidRPr="0018443D" w:rsidRDefault="000A15D3" w:rsidP="000A15D3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3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  <w:hideMark/>
          </w:tcPr>
          <w:p w14:paraId="06F3E62D" w14:textId="28B539C3" w:rsidR="000A15D3" w:rsidRPr="000A15D3" w:rsidRDefault="000A15D3" w:rsidP="000A15D3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Responsible</w:t>
            </w:r>
          </w:p>
        </w:tc>
      </w:tr>
      <w:tr w:rsidR="000A15D3" w:rsidRPr="0018443D" w14:paraId="39E66542" w14:textId="77777777" w:rsidTr="000A15D3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86C78" w14:textId="77777777" w:rsidR="000A15D3" w:rsidRPr="0018443D" w:rsidRDefault="000A15D3" w:rsidP="000A15D3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3961CC0" w14:textId="5E1C144B" w:rsidR="000A15D3" w:rsidRPr="0018443D" w:rsidRDefault="00A93B7C" w:rsidP="000A15D3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3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  <w:hideMark/>
          </w:tcPr>
          <w:p w14:paraId="00D9AD9F" w14:textId="7F71BBC7" w:rsidR="000A15D3" w:rsidRPr="000A15D3" w:rsidRDefault="000A15D3" w:rsidP="000A15D3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Responsible</w:t>
            </w:r>
          </w:p>
        </w:tc>
      </w:tr>
      <w:tr w:rsidR="000A15D3" w:rsidRPr="0018443D" w14:paraId="7FD48E96" w14:textId="77777777" w:rsidTr="000A15D3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6C76D2B" w14:textId="77777777" w:rsidR="000A15D3" w:rsidRPr="0018443D" w:rsidRDefault="000A15D3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33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3BB3E7E8" w14:textId="6CBCCC39" w:rsidR="000A15D3" w:rsidRPr="000A15D3" w:rsidRDefault="000A15D3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onfidential with Third Parties</w:t>
            </w:r>
          </w:p>
        </w:tc>
      </w:tr>
    </w:tbl>
    <w:p w14:paraId="5D9C18B7" w14:textId="0CC0717A" w:rsidR="000A15D3" w:rsidRPr="00420355" w:rsidRDefault="000A15D3" w:rsidP="000A15D3">
      <w:pPr>
        <w:spacing w:before="240"/>
        <w:ind w:left="720" w:hanging="720"/>
        <w:rPr>
          <w:rFonts w:ascii="Calibri" w:hAnsi="Calibri"/>
        </w:rPr>
      </w:pPr>
      <w:r w:rsidRPr="00420355">
        <w:rPr>
          <w:rFonts w:ascii="Calibri" w:hAnsi="Calibri"/>
          <w:b/>
          <w:bCs/>
          <w:color w:val="0070C0"/>
        </w:rPr>
        <w:t>Note:</w:t>
      </w:r>
      <w:r w:rsidRPr="00420355">
        <w:rPr>
          <w:rFonts w:ascii="Calibri" w:hAnsi="Calibri"/>
          <w:b/>
          <w:bCs/>
          <w:color w:val="0070C0"/>
        </w:rPr>
        <w:tab/>
      </w:r>
      <w:r w:rsidRPr="00420355">
        <w:rPr>
          <w:rFonts w:ascii="Calibri" w:hAnsi="Calibri"/>
        </w:rPr>
        <w:t>Both companies assumed to have independent incident response plans.</w:t>
      </w:r>
    </w:p>
    <w:p w14:paraId="6D878DFB" w14:textId="77777777" w:rsidR="000A15D3" w:rsidRDefault="000A15D3" w:rsidP="000A15D3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0A15D3" w:rsidRPr="0018443D" w14:paraId="29ACF064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045ECED2" w14:textId="77777777" w:rsidR="000A15D3" w:rsidRPr="0018443D" w:rsidRDefault="000A15D3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443112D9" w14:textId="10D66EFF" w:rsidR="000A15D3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0A15D3" w:rsidRPr="0018443D" w14:paraId="65CC6BD8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EF2D5" w14:textId="77777777" w:rsidR="000A15D3" w:rsidRPr="0018443D" w:rsidRDefault="000A15D3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6D2AA" w14:textId="77777777" w:rsidR="000A15D3" w:rsidRPr="0018443D" w:rsidRDefault="000A15D3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0A15D3" w:rsidRPr="0018443D" w14:paraId="3176D107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521E20" w14:textId="77777777" w:rsidR="000A15D3" w:rsidRPr="00420355" w:rsidRDefault="000A15D3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5A979A" w14:textId="77777777" w:rsidR="000A15D3" w:rsidRPr="00420355" w:rsidRDefault="000A15D3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363DCA77" w14:textId="77777777" w:rsidR="000A15D3" w:rsidRDefault="000A15D3" w:rsidP="000A15D3">
      <w:pPr>
        <w:rPr>
          <w:sz w:val="32"/>
          <w:szCs w:val="32"/>
        </w:rPr>
      </w:pPr>
    </w:p>
    <w:p w14:paraId="137C58E2" w14:textId="0877212F" w:rsidR="000A15D3" w:rsidRDefault="000A15D3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154B7A36" w14:textId="77777777" w:rsidR="000A15D3" w:rsidRDefault="000A15D3" w:rsidP="000A15D3">
      <w:pPr>
        <w:pStyle w:val="Heading2"/>
      </w:pPr>
      <w:r>
        <w:lastRenderedPageBreak/>
        <w:t>Work Product:</w:t>
      </w:r>
    </w:p>
    <w:tbl>
      <w:tblPr>
        <w:tblW w:w="5305" w:type="dxa"/>
        <w:tblLook w:val="04A0" w:firstRow="1" w:lastRow="0" w:firstColumn="1" w:lastColumn="0" w:noHBand="0" w:noVBand="1"/>
      </w:tblPr>
      <w:tblGrid>
        <w:gridCol w:w="2245"/>
        <w:gridCol w:w="3060"/>
      </w:tblGrid>
      <w:tr w:rsidR="000A15D3" w:rsidRPr="0018443D" w14:paraId="5FA4FE70" w14:textId="77777777" w:rsidTr="000A15D3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B9C2424" w14:textId="77777777" w:rsidR="000A15D3" w:rsidRPr="0018443D" w:rsidRDefault="000A15D3" w:rsidP="000A15D3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3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23273D" w14:textId="2348503A" w:rsidR="000A15D3" w:rsidRPr="000A15D3" w:rsidRDefault="000A15D3" w:rsidP="000A15D3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Foundation-7</w:t>
            </w:r>
          </w:p>
        </w:tc>
      </w:tr>
      <w:tr w:rsidR="000A15D3" w:rsidRPr="0018443D" w14:paraId="3844FC99" w14:textId="77777777" w:rsidTr="000A15D3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7C20021" w14:textId="77777777" w:rsidR="000A15D3" w:rsidRPr="0018443D" w:rsidRDefault="000A15D3" w:rsidP="000A15D3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3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8BDA5D" w14:textId="66F1C0E1" w:rsidR="000A15D3" w:rsidRPr="000A15D3" w:rsidRDefault="000A15D3" w:rsidP="000A15D3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Incident Response Plan</w:t>
            </w:r>
          </w:p>
        </w:tc>
      </w:tr>
      <w:tr w:rsidR="000A15D3" w:rsidRPr="0018443D" w14:paraId="63DB385C" w14:textId="77777777" w:rsidTr="000A15D3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499B591E" w14:textId="77777777" w:rsidR="000A15D3" w:rsidRPr="0018443D" w:rsidRDefault="000A15D3" w:rsidP="000A15D3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3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B69E13" w14:textId="78D4CADE" w:rsidR="000A15D3" w:rsidRPr="000A15D3" w:rsidRDefault="000A15D3" w:rsidP="000A15D3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continuous monitoring plan</w:t>
            </w:r>
          </w:p>
        </w:tc>
      </w:tr>
    </w:tbl>
    <w:p w14:paraId="6C0E0C1E" w14:textId="77777777" w:rsidR="000A15D3" w:rsidRPr="00277756" w:rsidRDefault="000A15D3" w:rsidP="000A15D3">
      <w:pPr>
        <w:pStyle w:val="Heading2"/>
      </w:pPr>
      <w:r>
        <w:t>Detail:</w:t>
      </w:r>
    </w:p>
    <w:tbl>
      <w:tblPr>
        <w:tblW w:w="6565" w:type="dxa"/>
        <w:tblLook w:val="04A0" w:firstRow="1" w:lastRow="0" w:firstColumn="1" w:lastColumn="0" w:noHBand="0" w:noVBand="1"/>
      </w:tblPr>
      <w:tblGrid>
        <w:gridCol w:w="1942"/>
        <w:gridCol w:w="1291"/>
        <w:gridCol w:w="3332"/>
      </w:tblGrid>
      <w:tr w:rsidR="000A15D3" w:rsidRPr="0018443D" w14:paraId="0B5CF930" w14:textId="77777777" w:rsidTr="00860704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71F3CDE9" w14:textId="77777777" w:rsidR="000A15D3" w:rsidRPr="0018443D" w:rsidRDefault="000A15D3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12F5CF4" w14:textId="77777777" w:rsidR="000A15D3" w:rsidRPr="0018443D" w:rsidRDefault="000A15D3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3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  <w:hideMark/>
          </w:tcPr>
          <w:p w14:paraId="010DD97B" w14:textId="77777777" w:rsidR="000A15D3" w:rsidRPr="000A15D3" w:rsidRDefault="000A15D3" w:rsidP="00860704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Responsible</w:t>
            </w:r>
          </w:p>
        </w:tc>
      </w:tr>
      <w:tr w:rsidR="000A15D3" w:rsidRPr="0018443D" w14:paraId="727ACB63" w14:textId="77777777" w:rsidTr="00860704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D04E14" w14:textId="77777777" w:rsidR="000A15D3" w:rsidRPr="0018443D" w:rsidRDefault="000A15D3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A50179E" w14:textId="246B8F62" w:rsidR="000A15D3" w:rsidRPr="0018443D" w:rsidRDefault="00A93B7C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3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  <w:hideMark/>
          </w:tcPr>
          <w:p w14:paraId="2DA6C907" w14:textId="77777777" w:rsidR="000A15D3" w:rsidRPr="000A15D3" w:rsidRDefault="000A15D3" w:rsidP="00860704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Responsible</w:t>
            </w:r>
          </w:p>
        </w:tc>
      </w:tr>
      <w:tr w:rsidR="000A15D3" w:rsidRPr="0018443D" w14:paraId="33F77DE1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6BD9777E" w14:textId="77777777" w:rsidR="000A15D3" w:rsidRPr="0018443D" w:rsidRDefault="000A15D3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33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10CA1796" w14:textId="77777777" w:rsidR="000A15D3" w:rsidRPr="000A15D3" w:rsidRDefault="000A15D3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onfidential with Third Parties</w:t>
            </w:r>
          </w:p>
        </w:tc>
      </w:tr>
    </w:tbl>
    <w:p w14:paraId="4DCE07D2" w14:textId="0F0A7B3D" w:rsidR="000A15D3" w:rsidRPr="00420355" w:rsidRDefault="000A15D3" w:rsidP="000A15D3">
      <w:pPr>
        <w:spacing w:before="240"/>
        <w:ind w:left="720" w:hanging="720"/>
        <w:rPr>
          <w:rFonts w:ascii="Calibri" w:hAnsi="Calibri"/>
        </w:rPr>
      </w:pPr>
      <w:r w:rsidRPr="00420355">
        <w:rPr>
          <w:rFonts w:ascii="Calibri" w:hAnsi="Calibri"/>
          <w:b/>
          <w:bCs/>
          <w:color w:val="0070C0"/>
        </w:rPr>
        <w:t>Note:</w:t>
      </w:r>
      <w:r w:rsidRPr="00420355">
        <w:rPr>
          <w:rFonts w:ascii="Calibri" w:hAnsi="Calibri"/>
          <w:b/>
          <w:bCs/>
          <w:color w:val="0070C0"/>
        </w:rPr>
        <w:tab/>
      </w:r>
      <w:r w:rsidRPr="00420355">
        <w:rPr>
          <w:rFonts w:ascii="Calibri" w:hAnsi="Calibri"/>
        </w:rPr>
        <w:t>Both companies assumed to have independent continuous monitoring plans.</w:t>
      </w:r>
    </w:p>
    <w:p w14:paraId="2B8A668F" w14:textId="77777777" w:rsidR="000A15D3" w:rsidRDefault="000A15D3" w:rsidP="000A15D3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0A15D3" w:rsidRPr="0018443D" w14:paraId="4F72F934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778D3471" w14:textId="77777777" w:rsidR="000A15D3" w:rsidRPr="0018443D" w:rsidRDefault="000A15D3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7F21D19A" w14:textId="385EBC0F" w:rsidR="000A15D3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0A15D3" w:rsidRPr="0018443D" w14:paraId="075125BE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F2E44" w14:textId="77777777" w:rsidR="000A15D3" w:rsidRPr="0018443D" w:rsidRDefault="000A15D3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E892C" w14:textId="77777777" w:rsidR="000A15D3" w:rsidRPr="0018443D" w:rsidRDefault="000A15D3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0A15D3" w:rsidRPr="0018443D" w14:paraId="1189B77E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21ABCF" w14:textId="77777777" w:rsidR="000A15D3" w:rsidRPr="00420355" w:rsidRDefault="000A15D3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C91078" w14:textId="77777777" w:rsidR="000A15D3" w:rsidRPr="00420355" w:rsidRDefault="000A15D3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6B5125D4" w14:textId="77777777" w:rsidR="000A15D3" w:rsidRDefault="000A15D3" w:rsidP="000A15D3">
      <w:pPr>
        <w:rPr>
          <w:sz w:val="32"/>
          <w:szCs w:val="32"/>
        </w:rPr>
      </w:pPr>
    </w:p>
    <w:p w14:paraId="5D40AD76" w14:textId="0FF416A7" w:rsidR="000A15D3" w:rsidRDefault="000A15D3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3746099B" w14:textId="77777777" w:rsidR="000A15D3" w:rsidRDefault="000A15D3" w:rsidP="000A15D3">
      <w:pPr>
        <w:pStyle w:val="Heading2"/>
      </w:pPr>
      <w:r>
        <w:lastRenderedPageBreak/>
        <w:t>Work Product:</w:t>
      </w:r>
    </w:p>
    <w:tbl>
      <w:tblPr>
        <w:tblW w:w="5305" w:type="dxa"/>
        <w:tblLook w:val="04A0" w:firstRow="1" w:lastRow="0" w:firstColumn="1" w:lastColumn="0" w:noHBand="0" w:noVBand="1"/>
      </w:tblPr>
      <w:tblGrid>
        <w:gridCol w:w="2245"/>
        <w:gridCol w:w="3060"/>
      </w:tblGrid>
      <w:tr w:rsidR="000A15D3" w:rsidRPr="0018443D" w14:paraId="0E3167C0" w14:textId="77777777" w:rsidTr="00860704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4EB4332" w14:textId="77777777" w:rsidR="000A15D3" w:rsidRPr="0018443D" w:rsidRDefault="000A15D3" w:rsidP="000A15D3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3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7D9E5F" w14:textId="575C85F9" w:rsidR="000A15D3" w:rsidRPr="000A15D3" w:rsidRDefault="000A15D3" w:rsidP="000A15D3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Foundation-8</w:t>
            </w:r>
          </w:p>
        </w:tc>
      </w:tr>
      <w:tr w:rsidR="000A15D3" w:rsidRPr="0018443D" w14:paraId="717ED198" w14:textId="77777777" w:rsidTr="00860704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865DDEF" w14:textId="77777777" w:rsidR="000A15D3" w:rsidRPr="0018443D" w:rsidRDefault="000A15D3" w:rsidP="000A15D3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3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FFE19C" w14:textId="10BEB4A3" w:rsidR="000A15D3" w:rsidRPr="000A15D3" w:rsidRDefault="000A15D3" w:rsidP="000A15D3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Decommissioning Plan</w:t>
            </w:r>
          </w:p>
        </w:tc>
      </w:tr>
      <w:tr w:rsidR="000A15D3" w:rsidRPr="0018443D" w14:paraId="5F28E28F" w14:textId="77777777" w:rsidTr="00860704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93BAFB4" w14:textId="77777777" w:rsidR="000A15D3" w:rsidRPr="0018443D" w:rsidRDefault="000A15D3" w:rsidP="000A15D3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3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D04D0D" w14:textId="36F4EC9F" w:rsidR="000A15D3" w:rsidRPr="000A15D3" w:rsidRDefault="000A15D3" w:rsidP="000A15D3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decommissioning plan</w:t>
            </w:r>
          </w:p>
        </w:tc>
      </w:tr>
    </w:tbl>
    <w:p w14:paraId="3E886516" w14:textId="77777777" w:rsidR="000A15D3" w:rsidRPr="00277756" w:rsidRDefault="000A15D3" w:rsidP="000A15D3">
      <w:pPr>
        <w:pStyle w:val="Heading2"/>
      </w:pPr>
      <w:r>
        <w:t>Detail:</w:t>
      </w:r>
    </w:p>
    <w:tbl>
      <w:tblPr>
        <w:tblW w:w="5305" w:type="dxa"/>
        <w:tblLook w:val="04A0" w:firstRow="1" w:lastRow="0" w:firstColumn="1" w:lastColumn="0" w:noHBand="0" w:noVBand="1"/>
      </w:tblPr>
      <w:tblGrid>
        <w:gridCol w:w="1942"/>
        <w:gridCol w:w="1291"/>
        <w:gridCol w:w="2072"/>
      </w:tblGrid>
      <w:tr w:rsidR="000A15D3" w:rsidRPr="0018443D" w14:paraId="3EE96ED9" w14:textId="77777777" w:rsidTr="000A15D3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119ACE5E" w14:textId="77777777" w:rsidR="000A15D3" w:rsidRPr="0018443D" w:rsidRDefault="000A15D3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7AEBA9A9" w14:textId="77777777" w:rsidR="000A15D3" w:rsidRPr="0018443D" w:rsidRDefault="000A15D3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  <w:hideMark/>
          </w:tcPr>
          <w:p w14:paraId="3DD8BD78" w14:textId="77777777" w:rsidR="000A15D3" w:rsidRPr="000A15D3" w:rsidRDefault="000A15D3" w:rsidP="00860704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Responsible</w:t>
            </w:r>
          </w:p>
        </w:tc>
      </w:tr>
      <w:tr w:rsidR="000A15D3" w:rsidRPr="0018443D" w14:paraId="79843391" w14:textId="77777777" w:rsidTr="000A15D3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4E54E6" w14:textId="77777777" w:rsidR="000A15D3" w:rsidRPr="0018443D" w:rsidRDefault="000A15D3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41BBBC6" w14:textId="20784799" w:rsidR="000A15D3" w:rsidRPr="0018443D" w:rsidRDefault="00A93B7C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  <w:hideMark/>
          </w:tcPr>
          <w:p w14:paraId="36FF4198" w14:textId="77777777" w:rsidR="000A15D3" w:rsidRPr="000A15D3" w:rsidRDefault="000A15D3" w:rsidP="00860704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Responsible</w:t>
            </w:r>
          </w:p>
        </w:tc>
      </w:tr>
      <w:tr w:rsidR="000A15D3" w:rsidRPr="0018443D" w14:paraId="12E50D40" w14:textId="77777777" w:rsidTr="000A15D3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FBB293A" w14:textId="77777777" w:rsidR="000A15D3" w:rsidRPr="0018443D" w:rsidRDefault="000A15D3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0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2A29711C" w14:textId="3FF5C754" w:rsidR="000A15D3" w:rsidRPr="000A15D3" w:rsidRDefault="000A15D3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onfidential</w:t>
            </w:r>
          </w:p>
        </w:tc>
      </w:tr>
    </w:tbl>
    <w:p w14:paraId="20269B52" w14:textId="602CC92B" w:rsidR="000A15D3" w:rsidRPr="00420355" w:rsidRDefault="000A15D3" w:rsidP="000A15D3">
      <w:pPr>
        <w:spacing w:before="240"/>
        <w:ind w:left="720" w:hanging="720"/>
        <w:rPr>
          <w:rFonts w:ascii="Calibri" w:hAnsi="Calibri"/>
        </w:rPr>
      </w:pPr>
      <w:r w:rsidRPr="00420355">
        <w:rPr>
          <w:rFonts w:ascii="Calibri" w:hAnsi="Calibri"/>
          <w:b/>
          <w:bCs/>
          <w:color w:val="0070C0"/>
        </w:rPr>
        <w:t>Note:</w:t>
      </w:r>
      <w:r w:rsidRPr="00420355">
        <w:rPr>
          <w:rFonts w:ascii="Calibri" w:hAnsi="Calibri"/>
          <w:b/>
          <w:bCs/>
          <w:color w:val="0070C0"/>
        </w:rPr>
        <w:tab/>
      </w:r>
      <w:r w:rsidRPr="00420355">
        <w:rPr>
          <w:rFonts w:ascii="Calibri" w:hAnsi="Calibri"/>
        </w:rPr>
        <w:t>Both companies assumed to have independent decommissioning plans.</w:t>
      </w:r>
    </w:p>
    <w:p w14:paraId="13A9DA38" w14:textId="77777777" w:rsidR="000A15D3" w:rsidRDefault="000A15D3" w:rsidP="000A15D3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0A15D3" w:rsidRPr="0018443D" w14:paraId="69E2EEA7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7625489E" w14:textId="77777777" w:rsidR="000A15D3" w:rsidRPr="0018443D" w:rsidRDefault="000A15D3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0F5FD109" w14:textId="06147DDD" w:rsidR="000A15D3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0A15D3" w:rsidRPr="0018443D" w14:paraId="1F07F653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A7933" w14:textId="77777777" w:rsidR="000A15D3" w:rsidRPr="0018443D" w:rsidRDefault="000A15D3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86F05" w14:textId="77777777" w:rsidR="000A15D3" w:rsidRPr="0018443D" w:rsidRDefault="000A15D3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0A15D3" w:rsidRPr="0018443D" w14:paraId="3A24850A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818A06" w14:textId="77777777" w:rsidR="000A15D3" w:rsidRPr="00420355" w:rsidRDefault="000A15D3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98C0AC" w14:textId="77777777" w:rsidR="000A15D3" w:rsidRPr="00420355" w:rsidRDefault="000A15D3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2610A288" w14:textId="77777777" w:rsidR="000A15D3" w:rsidRDefault="000A15D3" w:rsidP="000A15D3">
      <w:pPr>
        <w:rPr>
          <w:sz w:val="32"/>
          <w:szCs w:val="32"/>
        </w:rPr>
      </w:pPr>
    </w:p>
    <w:p w14:paraId="2215BED1" w14:textId="2541AD36" w:rsidR="000A15D3" w:rsidRDefault="000A15D3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5D6520B3" w14:textId="77777777" w:rsidR="000A15D3" w:rsidRDefault="000A15D3" w:rsidP="000A15D3">
      <w:pPr>
        <w:pStyle w:val="Heading2"/>
      </w:pPr>
      <w:r>
        <w:lastRenderedPageBreak/>
        <w:t>Work Product:</w:t>
      </w:r>
    </w:p>
    <w:tbl>
      <w:tblPr>
        <w:tblW w:w="5305" w:type="dxa"/>
        <w:tblLook w:val="04A0" w:firstRow="1" w:lastRow="0" w:firstColumn="1" w:lastColumn="0" w:noHBand="0" w:noVBand="1"/>
      </w:tblPr>
      <w:tblGrid>
        <w:gridCol w:w="2245"/>
        <w:gridCol w:w="3060"/>
      </w:tblGrid>
      <w:tr w:rsidR="000A15D3" w:rsidRPr="0018443D" w14:paraId="718F394D" w14:textId="77777777" w:rsidTr="00860704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BA46991" w14:textId="77777777" w:rsidR="000A15D3" w:rsidRPr="0018443D" w:rsidRDefault="000A15D3" w:rsidP="000A15D3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3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72A0CA" w14:textId="6B2BD2BD" w:rsidR="000A15D3" w:rsidRPr="000A15D3" w:rsidRDefault="000A15D3" w:rsidP="000A15D3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Foundation-9</w:t>
            </w:r>
          </w:p>
        </w:tc>
      </w:tr>
      <w:tr w:rsidR="000A15D3" w:rsidRPr="0018443D" w14:paraId="3ACF1F91" w14:textId="77777777" w:rsidTr="00860704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E962999" w14:textId="77777777" w:rsidR="000A15D3" w:rsidRPr="0018443D" w:rsidRDefault="000A15D3" w:rsidP="000A15D3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3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C69858" w14:textId="45E33DA8" w:rsidR="000A15D3" w:rsidRPr="000A15D3" w:rsidRDefault="000A15D3" w:rsidP="000A15D3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Threat Prioritization Plan</w:t>
            </w:r>
          </w:p>
        </w:tc>
      </w:tr>
      <w:tr w:rsidR="000A15D3" w:rsidRPr="0018443D" w14:paraId="79778846" w14:textId="77777777" w:rsidTr="00860704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6FACEFA" w14:textId="77777777" w:rsidR="000A15D3" w:rsidRPr="0018443D" w:rsidRDefault="000A15D3" w:rsidP="000A15D3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3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E31A5F" w14:textId="43E8E917" w:rsidR="000A15D3" w:rsidRPr="000A15D3" w:rsidRDefault="000A15D3" w:rsidP="000A15D3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threat prioritization plan</w:t>
            </w:r>
          </w:p>
        </w:tc>
      </w:tr>
    </w:tbl>
    <w:p w14:paraId="79B3D67E" w14:textId="77777777" w:rsidR="000A15D3" w:rsidRPr="00277756" w:rsidRDefault="000A15D3" w:rsidP="000A15D3">
      <w:pPr>
        <w:pStyle w:val="Heading2"/>
      </w:pPr>
      <w:r>
        <w:t>Detail:</w:t>
      </w:r>
    </w:p>
    <w:tbl>
      <w:tblPr>
        <w:tblW w:w="5305" w:type="dxa"/>
        <w:tblLook w:val="04A0" w:firstRow="1" w:lastRow="0" w:firstColumn="1" w:lastColumn="0" w:noHBand="0" w:noVBand="1"/>
      </w:tblPr>
      <w:tblGrid>
        <w:gridCol w:w="1942"/>
        <w:gridCol w:w="1291"/>
        <w:gridCol w:w="2072"/>
      </w:tblGrid>
      <w:tr w:rsidR="000A15D3" w:rsidRPr="0018443D" w14:paraId="497FD684" w14:textId="77777777" w:rsidTr="000A15D3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0338A3BA" w14:textId="77777777" w:rsidR="000A15D3" w:rsidRPr="0018443D" w:rsidRDefault="000A15D3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EEDC51A" w14:textId="77777777" w:rsidR="000A15D3" w:rsidRPr="0018443D" w:rsidRDefault="000A15D3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AF4891" w14:textId="5942DE63" w:rsidR="000A15D3" w:rsidRPr="000A15D3" w:rsidRDefault="000A15D3" w:rsidP="00860704">
            <w:pPr>
              <w:rPr>
                <w:rFonts w:asciiTheme="majorHAnsi" w:hAnsiTheme="majorHAnsi" w:cs="Calibri"/>
              </w:rPr>
            </w:pPr>
          </w:p>
        </w:tc>
      </w:tr>
      <w:tr w:rsidR="000A15D3" w:rsidRPr="0018443D" w14:paraId="3B92DFE9" w14:textId="77777777" w:rsidTr="000A15D3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5558E6" w14:textId="77777777" w:rsidR="000A15D3" w:rsidRPr="0018443D" w:rsidRDefault="000A15D3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D404C52" w14:textId="730007D1" w:rsidR="000A15D3" w:rsidRPr="0018443D" w:rsidRDefault="00A93B7C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BC9451" w14:textId="755A5D4B" w:rsidR="000A15D3" w:rsidRPr="000A15D3" w:rsidRDefault="000A15D3" w:rsidP="00860704">
            <w:pPr>
              <w:rPr>
                <w:rFonts w:asciiTheme="majorHAnsi" w:hAnsiTheme="majorHAnsi" w:cs="Calibri"/>
              </w:rPr>
            </w:pPr>
          </w:p>
        </w:tc>
      </w:tr>
      <w:tr w:rsidR="000A15D3" w:rsidRPr="0018443D" w14:paraId="670044DC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CA4CA7C" w14:textId="77777777" w:rsidR="000A15D3" w:rsidRPr="0018443D" w:rsidRDefault="000A15D3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0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28F8AC8C" w14:textId="77777777" w:rsidR="000A15D3" w:rsidRPr="000A15D3" w:rsidRDefault="000A15D3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onfidential</w:t>
            </w:r>
          </w:p>
        </w:tc>
      </w:tr>
    </w:tbl>
    <w:p w14:paraId="1176D394" w14:textId="77777777" w:rsidR="000A15D3" w:rsidRDefault="000A15D3" w:rsidP="000A15D3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0A15D3" w:rsidRPr="0018443D" w14:paraId="1CCC730A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169FA145" w14:textId="77777777" w:rsidR="000A15D3" w:rsidRPr="0018443D" w:rsidRDefault="000A15D3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04FA9901" w14:textId="1662D9EE" w:rsidR="000A15D3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0A15D3" w:rsidRPr="0018443D" w14:paraId="44A9E928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5F888" w14:textId="77777777" w:rsidR="000A15D3" w:rsidRPr="0018443D" w:rsidRDefault="000A15D3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C788F" w14:textId="77777777" w:rsidR="000A15D3" w:rsidRPr="0018443D" w:rsidRDefault="000A15D3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0A15D3" w:rsidRPr="0018443D" w14:paraId="6C1593E4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6269E4" w14:textId="77777777" w:rsidR="000A15D3" w:rsidRPr="00420355" w:rsidRDefault="000A15D3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8518CE" w14:textId="77777777" w:rsidR="000A15D3" w:rsidRPr="00420355" w:rsidRDefault="000A15D3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12D771D0" w14:textId="77777777" w:rsidR="000A15D3" w:rsidRDefault="000A15D3" w:rsidP="000A15D3">
      <w:pPr>
        <w:rPr>
          <w:sz w:val="32"/>
          <w:szCs w:val="32"/>
        </w:rPr>
      </w:pPr>
    </w:p>
    <w:p w14:paraId="639EC7D5" w14:textId="19460100" w:rsidR="00982BBA" w:rsidRDefault="00982BBA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1AF2DC9A" w14:textId="77777777" w:rsidR="00982BBA" w:rsidRDefault="00982BBA" w:rsidP="00982BBA">
      <w:pPr>
        <w:pStyle w:val="Heading2"/>
      </w:pPr>
      <w:r>
        <w:lastRenderedPageBreak/>
        <w:t>Work Product:</w:t>
      </w:r>
    </w:p>
    <w:tbl>
      <w:tblPr>
        <w:tblW w:w="5305" w:type="dxa"/>
        <w:tblLook w:val="04A0" w:firstRow="1" w:lastRow="0" w:firstColumn="1" w:lastColumn="0" w:noHBand="0" w:noVBand="1"/>
      </w:tblPr>
      <w:tblGrid>
        <w:gridCol w:w="2245"/>
        <w:gridCol w:w="3060"/>
      </w:tblGrid>
      <w:tr w:rsidR="00982BBA" w:rsidRPr="0018443D" w14:paraId="013B22E5" w14:textId="77777777" w:rsidTr="00860704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7205BE48" w14:textId="77777777" w:rsidR="00982BBA" w:rsidRPr="0018443D" w:rsidRDefault="00982BBA" w:rsidP="00982BBA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3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61D527" w14:textId="71AB4BB8" w:rsidR="00982BBA" w:rsidRPr="000A15D3" w:rsidRDefault="00982BBA" w:rsidP="00982BBA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Foundation-10</w:t>
            </w:r>
          </w:p>
        </w:tc>
      </w:tr>
      <w:tr w:rsidR="00982BBA" w:rsidRPr="0018443D" w14:paraId="0106A118" w14:textId="77777777" w:rsidTr="00860704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4B669FB" w14:textId="77777777" w:rsidR="00982BBA" w:rsidRPr="0018443D" w:rsidRDefault="00982BBA" w:rsidP="00982BBA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3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0CA443" w14:textId="2A46FF00" w:rsidR="00982BBA" w:rsidRPr="000A15D3" w:rsidRDefault="00982BBA" w:rsidP="00982BBA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Deployment Plan</w:t>
            </w:r>
          </w:p>
        </w:tc>
      </w:tr>
      <w:tr w:rsidR="00982BBA" w:rsidRPr="0018443D" w14:paraId="162508A4" w14:textId="77777777" w:rsidTr="00860704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765EC7D8" w14:textId="77777777" w:rsidR="00982BBA" w:rsidRPr="0018443D" w:rsidRDefault="00982BBA" w:rsidP="00982BBA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3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25972B" w14:textId="3279C803" w:rsidR="00982BBA" w:rsidRPr="000A15D3" w:rsidRDefault="00982BBA" w:rsidP="00982BBA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deployment plan</w:t>
            </w:r>
          </w:p>
        </w:tc>
      </w:tr>
    </w:tbl>
    <w:p w14:paraId="25C94203" w14:textId="77777777" w:rsidR="00982BBA" w:rsidRPr="00277756" w:rsidRDefault="00982BBA" w:rsidP="00982BBA">
      <w:pPr>
        <w:pStyle w:val="Heading2"/>
      </w:pPr>
      <w:r>
        <w:t>Detail:</w:t>
      </w:r>
    </w:p>
    <w:tbl>
      <w:tblPr>
        <w:tblW w:w="5305" w:type="dxa"/>
        <w:tblLook w:val="04A0" w:firstRow="1" w:lastRow="0" w:firstColumn="1" w:lastColumn="0" w:noHBand="0" w:noVBand="1"/>
      </w:tblPr>
      <w:tblGrid>
        <w:gridCol w:w="1942"/>
        <w:gridCol w:w="1291"/>
        <w:gridCol w:w="2072"/>
      </w:tblGrid>
      <w:tr w:rsidR="00982BBA" w:rsidRPr="0018443D" w14:paraId="3137337C" w14:textId="77777777" w:rsidTr="00860704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34F63D0A" w14:textId="77777777" w:rsidR="00982BBA" w:rsidRPr="0018443D" w:rsidRDefault="00982BBA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65907B34" w14:textId="77777777" w:rsidR="00982BBA" w:rsidRPr="0018443D" w:rsidRDefault="00982BBA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D35A2C" w14:textId="77777777" w:rsidR="00982BBA" w:rsidRPr="000A15D3" w:rsidRDefault="00982BBA" w:rsidP="00860704">
            <w:pPr>
              <w:rPr>
                <w:rFonts w:asciiTheme="majorHAnsi" w:hAnsiTheme="majorHAnsi" w:cs="Calibri"/>
              </w:rPr>
            </w:pPr>
          </w:p>
        </w:tc>
      </w:tr>
      <w:tr w:rsidR="00982BBA" w:rsidRPr="0018443D" w14:paraId="12F24715" w14:textId="77777777" w:rsidTr="00860704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BEEC4C" w14:textId="77777777" w:rsidR="00982BBA" w:rsidRPr="0018443D" w:rsidRDefault="00982BBA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07BE7B2" w14:textId="1F1CCA75" w:rsidR="00982BBA" w:rsidRPr="0018443D" w:rsidRDefault="00A93B7C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744119" w14:textId="77777777" w:rsidR="00982BBA" w:rsidRPr="000A15D3" w:rsidRDefault="00982BBA" w:rsidP="00860704">
            <w:pPr>
              <w:rPr>
                <w:rFonts w:asciiTheme="majorHAnsi" w:hAnsiTheme="majorHAnsi" w:cs="Calibri"/>
              </w:rPr>
            </w:pPr>
          </w:p>
        </w:tc>
      </w:tr>
      <w:tr w:rsidR="00982BBA" w:rsidRPr="0018443D" w14:paraId="63D067CB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739DB2CA" w14:textId="77777777" w:rsidR="00982BBA" w:rsidRPr="0018443D" w:rsidRDefault="00982BBA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0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03E0D823" w14:textId="77777777" w:rsidR="00982BBA" w:rsidRPr="000A15D3" w:rsidRDefault="00982BBA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onfidential</w:t>
            </w:r>
          </w:p>
        </w:tc>
      </w:tr>
    </w:tbl>
    <w:p w14:paraId="1AB9CBE5" w14:textId="77777777" w:rsidR="00982BBA" w:rsidRDefault="00982BBA" w:rsidP="00982BBA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982BBA" w:rsidRPr="0018443D" w14:paraId="6A5864E2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64CFE35C" w14:textId="77777777" w:rsidR="00982BBA" w:rsidRPr="0018443D" w:rsidRDefault="00982BBA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16523217" w14:textId="56B51777" w:rsidR="00982BBA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982BBA" w:rsidRPr="0018443D" w14:paraId="4F983BBD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32BB5" w14:textId="77777777" w:rsidR="00982BBA" w:rsidRPr="0018443D" w:rsidRDefault="00982BBA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0B763" w14:textId="77777777" w:rsidR="00982BBA" w:rsidRPr="0018443D" w:rsidRDefault="00982BBA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982BBA" w:rsidRPr="0018443D" w14:paraId="1EBFCF73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389548" w14:textId="77777777" w:rsidR="00982BBA" w:rsidRPr="00420355" w:rsidRDefault="00982BBA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C3B9E7" w14:textId="77777777" w:rsidR="00982BBA" w:rsidRPr="00420355" w:rsidRDefault="00982BBA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3F86446C" w14:textId="77777777" w:rsidR="00982BBA" w:rsidRDefault="00982BBA" w:rsidP="00982BBA">
      <w:pPr>
        <w:rPr>
          <w:sz w:val="32"/>
          <w:szCs w:val="32"/>
        </w:rPr>
      </w:pPr>
    </w:p>
    <w:p w14:paraId="2DA12AC7" w14:textId="5EC2FB9E" w:rsidR="00982BBA" w:rsidRDefault="00982BBA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5BCE475A" w14:textId="77777777" w:rsidR="00982BBA" w:rsidRDefault="00982BBA" w:rsidP="00982BBA">
      <w:pPr>
        <w:pStyle w:val="Heading2"/>
      </w:pPr>
      <w:r>
        <w:lastRenderedPageBreak/>
        <w:t>Work Product:</w:t>
      </w:r>
    </w:p>
    <w:tbl>
      <w:tblPr>
        <w:tblW w:w="6205" w:type="dxa"/>
        <w:tblLook w:val="04A0" w:firstRow="1" w:lastRow="0" w:firstColumn="1" w:lastColumn="0" w:noHBand="0" w:noVBand="1"/>
      </w:tblPr>
      <w:tblGrid>
        <w:gridCol w:w="2245"/>
        <w:gridCol w:w="3960"/>
      </w:tblGrid>
      <w:tr w:rsidR="00982BBA" w:rsidRPr="0018443D" w14:paraId="1484D333" w14:textId="77777777" w:rsidTr="00982BBA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3942EBA" w14:textId="77777777" w:rsidR="00982BBA" w:rsidRPr="0018443D" w:rsidRDefault="00982BBA" w:rsidP="00982BBA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3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D13FAE" w14:textId="2F621457" w:rsidR="00982BBA" w:rsidRPr="000A15D3" w:rsidRDefault="00982BBA" w:rsidP="00982BBA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Requirements-1</w:t>
            </w:r>
          </w:p>
        </w:tc>
      </w:tr>
      <w:tr w:rsidR="00982BBA" w:rsidRPr="0018443D" w14:paraId="208B9C5F" w14:textId="77777777" w:rsidTr="00982BBA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46A70EF6" w14:textId="77777777" w:rsidR="00982BBA" w:rsidRPr="0018443D" w:rsidRDefault="00982BBA" w:rsidP="00982BBA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3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F5DF7E" w14:textId="52E91E80" w:rsidR="00982BBA" w:rsidRPr="000A15D3" w:rsidRDefault="00982BBA" w:rsidP="00982BBA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Definition of Security Requirements</w:t>
            </w:r>
          </w:p>
        </w:tc>
      </w:tr>
      <w:tr w:rsidR="00982BBA" w:rsidRPr="0018443D" w14:paraId="39FE7001" w14:textId="77777777" w:rsidTr="00982BBA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6FAB9D0" w14:textId="77777777" w:rsidR="00982BBA" w:rsidRPr="0018443D" w:rsidRDefault="00982BBA" w:rsidP="00982BBA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3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B7171B" w14:textId="09E610AC" w:rsidR="00982BBA" w:rsidRPr="000A15D3" w:rsidRDefault="008E5E6A" w:rsidP="00982BBA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element</w:t>
            </w:r>
            <w:r w:rsidR="00982BBA">
              <w:rPr>
                <w:rFonts w:ascii="Calibri" w:hAnsi="Calibri" w:cs="Arial"/>
                <w:color w:val="000000"/>
              </w:rPr>
              <w:t>-level security goals</w:t>
            </w:r>
          </w:p>
        </w:tc>
      </w:tr>
    </w:tbl>
    <w:p w14:paraId="711BA051" w14:textId="77777777" w:rsidR="00982BBA" w:rsidRPr="00277756" w:rsidRDefault="00982BBA" w:rsidP="00982BBA">
      <w:pPr>
        <w:pStyle w:val="Heading2"/>
      </w:pPr>
      <w:r>
        <w:t>Detail:</w:t>
      </w:r>
    </w:p>
    <w:tbl>
      <w:tblPr>
        <w:tblW w:w="5305" w:type="dxa"/>
        <w:tblLook w:val="04A0" w:firstRow="1" w:lastRow="0" w:firstColumn="1" w:lastColumn="0" w:noHBand="0" w:noVBand="1"/>
      </w:tblPr>
      <w:tblGrid>
        <w:gridCol w:w="1942"/>
        <w:gridCol w:w="1291"/>
        <w:gridCol w:w="2072"/>
      </w:tblGrid>
      <w:tr w:rsidR="00982BBA" w:rsidRPr="0018443D" w14:paraId="7BAE8EB4" w14:textId="77777777" w:rsidTr="00982BBA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4BE227FB" w14:textId="77777777" w:rsidR="00982BBA" w:rsidRPr="0018443D" w:rsidRDefault="00982BBA" w:rsidP="00982BBA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E249908" w14:textId="77777777" w:rsidR="00982BBA" w:rsidRPr="0018443D" w:rsidRDefault="00982BBA" w:rsidP="00982BBA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1D0FA160" w14:textId="60400FFE" w:rsidR="00982BBA" w:rsidRPr="000A15D3" w:rsidRDefault="00982BBA" w:rsidP="00982BBA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Inform</w:t>
            </w:r>
          </w:p>
        </w:tc>
      </w:tr>
      <w:tr w:rsidR="00982BBA" w:rsidRPr="0018443D" w14:paraId="4472882B" w14:textId="77777777" w:rsidTr="00982BBA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A57D62" w14:textId="77777777" w:rsidR="00982BBA" w:rsidRPr="0018443D" w:rsidRDefault="00982BBA" w:rsidP="00982BBA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1C80B51" w14:textId="762D5A1C" w:rsidR="00982BBA" w:rsidRPr="0018443D" w:rsidRDefault="00A93B7C" w:rsidP="00982BBA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0266FFDE" w14:textId="14B263EF" w:rsidR="00982BBA" w:rsidRPr="000A15D3" w:rsidRDefault="00982BBA" w:rsidP="00982BBA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Responsible</w:t>
            </w:r>
          </w:p>
        </w:tc>
      </w:tr>
      <w:tr w:rsidR="00982BBA" w:rsidRPr="0018443D" w14:paraId="5202784C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78DEAD04" w14:textId="77777777" w:rsidR="00982BBA" w:rsidRPr="0018443D" w:rsidRDefault="00982BBA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0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11A069AB" w14:textId="77777777" w:rsidR="00982BBA" w:rsidRPr="000A15D3" w:rsidRDefault="00982BBA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onfidential</w:t>
            </w:r>
          </w:p>
        </w:tc>
      </w:tr>
    </w:tbl>
    <w:p w14:paraId="2FFAF522" w14:textId="77777777" w:rsidR="00982BBA" w:rsidRDefault="00982BBA" w:rsidP="00982BBA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982BBA" w:rsidRPr="0018443D" w14:paraId="789C9543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499AEB06" w14:textId="77777777" w:rsidR="00982BBA" w:rsidRPr="0018443D" w:rsidRDefault="00982BBA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57371E91" w14:textId="6525330A" w:rsidR="00982BBA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982BBA" w:rsidRPr="0018443D" w14:paraId="352D7870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71D75" w14:textId="77777777" w:rsidR="00982BBA" w:rsidRPr="0018443D" w:rsidRDefault="00982BBA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1DD8E" w14:textId="77777777" w:rsidR="00982BBA" w:rsidRPr="0018443D" w:rsidRDefault="00982BBA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982BBA" w:rsidRPr="0018443D" w14:paraId="17CB0DA6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723116" w14:textId="77777777" w:rsidR="00982BBA" w:rsidRPr="00420355" w:rsidRDefault="00982BBA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D1EF03" w14:textId="77777777" w:rsidR="00982BBA" w:rsidRPr="00420355" w:rsidRDefault="00982BBA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63D75EB0" w14:textId="77777777" w:rsidR="00982BBA" w:rsidRDefault="00982BBA" w:rsidP="00982BBA">
      <w:pPr>
        <w:rPr>
          <w:sz w:val="32"/>
          <w:szCs w:val="32"/>
        </w:rPr>
      </w:pPr>
    </w:p>
    <w:p w14:paraId="537C1F6C" w14:textId="5588CF07" w:rsidR="00982BBA" w:rsidRDefault="00982BBA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1BEDDABB" w14:textId="77777777" w:rsidR="00982BBA" w:rsidRDefault="00982BBA" w:rsidP="00982BBA">
      <w:pPr>
        <w:pStyle w:val="Heading2"/>
      </w:pPr>
      <w:r>
        <w:lastRenderedPageBreak/>
        <w:t>Work Product:</w:t>
      </w:r>
    </w:p>
    <w:tbl>
      <w:tblPr>
        <w:tblW w:w="6205" w:type="dxa"/>
        <w:tblLook w:val="04A0" w:firstRow="1" w:lastRow="0" w:firstColumn="1" w:lastColumn="0" w:noHBand="0" w:noVBand="1"/>
      </w:tblPr>
      <w:tblGrid>
        <w:gridCol w:w="2245"/>
        <w:gridCol w:w="3960"/>
      </w:tblGrid>
      <w:tr w:rsidR="00982BBA" w:rsidRPr="0018443D" w14:paraId="47641131" w14:textId="77777777" w:rsidTr="00860704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EECEF9C" w14:textId="77777777" w:rsidR="00982BBA" w:rsidRPr="0018443D" w:rsidRDefault="00982BBA" w:rsidP="00982BBA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3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0E593" w14:textId="051A1CB4" w:rsidR="00982BBA" w:rsidRPr="000A15D3" w:rsidRDefault="00982BBA" w:rsidP="00982BBA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Requirements-1</w:t>
            </w:r>
          </w:p>
        </w:tc>
      </w:tr>
      <w:tr w:rsidR="00982BBA" w:rsidRPr="0018443D" w14:paraId="2C4FA3F9" w14:textId="77777777" w:rsidTr="00860704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64F46801" w14:textId="77777777" w:rsidR="00982BBA" w:rsidRPr="0018443D" w:rsidRDefault="00982BBA" w:rsidP="00982BBA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3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46DB16" w14:textId="0A67F603" w:rsidR="00982BBA" w:rsidRPr="000A15D3" w:rsidRDefault="00982BBA" w:rsidP="00982BBA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Definition of Security Requirements</w:t>
            </w:r>
          </w:p>
        </w:tc>
      </w:tr>
      <w:tr w:rsidR="00982BBA" w:rsidRPr="0018443D" w14:paraId="1A7EAE24" w14:textId="77777777" w:rsidTr="00860704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6525E27" w14:textId="77777777" w:rsidR="00982BBA" w:rsidRPr="0018443D" w:rsidRDefault="00982BBA" w:rsidP="00982BBA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3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F2B7B7" w14:textId="20348A70" w:rsidR="00982BBA" w:rsidRPr="000A15D3" w:rsidRDefault="008E5E6A" w:rsidP="00982BBA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element</w:t>
            </w:r>
            <w:r w:rsidR="00982BBA">
              <w:rPr>
                <w:rFonts w:ascii="Calibri" w:hAnsi="Calibri" w:cs="Arial"/>
                <w:color w:val="000000"/>
              </w:rPr>
              <w:t>-level security requirements</w:t>
            </w:r>
          </w:p>
        </w:tc>
      </w:tr>
    </w:tbl>
    <w:p w14:paraId="08EB5992" w14:textId="77777777" w:rsidR="00982BBA" w:rsidRPr="00277756" w:rsidRDefault="00982BBA" w:rsidP="00982BBA">
      <w:pPr>
        <w:pStyle w:val="Heading2"/>
      </w:pPr>
      <w:r>
        <w:t>Detail:</w:t>
      </w:r>
    </w:p>
    <w:tbl>
      <w:tblPr>
        <w:tblW w:w="5305" w:type="dxa"/>
        <w:tblLook w:val="04A0" w:firstRow="1" w:lastRow="0" w:firstColumn="1" w:lastColumn="0" w:noHBand="0" w:noVBand="1"/>
      </w:tblPr>
      <w:tblGrid>
        <w:gridCol w:w="1942"/>
        <w:gridCol w:w="1291"/>
        <w:gridCol w:w="2072"/>
      </w:tblGrid>
      <w:tr w:rsidR="00982BBA" w:rsidRPr="0018443D" w14:paraId="4C263DDF" w14:textId="77777777" w:rsidTr="00860704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47D7FC3F" w14:textId="77777777" w:rsidR="00982BBA" w:rsidRPr="0018443D" w:rsidRDefault="00982BBA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43F4DE4B" w14:textId="77777777" w:rsidR="00982BBA" w:rsidRPr="0018443D" w:rsidRDefault="00982BBA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2400C22F" w14:textId="16E8E9F4" w:rsidR="00982BBA" w:rsidRPr="00982BBA" w:rsidRDefault="00982BBA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Support</w:t>
            </w:r>
          </w:p>
        </w:tc>
      </w:tr>
      <w:tr w:rsidR="00982BBA" w:rsidRPr="0018443D" w14:paraId="1304F003" w14:textId="77777777" w:rsidTr="00860704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2061B6" w14:textId="77777777" w:rsidR="00982BBA" w:rsidRPr="0018443D" w:rsidRDefault="00982BBA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F516AD1" w14:textId="00BA58DD" w:rsidR="00982BBA" w:rsidRPr="0018443D" w:rsidRDefault="00A93B7C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517BBCC0" w14:textId="77777777" w:rsidR="00982BBA" w:rsidRPr="000A15D3" w:rsidRDefault="00982BBA" w:rsidP="00860704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Responsible</w:t>
            </w:r>
          </w:p>
        </w:tc>
      </w:tr>
      <w:tr w:rsidR="00982BBA" w:rsidRPr="0018443D" w14:paraId="115F4984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F7869E6" w14:textId="77777777" w:rsidR="00982BBA" w:rsidRPr="0018443D" w:rsidRDefault="00982BBA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0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098368FC" w14:textId="77777777" w:rsidR="00982BBA" w:rsidRPr="000A15D3" w:rsidRDefault="00982BBA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onfidential</w:t>
            </w:r>
          </w:p>
        </w:tc>
      </w:tr>
    </w:tbl>
    <w:p w14:paraId="3527F442" w14:textId="77777777" w:rsidR="00982BBA" w:rsidRDefault="00982BBA" w:rsidP="00982BBA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982BBA" w:rsidRPr="0018443D" w14:paraId="30C5C422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58D24C76" w14:textId="77777777" w:rsidR="00982BBA" w:rsidRPr="0018443D" w:rsidRDefault="00982BBA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16CC2575" w14:textId="13AEFFF1" w:rsidR="00982BBA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982BBA" w:rsidRPr="0018443D" w14:paraId="0B2B8329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222E5" w14:textId="77777777" w:rsidR="00982BBA" w:rsidRPr="0018443D" w:rsidRDefault="00982BBA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17D2A" w14:textId="77777777" w:rsidR="00982BBA" w:rsidRPr="0018443D" w:rsidRDefault="00982BBA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982BBA" w:rsidRPr="0018443D" w14:paraId="7E1FCC7B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5379A3" w14:textId="77777777" w:rsidR="00982BBA" w:rsidRPr="00420355" w:rsidRDefault="00982BBA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6E2F77" w14:textId="77777777" w:rsidR="00982BBA" w:rsidRPr="00420355" w:rsidRDefault="00982BBA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24F48C3D" w14:textId="77777777" w:rsidR="00982BBA" w:rsidRDefault="00982BBA" w:rsidP="00982BBA">
      <w:pPr>
        <w:rPr>
          <w:sz w:val="32"/>
          <w:szCs w:val="32"/>
        </w:rPr>
      </w:pPr>
    </w:p>
    <w:p w14:paraId="7C7B2957" w14:textId="10FA2D65" w:rsidR="00982BBA" w:rsidRDefault="00982BBA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2F610464" w14:textId="77777777" w:rsidR="00982BBA" w:rsidRDefault="00982BBA" w:rsidP="00982BBA">
      <w:pPr>
        <w:pStyle w:val="Heading2"/>
      </w:pPr>
      <w:r>
        <w:lastRenderedPageBreak/>
        <w:t>Work Product:</w:t>
      </w:r>
    </w:p>
    <w:tbl>
      <w:tblPr>
        <w:tblW w:w="4585" w:type="dxa"/>
        <w:tblLook w:val="04A0" w:firstRow="1" w:lastRow="0" w:firstColumn="1" w:lastColumn="0" w:noHBand="0" w:noVBand="1"/>
      </w:tblPr>
      <w:tblGrid>
        <w:gridCol w:w="2245"/>
        <w:gridCol w:w="2340"/>
      </w:tblGrid>
      <w:tr w:rsidR="00982BBA" w:rsidRPr="0018443D" w14:paraId="0C456A96" w14:textId="77777777" w:rsidTr="00982BBA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7F23E8E" w14:textId="77777777" w:rsidR="00982BBA" w:rsidRPr="0018443D" w:rsidRDefault="00982BBA" w:rsidP="00982BBA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569956" w14:textId="3124B907" w:rsidR="00982BBA" w:rsidRPr="000A15D3" w:rsidRDefault="00982BBA" w:rsidP="00982BBA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Requirements-2</w:t>
            </w:r>
          </w:p>
        </w:tc>
      </w:tr>
      <w:tr w:rsidR="00982BBA" w:rsidRPr="0018443D" w14:paraId="1571B051" w14:textId="77777777" w:rsidTr="00982BBA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E16B702" w14:textId="77777777" w:rsidR="00982BBA" w:rsidRPr="0018443D" w:rsidRDefault="00982BBA" w:rsidP="00982BBA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7C29C" w14:textId="38999191" w:rsidR="00982BBA" w:rsidRPr="000A15D3" w:rsidRDefault="00982BBA" w:rsidP="00982BBA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Requirements Gate</w:t>
            </w:r>
          </w:p>
        </w:tc>
      </w:tr>
      <w:tr w:rsidR="00982BBA" w:rsidRPr="0018443D" w14:paraId="49B38ECE" w14:textId="77777777" w:rsidTr="00982BBA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4585DE81" w14:textId="77777777" w:rsidR="00982BBA" w:rsidRPr="0018443D" w:rsidRDefault="00982BBA" w:rsidP="00982BBA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B5D4DA" w14:textId="18A4327D" w:rsidR="00982BBA" w:rsidRPr="000A15D3" w:rsidRDefault="00982BBA" w:rsidP="00982BBA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formal gate signoff</w:t>
            </w:r>
          </w:p>
        </w:tc>
      </w:tr>
    </w:tbl>
    <w:p w14:paraId="087A45FD" w14:textId="77777777" w:rsidR="00982BBA" w:rsidRPr="00277756" w:rsidRDefault="00982BBA" w:rsidP="00982BBA">
      <w:pPr>
        <w:pStyle w:val="Heading2"/>
      </w:pPr>
      <w:r>
        <w:t>Detail:</w:t>
      </w:r>
    </w:p>
    <w:tbl>
      <w:tblPr>
        <w:tblW w:w="5305" w:type="dxa"/>
        <w:tblLook w:val="04A0" w:firstRow="1" w:lastRow="0" w:firstColumn="1" w:lastColumn="0" w:noHBand="0" w:noVBand="1"/>
      </w:tblPr>
      <w:tblGrid>
        <w:gridCol w:w="1942"/>
        <w:gridCol w:w="1291"/>
        <w:gridCol w:w="2072"/>
      </w:tblGrid>
      <w:tr w:rsidR="00982BBA" w:rsidRPr="0018443D" w14:paraId="25148E22" w14:textId="77777777" w:rsidTr="00860704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55DBA385" w14:textId="77777777" w:rsidR="00982BBA" w:rsidRPr="0018443D" w:rsidRDefault="00982BBA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661D1063" w14:textId="77777777" w:rsidR="00982BBA" w:rsidRPr="0018443D" w:rsidRDefault="00982BBA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040A9576" w14:textId="77777777" w:rsidR="00982BBA" w:rsidRPr="00982BBA" w:rsidRDefault="00982BBA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Support</w:t>
            </w:r>
          </w:p>
        </w:tc>
      </w:tr>
      <w:tr w:rsidR="00982BBA" w:rsidRPr="0018443D" w14:paraId="386516AD" w14:textId="77777777" w:rsidTr="00860704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9D8605" w14:textId="77777777" w:rsidR="00982BBA" w:rsidRPr="0018443D" w:rsidRDefault="00982BBA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62B3539" w14:textId="2212F6CF" w:rsidR="00982BBA" w:rsidRPr="0018443D" w:rsidRDefault="00A93B7C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52A5A984" w14:textId="77777777" w:rsidR="00982BBA" w:rsidRPr="000A15D3" w:rsidRDefault="00982BBA" w:rsidP="00860704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Responsible</w:t>
            </w:r>
          </w:p>
        </w:tc>
      </w:tr>
      <w:tr w:rsidR="00982BBA" w:rsidRPr="0018443D" w14:paraId="35F8608D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923D001" w14:textId="77777777" w:rsidR="00982BBA" w:rsidRPr="0018443D" w:rsidRDefault="00982BBA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0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0DEF7216" w14:textId="77777777" w:rsidR="00982BBA" w:rsidRPr="000A15D3" w:rsidRDefault="00982BBA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onfidential</w:t>
            </w:r>
          </w:p>
        </w:tc>
      </w:tr>
    </w:tbl>
    <w:p w14:paraId="38CD94C2" w14:textId="77777777" w:rsidR="00982BBA" w:rsidRDefault="00982BBA" w:rsidP="00982BBA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982BBA" w:rsidRPr="0018443D" w14:paraId="7F937A66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41D09F3B" w14:textId="77777777" w:rsidR="00982BBA" w:rsidRPr="0018443D" w:rsidRDefault="00982BBA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7B798295" w14:textId="43974879" w:rsidR="00982BBA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982BBA" w:rsidRPr="0018443D" w14:paraId="684E5F15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B8706" w14:textId="77777777" w:rsidR="00982BBA" w:rsidRPr="0018443D" w:rsidRDefault="00982BBA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7E7A4" w14:textId="77777777" w:rsidR="00982BBA" w:rsidRPr="0018443D" w:rsidRDefault="00982BBA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982BBA" w:rsidRPr="0018443D" w14:paraId="1E816FBD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A2A709" w14:textId="77777777" w:rsidR="00982BBA" w:rsidRPr="00420355" w:rsidRDefault="00982BBA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EEC827" w14:textId="77777777" w:rsidR="00982BBA" w:rsidRPr="00420355" w:rsidRDefault="00982BBA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66A86AF7" w14:textId="77777777" w:rsidR="00982BBA" w:rsidRDefault="00982BBA" w:rsidP="00982BBA">
      <w:pPr>
        <w:rPr>
          <w:sz w:val="32"/>
          <w:szCs w:val="32"/>
        </w:rPr>
      </w:pPr>
    </w:p>
    <w:p w14:paraId="68AC26FF" w14:textId="69334C31" w:rsidR="00D705B6" w:rsidRDefault="00D705B6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1EB9377B" w14:textId="77777777" w:rsidR="00D705B6" w:rsidRDefault="00D705B6" w:rsidP="00D705B6">
      <w:pPr>
        <w:pStyle w:val="Heading2"/>
      </w:pPr>
      <w:r>
        <w:lastRenderedPageBreak/>
        <w:t>Work Product:</w:t>
      </w:r>
    </w:p>
    <w:tbl>
      <w:tblPr>
        <w:tblW w:w="9625" w:type="dxa"/>
        <w:tblLook w:val="04A0" w:firstRow="1" w:lastRow="0" w:firstColumn="1" w:lastColumn="0" w:noHBand="0" w:noVBand="1"/>
      </w:tblPr>
      <w:tblGrid>
        <w:gridCol w:w="2245"/>
        <w:gridCol w:w="7380"/>
      </w:tblGrid>
      <w:tr w:rsidR="00D705B6" w:rsidRPr="0018443D" w14:paraId="19C9BBA5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42923570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7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18D5A9" w14:textId="2B0AB6BC" w:rsidR="00D705B6" w:rsidRPr="000A15D3" w:rsidRDefault="00D705B6" w:rsidP="00D705B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Design-1</w:t>
            </w:r>
          </w:p>
        </w:tc>
      </w:tr>
      <w:tr w:rsidR="00D705B6" w:rsidRPr="0018443D" w14:paraId="169C278B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6B30572B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7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8D0F99" w14:textId="0AB8C604" w:rsidR="00D705B6" w:rsidRPr="000A15D3" w:rsidRDefault="00D705B6" w:rsidP="00D705B6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Take Security Requirements and Risk Information into Account During Software Design</w:t>
            </w:r>
          </w:p>
        </w:tc>
      </w:tr>
      <w:tr w:rsidR="00D705B6" w:rsidRPr="0018443D" w14:paraId="4CC3CCB0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7FA5B37E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7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E3EB3A" w14:textId="7715D390" w:rsidR="00D705B6" w:rsidRPr="000A15D3" w:rsidRDefault="00D705B6" w:rsidP="00D705B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design showing security considerations</w:t>
            </w:r>
          </w:p>
        </w:tc>
      </w:tr>
    </w:tbl>
    <w:p w14:paraId="0E9053C2" w14:textId="77777777" w:rsidR="00D705B6" w:rsidRPr="00277756" w:rsidRDefault="00D705B6" w:rsidP="00D705B6">
      <w:pPr>
        <w:pStyle w:val="Heading2"/>
      </w:pPr>
      <w:r>
        <w:t>Detail:</w:t>
      </w:r>
    </w:p>
    <w:tbl>
      <w:tblPr>
        <w:tblW w:w="5305" w:type="dxa"/>
        <w:tblLook w:val="04A0" w:firstRow="1" w:lastRow="0" w:firstColumn="1" w:lastColumn="0" w:noHBand="0" w:noVBand="1"/>
      </w:tblPr>
      <w:tblGrid>
        <w:gridCol w:w="1942"/>
        <w:gridCol w:w="1291"/>
        <w:gridCol w:w="2072"/>
      </w:tblGrid>
      <w:tr w:rsidR="00D705B6" w:rsidRPr="0018443D" w14:paraId="2816B034" w14:textId="77777777" w:rsidTr="00D705B6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51E9E875" w14:textId="77777777" w:rsidR="00D705B6" w:rsidRPr="0018443D" w:rsidRDefault="00D705B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587A613" w14:textId="77777777" w:rsidR="00D705B6" w:rsidRPr="0018443D" w:rsidRDefault="00D705B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FAEB04" w14:textId="738F9D86" w:rsidR="00D705B6" w:rsidRPr="00982BBA" w:rsidRDefault="00D705B6" w:rsidP="00860704">
            <w:pPr>
              <w:rPr>
                <w:rFonts w:ascii="Calibri" w:hAnsi="Calibri" w:cs="Arial"/>
                <w:color w:val="000000"/>
              </w:rPr>
            </w:pPr>
          </w:p>
        </w:tc>
      </w:tr>
      <w:tr w:rsidR="00D705B6" w:rsidRPr="0018443D" w14:paraId="38936209" w14:textId="77777777" w:rsidTr="00D705B6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7273C4" w14:textId="77777777" w:rsidR="00D705B6" w:rsidRPr="0018443D" w:rsidRDefault="00D705B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6CFD483" w14:textId="0A8F6469" w:rsidR="00D705B6" w:rsidRPr="0018443D" w:rsidRDefault="00A93B7C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1862CE" w14:textId="679B0B13" w:rsidR="00D705B6" w:rsidRPr="000A15D3" w:rsidRDefault="00D705B6" w:rsidP="00860704">
            <w:pPr>
              <w:rPr>
                <w:rFonts w:asciiTheme="majorHAnsi" w:hAnsiTheme="majorHAnsi" w:cs="Calibri"/>
              </w:rPr>
            </w:pPr>
          </w:p>
        </w:tc>
      </w:tr>
      <w:tr w:rsidR="00D705B6" w:rsidRPr="0018443D" w14:paraId="6E583A8B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924CE03" w14:textId="77777777" w:rsidR="00D705B6" w:rsidRPr="0018443D" w:rsidRDefault="00D705B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0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63FFFB4A" w14:textId="77777777" w:rsidR="00D705B6" w:rsidRPr="000A15D3" w:rsidRDefault="00D705B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onfidential</w:t>
            </w:r>
          </w:p>
        </w:tc>
      </w:tr>
    </w:tbl>
    <w:p w14:paraId="1B96D1D6" w14:textId="77777777" w:rsidR="00D705B6" w:rsidRDefault="00D705B6" w:rsidP="00D705B6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D705B6" w:rsidRPr="0018443D" w14:paraId="0E60B10E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03FCBFC9" w14:textId="77777777" w:rsidR="00D705B6" w:rsidRPr="0018443D" w:rsidRDefault="00D705B6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1256289C" w14:textId="72AF81A9" w:rsidR="00D705B6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D705B6" w:rsidRPr="0018443D" w14:paraId="2B8B60EA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52B65" w14:textId="77777777" w:rsidR="00D705B6" w:rsidRPr="0018443D" w:rsidRDefault="00D705B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E9C34" w14:textId="77777777" w:rsidR="00D705B6" w:rsidRPr="0018443D" w:rsidRDefault="00D705B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D705B6" w:rsidRPr="0018443D" w14:paraId="1D7C930D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11CBAC" w14:textId="77777777" w:rsidR="00D705B6" w:rsidRPr="00420355" w:rsidRDefault="00D705B6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BF5715" w14:textId="77777777" w:rsidR="00D705B6" w:rsidRPr="00420355" w:rsidRDefault="00D705B6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4F222C11" w14:textId="77777777" w:rsidR="00D705B6" w:rsidRDefault="00D705B6" w:rsidP="00D705B6">
      <w:pPr>
        <w:rPr>
          <w:sz w:val="32"/>
          <w:szCs w:val="32"/>
        </w:rPr>
      </w:pPr>
    </w:p>
    <w:p w14:paraId="6FFED834" w14:textId="6DDB2943" w:rsidR="00D705B6" w:rsidRDefault="00D705B6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0123F264" w14:textId="77777777" w:rsidR="00D705B6" w:rsidRDefault="00D705B6" w:rsidP="00D705B6">
      <w:pPr>
        <w:pStyle w:val="Heading2"/>
      </w:pPr>
      <w:r>
        <w:lastRenderedPageBreak/>
        <w:t>Work Product:</w:t>
      </w:r>
    </w:p>
    <w:tbl>
      <w:tblPr>
        <w:tblW w:w="9625" w:type="dxa"/>
        <w:tblLook w:val="04A0" w:firstRow="1" w:lastRow="0" w:firstColumn="1" w:lastColumn="0" w:noHBand="0" w:noVBand="1"/>
      </w:tblPr>
      <w:tblGrid>
        <w:gridCol w:w="2245"/>
        <w:gridCol w:w="7380"/>
      </w:tblGrid>
      <w:tr w:rsidR="00D705B6" w:rsidRPr="0018443D" w14:paraId="19BECAB1" w14:textId="77777777" w:rsidTr="00860704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B169754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7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869C8" w14:textId="0F1BA0B8" w:rsidR="00D705B6" w:rsidRPr="000A15D3" w:rsidRDefault="00D705B6" w:rsidP="00D705B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Design-2</w:t>
            </w:r>
          </w:p>
        </w:tc>
      </w:tr>
      <w:tr w:rsidR="00D705B6" w:rsidRPr="0018443D" w14:paraId="45ACEFD4" w14:textId="77777777" w:rsidTr="00860704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4772A225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7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C347FA" w14:textId="16F1B250" w:rsidR="00D705B6" w:rsidRPr="000A15D3" w:rsidRDefault="00D705B6" w:rsidP="00D705B6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Review the Software Design to Verify Compliance with Security Requirements and Risk Information</w:t>
            </w:r>
          </w:p>
        </w:tc>
      </w:tr>
      <w:tr w:rsidR="00D705B6" w:rsidRPr="0018443D" w14:paraId="1F128749" w14:textId="77777777" w:rsidTr="00860704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6795FBA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7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5A0F87" w14:textId="63C65F7F" w:rsidR="00D705B6" w:rsidRPr="000A15D3" w:rsidRDefault="00D705B6" w:rsidP="00D705B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security design review report</w:t>
            </w:r>
          </w:p>
        </w:tc>
      </w:tr>
    </w:tbl>
    <w:p w14:paraId="24DCBBCF" w14:textId="77777777" w:rsidR="00D705B6" w:rsidRPr="00277756" w:rsidRDefault="00D705B6" w:rsidP="00D705B6">
      <w:pPr>
        <w:pStyle w:val="Heading2"/>
      </w:pPr>
      <w:r>
        <w:t>Detail:</w:t>
      </w:r>
    </w:p>
    <w:tbl>
      <w:tblPr>
        <w:tblW w:w="5305" w:type="dxa"/>
        <w:tblLook w:val="04A0" w:firstRow="1" w:lastRow="0" w:firstColumn="1" w:lastColumn="0" w:noHBand="0" w:noVBand="1"/>
      </w:tblPr>
      <w:tblGrid>
        <w:gridCol w:w="1942"/>
        <w:gridCol w:w="1291"/>
        <w:gridCol w:w="2072"/>
      </w:tblGrid>
      <w:tr w:rsidR="00D705B6" w:rsidRPr="0018443D" w14:paraId="37B7A1FB" w14:textId="77777777" w:rsidTr="00860704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431DC832" w14:textId="77777777" w:rsidR="00D705B6" w:rsidRPr="0018443D" w:rsidRDefault="00D705B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6895F164" w14:textId="77777777" w:rsidR="00D705B6" w:rsidRPr="0018443D" w:rsidRDefault="00D705B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5A7141" w14:textId="77777777" w:rsidR="00D705B6" w:rsidRPr="00982BBA" w:rsidRDefault="00D705B6" w:rsidP="00860704">
            <w:pPr>
              <w:rPr>
                <w:rFonts w:ascii="Calibri" w:hAnsi="Calibri" w:cs="Arial"/>
                <w:color w:val="000000"/>
              </w:rPr>
            </w:pPr>
          </w:p>
        </w:tc>
      </w:tr>
      <w:tr w:rsidR="00D705B6" w:rsidRPr="0018443D" w14:paraId="4E307A39" w14:textId="77777777" w:rsidTr="00860704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CDEC15" w14:textId="77777777" w:rsidR="00D705B6" w:rsidRPr="0018443D" w:rsidRDefault="00D705B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68E6A98F" w14:textId="03FE1FAF" w:rsidR="00D705B6" w:rsidRPr="0018443D" w:rsidRDefault="00A93B7C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03BB2C" w14:textId="77777777" w:rsidR="00D705B6" w:rsidRPr="000A15D3" w:rsidRDefault="00D705B6" w:rsidP="00860704">
            <w:pPr>
              <w:rPr>
                <w:rFonts w:asciiTheme="majorHAnsi" w:hAnsiTheme="majorHAnsi" w:cs="Calibri"/>
              </w:rPr>
            </w:pPr>
          </w:p>
        </w:tc>
      </w:tr>
      <w:tr w:rsidR="00D705B6" w:rsidRPr="0018443D" w14:paraId="1548003E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4CDC4A2" w14:textId="77777777" w:rsidR="00D705B6" w:rsidRPr="0018443D" w:rsidRDefault="00D705B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0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54FD5238" w14:textId="77777777" w:rsidR="00D705B6" w:rsidRPr="000A15D3" w:rsidRDefault="00D705B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onfidential</w:t>
            </w:r>
          </w:p>
        </w:tc>
      </w:tr>
    </w:tbl>
    <w:p w14:paraId="4234B8F5" w14:textId="77777777" w:rsidR="00D705B6" w:rsidRDefault="00D705B6" w:rsidP="00D705B6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D705B6" w:rsidRPr="0018443D" w14:paraId="5D61C07C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7BA8586E" w14:textId="77777777" w:rsidR="00D705B6" w:rsidRPr="0018443D" w:rsidRDefault="00D705B6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04557478" w14:textId="1DAAECD7" w:rsidR="00D705B6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D705B6" w:rsidRPr="0018443D" w14:paraId="33E4B8AB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24B4A" w14:textId="77777777" w:rsidR="00D705B6" w:rsidRPr="0018443D" w:rsidRDefault="00D705B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EFB1F" w14:textId="77777777" w:rsidR="00D705B6" w:rsidRPr="0018443D" w:rsidRDefault="00D705B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D705B6" w:rsidRPr="0018443D" w14:paraId="0A1F1EB4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8D3AE1" w14:textId="77777777" w:rsidR="00D705B6" w:rsidRPr="00420355" w:rsidRDefault="00D705B6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18C3E0" w14:textId="77777777" w:rsidR="00D705B6" w:rsidRPr="00420355" w:rsidRDefault="00D705B6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66E986F3" w14:textId="77777777" w:rsidR="00D705B6" w:rsidRDefault="00D705B6" w:rsidP="00D705B6">
      <w:pPr>
        <w:rPr>
          <w:sz w:val="32"/>
          <w:szCs w:val="32"/>
        </w:rPr>
      </w:pPr>
    </w:p>
    <w:p w14:paraId="0BCAE0EF" w14:textId="7956B7B0" w:rsidR="00D705B6" w:rsidRDefault="00D705B6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22DF50B1" w14:textId="77777777" w:rsidR="00D705B6" w:rsidRDefault="00D705B6" w:rsidP="00D705B6">
      <w:pPr>
        <w:pStyle w:val="Heading2"/>
      </w:pPr>
      <w:r>
        <w:lastRenderedPageBreak/>
        <w:t>Work Product:</w:t>
      </w:r>
    </w:p>
    <w:tbl>
      <w:tblPr>
        <w:tblW w:w="5485" w:type="dxa"/>
        <w:tblLook w:val="04A0" w:firstRow="1" w:lastRow="0" w:firstColumn="1" w:lastColumn="0" w:noHBand="0" w:noVBand="1"/>
      </w:tblPr>
      <w:tblGrid>
        <w:gridCol w:w="2245"/>
        <w:gridCol w:w="3240"/>
      </w:tblGrid>
      <w:tr w:rsidR="00D705B6" w:rsidRPr="0018443D" w14:paraId="55D9585F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6C275131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3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2BC2A" w14:textId="55A4F993" w:rsidR="00D705B6" w:rsidRPr="000A15D3" w:rsidRDefault="00D705B6" w:rsidP="00D705B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Design-3</w:t>
            </w:r>
          </w:p>
        </w:tc>
      </w:tr>
      <w:tr w:rsidR="00D705B6" w:rsidRPr="0018443D" w14:paraId="0703962E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E20086F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3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04E95" w14:textId="791F10AE" w:rsidR="00D705B6" w:rsidRPr="000A15D3" w:rsidRDefault="00D705B6" w:rsidP="00D705B6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Attack Surface Reduction</w:t>
            </w:r>
          </w:p>
        </w:tc>
      </w:tr>
      <w:tr w:rsidR="00D705B6" w:rsidRPr="0018443D" w14:paraId="1BBD8480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FA5137E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3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E985C3" w14:textId="3A7CEC0D" w:rsidR="00D705B6" w:rsidRPr="000A15D3" w:rsidRDefault="00D705B6" w:rsidP="00D705B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attack surface analysis report</w:t>
            </w:r>
          </w:p>
        </w:tc>
      </w:tr>
    </w:tbl>
    <w:p w14:paraId="5090E350" w14:textId="77777777" w:rsidR="00D705B6" w:rsidRPr="00277756" w:rsidRDefault="00D705B6" w:rsidP="00D705B6">
      <w:pPr>
        <w:pStyle w:val="Heading2"/>
      </w:pPr>
      <w:r>
        <w:t>Detail:</w:t>
      </w:r>
    </w:p>
    <w:tbl>
      <w:tblPr>
        <w:tblW w:w="5305" w:type="dxa"/>
        <w:tblLook w:val="04A0" w:firstRow="1" w:lastRow="0" w:firstColumn="1" w:lastColumn="0" w:noHBand="0" w:noVBand="1"/>
      </w:tblPr>
      <w:tblGrid>
        <w:gridCol w:w="1942"/>
        <w:gridCol w:w="1291"/>
        <w:gridCol w:w="2072"/>
      </w:tblGrid>
      <w:tr w:rsidR="00D705B6" w:rsidRPr="0018443D" w14:paraId="74C0557A" w14:textId="77777777" w:rsidTr="00860704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616D5278" w14:textId="77777777" w:rsidR="00D705B6" w:rsidRPr="0018443D" w:rsidRDefault="00D705B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A01C0B4" w14:textId="77777777" w:rsidR="00D705B6" w:rsidRPr="0018443D" w:rsidRDefault="00D705B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4A7D93" w14:textId="77777777" w:rsidR="00D705B6" w:rsidRPr="00982BBA" w:rsidRDefault="00D705B6" w:rsidP="00860704">
            <w:pPr>
              <w:rPr>
                <w:rFonts w:ascii="Calibri" w:hAnsi="Calibri" w:cs="Arial"/>
                <w:color w:val="000000"/>
              </w:rPr>
            </w:pPr>
          </w:p>
        </w:tc>
      </w:tr>
      <w:tr w:rsidR="00D705B6" w:rsidRPr="0018443D" w14:paraId="59C0C8C2" w14:textId="77777777" w:rsidTr="00860704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9C2AE0" w14:textId="77777777" w:rsidR="00D705B6" w:rsidRPr="0018443D" w:rsidRDefault="00D705B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F25891A" w14:textId="36721D88" w:rsidR="00D705B6" w:rsidRPr="0018443D" w:rsidRDefault="00A93B7C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0966FD" w14:textId="77777777" w:rsidR="00D705B6" w:rsidRPr="000A15D3" w:rsidRDefault="00D705B6" w:rsidP="00860704">
            <w:pPr>
              <w:rPr>
                <w:rFonts w:asciiTheme="majorHAnsi" w:hAnsiTheme="majorHAnsi" w:cs="Calibri"/>
              </w:rPr>
            </w:pPr>
          </w:p>
        </w:tc>
      </w:tr>
      <w:tr w:rsidR="00D705B6" w:rsidRPr="0018443D" w14:paraId="1049BC05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3E293F1" w14:textId="77777777" w:rsidR="00D705B6" w:rsidRPr="0018443D" w:rsidRDefault="00D705B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0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365259BF" w14:textId="77777777" w:rsidR="00D705B6" w:rsidRPr="000A15D3" w:rsidRDefault="00D705B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onfidential</w:t>
            </w:r>
          </w:p>
        </w:tc>
      </w:tr>
    </w:tbl>
    <w:p w14:paraId="28285334" w14:textId="77777777" w:rsidR="00D705B6" w:rsidRDefault="00D705B6" w:rsidP="00D705B6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D705B6" w:rsidRPr="0018443D" w14:paraId="2E4ED8CB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2E0CAA17" w14:textId="77777777" w:rsidR="00D705B6" w:rsidRPr="0018443D" w:rsidRDefault="00D705B6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36E5F0AC" w14:textId="06D297BA" w:rsidR="00D705B6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D705B6" w:rsidRPr="0018443D" w14:paraId="5D908C22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FA336" w14:textId="77777777" w:rsidR="00D705B6" w:rsidRPr="0018443D" w:rsidRDefault="00D705B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522B0" w14:textId="77777777" w:rsidR="00D705B6" w:rsidRPr="0018443D" w:rsidRDefault="00D705B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D705B6" w:rsidRPr="0018443D" w14:paraId="6E10A1CD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5CD829" w14:textId="77777777" w:rsidR="00D705B6" w:rsidRPr="00420355" w:rsidRDefault="00D705B6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DD4E46" w14:textId="77777777" w:rsidR="00D705B6" w:rsidRPr="00420355" w:rsidRDefault="00D705B6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0F1C3587" w14:textId="77777777" w:rsidR="00D705B6" w:rsidRDefault="00D705B6" w:rsidP="00D705B6">
      <w:pPr>
        <w:rPr>
          <w:sz w:val="32"/>
          <w:szCs w:val="32"/>
        </w:rPr>
      </w:pPr>
    </w:p>
    <w:p w14:paraId="0ED1D4D9" w14:textId="080B27D1" w:rsidR="00D705B6" w:rsidRDefault="00D705B6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2989E3E6" w14:textId="77777777" w:rsidR="00D705B6" w:rsidRDefault="00D705B6" w:rsidP="00D705B6">
      <w:pPr>
        <w:pStyle w:val="Heading2"/>
      </w:pPr>
      <w:r>
        <w:lastRenderedPageBreak/>
        <w:t>Work Product:</w:t>
      </w:r>
    </w:p>
    <w:tbl>
      <w:tblPr>
        <w:tblW w:w="5035" w:type="dxa"/>
        <w:tblLook w:val="04A0" w:firstRow="1" w:lastRow="0" w:firstColumn="1" w:lastColumn="0" w:noHBand="0" w:noVBand="1"/>
      </w:tblPr>
      <w:tblGrid>
        <w:gridCol w:w="2245"/>
        <w:gridCol w:w="2790"/>
      </w:tblGrid>
      <w:tr w:rsidR="00D705B6" w:rsidRPr="0018443D" w14:paraId="56DE136D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9F8C998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A9A4B" w14:textId="391E2DA6" w:rsidR="00D705B6" w:rsidRPr="000A15D3" w:rsidRDefault="00D705B6" w:rsidP="00D705B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Design-4</w:t>
            </w:r>
          </w:p>
        </w:tc>
      </w:tr>
      <w:tr w:rsidR="00D705B6" w:rsidRPr="0018443D" w14:paraId="4BE1D503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09C10D2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3E0210" w14:textId="429857C5" w:rsidR="00D705B6" w:rsidRPr="000A15D3" w:rsidRDefault="00D705B6" w:rsidP="00D705B6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Threat Modeling</w:t>
            </w:r>
          </w:p>
        </w:tc>
      </w:tr>
      <w:tr w:rsidR="00D705B6" w:rsidRPr="0018443D" w14:paraId="288160B6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1B5AC95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A9776" w14:textId="7043E480" w:rsidR="00D705B6" w:rsidRPr="000A15D3" w:rsidRDefault="00D705B6" w:rsidP="00D705B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threat modeling report</w:t>
            </w:r>
          </w:p>
        </w:tc>
      </w:tr>
    </w:tbl>
    <w:p w14:paraId="0667ED9A" w14:textId="77777777" w:rsidR="00D705B6" w:rsidRPr="00277756" w:rsidRDefault="00D705B6" w:rsidP="00D705B6">
      <w:pPr>
        <w:pStyle w:val="Heading2"/>
      </w:pPr>
      <w:r>
        <w:t>Detail:</w:t>
      </w:r>
    </w:p>
    <w:tbl>
      <w:tblPr>
        <w:tblW w:w="5395" w:type="dxa"/>
        <w:tblLook w:val="04A0" w:firstRow="1" w:lastRow="0" w:firstColumn="1" w:lastColumn="0" w:noHBand="0" w:noVBand="1"/>
      </w:tblPr>
      <w:tblGrid>
        <w:gridCol w:w="1942"/>
        <w:gridCol w:w="1291"/>
        <w:gridCol w:w="2162"/>
      </w:tblGrid>
      <w:tr w:rsidR="00D705B6" w:rsidRPr="0018443D" w14:paraId="4C69BB50" w14:textId="77777777" w:rsidTr="00D705B6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5C12EB5C" w14:textId="77777777" w:rsidR="00D705B6" w:rsidRPr="0018443D" w:rsidRDefault="00D705B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CDC0E06" w14:textId="77777777" w:rsidR="00D705B6" w:rsidRPr="0018443D" w:rsidRDefault="00D705B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12E1B6" w14:textId="77777777" w:rsidR="00D705B6" w:rsidRPr="00982BBA" w:rsidRDefault="00D705B6" w:rsidP="00860704">
            <w:pPr>
              <w:rPr>
                <w:rFonts w:ascii="Calibri" w:hAnsi="Calibri" w:cs="Arial"/>
                <w:color w:val="000000"/>
              </w:rPr>
            </w:pPr>
          </w:p>
        </w:tc>
      </w:tr>
      <w:tr w:rsidR="00D705B6" w:rsidRPr="0018443D" w14:paraId="73C3D24F" w14:textId="77777777" w:rsidTr="00D705B6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43CEBF" w14:textId="77777777" w:rsidR="00D705B6" w:rsidRPr="0018443D" w:rsidRDefault="00D705B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75F3CCB" w14:textId="7C2F7701" w:rsidR="00D705B6" w:rsidRPr="0018443D" w:rsidRDefault="00A93B7C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AC158E" w14:textId="77777777" w:rsidR="00D705B6" w:rsidRPr="000A15D3" w:rsidRDefault="00D705B6" w:rsidP="00860704">
            <w:pPr>
              <w:rPr>
                <w:rFonts w:asciiTheme="majorHAnsi" w:hAnsiTheme="majorHAnsi" w:cs="Calibri"/>
              </w:rPr>
            </w:pPr>
          </w:p>
        </w:tc>
      </w:tr>
      <w:tr w:rsidR="00D705B6" w:rsidRPr="0018443D" w14:paraId="1FF45A76" w14:textId="77777777" w:rsidTr="00D705B6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A6805DA" w14:textId="77777777" w:rsidR="00D705B6" w:rsidRPr="0018443D" w:rsidRDefault="00D705B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1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43B55E6D" w14:textId="55257D1B" w:rsidR="00D705B6" w:rsidRPr="000A15D3" w:rsidRDefault="00D705B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Highly Confidential</w:t>
            </w:r>
          </w:p>
        </w:tc>
      </w:tr>
    </w:tbl>
    <w:p w14:paraId="27467CDC" w14:textId="77777777" w:rsidR="00D705B6" w:rsidRDefault="00D705B6" w:rsidP="00D705B6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D705B6" w:rsidRPr="0018443D" w14:paraId="2C730171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5630D06C" w14:textId="77777777" w:rsidR="00D705B6" w:rsidRPr="0018443D" w:rsidRDefault="00D705B6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29B8AA89" w14:textId="34908D52" w:rsidR="00D705B6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D705B6" w:rsidRPr="0018443D" w14:paraId="71E3F12F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B2451" w14:textId="77777777" w:rsidR="00D705B6" w:rsidRPr="0018443D" w:rsidRDefault="00D705B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D1037" w14:textId="77777777" w:rsidR="00D705B6" w:rsidRPr="0018443D" w:rsidRDefault="00D705B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D705B6" w:rsidRPr="0018443D" w14:paraId="2318DBEC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A884CB" w14:textId="77777777" w:rsidR="00D705B6" w:rsidRPr="00420355" w:rsidRDefault="00D705B6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FB4F29" w14:textId="77777777" w:rsidR="00D705B6" w:rsidRPr="00420355" w:rsidRDefault="00D705B6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0BB9A250" w14:textId="77777777" w:rsidR="00D705B6" w:rsidRDefault="00D705B6" w:rsidP="00D705B6">
      <w:pPr>
        <w:rPr>
          <w:sz w:val="32"/>
          <w:szCs w:val="32"/>
        </w:rPr>
      </w:pPr>
    </w:p>
    <w:p w14:paraId="2F03380C" w14:textId="41B70BCE" w:rsidR="00D705B6" w:rsidRDefault="00D705B6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66C7E9AF" w14:textId="77777777" w:rsidR="00D705B6" w:rsidRDefault="00D705B6" w:rsidP="00D705B6">
      <w:pPr>
        <w:pStyle w:val="Heading2"/>
      </w:pPr>
      <w:r>
        <w:lastRenderedPageBreak/>
        <w:t>Work Product:</w:t>
      </w:r>
    </w:p>
    <w:tbl>
      <w:tblPr>
        <w:tblW w:w="5395" w:type="dxa"/>
        <w:tblLook w:val="04A0" w:firstRow="1" w:lastRow="0" w:firstColumn="1" w:lastColumn="0" w:noHBand="0" w:noVBand="1"/>
      </w:tblPr>
      <w:tblGrid>
        <w:gridCol w:w="2245"/>
        <w:gridCol w:w="3150"/>
      </w:tblGrid>
      <w:tr w:rsidR="00D705B6" w:rsidRPr="0018443D" w14:paraId="0A73B4D1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E5CC860" w14:textId="77777777" w:rsidR="00D705B6" w:rsidRPr="0018443D" w:rsidRDefault="00D705B6" w:rsidP="00860704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7FD0A2" w14:textId="77777777" w:rsidR="00D705B6" w:rsidRPr="000A15D3" w:rsidRDefault="00D705B6" w:rsidP="00860704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Design-4</w:t>
            </w:r>
          </w:p>
        </w:tc>
      </w:tr>
      <w:tr w:rsidR="00D705B6" w:rsidRPr="0018443D" w14:paraId="0FC23236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3EC60DD" w14:textId="77777777" w:rsidR="00D705B6" w:rsidRPr="0018443D" w:rsidRDefault="00D705B6" w:rsidP="00860704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4CB4D5" w14:textId="77777777" w:rsidR="00D705B6" w:rsidRPr="000A15D3" w:rsidRDefault="00D705B6" w:rsidP="00860704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Threat Modeling</w:t>
            </w:r>
          </w:p>
        </w:tc>
      </w:tr>
      <w:tr w:rsidR="00D705B6" w:rsidRPr="0018443D" w14:paraId="685FCBEA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80D0B93" w14:textId="77777777" w:rsidR="00D705B6" w:rsidRPr="0018443D" w:rsidRDefault="00D705B6" w:rsidP="00860704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81C498" w14:textId="02B092A3" w:rsidR="00D705B6" w:rsidRPr="00D705B6" w:rsidRDefault="00D705B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ranked/risked threat report</w:t>
            </w:r>
          </w:p>
        </w:tc>
      </w:tr>
    </w:tbl>
    <w:p w14:paraId="3E1EC1E6" w14:textId="77777777" w:rsidR="00D705B6" w:rsidRPr="00277756" w:rsidRDefault="00D705B6" w:rsidP="00D705B6">
      <w:pPr>
        <w:pStyle w:val="Heading2"/>
      </w:pPr>
      <w:r>
        <w:t>Detail:</w:t>
      </w:r>
    </w:p>
    <w:tbl>
      <w:tblPr>
        <w:tblW w:w="5395" w:type="dxa"/>
        <w:tblLook w:val="04A0" w:firstRow="1" w:lastRow="0" w:firstColumn="1" w:lastColumn="0" w:noHBand="0" w:noVBand="1"/>
      </w:tblPr>
      <w:tblGrid>
        <w:gridCol w:w="1942"/>
        <w:gridCol w:w="1291"/>
        <w:gridCol w:w="2162"/>
      </w:tblGrid>
      <w:tr w:rsidR="00D705B6" w:rsidRPr="0018443D" w14:paraId="7D015561" w14:textId="77777777" w:rsidTr="00860704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3D0171FE" w14:textId="77777777" w:rsidR="00D705B6" w:rsidRPr="0018443D" w:rsidRDefault="00D705B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7B7EE427" w14:textId="77777777" w:rsidR="00D705B6" w:rsidRPr="0018443D" w:rsidRDefault="00D705B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03A5ED" w14:textId="77777777" w:rsidR="00D705B6" w:rsidRPr="00982BBA" w:rsidRDefault="00D705B6" w:rsidP="00860704">
            <w:pPr>
              <w:rPr>
                <w:rFonts w:ascii="Calibri" w:hAnsi="Calibri" w:cs="Arial"/>
                <w:color w:val="000000"/>
              </w:rPr>
            </w:pPr>
          </w:p>
        </w:tc>
      </w:tr>
      <w:tr w:rsidR="00D705B6" w:rsidRPr="0018443D" w14:paraId="4530AA5E" w14:textId="77777777" w:rsidTr="00860704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3553BD" w14:textId="77777777" w:rsidR="00D705B6" w:rsidRPr="0018443D" w:rsidRDefault="00D705B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3DA49E9" w14:textId="5FAE770C" w:rsidR="00D705B6" w:rsidRPr="0018443D" w:rsidRDefault="00A93B7C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5237BA" w14:textId="77777777" w:rsidR="00D705B6" w:rsidRPr="000A15D3" w:rsidRDefault="00D705B6" w:rsidP="00860704">
            <w:pPr>
              <w:rPr>
                <w:rFonts w:asciiTheme="majorHAnsi" w:hAnsiTheme="majorHAnsi" w:cs="Calibri"/>
              </w:rPr>
            </w:pPr>
          </w:p>
        </w:tc>
      </w:tr>
      <w:tr w:rsidR="00D705B6" w:rsidRPr="0018443D" w14:paraId="21ABCE8F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7704C325" w14:textId="77777777" w:rsidR="00D705B6" w:rsidRPr="0018443D" w:rsidRDefault="00D705B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1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0CBF4AF8" w14:textId="77777777" w:rsidR="00D705B6" w:rsidRPr="000A15D3" w:rsidRDefault="00D705B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Highly Confidential</w:t>
            </w:r>
          </w:p>
        </w:tc>
      </w:tr>
    </w:tbl>
    <w:p w14:paraId="5087B4B1" w14:textId="77777777" w:rsidR="00D705B6" w:rsidRDefault="00D705B6" w:rsidP="00D705B6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D705B6" w:rsidRPr="0018443D" w14:paraId="3106280F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012BD813" w14:textId="77777777" w:rsidR="00D705B6" w:rsidRPr="0018443D" w:rsidRDefault="00D705B6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0A0D085A" w14:textId="53570DE5" w:rsidR="00D705B6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D705B6" w:rsidRPr="0018443D" w14:paraId="64DCFDB3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B91BD" w14:textId="77777777" w:rsidR="00D705B6" w:rsidRPr="0018443D" w:rsidRDefault="00D705B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2F065" w14:textId="77777777" w:rsidR="00D705B6" w:rsidRPr="0018443D" w:rsidRDefault="00D705B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D705B6" w:rsidRPr="0018443D" w14:paraId="20118B88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FD9FE9" w14:textId="77777777" w:rsidR="00D705B6" w:rsidRPr="00420355" w:rsidRDefault="00D705B6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EC65FD" w14:textId="77777777" w:rsidR="00D705B6" w:rsidRPr="00420355" w:rsidRDefault="00D705B6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5C22942E" w14:textId="77777777" w:rsidR="00D705B6" w:rsidRDefault="00D705B6" w:rsidP="00D705B6">
      <w:pPr>
        <w:rPr>
          <w:sz w:val="32"/>
          <w:szCs w:val="32"/>
        </w:rPr>
      </w:pPr>
    </w:p>
    <w:p w14:paraId="264CAE50" w14:textId="3D6F6CFC" w:rsidR="00D705B6" w:rsidRDefault="00D705B6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0F9D83D3" w14:textId="77777777" w:rsidR="00D705B6" w:rsidRDefault="00D705B6" w:rsidP="00D705B6">
      <w:pPr>
        <w:pStyle w:val="Heading2"/>
      </w:pPr>
      <w:r>
        <w:lastRenderedPageBreak/>
        <w:t>Work Product:</w:t>
      </w:r>
    </w:p>
    <w:tbl>
      <w:tblPr>
        <w:tblW w:w="4315" w:type="dxa"/>
        <w:tblLook w:val="04A0" w:firstRow="1" w:lastRow="0" w:firstColumn="1" w:lastColumn="0" w:noHBand="0" w:noVBand="1"/>
      </w:tblPr>
      <w:tblGrid>
        <w:gridCol w:w="2245"/>
        <w:gridCol w:w="2070"/>
      </w:tblGrid>
      <w:tr w:rsidR="00D705B6" w:rsidRPr="0018443D" w14:paraId="09381E9C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8D6FDCF" w14:textId="77777777" w:rsidR="00D705B6" w:rsidRPr="0018443D" w:rsidRDefault="00D705B6" w:rsidP="00860704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D3C4F7" w14:textId="77777777" w:rsidR="00D705B6" w:rsidRPr="000A15D3" w:rsidRDefault="00D705B6" w:rsidP="00860704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Design-4</w:t>
            </w:r>
          </w:p>
        </w:tc>
      </w:tr>
      <w:tr w:rsidR="00D705B6" w:rsidRPr="0018443D" w14:paraId="633426BB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48FB0935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9D1B7B" w14:textId="4937DD54" w:rsidR="00D705B6" w:rsidRPr="000A15D3" w:rsidRDefault="00D705B6" w:rsidP="00D705B6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Threat Modeling</w:t>
            </w:r>
          </w:p>
        </w:tc>
      </w:tr>
      <w:tr w:rsidR="00D705B6" w:rsidRPr="0018443D" w14:paraId="4187FA61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62BEC719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E8EAE4" w14:textId="5964F990" w:rsidR="00D705B6" w:rsidRPr="00D705B6" w:rsidRDefault="00D705B6" w:rsidP="00D705B6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threat report</w:t>
            </w:r>
          </w:p>
        </w:tc>
      </w:tr>
    </w:tbl>
    <w:p w14:paraId="189D3501" w14:textId="77777777" w:rsidR="00D705B6" w:rsidRPr="00277756" w:rsidRDefault="00D705B6" w:rsidP="00D705B6">
      <w:pPr>
        <w:pStyle w:val="Heading2"/>
      </w:pPr>
      <w:r>
        <w:t>Detail:</w:t>
      </w:r>
    </w:p>
    <w:tbl>
      <w:tblPr>
        <w:tblW w:w="5395" w:type="dxa"/>
        <w:tblLook w:val="04A0" w:firstRow="1" w:lastRow="0" w:firstColumn="1" w:lastColumn="0" w:noHBand="0" w:noVBand="1"/>
      </w:tblPr>
      <w:tblGrid>
        <w:gridCol w:w="1942"/>
        <w:gridCol w:w="1291"/>
        <w:gridCol w:w="2162"/>
      </w:tblGrid>
      <w:tr w:rsidR="00D705B6" w:rsidRPr="0018443D" w14:paraId="7EE6D8A7" w14:textId="77777777" w:rsidTr="00860704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62073211" w14:textId="77777777" w:rsidR="00D705B6" w:rsidRPr="0018443D" w:rsidRDefault="00D705B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491893B0" w14:textId="77777777" w:rsidR="00D705B6" w:rsidRPr="0018443D" w:rsidRDefault="00D705B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E694CA" w14:textId="77777777" w:rsidR="00D705B6" w:rsidRPr="00982BBA" w:rsidRDefault="00D705B6" w:rsidP="00860704">
            <w:pPr>
              <w:rPr>
                <w:rFonts w:ascii="Calibri" w:hAnsi="Calibri" w:cs="Arial"/>
                <w:color w:val="000000"/>
              </w:rPr>
            </w:pPr>
          </w:p>
        </w:tc>
      </w:tr>
      <w:tr w:rsidR="00D705B6" w:rsidRPr="0018443D" w14:paraId="439269F7" w14:textId="77777777" w:rsidTr="00860704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2859C" w14:textId="77777777" w:rsidR="00D705B6" w:rsidRPr="0018443D" w:rsidRDefault="00D705B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69CB71E" w14:textId="65E051E8" w:rsidR="00D705B6" w:rsidRPr="0018443D" w:rsidRDefault="00A93B7C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29E711" w14:textId="77777777" w:rsidR="00D705B6" w:rsidRPr="000A15D3" w:rsidRDefault="00D705B6" w:rsidP="00860704">
            <w:pPr>
              <w:rPr>
                <w:rFonts w:asciiTheme="majorHAnsi" w:hAnsiTheme="majorHAnsi" w:cs="Calibri"/>
              </w:rPr>
            </w:pPr>
          </w:p>
        </w:tc>
      </w:tr>
      <w:tr w:rsidR="00D705B6" w:rsidRPr="0018443D" w14:paraId="37E44433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62F80D0F" w14:textId="77777777" w:rsidR="00D705B6" w:rsidRPr="0018443D" w:rsidRDefault="00D705B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1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6119DA9B" w14:textId="77777777" w:rsidR="00D705B6" w:rsidRPr="000A15D3" w:rsidRDefault="00D705B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Highly Confidential</w:t>
            </w:r>
          </w:p>
        </w:tc>
      </w:tr>
    </w:tbl>
    <w:p w14:paraId="5554FE20" w14:textId="77777777" w:rsidR="00D705B6" w:rsidRDefault="00D705B6" w:rsidP="00D705B6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D705B6" w:rsidRPr="0018443D" w14:paraId="6AB81885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38A6029E" w14:textId="77777777" w:rsidR="00D705B6" w:rsidRPr="0018443D" w:rsidRDefault="00D705B6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53BF3DF1" w14:textId="19BD9C63" w:rsidR="00D705B6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D705B6" w:rsidRPr="0018443D" w14:paraId="4D331843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19B95" w14:textId="77777777" w:rsidR="00D705B6" w:rsidRPr="0018443D" w:rsidRDefault="00D705B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A60DE" w14:textId="77777777" w:rsidR="00D705B6" w:rsidRPr="0018443D" w:rsidRDefault="00D705B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D705B6" w:rsidRPr="0018443D" w14:paraId="28D70BB0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36A6AB" w14:textId="77777777" w:rsidR="00D705B6" w:rsidRPr="00420355" w:rsidRDefault="00D705B6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A4D048" w14:textId="77777777" w:rsidR="00D705B6" w:rsidRPr="00420355" w:rsidRDefault="00D705B6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5CE814E2" w14:textId="77777777" w:rsidR="00D705B6" w:rsidRDefault="00D705B6" w:rsidP="00D705B6">
      <w:pPr>
        <w:rPr>
          <w:sz w:val="32"/>
          <w:szCs w:val="32"/>
        </w:rPr>
      </w:pPr>
    </w:p>
    <w:p w14:paraId="76B4C2AE" w14:textId="0EE43502" w:rsidR="00D705B6" w:rsidRDefault="00D705B6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16F658B7" w14:textId="77777777" w:rsidR="00D705B6" w:rsidRDefault="00D705B6" w:rsidP="00D705B6">
      <w:pPr>
        <w:pStyle w:val="Heading2"/>
      </w:pPr>
      <w:r>
        <w:lastRenderedPageBreak/>
        <w:t>Work Product:</w:t>
      </w:r>
    </w:p>
    <w:tbl>
      <w:tblPr>
        <w:tblW w:w="4405" w:type="dxa"/>
        <w:tblLook w:val="04A0" w:firstRow="1" w:lastRow="0" w:firstColumn="1" w:lastColumn="0" w:noHBand="0" w:noVBand="1"/>
      </w:tblPr>
      <w:tblGrid>
        <w:gridCol w:w="2245"/>
        <w:gridCol w:w="2160"/>
      </w:tblGrid>
      <w:tr w:rsidR="00D705B6" w:rsidRPr="0018443D" w14:paraId="6B4D25E0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3B632EF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CCB51D" w14:textId="7D58DE74" w:rsidR="00D705B6" w:rsidRPr="000A15D3" w:rsidRDefault="00D705B6" w:rsidP="00D705B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Design-5</w:t>
            </w:r>
          </w:p>
        </w:tc>
      </w:tr>
      <w:tr w:rsidR="00D705B6" w:rsidRPr="0018443D" w14:paraId="42256EE7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9B2E476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F32D81" w14:textId="2264323C" w:rsidR="00D705B6" w:rsidRPr="000A15D3" w:rsidRDefault="00D705B6" w:rsidP="00D705B6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Design Gate</w:t>
            </w:r>
          </w:p>
        </w:tc>
      </w:tr>
      <w:tr w:rsidR="00D705B6" w:rsidRPr="0018443D" w14:paraId="789DCEFF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11C60DF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D1365" w14:textId="74F5DA04" w:rsidR="00D705B6" w:rsidRPr="00D705B6" w:rsidRDefault="00D705B6" w:rsidP="00D705B6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formal gate signoff</w:t>
            </w:r>
          </w:p>
        </w:tc>
      </w:tr>
    </w:tbl>
    <w:p w14:paraId="591B0D83" w14:textId="77777777" w:rsidR="00D705B6" w:rsidRPr="00277756" w:rsidRDefault="00D705B6" w:rsidP="00D705B6">
      <w:pPr>
        <w:pStyle w:val="Heading2"/>
      </w:pPr>
      <w:r>
        <w:t>Detail:</w:t>
      </w:r>
    </w:p>
    <w:tbl>
      <w:tblPr>
        <w:tblW w:w="5395" w:type="dxa"/>
        <w:tblLook w:val="04A0" w:firstRow="1" w:lastRow="0" w:firstColumn="1" w:lastColumn="0" w:noHBand="0" w:noVBand="1"/>
      </w:tblPr>
      <w:tblGrid>
        <w:gridCol w:w="1942"/>
        <w:gridCol w:w="1291"/>
        <w:gridCol w:w="2162"/>
      </w:tblGrid>
      <w:tr w:rsidR="00D705B6" w:rsidRPr="0018443D" w14:paraId="2BA19D5D" w14:textId="77777777" w:rsidTr="00D705B6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7DE2449C" w14:textId="77777777" w:rsidR="00D705B6" w:rsidRPr="0018443D" w:rsidRDefault="00D705B6" w:rsidP="00D705B6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6C6F15B2" w14:textId="77777777" w:rsidR="00D705B6" w:rsidRPr="0018443D" w:rsidRDefault="00D705B6" w:rsidP="00D705B6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7CA045C5" w14:textId="205956F9" w:rsidR="00D705B6" w:rsidRPr="00982BBA" w:rsidRDefault="00D705B6" w:rsidP="00D705B6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Support</w:t>
            </w:r>
          </w:p>
        </w:tc>
      </w:tr>
      <w:tr w:rsidR="00D705B6" w:rsidRPr="0018443D" w14:paraId="40A5C0F2" w14:textId="77777777" w:rsidTr="00D705B6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1EC9EE" w14:textId="77777777" w:rsidR="00D705B6" w:rsidRPr="0018443D" w:rsidRDefault="00D705B6" w:rsidP="00D705B6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235A4CD" w14:textId="21911570" w:rsidR="00D705B6" w:rsidRPr="0018443D" w:rsidRDefault="00A93B7C" w:rsidP="00D705B6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7F001154" w14:textId="1E6A5292" w:rsidR="00D705B6" w:rsidRPr="000A15D3" w:rsidRDefault="00D705B6" w:rsidP="00D705B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Responsible</w:t>
            </w:r>
          </w:p>
        </w:tc>
      </w:tr>
      <w:tr w:rsidR="00D705B6" w:rsidRPr="0018443D" w14:paraId="6D7F0A78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1E7E074" w14:textId="77777777" w:rsidR="00D705B6" w:rsidRPr="0018443D" w:rsidRDefault="00D705B6" w:rsidP="00D705B6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1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279A8222" w14:textId="7FB9234E" w:rsidR="00D705B6" w:rsidRPr="000A15D3" w:rsidRDefault="00D705B6" w:rsidP="00D705B6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onfidential</w:t>
            </w:r>
          </w:p>
        </w:tc>
      </w:tr>
    </w:tbl>
    <w:p w14:paraId="3FD485A7" w14:textId="77777777" w:rsidR="00D705B6" w:rsidRDefault="00D705B6" w:rsidP="00D705B6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D705B6" w:rsidRPr="0018443D" w14:paraId="13F3F508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57183E78" w14:textId="77777777" w:rsidR="00D705B6" w:rsidRPr="0018443D" w:rsidRDefault="00D705B6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58216386" w14:textId="7C1C5211" w:rsidR="00D705B6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D705B6" w:rsidRPr="0018443D" w14:paraId="5894792B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BF639" w14:textId="77777777" w:rsidR="00D705B6" w:rsidRPr="0018443D" w:rsidRDefault="00D705B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192AC" w14:textId="77777777" w:rsidR="00D705B6" w:rsidRPr="0018443D" w:rsidRDefault="00D705B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D705B6" w:rsidRPr="0018443D" w14:paraId="0900E236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F958A9" w14:textId="77777777" w:rsidR="00D705B6" w:rsidRPr="00420355" w:rsidRDefault="00D705B6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CB36C4" w14:textId="77777777" w:rsidR="00D705B6" w:rsidRPr="00420355" w:rsidRDefault="00D705B6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01F2DF67" w14:textId="77777777" w:rsidR="00D705B6" w:rsidRDefault="00D705B6" w:rsidP="00D705B6">
      <w:pPr>
        <w:rPr>
          <w:sz w:val="32"/>
          <w:szCs w:val="32"/>
        </w:rPr>
      </w:pPr>
    </w:p>
    <w:p w14:paraId="63D2543B" w14:textId="0EF9372F" w:rsidR="00D705B6" w:rsidRDefault="00D705B6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2AE28434" w14:textId="77777777" w:rsidR="00D705B6" w:rsidRDefault="00D705B6" w:rsidP="00D705B6">
      <w:pPr>
        <w:pStyle w:val="Heading2"/>
      </w:pPr>
      <w:r>
        <w:lastRenderedPageBreak/>
        <w:t>Work Product:</w:t>
      </w:r>
    </w:p>
    <w:tbl>
      <w:tblPr>
        <w:tblW w:w="5845" w:type="dxa"/>
        <w:tblLook w:val="04A0" w:firstRow="1" w:lastRow="0" w:firstColumn="1" w:lastColumn="0" w:noHBand="0" w:noVBand="1"/>
      </w:tblPr>
      <w:tblGrid>
        <w:gridCol w:w="2245"/>
        <w:gridCol w:w="3600"/>
      </w:tblGrid>
      <w:tr w:rsidR="00D705B6" w:rsidRPr="0018443D" w14:paraId="65C1B7A7" w14:textId="77777777" w:rsidTr="001B34DA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4EF67F67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827B51" w14:textId="067054AF" w:rsidR="00D705B6" w:rsidRPr="000A15D3" w:rsidRDefault="00D705B6" w:rsidP="00D705B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Implementation-1</w:t>
            </w:r>
          </w:p>
        </w:tc>
      </w:tr>
      <w:tr w:rsidR="00D705B6" w:rsidRPr="0018443D" w14:paraId="42E657C0" w14:textId="77777777" w:rsidTr="001B34DA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3AF6AB7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9DE1A6" w14:textId="69B618F3" w:rsidR="00D705B6" w:rsidRPr="000A15D3" w:rsidRDefault="00D705B6" w:rsidP="00D705B6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Use Approved Tools</w:t>
            </w:r>
          </w:p>
        </w:tc>
      </w:tr>
      <w:tr w:rsidR="00D705B6" w:rsidRPr="0018443D" w14:paraId="3B5A325D" w14:textId="77777777" w:rsidTr="001B34DA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9C12E4E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1A19BD" w14:textId="0E1A0591" w:rsidR="00D705B6" w:rsidRPr="00D705B6" w:rsidRDefault="00D705B6" w:rsidP="00D705B6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list of tools used</w:t>
            </w:r>
            <w:r w:rsidR="001B34DA">
              <w:rPr>
                <w:rFonts w:ascii="Calibri" w:hAnsi="Calibri" w:cs="Arial"/>
                <w:color w:val="000000"/>
              </w:rPr>
              <w:t xml:space="preserve"> and components</w:t>
            </w:r>
          </w:p>
        </w:tc>
      </w:tr>
    </w:tbl>
    <w:p w14:paraId="0E4AF74D" w14:textId="77777777" w:rsidR="00D705B6" w:rsidRPr="00277756" w:rsidRDefault="00D705B6" w:rsidP="00D705B6">
      <w:pPr>
        <w:pStyle w:val="Heading2"/>
      </w:pPr>
      <w:r>
        <w:t>Detail:</w:t>
      </w:r>
    </w:p>
    <w:tbl>
      <w:tblPr>
        <w:tblW w:w="5395" w:type="dxa"/>
        <w:tblLook w:val="04A0" w:firstRow="1" w:lastRow="0" w:firstColumn="1" w:lastColumn="0" w:noHBand="0" w:noVBand="1"/>
      </w:tblPr>
      <w:tblGrid>
        <w:gridCol w:w="1942"/>
        <w:gridCol w:w="1291"/>
        <w:gridCol w:w="2162"/>
      </w:tblGrid>
      <w:tr w:rsidR="00D705B6" w:rsidRPr="0018443D" w14:paraId="7C598D24" w14:textId="77777777" w:rsidTr="00860704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6CFDEC75" w14:textId="77777777" w:rsidR="00D705B6" w:rsidRPr="0018443D" w:rsidRDefault="00D705B6" w:rsidP="00D705B6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64653A24" w14:textId="77777777" w:rsidR="00D705B6" w:rsidRPr="0018443D" w:rsidRDefault="00D705B6" w:rsidP="00D705B6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1A7457D0" w14:textId="08913A81" w:rsidR="00D705B6" w:rsidRPr="00982BBA" w:rsidRDefault="00D705B6" w:rsidP="00D705B6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Responsible</w:t>
            </w:r>
          </w:p>
        </w:tc>
      </w:tr>
      <w:tr w:rsidR="00D705B6" w:rsidRPr="0018443D" w14:paraId="6437E7D8" w14:textId="77777777" w:rsidTr="00860704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88A254" w14:textId="77777777" w:rsidR="00D705B6" w:rsidRPr="0018443D" w:rsidRDefault="00D705B6" w:rsidP="00D705B6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EC83AEC" w14:textId="46CE3EE1" w:rsidR="00D705B6" w:rsidRPr="0018443D" w:rsidRDefault="00A93B7C" w:rsidP="00D705B6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02893160" w14:textId="705D7AE9" w:rsidR="00D705B6" w:rsidRPr="000A15D3" w:rsidRDefault="00D705B6" w:rsidP="00D705B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Consult</w:t>
            </w:r>
          </w:p>
        </w:tc>
      </w:tr>
      <w:tr w:rsidR="00D705B6" w:rsidRPr="0018443D" w14:paraId="596640D2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4FC63D9C" w14:textId="77777777" w:rsidR="00D705B6" w:rsidRPr="0018443D" w:rsidRDefault="00D705B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1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033668FC" w14:textId="77777777" w:rsidR="00D705B6" w:rsidRPr="000A15D3" w:rsidRDefault="00D705B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onfidential</w:t>
            </w:r>
          </w:p>
        </w:tc>
      </w:tr>
    </w:tbl>
    <w:p w14:paraId="116E59F7" w14:textId="77777777" w:rsidR="00D705B6" w:rsidRDefault="00D705B6" w:rsidP="00D705B6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D705B6" w:rsidRPr="0018443D" w14:paraId="189F6DD5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517E096F" w14:textId="77777777" w:rsidR="00D705B6" w:rsidRPr="0018443D" w:rsidRDefault="00D705B6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6B3CDAB6" w14:textId="03596E28" w:rsidR="00D705B6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D705B6" w:rsidRPr="0018443D" w14:paraId="0B6B32B5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545A4" w14:textId="77777777" w:rsidR="00D705B6" w:rsidRPr="0018443D" w:rsidRDefault="00D705B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D866E" w14:textId="77777777" w:rsidR="00D705B6" w:rsidRPr="0018443D" w:rsidRDefault="00D705B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D705B6" w:rsidRPr="0018443D" w14:paraId="6715FF6D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851043" w14:textId="77777777" w:rsidR="00D705B6" w:rsidRPr="00420355" w:rsidRDefault="00D705B6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CDB142" w14:textId="77777777" w:rsidR="00D705B6" w:rsidRPr="00420355" w:rsidRDefault="00D705B6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51F4D941" w14:textId="77777777" w:rsidR="00D705B6" w:rsidRDefault="00D705B6" w:rsidP="00D705B6">
      <w:pPr>
        <w:rPr>
          <w:sz w:val="32"/>
          <w:szCs w:val="32"/>
        </w:rPr>
      </w:pPr>
    </w:p>
    <w:p w14:paraId="09C6CE3C" w14:textId="101DE13C" w:rsidR="00D705B6" w:rsidRDefault="00D705B6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432F9E4E" w14:textId="77777777" w:rsidR="00D705B6" w:rsidRDefault="00D705B6" w:rsidP="00D705B6">
      <w:pPr>
        <w:pStyle w:val="Heading2"/>
      </w:pPr>
      <w:r>
        <w:lastRenderedPageBreak/>
        <w:t>Work Product:</w:t>
      </w:r>
    </w:p>
    <w:tbl>
      <w:tblPr>
        <w:tblW w:w="9625" w:type="dxa"/>
        <w:tblLook w:val="04A0" w:firstRow="1" w:lastRow="0" w:firstColumn="1" w:lastColumn="0" w:noHBand="0" w:noVBand="1"/>
      </w:tblPr>
      <w:tblGrid>
        <w:gridCol w:w="2245"/>
        <w:gridCol w:w="7380"/>
      </w:tblGrid>
      <w:tr w:rsidR="00D705B6" w:rsidRPr="0018443D" w14:paraId="627EE28B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4D8E709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7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240FCC" w14:textId="46821225" w:rsidR="00D705B6" w:rsidRPr="000A15D3" w:rsidRDefault="00D705B6" w:rsidP="00D705B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Implementation-2</w:t>
            </w:r>
          </w:p>
        </w:tc>
      </w:tr>
      <w:tr w:rsidR="00D705B6" w:rsidRPr="0018443D" w14:paraId="256D7815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8C5DBBE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7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8BDB6C" w14:textId="7E989E88" w:rsidR="00D705B6" w:rsidRPr="000A15D3" w:rsidRDefault="00D705B6" w:rsidP="00D705B6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Configure the Compilation and Build Process to Improve Executable Security</w:t>
            </w:r>
          </w:p>
        </w:tc>
      </w:tr>
      <w:tr w:rsidR="00D705B6" w:rsidRPr="0018443D" w14:paraId="6B7F458A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73A479CB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7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15B7B" w14:textId="5BFFA1A1" w:rsidR="00D705B6" w:rsidRPr="00D705B6" w:rsidRDefault="00D705B6" w:rsidP="00D705B6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build process documentation</w:t>
            </w:r>
          </w:p>
        </w:tc>
      </w:tr>
    </w:tbl>
    <w:p w14:paraId="0C9BA065" w14:textId="77777777" w:rsidR="00D705B6" w:rsidRPr="00277756" w:rsidRDefault="00D705B6" w:rsidP="00D705B6">
      <w:pPr>
        <w:pStyle w:val="Heading2"/>
      </w:pPr>
      <w:r>
        <w:t>Detail:</w:t>
      </w:r>
    </w:p>
    <w:tbl>
      <w:tblPr>
        <w:tblW w:w="5395" w:type="dxa"/>
        <w:tblLook w:val="04A0" w:firstRow="1" w:lastRow="0" w:firstColumn="1" w:lastColumn="0" w:noHBand="0" w:noVBand="1"/>
      </w:tblPr>
      <w:tblGrid>
        <w:gridCol w:w="1942"/>
        <w:gridCol w:w="1291"/>
        <w:gridCol w:w="2162"/>
      </w:tblGrid>
      <w:tr w:rsidR="00D705B6" w:rsidRPr="0018443D" w14:paraId="10544AEC" w14:textId="77777777" w:rsidTr="00860704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4964ED7A" w14:textId="77777777" w:rsidR="00D705B6" w:rsidRPr="0018443D" w:rsidRDefault="00D705B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FF7304C" w14:textId="77777777" w:rsidR="00D705B6" w:rsidRPr="0018443D" w:rsidRDefault="00D705B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09049853" w14:textId="77777777" w:rsidR="00D705B6" w:rsidRPr="00982BBA" w:rsidRDefault="00D705B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Responsible</w:t>
            </w:r>
          </w:p>
        </w:tc>
      </w:tr>
      <w:tr w:rsidR="00D705B6" w:rsidRPr="0018443D" w14:paraId="7C9548DA" w14:textId="77777777" w:rsidTr="00860704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CAFE01" w14:textId="77777777" w:rsidR="00D705B6" w:rsidRPr="0018443D" w:rsidRDefault="00D705B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627F1DAA" w14:textId="6F74F49F" w:rsidR="00D705B6" w:rsidRPr="0018443D" w:rsidRDefault="00A93B7C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41A1F087" w14:textId="77777777" w:rsidR="00D705B6" w:rsidRPr="000A15D3" w:rsidRDefault="00D705B6" w:rsidP="00860704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Consult</w:t>
            </w:r>
          </w:p>
        </w:tc>
      </w:tr>
      <w:tr w:rsidR="00D705B6" w:rsidRPr="0018443D" w14:paraId="6FFD9EA1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618BCEC" w14:textId="77777777" w:rsidR="00D705B6" w:rsidRPr="0018443D" w:rsidRDefault="00D705B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1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7E146899" w14:textId="2ED73D74" w:rsidR="00D705B6" w:rsidRPr="000A15D3" w:rsidRDefault="00D705B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Highly Confidential</w:t>
            </w:r>
          </w:p>
        </w:tc>
      </w:tr>
    </w:tbl>
    <w:p w14:paraId="0CF78BF2" w14:textId="77777777" w:rsidR="00D705B6" w:rsidRDefault="00D705B6" w:rsidP="00D705B6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D705B6" w:rsidRPr="0018443D" w14:paraId="159DFF3E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0FC082D5" w14:textId="77777777" w:rsidR="00D705B6" w:rsidRPr="0018443D" w:rsidRDefault="00D705B6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6767D688" w14:textId="54BC9D69" w:rsidR="00D705B6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D705B6" w:rsidRPr="0018443D" w14:paraId="17C2620E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5AD36" w14:textId="77777777" w:rsidR="00D705B6" w:rsidRPr="0018443D" w:rsidRDefault="00D705B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2D998" w14:textId="77777777" w:rsidR="00D705B6" w:rsidRPr="0018443D" w:rsidRDefault="00D705B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D705B6" w:rsidRPr="0018443D" w14:paraId="4AFA9BC1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3871A7" w14:textId="77777777" w:rsidR="00D705B6" w:rsidRPr="00420355" w:rsidRDefault="00D705B6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6CE0D7" w14:textId="77777777" w:rsidR="00D705B6" w:rsidRPr="00420355" w:rsidRDefault="00D705B6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0B361A80" w14:textId="77777777" w:rsidR="00D705B6" w:rsidRDefault="00D705B6" w:rsidP="00D705B6">
      <w:pPr>
        <w:rPr>
          <w:sz w:val="32"/>
          <w:szCs w:val="32"/>
        </w:rPr>
      </w:pPr>
    </w:p>
    <w:p w14:paraId="655684C0" w14:textId="3A72E0A5" w:rsidR="00D705B6" w:rsidRDefault="00D705B6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5C411357" w14:textId="77777777" w:rsidR="00D705B6" w:rsidRDefault="00D705B6" w:rsidP="00D705B6">
      <w:pPr>
        <w:pStyle w:val="Heading2"/>
      </w:pPr>
      <w:r>
        <w:lastRenderedPageBreak/>
        <w:t>Work Product:</w:t>
      </w:r>
    </w:p>
    <w:tbl>
      <w:tblPr>
        <w:tblW w:w="8275" w:type="dxa"/>
        <w:tblLook w:val="04A0" w:firstRow="1" w:lastRow="0" w:firstColumn="1" w:lastColumn="0" w:noHBand="0" w:noVBand="1"/>
      </w:tblPr>
      <w:tblGrid>
        <w:gridCol w:w="2245"/>
        <w:gridCol w:w="6030"/>
      </w:tblGrid>
      <w:tr w:rsidR="00D705B6" w:rsidRPr="0018443D" w14:paraId="6F138AEE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478FD3A9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60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7D92D" w14:textId="4FEF3BC8" w:rsidR="00D705B6" w:rsidRPr="000A15D3" w:rsidRDefault="00D705B6" w:rsidP="00D705B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Implementation-3</w:t>
            </w:r>
          </w:p>
        </w:tc>
      </w:tr>
      <w:tr w:rsidR="00D705B6" w:rsidRPr="0018443D" w14:paraId="0AC71DE9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BC5C8C4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60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B3EE3B" w14:textId="398F4A35" w:rsidR="00D705B6" w:rsidRPr="000A15D3" w:rsidRDefault="00D705B6" w:rsidP="00D705B6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Configure the Software to Have Secure Settings by Default</w:t>
            </w:r>
          </w:p>
        </w:tc>
      </w:tr>
      <w:tr w:rsidR="00D705B6" w:rsidRPr="0018443D" w14:paraId="2D2E869F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3D32A45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60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095C81" w14:textId="3978BCAB" w:rsidR="00D705B6" w:rsidRPr="00D705B6" w:rsidRDefault="00D705B6" w:rsidP="00D705B6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secure setting document</w:t>
            </w:r>
          </w:p>
        </w:tc>
      </w:tr>
    </w:tbl>
    <w:p w14:paraId="6CEF5FB8" w14:textId="77777777" w:rsidR="00D705B6" w:rsidRPr="00277756" w:rsidRDefault="00D705B6" w:rsidP="00D705B6">
      <w:pPr>
        <w:pStyle w:val="Heading2"/>
      </w:pPr>
      <w:r>
        <w:t>Detail:</w:t>
      </w:r>
    </w:p>
    <w:tbl>
      <w:tblPr>
        <w:tblW w:w="5395" w:type="dxa"/>
        <w:tblLook w:val="04A0" w:firstRow="1" w:lastRow="0" w:firstColumn="1" w:lastColumn="0" w:noHBand="0" w:noVBand="1"/>
      </w:tblPr>
      <w:tblGrid>
        <w:gridCol w:w="1942"/>
        <w:gridCol w:w="1291"/>
        <w:gridCol w:w="2162"/>
      </w:tblGrid>
      <w:tr w:rsidR="00D705B6" w:rsidRPr="0018443D" w14:paraId="68ADBC9C" w14:textId="77777777" w:rsidTr="00860704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36380D81" w14:textId="77777777" w:rsidR="00D705B6" w:rsidRPr="0018443D" w:rsidRDefault="00D705B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F6AEADA" w14:textId="77777777" w:rsidR="00D705B6" w:rsidRPr="0018443D" w:rsidRDefault="00D705B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63C070A1" w14:textId="77777777" w:rsidR="00D705B6" w:rsidRPr="00982BBA" w:rsidRDefault="00D705B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Responsible</w:t>
            </w:r>
          </w:p>
        </w:tc>
      </w:tr>
      <w:tr w:rsidR="00D705B6" w:rsidRPr="0018443D" w14:paraId="1B744F2F" w14:textId="77777777" w:rsidTr="00860704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298AA1" w14:textId="77777777" w:rsidR="00D705B6" w:rsidRPr="0018443D" w:rsidRDefault="00D705B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0B83A27" w14:textId="1D3480E9" w:rsidR="00D705B6" w:rsidRPr="0018443D" w:rsidRDefault="00A93B7C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069BA0CB" w14:textId="77777777" w:rsidR="00D705B6" w:rsidRPr="000A15D3" w:rsidRDefault="00D705B6" w:rsidP="00860704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Consult</w:t>
            </w:r>
          </w:p>
        </w:tc>
      </w:tr>
      <w:tr w:rsidR="00D705B6" w:rsidRPr="0018443D" w14:paraId="3750BAE7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80E83D5" w14:textId="77777777" w:rsidR="00D705B6" w:rsidRPr="0018443D" w:rsidRDefault="00D705B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1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3FE46057" w14:textId="608BDAEF" w:rsidR="00D705B6" w:rsidRPr="000A15D3" w:rsidRDefault="00D705B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onfidential</w:t>
            </w:r>
          </w:p>
        </w:tc>
      </w:tr>
    </w:tbl>
    <w:p w14:paraId="2B86D4B4" w14:textId="77777777" w:rsidR="00D705B6" w:rsidRDefault="00D705B6" w:rsidP="00D705B6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D705B6" w:rsidRPr="0018443D" w14:paraId="4C2BCC6A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6E9AD248" w14:textId="77777777" w:rsidR="00D705B6" w:rsidRPr="0018443D" w:rsidRDefault="00D705B6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44820CA4" w14:textId="41A66D9A" w:rsidR="00D705B6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D705B6" w:rsidRPr="0018443D" w14:paraId="13814ACE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DDA5F" w14:textId="77777777" w:rsidR="00D705B6" w:rsidRPr="0018443D" w:rsidRDefault="00D705B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F3C84" w14:textId="77777777" w:rsidR="00D705B6" w:rsidRPr="0018443D" w:rsidRDefault="00D705B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D705B6" w:rsidRPr="0018443D" w14:paraId="5395A9DF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1F72D0" w14:textId="77777777" w:rsidR="00D705B6" w:rsidRPr="00420355" w:rsidRDefault="00D705B6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847552" w14:textId="77777777" w:rsidR="00D705B6" w:rsidRPr="00420355" w:rsidRDefault="00D705B6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2FA2BD2F" w14:textId="77777777" w:rsidR="00D705B6" w:rsidRDefault="00D705B6" w:rsidP="00D705B6">
      <w:pPr>
        <w:rPr>
          <w:sz w:val="32"/>
          <w:szCs w:val="32"/>
        </w:rPr>
      </w:pPr>
    </w:p>
    <w:p w14:paraId="6420E013" w14:textId="2944C7F5" w:rsidR="00D705B6" w:rsidRDefault="00D705B6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7E939DF9" w14:textId="77777777" w:rsidR="00D705B6" w:rsidRDefault="00D705B6" w:rsidP="00D705B6">
      <w:pPr>
        <w:pStyle w:val="Heading2"/>
      </w:pPr>
      <w:r>
        <w:lastRenderedPageBreak/>
        <w:t>Work Product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2245"/>
        <w:gridCol w:w="7290"/>
      </w:tblGrid>
      <w:tr w:rsidR="00D705B6" w:rsidRPr="0018443D" w14:paraId="4090041B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0205A7D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72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C18CA" w14:textId="6CA611D6" w:rsidR="00D705B6" w:rsidRPr="000A15D3" w:rsidRDefault="00D705B6" w:rsidP="00D705B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Implementation-4</w:t>
            </w:r>
          </w:p>
        </w:tc>
      </w:tr>
      <w:tr w:rsidR="00D705B6" w:rsidRPr="0018443D" w14:paraId="757B0C2D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6FFA584C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72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1A494D" w14:textId="40FE5325" w:rsidR="00D705B6" w:rsidRPr="000A15D3" w:rsidRDefault="00D705B6" w:rsidP="00D705B6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Reuse Existing, Well-Secured Software When Feasible Instead of Duplicating Functionality</w:t>
            </w:r>
          </w:p>
        </w:tc>
      </w:tr>
      <w:tr w:rsidR="00D705B6" w:rsidRPr="0018443D" w14:paraId="4DE37121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C8F0845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72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3D0486" w14:textId="628CA568" w:rsidR="00D705B6" w:rsidRPr="00D705B6" w:rsidRDefault="00D705B6" w:rsidP="00D705B6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omponent/version - product/version cross-reference document</w:t>
            </w:r>
          </w:p>
        </w:tc>
      </w:tr>
    </w:tbl>
    <w:p w14:paraId="2977E0C5" w14:textId="77777777" w:rsidR="00D705B6" w:rsidRPr="00277756" w:rsidRDefault="00D705B6" w:rsidP="00D705B6">
      <w:pPr>
        <w:pStyle w:val="Heading2"/>
      </w:pPr>
      <w:r>
        <w:t>Detail:</w:t>
      </w:r>
    </w:p>
    <w:tbl>
      <w:tblPr>
        <w:tblW w:w="5395" w:type="dxa"/>
        <w:tblLook w:val="04A0" w:firstRow="1" w:lastRow="0" w:firstColumn="1" w:lastColumn="0" w:noHBand="0" w:noVBand="1"/>
      </w:tblPr>
      <w:tblGrid>
        <w:gridCol w:w="1942"/>
        <w:gridCol w:w="1291"/>
        <w:gridCol w:w="2162"/>
      </w:tblGrid>
      <w:tr w:rsidR="00D705B6" w:rsidRPr="0018443D" w14:paraId="5685ACD6" w14:textId="77777777" w:rsidTr="00860704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76F6C0FA" w14:textId="77777777" w:rsidR="00D705B6" w:rsidRPr="0018443D" w:rsidRDefault="00D705B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735627BC" w14:textId="77777777" w:rsidR="00D705B6" w:rsidRPr="0018443D" w:rsidRDefault="00D705B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4B3F4D4F" w14:textId="77777777" w:rsidR="00D705B6" w:rsidRPr="00982BBA" w:rsidRDefault="00D705B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Responsible</w:t>
            </w:r>
          </w:p>
        </w:tc>
      </w:tr>
      <w:tr w:rsidR="00D705B6" w:rsidRPr="0018443D" w14:paraId="148F429A" w14:textId="77777777" w:rsidTr="00860704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445F1D" w14:textId="77777777" w:rsidR="00D705B6" w:rsidRPr="0018443D" w:rsidRDefault="00D705B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701BF6B" w14:textId="07A7CB6D" w:rsidR="00D705B6" w:rsidRPr="0018443D" w:rsidRDefault="00A93B7C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39192438" w14:textId="77777777" w:rsidR="00D705B6" w:rsidRPr="000A15D3" w:rsidRDefault="00D705B6" w:rsidP="00860704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Consult</w:t>
            </w:r>
          </w:p>
        </w:tc>
      </w:tr>
      <w:tr w:rsidR="00D705B6" w:rsidRPr="0018443D" w14:paraId="77EA6457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6FAC1A5" w14:textId="77777777" w:rsidR="00D705B6" w:rsidRPr="0018443D" w:rsidRDefault="00D705B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1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6CE3BD84" w14:textId="77777777" w:rsidR="00D705B6" w:rsidRPr="000A15D3" w:rsidRDefault="00D705B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onfidential</w:t>
            </w:r>
          </w:p>
        </w:tc>
      </w:tr>
    </w:tbl>
    <w:p w14:paraId="541B3604" w14:textId="77777777" w:rsidR="00D705B6" w:rsidRDefault="00D705B6" w:rsidP="00D705B6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D705B6" w:rsidRPr="0018443D" w14:paraId="30A5661D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32F42021" w14:textId="77777777" w:rsidR="00D705B6" w:rsidRPr="0018443D" w:rsidRDefault="00D705B6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5A81624F" w14:textId="1B673FE6" w:rsidR="00D705B6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D705B6" w:rsidRPr="0018443D" w14:paraId="1114CAEB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B3236" w14:textId="77777777" w:rsidR="00D705B6" w:rsidRPr="0018443D" w:rsidRDefault="00D705B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22CFD" w14:textId="77777777" w:rsidR="00D705B6" w:rsidRPr="0018443D" w:rsidRDefault="00D705B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D705B6" w:rsidRPr="0018443D" w14:paraId="580DA890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B94726" w14:textId="77777777" w:rsidR="00D705B6" w:rsidRPr="00420355" w:rsidRDefault="00D705B6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EB7C56" w14:textId="77777777" w:rsidR="00D705B6" w:rsidRPr="00420355" w:rsidRDefault="00D705B6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1F08746E" w14:textId="77777777" w:rsidR="00D705B6" w:rsidRDefault="00D705B6" w:rsidP="00D705B6">
      <w:pPr>
        <w:rPr>
          <w:sz w:val="32"/>
          <w:szCs w:val="32"/>
        </w:rPr>
      </w:pPr>
    </w:p>
    <w:p w14:paraId="4EB7DC84" w14:textId="7CFC24E4" w:rsidR="00D705B6" w:rsidRDefault="00D705B6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1F24D2D5" w14:textId="77777777" w:rsidR="00D705B6" w:rsidRDefault="00D705B6" w:rsidP="00D705B6">
      <w:pPr>
        <w:pStyle w:val="Heading2"/>
      </w:pPr>
      <w:r>
        <w:lastRenderedPageBreak/>
        <w:t>Work Product:</w:t>
      </w:r>
    </w:p>
    <w:tbl>
      <w:tblPr>
        <w:tblW w:w="7915" w:type="dxa"/>
        <w:tblLook w:val="04A0" w:firstRow="1" w:lastRow="0" w:firstColumn="1" w:lastColumn="0" w:noHBand="0" w:noVBand="1"/>
      </w:tblPr>
      <w:tblGrid>
        <w:gridCol w:w="2245"/>
        <w:gridCol w:w="5670"/>
      </w:tblGrid>
      <w:tr w:rsidR="00D705B6" w:rsidRPr="0018443D" w14:paraId="76A13504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62B8F5BE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5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B854FC" w14:textId="7F068E6A" w:rsidR="00D705B6" w:rsidRPr="000A15D3" w:rsidRDefault="00D705B6" w:rsidP="00D705B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Implementation-5</w:t>
            </w:r>
          </w:p>
        </w:tc>
      </w:tr>
      <w:tr w:rsidR="00D705B6" w:rsidRPr="0018443D" w14:paraId="0064996D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17BC2D5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5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EE19E8" w14:textId="406D6FA0" w:rsidR="00D705B6" w:rsidRPr="000A15D3" w:rsidRDefault="00D705B6" w:rsidP="00D705B6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Create Source Code Adhering to Secure Coding Practice</w:t>
            </w:r>
          </w:p>
        </w:tc>
      </w:tr>
      <w:tr w:rsidR="00D705B6" w:rsidRPr="0018443D" w14:paraId="2F628C0B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E5E8A4B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5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EC32B7" w14:textId="1EDDD943" w:rsidR="00D705B6" w:rsidRPr="00D705B6" w:rsidRDefault="00D705B6" w:rsidP="00D705B6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secure development</w:t>
            </w:r>
          </w:p>
        </w:tc>
      </w:tr>
    </w:tbl>
    <w:p w14:paraId="72A35BAF" w14:textId="77777777" w:rsidR="00D705B6" w:rsidRPr="00277756" w:rsidRDefault="00D705B6" w:rsidP="00D705B6">
      <w:pPr>
        <w:pStyle w:val="Heading2"/>
      </w:pPr>
      <w:r>
        <w:t>Detail:</w:t>
      </w:r>
    </w:p>
    <w:tbl>
      <w:tblPr>
        <w:tblW w:w="5395" w:type="dxa"/>
        <w:tblLook w:val="04A0" w:firstRow="1" w:lastRow="0" w:firstColumn="1" w:lastColumn="0" w:noHBand="0" w:noVBand="1"/>
      </w:tblPr>
      <w:tblGrid>
        <w:gridCol w:w="1942"/>
        <w:gridCol w:w="1291"/>
        <w:gridCol w:w="2162"/>
      </w:tblGrid>
      <w:tr w:rsidR="00D705B6" w:rsidRPr="0018443D" w14:paraId="5A23C188" w14:textId="77777777" w:rsidTr="00860704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000132AD" w14:textId="77777777" w:rsidR="00D705B6" w:rsidRPr="0018443D" w:rsidRDefault="00D705B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4901D21E" w14:textId="77777777" w:rsidR="00D705B6" w:rsidRPr="0018443D" w:rsidRDefault="00D705B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65E69660" w14:textId="77777777" w:rsidR="00D705B6" w:rsidRPr="00982BBA" w:rsidRDefault="00D705B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Responsible</w:t>
            </w:r>
          </w:p>
        </w:tc>
      </w:tr>
      <w:tr w:rsidR="00D705B6" w:rsidRPr="0018443D" w14:paraId="4D2BEDAE" w14:textId="77777777" w:rsidTr="00860704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C46463" w14:textId="77777777" w:rsidR="00D705B6" w:rsidRPr="0018443D" w:rsidRDefault="00D705B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14BE59C" w14:textId="3A73B716" w:rsidR="00D705B6" w:rsidRPr="0018443D" w:rsidRDefault="00A93B7C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27B45BA1" w14:textId="77777777" w:rsidR="00D705B6" w:rsidRPr="000A15D3" w:rsidRDefault="00D705B6" w:rsidP="00860704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Consult</w:t>
            </w:r>
          </w:p>
        </w:tc>
      </w:tr>
      <w:tr w:rsidR="00D705B6" w:rsidRPr="0018443D" w14:paraId="1E8F6F6C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949FCE9" w14:textId="77777777" w:rsidR="00D705B6" w:rsidRPr="0018443D" w:rsidRDefault="00D705B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1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1678422D" w14:textId="77777777" w:rsidR="00D705B6" w:rsidRPr="000A15D3" w:rsidRDefault="00D705B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onfidential</w:t>
            </w:r>
          </w:p>
        </w:tc>
      </w:tr>
    </w:tbl>
    <w:p w14:paraId="31D87C9E" w14:textId="77777777" w:rsidR="00D705B6" w:rsidRDefault="00D705B6" w:rsidP="00D705B6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D705B6" w:rsidRPr="0018443D" w14:paraId="6F57B698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5931909D" w14:textId="77777777" w:rsidR="00D705B6" w:rsidRPr="0018443D" w:rsidRDefault="00D705B6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5D85C15B" w14:textId="31FF373B" w:rsidR="00D705B6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D705B6" w:rsidRPr="0018443D" w14:paraId="02DFCAA0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4CCB3" w14:textId="77777777" w:rsidR="00D705B6" w:rsidRPr="0018443D" w:rsidRDefault="00D705B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D9CA9" w14:textId="77777777" w:rsidR="00D705B6" w:rsidRPr="0018443D" w:rsidRDefault="00D705B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D705B6" w:rsidRPr="0018443D" w14:paraId="1F96593D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6D1DB0" w14:textId="77777777" w:rsidR="00D705B6" w:rsidRPr="00420355" w:rsidRDefault="00D705B6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18C04F" w14:textId="77777777" w:rsidR="00D705B6" w:rsidRPr="00420355" w:rsidRDefault="00D705B6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65EA3806" w14:textId="77777777" w:rsidR="00D705B6" w:rsidRDefault="00D705B6" w:rsidP="00D705B6">
      <w:pPr>
        <w:rPr>
          <w:sz w:val="32"/>
          <w:szCs w:val="32"/>
        </w:rPr>
      </w:pPr>
    </w:p>
    <w:p w14:paraId="70203882" w14:textId="7C935A1B" w:rsidR="00D705B6" w:rsidRDefault="00D705B6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3747098B" w14:textId="77777777" w:rsidR="00D705B6" w:rsidRDefault="00D705B6" w:rsidP="00D705B6">
      <w:pPr>
        <w:pStyle w:val="Heading2"/>
      </w:pPr>
      <w:r>
        <w:lastRenderedPageBreak/>
        <w:t>Work Product:</w:t>
      </w:r>
    </w:p>
    <w:tbl>
      <w:tblPr>
        <w:tblW w:w="7195" w:type="dxa"/>
        <w:tblLook w:val="04A0" w:firstRow="1" w:lastRow="0" w:firstColumn="1" w:lastColumn="0" w:noHBand="0" w:noVBand="1"/>
      </w:tblPr>
      <w:tblGrid>
        <w:gridCol w:w="2245"/>
        <w:gridCol w:w="4950"/>
      </w:tblGrid>
      <w:tr w:rsidR="00D705B6" w:rsidRPr="0018443D" w14:paraId="5B0B5E0A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B45F702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21D595" w14:textId="3F874D6E" w:rsidR="00D705B6" w:rsidRPr="000A15D3" w:rsidRDefault="00D705B6" w:rsidP="00D705B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Implementation-6</w:t>
            </w:r>
          </w:p>
        </w:tc>
      </w:tr>
      <w:tr w:rsidR="00D705B6" w:rsidRPr="0018443D" w14:paraId="31D8320A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E238637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E0CAFE" w14:textId="09492BD8" w:rsidR="00D705B6" w:rsidRPr="000A15D3" w:rsidRDefault="00D705B6" w:rsidP="00D705B6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Deprecate Unsafe Functions</w:t>
            </w:r>
          </w:p>
        </w:tc>
      </w:tr>
      <w:tr w:rsidR="00D705B6" w:rsidRPr="0018443D" w14:paraId="6707599A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4E047336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C4C6B2" w14:textId="0FFD1D71" w:rsidR="00D705B6" w:rsidRPr="00D705B6" w:rsidRDefault="00D705B6" w:rsidP="00D705B6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urrently used deprecated functions document</w:t>
            </w:r>
          </w:p>
        </w:tc>
      </w:tr>
    </w:tbl>
    <w:p w14:paraId="200558F7" w14:textId="77777777" w:rsidR="00D705B6" w:rsidRPr="00277756" w:rsidRDefault="00D705B6" w:rsidP="00D705B6">
      <w:pPr>
        <w:pStyle w:val="Heading2"/>
      </w:pPr>
      <w:r>
        <w:t>Detail:</w:t>
      </w:r>
    </w:p>
    <w:tbl>
      <w:tblPr>
        <w:tblW w:w="5395" w:type="dxa"/>
        <w:tblLook w:val="04A0" w:firstRow="1" w:lastRow="0" w:firstColumn="1" w:lastColumn="0" w:noHBand="0" w:noVBand="1"/>
      </w:tblPr>
      <w:tblGrid>
        <w:gridCol w:w="1942"/>
        <w:gridCol w:w="1291"/>
        <w:gridCol w:w="2162"/>
      </w:tblGrid>
      <w:tr w:rsidR="00D705B6" w:rsidRPr="0018443D" w14:paraId="2217B905" w14:textId="77777777" w:rsidTr="00860704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0832C46A" w14:textId="77777777" w:rsidR="00D705B6" w:rsidRPr="0018443D" w:rsidRDefault="00D705B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EA5D154" w14:textId="77777777" w:rsidR="00D705B6" w:rsidRPr="0018443D" w:rsidRDefault="00D705B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5A5C4D8B" w14:textId="77777777" w:rsidR="00D705B6" w:rsidRPr="00982BBA" w:rsidRDefault="00D705B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Responsible</w:t>
            </w:r>
          </w:p>
        </w:tc>
      </w:tr>
      <w:tr w:rsidR="00D705B6" w:rsidRPr="0018443D" w14:paraId="3BFE27FF" w14:textId="77777777" w:rsidTr="00860704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21C166" w14:textId="77777777" w:rsidR="00D705B6" w:rsidRPr="0018443D" w:rsidRDefault="00D705B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41050B98" w14:textId="611EE0E2" w:rsidR="00D705B6" w:rsidRPr="0018443D" w:rsidRDefault="00A93B7C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799AA022" w14:textId="77777777" w:rsidR="00D705B6" w:rsidRPr="000A15D3" w:rsidRDefault="00D705B6" w:rsidP="00860704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Consult</w:t>
            </w:r>
          </w:p>
        </w:tc>
      </w:tr>
      <w:tr w:rsidR="00D705B6" w:rsidRPr="0018443D" w14:paraId="6708DD57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0512DFE" w14:textId="77777777" w:rsidR="00D705B6" w:rsidRPr="0018443D" w:rsidRDefault="00D705B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1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655E2045" w14:textId="77777777" w:rsidR="00D705B6" w:rsidRPr="000A15D3" w:rsidRDefault="00D705B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onfidential</w:t>
            </w:r>
          </w:p>
        </w:tc>
      </w:tr>
    </w:tbl>
    <w:p w14:paraId="67DFDB5B" w14:textId="77777777" w:rsidR="00D705B6" w:rsidRDefault="00D705B6" w:rsidP="00D705B6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D705B6" w:rsidRPr="0018443D" w14:paraId="3C917390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11EF1E55" w14:textId="77777777" w:rsidR="00D705B6" w:rsidRPr="0018443D" w:rsidRDefault="00D705B6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1D6B686A" w14:textId="19D408FD" w:rsidR="00D705B6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D705B6" w:rsidRPr="0018443D" w14:paraId="12FF2BEC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B38F9" w14:textId="77777777" w:rsidR="00D705B6" w:rsidRPr="0018443D" w:rsidRDefault="00D705B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5843E" w14:textId="77777777" w:rsidR="00D705B6" w:rsidRPr="0018443D" w:rsidRDefault="00D705B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D705B6" w:rsidRPr="0018443D" w14:paraId="4DA62257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44B7B4" w14:textId="77777777" w:rsidR="00D705B6" w:rsidRPr="00420355" w:rsidRDefault="00D705B6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484C5C" w14:textId="77777777" w:rsidR="00D705B6" w:rsidRPr="00420355" w:rsidRDefault="00D705B6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798030EE" w14:textId="77777777" w:rsidR="00D705B6" w:rsidRDefault="00D705B6" w:rsidP="00D705B6">
      <w:pPr>
        <w:rPr>
          <w:sz w:val="32"/>
          <w:szCs w:val="32"/>
        </w:rPr>
      </w:pPr>
    </w:p>
    <w:p w14:paraId="3BF4BEC3" w14:textId="72D77CBA" w:rsidR="00871296" w:rsidRDefault="00871296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4DE5B32E" w14:textId="77777777" w:rsidR="00871296" w:rsidRDefault="00871296" w:rsidP="00871296">
      <w:pPr>
        <w:pStyle w:val="Heading2"/>
      </w:pPr>
      <w:r>
        <w:lastRenderedPageBreak/>
        <w:t>Work Product:</w:t>
      </w:r>
    </w:p>
    <w:tbl>
      <w:tblPr>
        <w:tblW w:w="4675" w:type="dxa"/>
        <w:tblLook w:val="04A0" w:firstRow="1" w:lastRow="0" w:firstColumn="1" w:lastColumn="0" w:noHBand="0" w:noVBand="1"/>
      </w:tblPr>
      <w:tblGrid>
        <w:gridCol w:w="2245"/>
        <w:gridCol w:w="2430"/>
      </w:tblGrid>
      <w:tr w:rsidR="00871296" w:rsidRPr="0018443D" w14:paraId="05036359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017C03C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366D14" w14:textId="7F8090BF" w:rsidR="00871296" w:rsidRPr="000A15D3" w:rsidRDefault="00871296" w:rsidP="0087129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Implementation-7</w:t>
            </w:r>
          </w:p>
        </w:tc>
      </w:tr>
      <w:tr w:rsidR="00871296" w:rsidRPr="0018443D" w14:paraId="4CFA1E6F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6E070E98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C7BF14" w14:textId="1A574579" w:rsidR="00871296" w:rsidRPr="000A15D3" w:rsidRDefault="00871296" w:rsidP="00871296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Static Analysis</w:t>
            </w:r>
          </w:p>
        </w:tc>
      </w:tr>
      <w:tr w:rsidR="00871296" w:rsidRPr="0018443D" w14:paraId="0A3A6FD6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26E5CB2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E6E05F" w14:textId="23649679" w:rsidR="00871296" w:rsidRPr="00D705B6" w:rsidRDefault="00871296" w:rsidP="00871296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static analysis report</w:t>
            </w:r>
          </w:p>
        </w:tc>
      </w:tr>
    </w:tbl>
    <w:p w14:paraId="7EE1179D" w14:textId="77777777" w:rsidR="00871296" w:rsidRPr="00277756" w:rsidRDefault="00871296" w:rsidP="00871296">
      <w:pPr>
        <w:pStyle w:val="Heading2"/>
      </w:pPr>
      <w:r>
        <w:t>Detail:</w:t>
      </w:r>
    </w:p>
    <w:tbl>
      <w:tblPr>
        <w:tblW w:w="5395" w:type="dxa"/>
        <w:tblLook w:val="04A0" w:firstRow="1" w:lastRow="0" w:firstColumn="1" w:lastColumn="0" w:noHBand="0" w:noVBand="1"/>
      </w:tblPr>
      <w:tblGrid>
        <w:gridCol w:w="1942"/>
        <w:gridCol w:w="1291"/>
        <w:gridCol w:w="2162"/>
      </w:tblGrid>
      <w:tr w:rsidR="00871296" w:rsidRPr="0018443D" w14:paraId="515DB53F" w14:textId="77777777" w:rsidTr="00860704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1C53EF0D" w14:textId="77777777" w:rsidR="00871296" w:rsidRPr="0018443D" w:rsidRDefault="0087129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B0699DE" w14:textId="77777777" w:rsidR="00871296" w:rsidRPr="0018443D" w:rsidRDefault="0087129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2749B2D1" w14:textId="77777777" w:rsidR="00871296" w:rsidRPr="00982BBA" w:rsidRDefault="0087129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Responsible</w:t>
            </w:r>
          </w:p>
        </w:tc>
      </w:tr>
      <w:tr w:rsidR="00871296" w:rsidRPr="0018443D" w14:paraId="0CC49193" w14:textId="77777777" w:rsidTr="00860704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FF0A01" w14:textId="77777777" w:rsidR="00871296" w:rsidRPr="0018443D" w:rsidRDefault="0087129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D2F9337" w14:textId="4B625F4A" w:rsidR="00871296" w:rsidRPr="0018443D" w:rsidRDefault="00A93B7C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052F906E" w14:textId="77777777" w:rsidR="00871296" w:rsidRPr="000A15D3" w:rsidRDefault="00871296" w:rsidP="00860704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Consult</w:t>
            </w:r>
          </w:p>
        </w:tc>
      </w:tr>
      <w:tr w:rsidR="00871296" w:rsidRPr="0018443D" w14:paraId="010709F0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6C115E0F" w14:textId="77777777" w:rsidR="00871296" w:rsidRPr="0018443D" w:rsidRDefault="0087129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1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71526559" w14:textId="5C6FABBF" w:rsidR="00871296" w:rsidRPr="000A15D3" w:rsidRDefault="0087129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Highly Confidential</w:t>
            </w:r>
          </w:p>
        </w:tc>
      </w:tr>
    </w:tbl>
    <w:p w14:paraId="31D9DEBD" w14:textId="77777777" w:rsidR="00871296" w:rsidRDefault="00871296" w:rsidP="00871296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871296" w:rsidRPr="0018443D" w14:paraId="7F705F14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0E42BCC6" w14:textId="77777777" w:rsidR="00871296" w:rsidRPr="0018443D" w:rsidRDefault="00871296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3150AFAD" w14:textId="317E5605" w:rsidR="00871296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871296" w:rsidRPr="0018443D" w14:paraId="32FCCA61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C7D4D" w14:textId="77777777" w:rsidR="00871296" w:rsidRPr="0018443D" w:rsidRDefault="0087129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FB057" w14:textId="77777777" w:rsidR="00871296" w:rsidRPr="0018443D" w:rsidRDefault="0087129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871296" w:rsidRPr="0018443D" w14:paraId="6A32844A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ECBDBC" w14:textId="77777777" w:rsidR="00871296" w:rsidRPr="00420355" w:rsidRDefault="00871296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37AE9C" w14:textId="77777777" w:rsidR="00871296" w:rsidRPr="00420355" w:rsidRDefault="00871296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2F0A011F" w14:textId="77777777" w:rsidR="00871296" w:rsidRDefault="00871296" w:rsidP="00871296">
      <w:pPr>
        <w:rPr>
          <w:sz w:val="32"/>
          <w:szCs w:val="32"/>
        </w:rPr>
      </w:pPr>
    </w:p>
    <w:p w14:paraId="4FD8DEBC" w14:textId="0D14B835" w:rsidR="00871296" w:rsidRDefault="00871296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5BDD7AF0" w14:textId="77777777" w:rsidR="00871296" w:rsidRDefault="00871296" w:rsidP="00871296">
      <w:pPr>
        <w:pStyle w:val="Heading2"/>
      </w:pPr>
      <w:r>
        <w:lastRenderedPageBreak/>
        <w:t>Work Product:</w:t>
      </w:r>
    </w:p>
    <w:tbl>
      <w:tblPr>
        <w:tblW w:w="5215" w:type="dxa"/>
        <w:tblLook w:val="04A0" w:firstRow="1" w:lastRow="0" w:firstColumn="1" w:lastColumn="0" w:noHBand="0" w:noVBand="1"/>
      </w:tblPr>
      <w:tblGrid>
        <w:gridCol w:w="2245"/>
        <w:gridCol w:w="2970"/>
      </w:tblGrid>
      <w:tr w:rsidR="00871296" w:rsidRPr="0018443D" w14:paraId="150327FB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AC24172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2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55A0B5" w14:textId="2D3C6845" w:rsidR="00871296" w:rsidRPr="000A15D3" w:rsidRDefault="00871296" w:rsidP="0087129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Implementation-8</w:t>
            </w:r>
          </w:p>
        </w:tc>
      </w:tr>
      <w:tr w:rsidR="00871296" w:rsidRPr="0018443D" w14:paraId="5CBFA280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5219510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2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604839" w14:textId="1978C7E1" w:rsidR="00871296" w:rsidRPr="000A15D3" w:rsidRDefault="00871296" w:rsidP="00871296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Dynamic Program Analysis</w:t>
            </w:r>
          </w:p>
        </w:tc>
      </w:tr>
      <w:tr w:rsidR="00871296" w:rsidRPr="0018443D" w14:paraId="797425BE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EC9E2A4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2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0874C2" w14:textId="023A1D2B" w:rsidR="00871296" w:rsidRPr="00D705B6" w:rsidRDefault="00871296" w:rsidP="00871296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dynamic analysis report</w:t>
            </w:r>
          </w:p>
        </w:tc>
      </w:tr>
    </w:tbl>
    <w:p w14:paraId="77D8E01B" w14:textId="77777777" w:rsidR="00871296" w:rsidRPr="00277756" w:rsidRDefault="00871296" w:rsidP="00871296">
      <w:pPr>
        <w:pStyle w:val="Heading2"/>
      </w:pPr>
      <w:r>
        <w:t>Detail:</w:t>
      </w:r>
    </w:p>
    <w:tbl>
      <w:tblPr>
        <w:tblW w:w="5395" w:type="dxa"/>
        <w:tblLook w:val="04A0" w:firstRow="1" w:lastRow="0" w:firstColumn="1" w:lastColumn="0" w:noHBand="0" w:noVBand="1"/>
      </w:tblPr>
      <w:tblGrid>
        <w:gridCol w:w="1942"/>
        <w:gridCol w:w="1291"/>
        <w:gridCol w:w="2162"/>
      </w:tblGrid>
      <w:tr w:rsidR="00871296" w:rsidRPr="0018443D" w14:paraId="025DB521" w14:textId="77777777" w:rsidTr="00860704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561A7633" w14:textId="77777777" w:rsidR="00871296" w:rsidRPr="0018443D" w:rsidRDefault="0087129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0356F3F" w14:textId="77777777" w:rsidR="00871296" w:rsidRPr="0018443D" w:rsidRDefault="0087129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2CF9B33B" w14:textId="77777777" w:rsidR="00871296" w:rsidRPr="00982BBA" w:rsidRDefault="0087129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Responsible</w:t>
            </w:r>
          </w:p>
        </w:tc>
      </w:tr>
      <w:tr w:rsidR="00871296" w:rsidRPr="0018443D" w14:paraId="6CCB0CA5" w14:textId="77777777" w:rsidTr="00860704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FA6C88" w14:textId="77777777" w:rsidR="00871296" w:rsidRPr="0018443D" w:rsidRDefault="0087129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5228A6E" w14:textId="3C2EFFBA" w:rsidR="00871296" w:rsidRPr="0018443D" w:rsidRDefault="00A93B7C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39257374" w14:textId="77777777" w:rsidR="00871296" w:rsidRPr="000A15D3" w:rsidRDefault="00871296" w:rsidP="00860704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Consult</w:t>
            </w:r>
          </w:p>
        </w:tc>
      </w:tr>
      <w:tr w:rsidR="00871296" w:rsidRPr="0018443D" w14:paraId="72D0AC87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44B0F82C" w14:textId="77777777" w:rsidR="00871296" w:rsidRPr="0018443D" w:rsidRDefault="0087129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1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542D8EEB" w14:textId="77777777" w:rsidR="00871296" w:rsidRPr="000A15D3" w:rsidRDefault="0087129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Highly Confidential</w:t>
            </w:r>
          </w:p>
        </w:tc>
      </w:tr>
    </w:tbl>
    <w:p w14:paraId="2695B0E0" w14:textId="77777777" w:rsidR="00871296" w:rsidRDefault="00871296" w:rsidP="00871296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871296" w:rsidRPr="0018443D" w14:paraId="0366C749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57AF488E" w14:textId="77777777" w:rsidR="00871296" w:rsidRPr="0018443D" w:rsidRDefault="00871296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7A7F5EDA" w14:textId="360E9645" w:rsidR="00871296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871296" w:rsidRPr="0018443D" w14:paraId="5C9AB738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7F930" w14:textId="77777777" w:rsidR="00871296" w:rsidRPr="0018443D" w:rsidRDefault="0087129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F6CB8" w14:textId="77777777" w:rsidR="00871296" w:rsidRPr="0018443D" w:rsidRDefault="0087129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871296" w:rsidRPr="0018443D" w14:paraId="2353703F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73BA3C" w14:textId="77777777" w:rsidR="00871296" w:rsidRPr="00420355" w:rsidRDefault="00871296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BC4FF0" w14:textId="77777777" w:rsidR="00871296" w:rsidRPr="00420355" w:rsidRDefault="00871296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5305F45B" w14:textId="77777777" w:rsidR="00871296" w:rsidRDefault="00871296" w:rsidP="00871296">
      <w:pPr>
        <w:rPr>
          <w:sz w:val="32"/>
          <w:szCs w:val="32"/>
        </w:rPr>
      </w:pPr>
    </w:p>
    <w:p w14:paraId="6EEB81BF" w14:textId="4FD659AF" w:rsidR="00871296" w:rsidRDefault="00871296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30ED5AD5" w14:textId="77777777" w:rsidR="00871296" w:rsidRDefault="00871296" w:rsidP="00871296">
      <w:pPr>
        <w:pStyle w:val="Heading2"/>
      </w:pPr>
      <w:r>
        <w:lastRenderedPageBreak/>
        <w:t>Work Product:</w:t>
      </w:r>
    </w:p>
    <w:tbl>
      <w:tblPr>
        <w:tblW w:w="5395" w:type="dxa"/>
        <w:tblLook w:val="04A0" w:firstRow="1" w:lastRow="0" w:firstColumn="1" w:lastColumn="0" w:noHBand="0" w:noVBand="1"/>
      </w:tblPr>
      <w:tblGrid>
        <w:gridCol w:w="2245"/>
        <w:gridCol w:w="3150"/>
      </w:tblGrid>
      <w:tr w:rsidR="00871296" w:rsidRPr="0018443D" w14:paraId="48DF8369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CC26038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F1F8B7" w14:textId="2229400E" w:rsidR="00871296" w:rsidRPr="000A15D3" w:rsidRDefault="00871296" w:rsidP="0087129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Implementation-9</w:t>
            </w:r>
          </w:p>
        </w:tc>
      </w:tr>
      <w:tr w:rsidR="00871296" w:rsidRPr="0018443D" w14:paraId="3A5F3792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41C12172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2CE523" w14:textId="2D6A0891" w:rsidR="00871296" w:rsidRPr="000A15D3" w:rsidRDefault="00871296" w:rsidP="00871296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Security Code Review</w:t>
            </w:r>
          </w:p>
        </w:tc>
      </w:tr>
      <w:tr w:rsidR="00871296" w:rsidRPr="0018443D" w14:paraId="1BFF6AC9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71E3BD4B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E1DD9B" w14:textId="7CC01470" w:rsidR="00871296" w:rsidRPr="00D705B6" w:rsidRDefault="00871296" w:rsidP="00871296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secure code review summary</w:t>
            </w:r>
          </w:p>
        </w:tc>
      </w:tr>
    </w:tbl>
    <w:p w14:paraId="30B074F1" w14:textId="77777777" w:rsidR="00871296" w:rsidRPr="00277756" w:rsidRDefault="00871296" w:rsidP="00871296">
      <w:pPr>
        <w:pStyle w:val="Heading2"/>
      </w:pPr>
      <w:r>
        <w:t>Detail:</w:t>
      </w:r>
    </w:p>
    <w:tbl>
      <w:tblPr>
        <w:tblW w:w="5395" w:type="dxa"/>
        <w:tblLook w:val="04A0" w:firstRow="1" w:lastRow="0" w:firstColumn="1" w:lastColumn="0" w:noHBand="0" w:noVBand="1"/>
      </w:tblPr>
      <w:tblGrid>
        <w:gridCol w:w="1942"/>
        <w:gridCol w:w="1291"/>
        <w:gridCol w:w="2162"/>
      </w:tblGrid>
      <w:tr w:rsidR="00871296" w:rsidRPr="0018443D" w14:paraId="3FBA69E6" w14:textId="77777777" w:rsidTr="00860704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7C8305CF" w14:textId="77777777" w:rsidR="00871296" w:rsidRPr="0018443D" w:rsidRDefault="0087129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4982C23F" w14:textId="77777777" w:rsidR="00871296" w:rsidRPr="0018443D" w:rsidRDefault="0087129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3862C207" w14:textId="77777777" w:rsidR="00871296" w:rsidRPr="00982BBA" w:rsidRDefault="0087129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Responsible</w:t>
            </w:r>
          </w:p>
        </w:tc>
      </w:tr>
      <w:tr w:rsidR="00871296" w:rsidRPr="0018443D" w14:paraId="5B4F4491" w14:textId="77777777" w:rsidTr="00860704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D70D9" w14:textId="77777777" w:rsidR="00871296" w:rsidRPr="0018443D" w:rsidRDefault="0087129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05F1BF0" w14:textId="01C5E4CA" w:rsidR="00871296" w:rsidRPr="0018443D" w:rsidRDefault="00A93B7C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5BBF7744" w14:textId="77777777" w:rsidR="00871296" w:rsidRPr="000A15D3" w:rsidRDefault="00871296" w:rsidP="00860704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Consult</w:t>
            </w:r>
          </w:p>
        </w:tc>
      </w:tr>
      <w:tr w:rsidR="00871296" w:rsidRPr="0018443D" w14:paraId="6C8E87AF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B06673D" w14:textId="77777777" w:rsidR="00871296" w:rsidRPr="0018443D" w:rsidRDefault="0087129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1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0FB34C9B" w14:textId="77777777" w:rsidR="00871296" w:rsidRPr="000A15D3" w:rsidRDefault="0087129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Highly Confidential</w:t>
            </w:r>
          </w:p>
        </w:tc>
      </w:tr>
    </w:tbl>
    <w:p w14:paraId="32B7F065" w14:textId="77777777" w:rsidR="00871296" w:rsidRDefault="00871296" w:rsidP="00871296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871296" w:rsidRPr="0018443D" w14:paraId="239B2829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558E2EED" w14:textId="77777777" w:rsidR="00871296" w:rsidRPr="0018443D" w:rsidRDefault="00871296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4AAB2AF0" w14:textId="7214BF33" w:rsidR="00871296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871296" w:rsidRPr="0018443D" w14:paraId="53E76BEB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060BF" w14:textId="77777777" w:rsidR="00871296" w:rsidRPr="0018443D" w:rsidRDefault="0087129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C4D8A" w14:textId="77777777" w:rsidR="00871296" w:rsidRPr="0018443D" w:rsidRDefault="0087129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871296" w:rsidRPr="0018443D" w14:paraId="30EC3F7D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23E678" w14:textId="77777777" w:rsidR="00871296" w:rsidRPr="00420355" w:rsidRDefault="00871296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4D6A1A" w14:textId="77777777" w:rsidR="00871296" w:rsidRPr="00420355" w:rsidRDefault="00871296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724C624B" w14:textId="77777777" w:rsidR="00871296" w:rsidRDefault="00871296" w:rsidP="00871296">
      <w:pPr>
        <w:rPr>
          <w:sz w:val="32"/>
          <w:szCs w:val="32"/>
        </w:rPr>
      </w:pPr>
    </w:p>
    <w:p w14:paraId="6D3B69C2" w14:textId="01EDCB74" w:rsidR="00871296" w:rsidRDefault="00871296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70D824B2" w14:textId="77777777" w:rsidR="00871296" w:rsidRDefault="00871296" w:rsidP="00871296">
      <w:pPr>
        <w:pStyle w:val="Heading2"/>
      </w:pPr>
      <w:r>
        <w:lastRenderedPageBreak/>
        <w:t>Work Product:</w:t>
      </w:r>
    </w:p>
    <w:tbl>
      <w:tblPr>
        <w:tblW w:w="4495" w:type="dxa"/>
        <w:tblLook w:val="04A0" w:firstRow="1" w:lastRow="0" w:firstColumn="1" w:lastColumn="0" w:noHBand="0" w:noVBand="1"/>
      </w:tblPr>
      <w:tblGrid>
        <w:gridCol w:w="2245"/>
        <w:gridCol w:w="2250"/>
      </w:tblGrid>
      <w:tr w:rsidR="00871296" w:rsidRPr="0018443D" w14:paraId="18A5B630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F04AE5C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A1D643" w14:textId="5CFAC628" w:rsidR="00871296" w:rsidRPr="000A15D3" w:rsidRDefault="00871296" w:rsidP="0087129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Implementation-10</w:t>
            </w:r>
          </w:p>
        </w:tc>
      </w:tr>
      <w:tr w:rsidR="00871296" w:rsidRPr="0018443D" w14:paraId="7C9EFCA2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84B0DDB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5F49CC" w14:textId="1DD1A845" w:rsidR="00871296" w:rsidRPr="000A15D3" w:rsidRDefault="00871296" w:rsidP="00871296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Fuzz Testing</w:t>
            </w:r>
          </w:p>
        </w:tc>
      </w:tr>
      <w:tr w:rsidR="00871296" w:rsidRPr="0018443D" w14:paraId="705567CB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7A4ED7C5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B8A9C3" w14:textId="6B3092AE" w:rsidR="00871296" w:rsidRPr="00D705B6" w:rsidRDefault="00871296" w:rsidP="00871296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fuzz testing report</w:t>
            </w:r>
          </w:p>
        </w:tc>
      </w:tr>
    </w:tbl>
    <w:p w14:paraId="177BBB4D" w14:textId="77777777" w:rsidR="00871296" w:rsidRPr="00277756" w:rsidRDefault="00871296" w:rsidP="00871296">
      <w:pPr>
        <w:pStyle w:val="Heading2"/>
      </w:pPr>
      <w:r>
        <w:t>Detail:</w:t>
      </w:r>
    </w:p>
    <w:tbl>
      <w:tblPr>
        <w:tblW w:w="5395" w:type="dxa"/>
        <w:tblLook w:val="04A0" w:firstRow="1" w:lastRow="0" w:firstColumn="1" w:lastColumn="0" w:noHBand="0" w:noVBand="1"/>
      </w:tblPr>
      <w:tblGrid>
        <w:gridCol w:w="1942"/>
        <w:gridCol w:w="1291"/>
        <w:gridCol w:w="2162"/>
      </w:tblGrid>
      <w:tr w:rsidR="00871296" w:rsidRPr="0018443D" w14:paraId="388CCCCC" w14:textId="77777777" w:rsidTr="00860704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00CD49D3" w14:textId="77777777" w:rsidR="00871296" w:rsidRPr="0018443D" w:rsidRDefault="0087129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E95D6C0" w14:textId="77777777" w:rsidR="00871296" w:rsidRPr="0018443D" w:rsidRDefault="0087129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355C7F4F" w14:textId="77777777" w:rsidR="00871296" w:rsidRPr="00982BBA" w:rsidRDefault="0087129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Responsible</w:t>
            </w:r>
          </w:p>
        </w:tc>
      </w:tr>
      <w:tr w:rsidR="00871296" w:rsidRPr="0018443D" w14:paraId="461DD14D" w14:textId="77777777" w:rsidTr="00860704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997273" w14:textId="77777777" w:rsidR="00871296" w:rsidRPr="0018443D" w:rsidRDefault="0087129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75C84C10" w14:textId="657B8C32" w:rsidR="00871296" w:rsidRPr="0018443D" w:rsidRDefault="00A93B7C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201AFB0C" w14:textId="77777777" w:rsidR="00871296" w:rsidRPr="000A15D3" w:rsidRDefault="00871296" w:rsidP="00860704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Consult</w:t>
            </w:r>
          </w:p>
        </w:tc>
      </w:tr>
      <w:tr w:rsidR="00871296" w:rsidRPr="0018443D" w14:paraId="74DAF30D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0F35DEE" w14:textId="77777777" w:rsidR="00871296" w:rsidRPr="0018443D" w:rsidRDefault="0087129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1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1367169B" w14:textId="77777777" w:rsidR="00871296" w:rsidRPr="000A15D3" w:rsidRDefault="0087129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Highly Confidential</w:t>
            </w:r>
          </w:p>
        </w:tc>
      </w:tr>
    </w:tbl>
    <w:p w14:paraId="3429FD8D" w14:textId="77777777" w:rsidR="00871296" w:rsidRDefault="00871296" w:rsidP="00871296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871296" w:rsidRPr="0018443D" w14:paraId="3EA3AD81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49F0CF75" w14:textId="77777777" w:rsidR="00871296" w:rsidRPr="0018443D" w:rsidRDefault="00871296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36538F0D" w14:textId="4FFA6F3B" w:rsidR="00871296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871296" w:rsidRPr="0018443D" w14:paraId="05E0F88D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40827" w14:textId="77777777" w:rsidR="00871296" w:rsidRPr="0018443D" w:rsidRDefault="0087129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99549" w14:textId="77777777" w:rsidR="00871296" w:rsidRPr="0018443D" w:rsidRDefault="0087129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871296" w:rsidRPr="0018443D" w14:paraId="3CBCD816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ABE356" w14:textId="77777777" w:rsidR="00871296" w:rsidRPr="00420355" w:rsidRDefault="00871296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3D10DE" w14:textId="77777777" w:rsidR="00871296" w:rsidRPr="00420355" w:rsidRDefault="00871296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33BA89C0" w14:textId="77777777" w:rsidR="00871296" w:rsidRDefault="00871296" w:rsidP="00871296">
      <w:pPr>
        <w:rPr>
          <w:sz w:val="32"/>
          <w:szCs w:val="32"/>
        </w:rPr>
      </w:pPr>
    </w:p>
    <w:p w14:paraId="1AA2C123" w14:textId="1BC8A870" w:rsidR="00871296" w:rsidRDefault="00871296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25516811" w14:textId="77777777" w:rsidR="00871296" w:rsidRDefault="00871296" w:rsidP="00871296">
      <w:pPr>
        <w:pStyle w:val="Heading2"/>
      </w:pPr>
      <w:r>
        <w:lastRenderedPageBreak/>
        <w:t>Work Product:</w:t>
      </w:r>
    </w:p>
    <w:tbl>
      <w:tblPr>
        <w:tblW w:w="4765" w:type="dxa"/>
        <w:tblLook w:val="04A0" w:firstRow="1" w:lastRow="0" w:firstColumn="1" w:lastColumn="0" w:noHBand="0" w:noVBand="1"/>
      </w:tblPr>
      <w:tblGrid>
        <w:gridCol w:w="2245"/>
        <w:gridCol w:w="2520"/>
      </w:tblGrid>
      <w:tr w:rsidR="00871296" w:rsidRPr="0018443D" w14:paraId="79D5C75E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F120973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1603D" w14:textId="138A1165" w:rsidR="00871296" w:rsidRPr="000A15D3" w:rsidRDefault="00871296" w:rsidP="0087129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Implementation-11</w:t>
            </w:r>
          </w:p>
        </w:tc>
      </w:tr>
      <w:tr w:rsidR="00871296" w:rsidRPr="0018443D" w14:paraId="62C3F45D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94E5EBB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94EFE4" w14:textId="0C5B299D" w:rsidR="00871296" w:rsidRPr="000A15D3" w:rsidRDefault="00871296" w:rsidP="00871296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Implementation Gate</w:t>
            </w:r>
          </w:p>
        </w:tc>
      </w:tr>
      <w:tr w:rsidR="00871296" w:rsidRPr="0018443D" w14:paraId="5627DB61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2827B6A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C54D01" w14:textId="707E4D98" w:rsidR="00871296" w:rsidRPr="00D705B6" w:rsidRDefault="00871296" w:rsidP="00871296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formal gate signoff</w:t>
            </w:r>
          </w:p>
        </w:tc>
      </w:tr>
    </w:tbl>
    <w:p w14:paraId="52180509" w14:textId="77777777" w:rsidR="00871296" w:rsidRPr="00277756" w:rsidRDefault="00871296" w:rsidP="00871296">
      <w:pPr>
        <w:pStyle w:val="Heading2"/>
      </w:pPr>
      <w:r>
        <w:t>Detail:</w:t>
      </w:r>
    </w:p>
    <w:tbl>
      <w:tblPr>
        <w:tblW w:w="5395" w:type="dxa"/>
        <w:tblLook w:val="04A0" w:firstRow="1" w:lastRow="0" w:firstColumn="1" w:lastColumn="0" w:noHBand="0" w:noVBand="1"/>
      </w:tblPr>
      <w:tblGrid>
        <w:gridCol w:w="1942"/>
        <w:gridCol w:w="1291"/>
        <w:gridCol w:w="2162"/>
      </w:tblGrid>
      <w:tr w:rsidR="00871296" w:rsidRPr="0018443D" w14:paraId="01C19534" w14:textId="77777777" w:rsidTr="00860704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7E85FA37" w14:textId="77777777" w:rsidR="00871296" w:rsidRPr="0018443D" w:rsidRDefault="00871296" w:rsidP="00871296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74DD08E9" w14:textId="77777777" w:rsidR="00871296" w:rsidRPr="0018443D" w:rsidRDefault="00871296" w:rsidP="00871296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5EABD970" w14:textId="72C1C40A" w:rsidR="00871296" w:rsidRPr="00982BBA" w:rsidRDefault="00871296" w:rsidP="00871296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Support</w:t>
            </w:r>
          </w:p>
        </w:tc>
      </w:tr>
      <w:tr w:rsidR="00871296" w:rsidRPr="0018443D" w14:paraId="06FDD369" w14:textId="77777777" w:rsidTr="00860704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859480" w14:textId="77777777" w:rsidR="00871296" w:rsidRPr="0018443D" w:rsidRDefault="00871296" w:rsidP="00871296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719EDD92" w14:textId="2CDB0BB2" w:rsidR="00871296" w:rsidRPr="0018443D" w:rsidRDefault="00A93B7C" w:rsidP="00871296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76A73088" w14:textId="7902776B" w:rsidR="00871296" w:rsidRPr="000A15D3" w:rsidRDefault="00871296" w:rsidP="0087129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Responsible</w:t>
            </w:r>
          </w:p>
        </w:tc>
      </w:tr>
      <w:tr w:rsidR="00871296" w:rsidRPr="0018443D" w14:paraId="15E62268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2A41C50" w14:textId="77777777" w:rsidR="00871296" w:rsidRPr="0018443D" w:rsidRDefault="0087129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1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7CDF199A" w14:textId="77777777" w:rsidR="00871296" w:rsidRPr="000A15D3" w:rsidRDefault="0087129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Highly Confidential</w:t>
            </w:r>
          </w:p>
        </w:tc>
      </w:tr>
    </w:tbl>
    <w:p w14:paraId="124AC9B8" w14:textId="77777777" w:rsidR="00871296" w:rsidRDefault="00871296" w:rsidP="00871296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871296" w:rsidRPr="0018443D" w14:paraId="6D163C99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5A2946F9" w14:textId="77777777" w:rsidR="00871296" w:rsidRPr="0018443D" w:rsidRDefault="00871296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7C94A1F5" w14:textId="77DCB5AA" w:rsidR="00871296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871296" w:rsidRPr="0018443D" w14:paraId="33C1091C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F9885" w14:textId="77777777" w:rsidR="00871296" w:rsidRPr="0018443D" w:rsidRDefault="0087129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ADF31" w14:textId="77777777" w:rsidR="00871296" w:rsidRPr="0018443D" w:rsidRDefault="0087129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871296" w:rsidRPr="0018443D" w14:paraId="610D5CFF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873464" w14:textId="77777777" w:rsidR="00871296" w:rsidRPr="00420355" w:rsidRDefault="00871296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F1A32A" w14:textId="77777777" w:rsidR="00871296" w:rsidRPr="00420355" w:rsidRDefault="00871296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58B57B33" w14:textId="77777777" w:rsidR="00871296" w:rsidRDefault="00871296" w:rsidP="00871296">
      <w:pPr>
        <w:rPr>
          <w:sz w:val="32"/>
          <w:szCs w:val="32"/>
        </w:rPr>
      </w:pPr>
    </w:p>
    <w:p w14:paraId="7BF29BD6" w14:textId="61C520E0" w:rsidR="00871296" w:rsidRDefault="00871296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0BC12894" w14:textId="77777777" w:rsidR="00871296" w:rsidRDefault="00871296" w:rsidP="00871296">
      <w:pPr>
        <w:pStyle w:val="Heading2"/>
      </w:pPr>
      <w:r>
        <w:lastRenderedPageBreak/>
        <w:t>Work Product:</w:t>
      </w:r>
    </w:p>
    <w:tbl>
      <w:tblPr>
        <w:tblW w:w="5125" w:type="dxa"/>
        <w:tblLook w:val="04A0" w:firstRow="1" w:lastRow="0" w:firstColumn="1" w:lastColumn="0" w:noHBand="0" w:noVBand="1"/>
      </w:tblPr>
      <w:tblGrid>
        <w:gridCol w:w="2245"/>
        <w:gridCol w:w="2880"/>
      </w:tblGrid>
      <w:tr w:rsidR="00871296" w:rsidRPr="0018443D" w14:paraId="674321F1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C3E66EC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FF2534" w14:textId="72D01591" w:rsidR="00871296" w:rsidRPr="000A15D3" w:rsidRDefault="00871296" w:rsidP="0087129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Verification-1</w:t>
            </w:r>
          </w:p>
        </w:tc>
      </w:tr>
      <w:tr w:rsidR="00871296" w:rsidRPr="0018443D" w14:paraId="0A2ED14F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57A0387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E617E1" w14:textId="09F6EA5B" w:rsidR="00871296" w:rsidRPr="000A15D3" w:rsidRDefault="00871296" w:rsidP="00871296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Penetration Testing</w:t>
            </w:r>
          </w:p>
        </w:tc>
      </w:tr>
      <w:tr w:rsidR="00871296" w:rsidRPr="0018443D" w14:paraId="6F6570AE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41206A83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A300E1" w14:textId="0E6A04B7" w:rsidR="00871296" w:rsidRPr="00D705B6" w:rsidRDefault="00871296" w:rsidP="00871296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penetration testing report</w:t>
            </w:r>
          </w:p>
        </w:tc>
      </w:tr>
    </w:tbl>
    <w:p w14:paraId="21A0C537" w14:textId="77777777" w:rsidR="00871296" w:rsidRPr="00277756" w:rsidRDefault="00871296" w:rsidP="00871296">
      <w:pPr>
        <w:pStyle w:val="Heading2"/>
      </w:pPr>
      <w:r>
        <w:t>Detail:</w:t>
      </w:r>
    </w:p>
    <w:tbl>
      <w:tblPr>
        <w:tblW w:w="6565" w:type="dxa"/>
        <w:tblLook w:val="04A0" w:firstRow="1" w:lastRow="0" w:firstColumn="1" w:lastColumn="0" w:noHBand="0" w:noVBand="1"/>
      </w:tblPr>
      <w:tblGrid>
        <w:gridCol w:w="1942"/>
        <w:gridCol w:w="1291"/>
        <w:gridCol w:w="3332"/>
      </w:tblGrid>
      <w:tr w:rsidR="00871296" w:rsidRPr="0018443D" w14:paraId="77D3FF4B" w14:textId="77777777" w:rsidTr="00871296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2FBA8827" w14:textId="77777777" w:rsidR="00871296" w:rsidRPr="0018443D" w:rsidRDefault="0087129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2060A59" w14:textId="77777777" w:rsidR="00871296" w:rsidRPr="0018443D" w:rsidRDefault="0087129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3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C7CB6D" w14:textId="1ADCFE55" w:rsidR="00871296" w:rsidRPr="00982BBA" w:rsidRDefault="00871296" w:rsidP="00860704">
            <w:pPr>
              <w:rPr>
                <w:rFonts w:ascii="Calibri" w:hAnsi="Calibri" w:cs="Arial"/>
                <w:color w:val="000000"/>
              </w:rPr>
            </w:pPr>
          </w:p>
        </w:tc>
      </w:tr>
      <w:tr w:rsidR="00871296" w:rsidRPr="0018443D" w14:paraId="00ECBC0E" w14:textId="77777777" w:rsidTr="00871296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F5D343" w14:textId="77777777" w:rsidR="00871296" w:rsidRPr="0018443D" w:rsidRDefault="0087129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63B68449" w14:textId="47269FE0" w:rsidR="00871296" w:rsidRPr="0018443D" w:rsidRDefault="00A93B7C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3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FDC147" w14:textId="2B15D4ED" w:rsidR="00871296" w:rsidRPr="000A15D3" w:rsidRDefault="00871296" w:rsidP="00860704">
            <w:pPr>
              <w:rPr>
                <w:rFonts w:asciiTheme="majorHAnsi" w:hAnsiTheme="majorHAnsi" w:cs="Calibri"/>
              </w:rPr>
            </w:pPr>
          </w:p>
        </w:tc>
      </w:tr>
      <w:tr w:rsidR="00871296" w:rsidRPr="0018443D" w14:paraId="6C5B0096" w14:textId="77777777" w:rsidTr="00871296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4F710EC" w14:textId="77777777" w:rsidR="00871296" w:rsidRPr="0018443D" w:rsidRDefault="0087129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33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6550EB2D" w14:textId="463C7CA1" w:rsidR="00871296" w:rsidRPr="000A15D3" w:rsidRDefault="0087129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onfidential with Third Parties</w:t>
            </w:r>
          </w:p>
        </w:tc>
      </w:tr>
    </w:tbl>
    <w:p w14:paraId="0C1BDD87" w14:textId="77777777" w:rsidR="00871296" w:rsidRDefault="00871296" w:rsidP="00871296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871296" w:rsidRPr="0018443D" w14:paraId="7C2197A7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240E2F0E" w14:textId="77777777" w:rsidR="00871296" w:rsidRPr="0018443D" w:rsidRDefault="00871296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4F2FE99A" w14:textId="60A9643A" w:rsidR="00871296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871296" w:rsidRPr="0018443D" w14:paraId="3B905E94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3D249" w14:textId="77777777" w:rsidR="00871296" w:rsidRPr="0018443D" w:rsidRDefault="0087129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714A9" w14:textId="77777777" w:rsidR="00871296" w:rsidRPr="0018443D" w:rsidRDefault="0087129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871296" w:rsidRPr="0018443D" w14:paraId="47B04F48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891CAC" w14:textId="77777777" w:rsidR="00871296" w:rsidRPr="00420355" w:rsidRDefault="00871296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1DC236" w14:textId="77777777" w:rsidR="00871296" w:rsidRPr="00420355" w:rsidRDefault="00871296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51DE69CD" w14:textId="77777777" w:rsidR="00871296" w:rsidRDefault="00871296" w:rsidP="00871296">
      <w:pPr>
        <w:rPr>
          <w:sz w:val="32"/>
          <w:szCs w:val="32"/>
        </w:rPr>
      </w:pPr>
    </w:p>
    <w:p w14:paraId="628B0EBC" w14:textId="1C181DCE" w:rsidR="00871296" w:rsidRDefault="00871296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752F2CD9" w14:textId="77777777" w:rsidR="00871296" w:rsidRDefault="00871296" w:rsidP="00871296">
      <w:pPr>
        <w:pStyle w:val="Heading2"/>
      </w:pPr>
      <w:r>
        <w:lastRenderedPageBreak/>
        <w:t>Work Product:</w:t>
      </w:r>
    </w:p>
    <w:tbl>
      <w:tblPr>
        <w:tblW w:w="4765" w:type="dxa"/>
        <w:tblLook w:val="04A0" w:firstRow="1" w:lastRow="0" w:firstColumn="1" w:lastColumn="0" w:noHBand="0" w:noVBand="1"/>
      </w:tblPr>
      <w:tblGrid>
        <w:gridCol w:w="2245"/>
        <w:gridCol w:w="2520"/>
      </w:tblGrid>
      <w:tr w:rsidR="00871296" w:rsidRPr="0018443D" w14:paraId="7FE4AC5C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DD8695C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EB0E2" w14:textId="589CBB2B" w:rsidR="00871296" w:rsidRPr="000A15D3" w:rsidRDefault="00871296" w:rsidP="0087129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Verification-2</w:t>
            </w:r>
          </w:p>
        </w:tc>
      </w:tr>
      <w:tr w:rsidR="00871296" w:rsidRPr="0018443D" w14:paraId="73152724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2B53299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62BDB8" w14:textId="1C2CD4DF" w:rsidR="00871296" w:rsidRPr="000A15D3" w:rsidRDefault="00871296" w:rsidP="00871296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Threat Model Review</w:t>
            </w:r>
          </w:p>
        </w:tc>
      </w:tr>
      <w:tr w:rsidR="00871296" w:rsidRPr="0018443D" w14:paraId="4EF3A575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D8B8532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817F0B" w14:textId="3697EC42" w:rsidR="00871296" w:rsidRPr="00D705B6" w:rsidRDefault="00871296" w:rsidP="00871296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updated threat model</w:t>
            </w:r>
          </w:p>
        </w:tc>
      </w:tr>
    </w:tbl>
    <w:p w14:paraId="741F58E3" w14:textId="77777777" w:rsidR="00871296" w:rsidRPr="00277756" w:rsidRDefault="00871296" w:rsidP="00871296">
      <w:pPr>
        <w:pStyle w:val="Heading2"/>
      </w:pPr>
      <w:r>
        <w:t>Detail:</w:t>
      </w:r>
    </w:p>
    <w:tbl>
      <w:tblPr>
        <w:tblW w:w="5485" w:type="dxa"/>
        <w:tblLook w:val="04A0" w:firstRow="1" w:lastRow="0" w:firstColumn="1" w:lastColumn="0" w:noHBand="0" w:noVBand="1"/>
      </w:tblPr>
      <w:tblGrid>
        <w:gridCol w:w="1942"/>
        <w:gridCol w:w="1291"/>
        <w:gridCol w:w="2252"/>
      </w:tblGrid>
      <w:tr w:rsidR="00871296" w:rsidRPr="0018443D" w14:paraId="49F0E2B8" w14:textId="77777777" w:rsidTr="00871296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71A1DF11" w14:textId="77777777" w:rsidR="00871296" w:rsidRPr="0018443D" w:rsidRDefault="0087129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69F790E0" w14:textId="77777777" w:rsidR="00871296" w:rsidRPr="0018443D" w:rsidRDefault="0087129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7DCB66" w14:textId="77777777" w:rsidR="00871296" w:rsidRPr="00982BBA" w:rsidRDefault="00871296" w:rsidP="00860704">
            <w:pPr>
              <w:rPr>
                <w:rFonts w:ascii="Calibri" w:hAnsi="Calibri" w:cs="Arial"/>
                <w:color w:val="000000"/>
              </w:rPr>
            </w:pPr>
          </w:p>
        </w:tc>
      </w:tr>
      <w:tr w:rsidR="00871296" w:rsidRPr="0018443D" w14:paraId="58E91ECA" w14:textId="77777777" w:rsidTr="00871296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367E71" w14:textId="77777777" w:rsidR="00871296" w:rsidRPr="0018443D" w:rsidRDefault="0087129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7A9D8778" w14:textId="38F58CE8" w:rsidR="00871296" w:rsidRPr="0018443D" w:rsidRDefault="00A93B7C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62FF4F" w14:textId="77777777" w:rsidR="00871296" w:rsidRPr="000A15D3" w:rsidRDefault="00871296" w:rsidP="00860704">
            <w:pPr>
              <w:rPr>
                <w:rFonts w:asciiTheme="majorHAnsi" w:hAnsiTheme="majorHAnsi" w:cs="Calibri"/>
              </w:rPr>
            </w:pPr>
          </w:p>
        </w:tc>
      </w:tr>
      <w:tr w:rsidR="00871296" w:rsidRPr="0018443D" w14:paraId="1CE11E8D" w14:textId="77777777" w:rsidTr="00871296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24F01DB" w14:textId="77777777" w:rsidR="00871296" w:rsidRPr="0018443D" w:rsidRDefault="0087129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2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2C06D333" w14:textId="00343601" w:rsidR="00871296" w:rsidRPr="000A15D3" w:rsidRDefault="0087129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Highly Confidential</w:t>
            </w:r>
          </w:p>
        </w:tc>
      </w:tr>
    </w:tbl>
    <w:p w14:paraId="0E44421D" w14:textId="77777777" w:rsidR="00871296" w:rsidRDefault="00871296" w:rsidP="00871296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871296" w:rsidRPr="0018443D" w14:paraId="5B40379B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6BA912D2" w14:textId="77777777" w:rsidR="00871296" w:rsidRPr="0018443D" w:rsidRDefault="00871296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5043FCA5" w14:textId="7FCE01E4" w:rsidR="00871296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871296" w:rsidRPr="0018443D" w14:paraId="61E5BAFC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22434" w14:textId="77777777" w:rsidR="00871296" w:rsidRPr="0018443D" w:rsidRDefault="0087129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3B222" w14:textId="77777777" w:rsidR="00871296" w:rsidRPr="0018443D" w:rsidRDefault="0087129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871296" w:rsidRPr="0018443D" w14:paraId="522427AD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434078" w14:textId="77777777" w:rsidR="00871296" w:rsidRPr="00420355" w:rsidRDefault="00871296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0D1D27" w14:textId="77777777" w:rsidR="00871296" w:rsidRPr="00420355" w:rsidRDefault="00871296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5012EEC4" w14:textId="77777777" w:rsidR="00871296" w:rsidRDefault="00871296" w:rsidP="00871296">
      <w:pPr>
        <w:rPr>
          <w:sz w:val="32"/>
          <w:szCs w:val="32"/>
        </w:rPr>
      </w:pPr>
    </w:p>
    <w:p w14:paraId="643C37A2" w14:textId="7F9D9681" w:rsidR="00871296" w:rsidRDefault="00871296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373E20FD" w14:textId="77777777" w:rsidR="00871296" w:rsidRDefault="00871296" w:rsidP="00871296">
      <w:pPr>
        <w:pStyle w:val="Heading2"/>
      </w:pPr>
      <w:r>
        <w:lastRenderedPageBreak/>
        <w:t>Work Product:</w:t>
      </w:r>
    </w:p>
    <w:tbl>
      <w:tblPr>
        <w:tblW w:w="5665" w:type="dxa"/>
        <w:tblLook w:val="04A0" w:firstRow="1" w:lastRow="0" w:firstColumn="1" w:lastColumn="0" w:noHBand="0" w:noVBand="1"/>
      </w:tblPr>
      <w:tblGrid>
        <w:gridCol w:w="2245"/>
        <w:gridCol w:w="3420"/>
      </w:tblGrid>
      <w:tr w:rsidR="00871296" w:rsidRPr="0018443D" w14:paraId="31B22B6C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65846492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3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132D00" w14:textId="183EF50A" w:rsidR="00871296" w:rsidRPr="000A15D3" w:rsidRDefault="00871296" w:rsidP="0087129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Verification-3</w:t>
            </w:r>
          </w:p>
        </w:tc>
      </w:tr>
      <w:tr w:rsidR="00871296" w:rsidRPr="0018443D" w14:paraId="3B122DBA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B38A095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3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53F81" w14:textId="5A574520" w:rsidR="00871296" w:rsidRPr="000A15D3" w:rsidRDefault="00871296" w:rsidP="00871296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Attack Surface Analysis Review</w:t>
            </w:r>
          </w:p>
        </w:tc>
      </w:tr>
      <w:tr w:rsidR="00871296" w:rsidRPr="0018443D" w14:paraId="74355FF3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437107B2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3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10A4F" w14:textId="6AB1B467" w:rsidR="00871296" w:rsidRPr="00D705B6" w:rsidRDefault="00871296" w:rsidP="00871296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updated attack surface analysis</w:t>
            </w:r>
          </w:p>
        </w:tc>
      </w:tr>
    </w:tbl>
    <w:p w14:paraId="3EAED2A8" w14:textId="77777777" w:rsidR="00871296" w:rsidRPr="00277756" w:rsidRDefault="00871296" w:rsidP="00871296">
      <w:pPr>
        <w:pStyle w:val="Heading2"/>
      </w:pPr>
      <w:r>
        <w:t>Detail:</w:t>
      </w:r>
    </w:p>
    <w:tbl>
      <w:tblPr>
        <w:tblW w:w="5485" w:type="dxa"/>
        <w:tblLook w:val="04A0" w:firstRow="1" w:lastRow="0" w:firstColumn="1" w:lastColumn="0" w:noHBand="0" w:noVBand="1"/>
      </w:tblPr>
      <w:tblGrid>
        <w:gridCol w:w="1942"/>
        <w:gridCol w:w="1291"/>
        <w:gridCol w:w="2252"/>
      </w:tblGrid>
      <w:tr w:rsidR="00871296" w:rsidRPr="0018443D" w14:paraId="61EFCF37" w14:textId="77777777" w:rsidTr="00860704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53D447BA" w14:textId="77777777" w:rsidR="00871296" w:rsidRPr="0018443D" w:rsidRDefault="0087129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1D09C77" w14:textId="77777777" w:rsidR="00871296" w:rsidRPr="0018443D" w:rsidRDefault="0087129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0F384E" w14:textId="77777777" w:rsidR="00871296" w:rsidRPr="00982BBA" w:rsidRDefault="00871296" w:rsidP="00860704">
            <w:pPr>
              <w:rPr>
                <w:rFonts w:ascii="Calibri" w:hAnsi="Calibri" w:cs="Arial"/>
                <w:color w:val="000000"/>
              </w:rPr>
            </w:pPr>
          </w:p>
        </w:tc>
      </w:tr>
      <w:tr w:rsidR="00871296" w:rsidRPr="0018443D" w14:paraId="20573828" w14:textId="77777777" w:rsidTr="00860704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ED6ABD" w14:textId="77777777" w:rsidR="00871296" w:rsidRPr="0018443D" w:rsidRDefault="0087129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7A24B4DD" w14:textId="28735F13" w:rsidR="00871296" w:rsidRPr="0018443D" w:rsidRDefault="00A93B7C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3B8B2D" w14:textId="77777777" w:rsidR="00871296" w:rsidRPr="000A15D3" w:rsidRDefault="00871296" w:rsidP="00860704">
            <w:pPr>
              <w:rPr>
                <w:rFonts w:asciiTheme="majorHAnsi" w:hAnsiTheme="majorHAnsi" w:cs="Calibri"/>
              </w:rPr>
            </w:pPr>
          </w:p>
        </w:tc>
      </w:tr>
      <w:tr w:rsidR="00871296" w:rsidRPr="0018443D" w14:paraId="77FE72A4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4D122548" w14:textId="77777777" w:rsidR="00871296" w:rsidRPr="0018443D" w:rsidRDefault="0087129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2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4C2D1153" w14:textId="68C67FFB" w:rsidR="00871296" w:rsidRPr="000A15D3" w:rsidRDefault="0087129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onfidential</w:t>
            </w:r>
          </w:p>
        </w:tc>
      </w:tr>
    </w:tbl>
    <w:p w14:paraId="2745BA89" w14:textId="77777777" w:rsidR="00871296" w:rsidRDefault="00871296" w:rsidP="00871296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871296" w:rsidRPr="0018443D" w14:paraId="6A9BFC12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3911E779" w14:textId="77777777" w:rsidR="00871296" w:rsidRPr="0018443D" w:rsidRDefault="00871296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7EE9CE4A" w14:textId="114456C4" w:rsidR="00871296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871296" w:rsidRPr="0018443D" w14:paraId="2F791FA0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21CDF" w14:textId="77777777" w:rsidR="00871296" w:rsidRPr="0018443D" w:rsidRDefault="0087129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A8B27" w14:textId="77777777" w:rsidR="00871296" w:rsidRPr="0018443D" w:rsidRDefault="0087129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871296" w:rsidRPr="0018443D" w14:paraId="71521198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BF0967" w14:textId="77777777" w:rsidR="00871296" w:rsidRPr="00420355" w:rsidRDefault="00871296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D88AD0" w14:textId="77777777" w:rsidR="00871296" w:rsidRPr="00420355" w:rsidRDefault="00871296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7479F1B9" w14:textId="77777777" w:rsidR="00871296" w:rsidRDefault="00871296" w:rsidP="00871296">
      <w:pPr>
        <w:rPr>
          <w:sz w:val="32"/>
          <w:szCs w:val="32"/>
        </w:rPr>
      </w:pPr>
    </w:p>
    <w:p w14:paraId="5BA3D563" w14:textId="2F025FB6" w:rsidR="00871296" w:rsidRDefault="00871296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73425202" w14:textId="77777777" w:rsidR="00871296" w:rsidRDefault="00871296" w:rsidP="00871296">
      <w:pPr>
        <w:pStyle w:val="Heading2"/>
      </w:pPr>
      <w:r>
        <w:lastRenderedPageBreak/>
        <w:t>Work Product:</w:t>
      </w:r>
    </w:p>
    <w:tbl>
      <w:tblPr>
        <w:tblW w:w="4405" w:type="dxa"/>
        <w:tblLook w:val="04A0" w:firstRow="1" w:lastRow="0" w:firstColumn="1" w:lastColumn="0" w:noHBand="0" w:noVBand="1"/>
      </w:tblPr>
      <w:tblGrid>
        <w:gridCol w:w="2245"/>
        <w:gridCol w:w="2160"/>
      </w:tblGrid>
      <w:tr w:rsidR="00871296" w:rsidRPr="0018443D" w14:paraId="3D16E289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250FC41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A2840" w14:textId="36D72128" w:rsidR="00871296" w:rsidRPr="000A15D3" w:rsidRDefault="00871296" w:rsidP="0087129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Verification-4</w:t>
            </w:r>
          </w:p>
        </w:tc>
      </w:tr>
      <w:tr w:rsidR="00871296" w:rsidRPr="0018443D" w14:paraId="7B74C403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1FD7FF5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2299D7" w14:textId="3D973734" w:rsidR="00871296" w:rsidRPr="000A15D3" w:rsidRDefault="00871296" w:rsidP="00871296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Verification Gate</w:t>
            </w:r>
          </w:p>
        </w:tc>
      </w:tr>
      <w:tr w:rsidR="00871296" w:rsidRPr="0018443D" w14:paraId="5306DCBE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4990B168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F2C89C" w14:textId="085031E3" w:rsidR="00871296" w:rsidRPr="00D705B6" w:rsidRDefault="00871296" w:rsidP="00871296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formal gate signoff</w:t>
            </w:r>
          </w:p>
        </w:tc>
      </w:tr>
    </w:tbl>
    <w:p w14:paraId="494F3738" w14:textId="77777777" w:rsidR="00871296" w:rsidRPr="00277756" w:rsidRDefault="00871296" w:rsidP="00871296">
      <w:pPr>
        <w:pStyle w:val="Heading2"/>
      </w:pPr>
      <w:r>
        <w:t>Detail:</w:t>
      </w:r>
    </w:p>
    <w:tbl>
      <w:tblPr>
        <w:tblW w:w="5485" w:type="dxa"/>
        <w:tblLook w:val="04A0" w:firstRow="1" w:lastRow="0" w:firstColumn="1" w:lastColumn="0" w:noHBand="0" w:noVBand="1"/>
      </w:tblPr>
      <w:tblGrid>
        <w:gridCol w:w="1942"/>
        <w:gridCol w:w="1291"/>
        <w:gridCol w:w="2252"/>
      </w:tblGrid>
      <w:tr w:rsidR="00871296" w:rsidRPr="0018443D" w14:paraId="3A5E9C5B" w14:textId="77777777" w:rsidTr="00871296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7F064325" w14:textId="77777777" w:rsidR="00871296" w:rsidRPr="0018443D" w:rsidRDefault="00871296" w:rsidP="00871296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E4AE08C" w14:textId="77777777" w:rsidR="00871296" w:rsidRPr="0018443D" w:rsidRDefault="00871296" w:rsidP="00871296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09952950" w14:textId="093D9648" w:rsidR="00871296" w:rsidRPr="00982BBA" w:rsidRDefault="00871296" w:rsidP="00871296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Support</w:t>
            </w:r>
          </w:p>
        </w:tc>
      </w:tr>
      <w:tr w:rsidR="00871296" w:rsidRPr="0018443D" w14:paraId="17237905" w14:textId="77777777" w:rsidTr="00871296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A13509" w14:textId="77777777" w:rsidR="00871296" w:rsidRPr="0018443D" w:rsidRDefault="00871296" w:rsidP="00871296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757C7C46" w14:textId="62E244A9" w:rsidR="00871296" w:rsidRPr="0018443D" w:rsidRDefault="00A93B7C" w:rsidP="00871296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43B879BF" w14:textId="1ABB0C69" w:rsidR="00871296" w:rsidRPr="000A15D3" w:rsidRDefault="00871296" w:rsidP="0087129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Responsible</w:t>
            </w:r>
          </w:p>
        </w:tc>
      </w:tr>
      <w:tr w:rsidR="00871296" w:rsidRPr="0018443D" w14:paraId="64B6CFEE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46E6661E" w14:textId="77777777" w:rsidR="00871296" w:rsidRPr="0018443D" w:rsidRDefault="0087129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2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0FE87AAC" w14:textId="77777777" w:rsidR="00871296" w:rsidRPr="000A15D3" w:rsidRDefault="0087129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onfidential</w:t>
            </w:r>
          </w:p>
        </w:tc>
      </w:tr>
    </w:tbl>
    <w:p w14:paraId="4EAD6317" w14:textId="77777777" w:rsidR="00871296" w:rsidRDefault="00871296" w:rsidP="00871296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871296" w:rsidRPr="0018443D" w14:paraId="711E9FA8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6CBF49C9" w14:textId="77777777" w:rsidR="00871296" w:rsidRPr="0018443D" w:rsidRDefault="00871296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017E9B76" w14:textId="0F078644" w:rsidR="00871296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871296" w:rsidRPr="0018443D" w14:paraId="493C2E8D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FED2A" w14:textId="77777777" w:rsidR="00871296" w:rsidRPr="0018443D" w:rsidRDefault="0087129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A3050" w14:textId="77777777" w:rsidR="00871296" w:rsidRPr="0018443D" w:rsidRDefault="0087129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871296" w:rsidRPr="0018443D" w14:paraId="70424436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D2A79F" w14:textId="77777777" w:rsidR="00871296" w:rsidRPr="00420355" w:rsidRDefault="00871296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7554C8" w14:textId="77777777" w:rsidR="00871296" w:rsidRPr="00420355" w:rsidRDefault="00871296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393FB75D" w14:textId="77777777" w:rsidR="00871296" w:rsidRDefault="00871296" w:rsidP="00871296">
      <w:pPr>
        <w:rPr>
          <w:sz w:val="32"/>
          <w:szCs w:val="32"/>
        </w:rPr>
      </w:pPr>
    </w:p>
    <w:p w14:paraId="091E8789" w14:textId="33A05F77" w:rsidR="00871296" w:rsidRDefault="00871296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508ACD40" w14:textId="77777777" w:rsidR="00871296" w:rsidRDefault="00871296" w:rsidP="00871296">
      <w:pPr>
        <w:pStyle w:val="Heading2"/>
      </w:pPr>
      <w:r>
        <w:lastRenderedPageBreak/>
        <w:t>Work Product:</w:t>
      </w:r>
    </w:p>
    <w:tbl>
      <w:tblPr>
        <w:tblW w:w="5215" w:type="dxa"/>
        <w:tblLook w:val="04A0" w:firstRow="1" w:lastRow="0" w:firstColumn="1" w:lastColumn="0" w:noHBand="0" w:noVBand="1"/>
      </w:tblPr>
      <w:tblGrid>
        <w:gridCol w:w="2245"/>
        <w:gridCol w:w="2970"/>
      </w:tblGrid>
      <w:tr w:rsidR="00871296" w:rsidRPr="0018443D" w14:paraId="248384D6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77F0E13F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2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FE1549" w14:textId="2B9C25B2" w:rsidR="00871296" w:rsidRPr="000A15D3" w:rsidRDefault="00871296" w:rsidP="0087129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Release-1</w:t>
            </w:r>
          </w:p>
        </w:tc>
      </w:tr>
      <w:tr w:rsidR="00871296" w:rsidRPr="0018443D" w14:paraId="5513233A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648BCE32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2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7246CD" w14:textId="72D7693C" w:rsidR="00871296" w:rsidRPr="000A15D3" w:rsidRDefault="00871296" w:rsidP="00871296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Final Security Review</w:t>
            </w:r>
          </w:p>
        </w:tc>
      </w:tr>
      <w:tr w:rsidR="00871296" w:rsidRPr="0018443D" w14:paraId="5AA4BBA7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A3B5278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2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D79CBD" w14:textId="4033AB05" w:rsidR="00871296" w:rsidRPr="00D705B6" w:rsidRDefault="00871296" w:rsidP="00871296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final security review report</w:t>
            </w:r>
          </w:p>
        </w:tc>
      </w:tr>
    </w:tbl>
    <w:p w14:paraId="7CBFC9F5" w14:textId="77777777" w:rsidR="00871296" w:rsidRPr="00277756" w:rsidRDefault="00871296" w:rsidP="00871296">
      <w:pPr>
        <w:pStyle w:val="Heading2"/>
      </w:pPr>
      <w:r>
        <w:t>Detail:</w:t>
      </w:r>
    </w:p>
    <w:tbl>
      <w:tblPr>
        <w:tblW w:w="5485" w:type="dxa"/>
        <w:tblLook w:val="04A0" w:firstRow="1" w:lastRow="0" w:firstColumn="1" w:lastColumn="0" w:noHBand="0" w:noVBand="1"/>
      </w:tblPr>
      <w:tblGrid>
        <w:gridCol w:w="1942"/>
        <w:gridCol w:w="1291"/>
        <w:gridCol w:w="2252"/>
      </w:tblGrid>
      <w:tr w:rsidR="00871296" w:rsidRPr="0018443D" w14:paraId="1C2BC487" w14:textId="77777777" w:rsidTr="00860704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64B3C977" w14:textId="77777777" w:rsidR="00871296" w:rsidRPr="0018443D" w:rsidRDefault="00871296" w:rsidP="00871296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6044D809" w14:textId="77777777" w:rsidR="00871296" w:rsidRPr="0018443D" w:rsidRDefault="00871296" w:rsidP="00871296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4C20AA22" w14:textId="4E81BE0B" w:rsidR="00871296" w:rsidRPr="00982BBA" w:rsidRDefault="00871296" w:rsidP="00871296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Inform</w:t>
            </w:r>
          </w:p>
        </w:tc>
      </w:tr>
      <w:tr w:rsidR="00871296" w:rsidRPr="0018443D" w14:paraId="11198825" w14:textId="77777777" w:rsidTr="00860704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1F3147" w14:textId="77777777" w:rsidR="00871296" w:rsidRPr="0018443D" w:rsidRDefault="00871296" w:rsidP="00871296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5B26084" w14:textId="2C1B8B82" w:rsidR="00871296" w:rsidRPr="0018443D" w:rsidRDefault="00A93B7C" w:rsidP="00871296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272D54C3" w14:textId="47A57AF0" w:rsidR="00871296" w:rsidRPr="000A15D3" w:rsidRDefault="00871296" w:rsidP="0087129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Responsible</w:t>
            </w:r>
          </w:p>
        </w:tc>
      </w:tr>
      <w:tr w:rsidR="00871296" w:rsidRPr="0018443D" w14:paraId="02FA55AA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B88BBF9" w14:textId="77777777" w:rsidR="00871296" w:rsidRPr="0018443D" w:rsidRDefault="0087129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2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67A012B3" w14:textId="77777777" w:rsidR="00871296" w:rsidRPr="000A15D3" w:rsidRDefault="0087129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onfidential</w:t>
            </w:r>
          </w:p>
        </w:tc>
      </w:tr>
    </w:tbl>
    <w:p w14:paraId="7D1AA8E4" w14:textId="77777777" w:rsidR="00871296" w:rsidRDefault="00871296" w:rsidP="00871296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871296" w:rsidRPr="0018443D" w14:paraId="4172154C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02CE2F83" w14:textId="77777777" w:rsidR="00871296" w:rsidRPr="0018443D" w:rsidRDefault="00871296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3B0171A8" w14:textId="6A39150F" w:rsidR="00871296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871296" w:rsidRPr="0018443D" w14:paraId="0ED5C73F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7D83B" w14:textId="77777777" w:rsidR="00871296" w:rsidRPr="0018443D" w:rsidRDefault="0087129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F1E2F" w14:textId="77777777" w:rsidR="00871296" w:rsidRPr="0018443D" w:rsidRDefault="0087129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871296" w:rsidRPr="0018443D" w14:paraId="3C23A83C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496B04" w14:textId="77777777" w:rsidR="00871296" w:rsidRPr="00420355" w:rsidRDefault="00871296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9B5BF6" w14:textId="77777777" w:rsidR="00871296" w:rsidRPr="00420355" w:rsidRDefault="00871296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3EF9E4A8" w14:textId="77777777" w:rsidR="00871296" w:rsidRDefault="00871296" w:rsidP="00871296">
      <w:pPr>
        <w:rPr>
          <w:sz w:val="32"/>
          <w:szCs w:val="32"/>
        </w:rPr>
      </w:pPr>
    </w:p>
    <w:p w14:paraId="2A7B2017" w14:textId="66D51374" w:rsidR="00871296" w:rsidRDefault="00871296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30EE678C" w14:textId="77777777" w:rsidR="00871296" w:rsidRDefault="00871296" w:rsidP="00871296">
      <w:pPr>
        <w:pStyle w:val="Heading2"/>
      </w:pPr>
      <w:r>
        <w:lastRenderedPageBreak/>
        <w:t>Work Product:</w:t>
      </w:r>
    </w:p>
    <w:tbl>
      <w:tblPr>
        <w:tblW w:w="4225" w:type="dxa"/>
        <w:tblLook w:val="04A0" w:firstRow="1" w:lastRow="0" w:firstColumn="1" w:lastColumn="0" w:noHBand="0" w:noVBand="1"/>
      </w:tblPr>
      <w:tblGrid>
        <w:gridCol w:w="2245"/>
        <w:gridCol w:w="1980"/>
      </w:tblGrid>
      <w:tr w:rsidR="00871296" w:rsidRPr="0018443D" w14:paraId="1D84B3F6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450735BC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A538E6" w14:textId="0334CFBB" w:rsidR="00871296" w:rsidRPr="000A15D3" w:rsidRDefault="00871296" w:rsidP="0087129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Release-2</w:t>
            </w:r>
          </w:p>
        </w:tc>
      </w:tr>
      <w:tr w:rsidR="00871296" w:rsidRPr="0018443D" w14:paraId="39629F2A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6F8A722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3070C3" w14:textId="73968D1F" w:rsidR="00871296" w:rsidRPr="000A15D3" w:rsidRDefault="00871296" w:rsidP="00871296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Archive</w:t>
            </w:r>
          </w:p>
        </w:tc>
      </w:tr>
      <w:tr w:rsidR="00871296" w:rsidRPr="0018443D" w14:paraId="1F5078E4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780DC30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8BCD51" w14:textId="28D4D2AB" w:rsidR="00871296" w:rsidRPr="00D705B6" w:rsidRDefault="00871296" w:rsidP="00871296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archive manifest</w:t>
            </w:r>
          </w:p>
        </w:tc>
      </w:tr>
    </w:tbl>
    <w:p w14:paraId="6D3A7BD9" w14:textId="77777777" w:rsidR="00871296" w:rsidRPr="00277756" w:rsidRDefault="00871296" w:rsidP="00871296">
      <w:pPr>
        <w:pStyle w:val="Heading2"/>
      </w:pPr>
      <w:r>
        <w:t>Detail:</w:t>
      </w:r>
    </w:p>
    <w:tbl>
      <w:tblPr>
        <w:tblW w:w="5485" w:type="dxa"/>
        <w:tblLook w:val="04A0" w:firstRow="1" w:lastRow="0" w:firstColumn="1" w:lastColumn="0" w:noHBand="0" w:noVBand="1"/>
      </w:tblPr>
      <w:tblGrid>
        <w:gridCol w:w="1942"/>
        <w:gridCol w:w="1291"/>
        <w:gridCol w:w="2252"/>
      </w:tblGrid>
      <w:tr w:rsidR="00871296" w:rsidRPr="0018443D" w14:paraId="7DE967A0" w14:textId="77777777" w:rsidTr="00860704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77AE166F" w14:textId="77777777" w:rsidR="00871296" w:rsidRPr="0018443D" w:rsidRDefault="00871296" w:rsidP="00871296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6C9FA206" w14:textId="77777777" w:rsidR="00871296" w:rsidRPr="0018443D" w:rsidRDefault="00871296" w:rsidP="00871296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4317AA34" w14:textId="79A12D35" w:rsidR="00871296" w:rsidRPr="00982BBA" w:rsidRDefault="00871296" w:rsidP="00871296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Responsible</w:t>
            </w:r>
          </w:p>
        </w:tc>
      </w:tr>
      <w:tr w:rsidR="00871296" w:rsidRPr="0018443D" w14:paraId="3D303685" w14:textId="77777777" w:rsidTr="00860704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39640D" w14:textId="77777777" w:rsidR="00871296" w:rsidRPr="0018443D" w:rsidRDefault="00871296" w:rsidP="00871296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7AC03B88" w14:textId="66A497A2" w:rsidR="00871296" w:rsidRPr="0018443D" w:rsidRDefault="00A93B7C" w:rsidP="00871296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3BB8D781" w14:textId="1D1A49B4" w:rsidR="00871296" w:rsidRPr="000A15D3" w:rsidRDefault="00871296" w:rsidP="0087129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Inform</w:t>
            </w:r>
          </w:p>
        </w:tc>
      </w:tr>
      <w:tr w:rsidR="00871296" w:rsidRPr="0018443D" w14:paraId="24BF1849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7DA8712B" w14:textId="77777777" w:rsidR="00871296" w:rsidRPr="0018443D" w:rsidRDefault="0087129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2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420A6B31" w14:textId="77777777" w:rsidR="00871296" w:rsidRPr="000A15D3" w:rsidRDefault="0087129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onfidential</w:t>
            </w:r>
          </w:p>
        </w:tc>
      </w:tr>
    </w:tbl>
    <w:p w14:paraId="6A98B039" w14:textId="77777777" w:rsidR="00871296" w:rsidRDefault="00871296" w:rsidP="00871296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871296" w:rsidRPr="0018443D" w14:paraId="51FE0D17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7EAD7549" w14:textId="77777777" w:rsidR="00871296" w:rsidRPr="0018443D" w:rsidRDefault="00871296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5F797804" w14:textId="43C245CB" w:rsidR="00871296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871296" w:rsidRPr="0018443D" w14:paraId="0AEE90EF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90AD1" w14:textId="77777777" w:rsidR="00871296" w:rsidRPr="0018443D" w:rsidRDefault="0087129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0B722" w14:textId="77777777" w:rsidR="00871296" w:rsidRPr="0018443D" w:rsidRDefault="0087129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871296" w:rsidRPr="0018443D" w14:paraId="42B8166D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3AE4C8" w14:textId="77777777" w:rsidR="00871296" w:rsidRPr="00420355" w:rsidRDefault="00871296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67C331" w14:textId="77777777" w:rsidR="00871296" w:rsidRPr="00420355" w:rsidRDefault="00871296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2B413575" w14:textId="77777777" w:rsidR="00871296" w:rsidRDefault="00871296" w:rsidP="00871296">
      <w:pPr>
        <w:rPr>
          <w:sz w:val="32"/>
          <w:szCs w:val="32"/>
        </w:rPr>
      </w:pPr>
    </w:p>
    <w:p w14:paraId="175848D2" w14:textId="5AEB1E73" w:rsidR="00871296" w:rsidRDefault="00871296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48B6AE20" w14:textId="77777777" w:rsidR="00871296" w:rsidRDefault="00871296" w:rsidP="00871296">
      <w:pPr>
        <w:pStyle w:val="Heading2"/>
      </w:pPr>
      <w:r>
        <w:lastRenderedPageBreak/>
        <w:t>Work Product:</w:t>
      </w:r>
    </w:p>
    <w:tbl>
      <w:tblPr>
        <w:tblW w:w="4405" w:type="dxa"/>
        <w:tblLook w:val="04A0" w:firstRow="1" w:lastRow="0" w:firstColumn="1" w:lastColumn="0" w:noHBand="0" w:noVBand="1"/>
      </w:tblPr>
      <w:tblGrid>
        <w:gridCol w:w="2245"/>
        <w:gridCol w:w="2160"/>
      </w:tblGrid>
      <w:tr w:rsidR="00871296" w:rsidRPr="0018443D" w14:paraId="503918D5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342ECED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87F7C5" w14:textId="4022D782" w:rsidR="00871296" w:rsidRPr="000A15D3" w:rsidRDefault="00871296" w:rsidP="0087129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Release-3</w:t>
            </w:r>
          </w:p>
        </w:tc>
      </w:tr>
      <w:tr w:rsidR="00871296" w:rsidRPr="0018443D" w14:paraId="62616B5F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97A7C2B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FA60D4" w14:textId="41ACD4E3" w:rsidR="00871296" w:rsidRPr="000A15D3" w:rsidRDefault="00871296" w:rsidP="00871296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Release Gate</w:t>
            </w:r>
          </w:p>
        </w:tc>
      </w:tr>
      <w:tr w:rsidR="00871296" w:rsidRPr="0018443D" w14:paraId="662F5928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4E610ADB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EA4A3F" w14:textId="46C22B11" w:rsidR="00871296" w:rsidRPr="00D705B6" w:rsidRDefault="00871296" w:rsidP="00871296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formal gate signoff</w:t>
            </w:r>
          </w:p>
        </w:tc>
      </w:tr>
    </w:tbl>
    <w:p w14:paraId="417C408D" w14:textId="77777777" w:rsidR="00871296" w:rsidRPr="00277756" w:rsidRDefault="00871296" w:rsidP="00871296">
      <w:pPr>
        <w:pStyle w:val="Heading2"/>
      </w:pPr>
      <w:r>
        <w:t>Detail:</w:t>
      </w:r>
    </w:p>
    <w:tbl>
      <w:tblPr>
        <w:tblW w:w="5485" w:type="dxa"/>
        <w:tblLook w:val="04A0" w:firstRow="1" w:lastRow="0" w:firstColumn="1" w:lastColumn="0" w:noHBand="0" w:noVBand="1"/>
      </w:tblPr>
      <w:tblGrid>
        <w:gridCol w:w="1942"/>
        <w:gridCol w:w="1291"/>
        <w:gridCol w:w="2252"/>
      </w:tblGrid>
      <w:tr w:rsidR="00871296" w:rsidRPr="0018443D" w14:paraId="712DF0B7" w14:textId="77777777" w:rsidTr="00860704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56C54613" w14:textId="77777777" w:rsidR="00871296" w:rsidRPr="0018443D" w:rsidRDefault="00871296" w:rsidP="00871296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691E3379" w14:textId="77777777" w:rsidR="00871296" w:rsidRPr="0018443D" w:rsidRDefault="00871296" w:rsidP="00871296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46A98A5D" w14:textId="56E34ECA" w:rsidR="00871296" w:rsidRPr="00982BBA" w:rsidRDefault="00871296" w:rsidP="00871296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Support</w:t>
            </w:r>
          </w:p>
        </w:tc>
      </w:tr>
      <w:tr w:rsidR="00871296" w:rsidRPr="0018443D" w14:paraId="63E51532" w14:textId="77777777" w:rsidTr="00860704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78A202" w14:textId="77777777" w:rsidR="00871296" w:rsidRPr="0018443D" w:rsidRDefault="00871296" w:rsidP="00871296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0EBCE37" w14:textId="00B25441" w:rsidR="00871296" w:rsidRPr="0018443D" w:rsidRDefault="00A93B7C" w:rsidP="00871296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0152E342" w14:textId="1DF73FE5" w:rsidR="00871296" w:rsidRPr="000A15D3" w:rsidRDefault="00871296" w:rsidP="0087129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Responsible</w:t>
            </w:r>
          </w:p>
        </w:tc>
      </w:tr>
      <w:tr w:rsidR="00871296" w:rsidRPr="0018443D" w14:paraId="41192254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666AFE2C" w14:textId="77777777" w:rsidR="00871296" w:rsidRPr="0018443D" w:rsidRDefault="0087129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2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31A5CF94" w14:textId="77777777" w:rsidR="00871296" w:rsidRPr="000A15D3" w:rsidRDefault="0087129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onfidential</w:t>
            </w:r>
          </w:p>
        </w:tc>
      </w:tr>
    </w:tbl>
    <w:p w14:paraId="31D3D08F" w14:textId="77777777" w:rsidR="00871296" w:rsidRDefault="00871296" w:rsidP="00871296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871296" w:rsidRPr="0018443D" w14:paraId="2161CD68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25F4C6B5" w14:textId="77777777" w:rsidR="00871296" w:rsidRPr="0018443D" w:rsidRDefault="00871296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3A77CF8B" w14:textId="2921ACB8" w:rsidR="00871296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871296" w:rsidRPr="0018443D" w14:paraId="49B87C58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1D451" w14:textId="77777777" w:rsidR="00871296" w:rsidRPr="0018443D" w:rsidRDefault="0087129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AF07C" w14:textId="77777777" w:rsidR="00871296" w:rsidRPr="0018443D" w:rsidRDefault="0087129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871296" w:rsidRPr="0018443D" w14:paraId="2B96408F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8717C2" w14:textId="77777777" w:rsidR="00871296" w:rsidRPr="00420355" w:rsidRDefault="00871296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A73482" w14:textId="77777777" w:rsidR="00871296" w:rsidRPr="00420355" w:rsidRDefault="00871296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3E3785EA" w14:textId="77777777" w:rsidR="00871296" w:rsidRDefault="00871296" w:rsidP="00871296">
      <w:pPr>
        <w:rPr>
          <w:sz w:val="32"/>
          <w:szCs w:val="32"/>
        </w:rPr>
      </w:pPr>
    </w:p>
    <w:p w14:paraId="08FC0E21" w14:textId="45D24042" w:rsidR="00871296" w:rsidRDefault="00871296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1FE7B48C" w14:textId="77777777" w:rsidR="00871296" w:rsidRDefault="00871296" w:rsidP="00871296">
      <w:pPr>
        <w:pStyle w:val="Heading2"/>
      </w:pPr>
      <w:r>
        <w:lastRenderedPageBreak/>
        <w:t>Work Product:</w:t>
      </w:r>
    </w:p>
    <w:tbl>
      <w:tblPr>
        <w:tblW w:w="8005" w:type="dxa"/>
        <w:tblLook w:val="04A0" w:firstRow="1" w:lastRow="0" w:firstColumn="1" w:lastColumn="0" w:noHBand="0" w:noVBand="1"/>
      </w:tblPr>
      <w:tblGrid>
        <w:gridCol w:w="2245"/>
        <w:gridCol w:w="5760"/>
      </w:tblGrid>
      <w:tr w:rsidR="00871296" w:rsidRPr="0018443D" w14:paraId="7A6617F5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70612A3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5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05BE65" w14:textId="4F5EE0C5" w:rsidR="00871296" w:rsidRPr="000A15D3" w:rsidRDefault="00871296" w:rsidP="0087129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Operation-1</w:t>
            </w:r>
          </w:p>
        </w:tc>
      </w:tr>
      <w:tr w:rsidR="00871296" w:rsidRPr="0018443D" w14:paraId="117F2240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9B20817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5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D3E62" w14:textId="4286D2C9" w:rsidR="00871296" w:rsidRPr="000A15D3" w:rsidRDefault="00871296" w:rsidP="00871296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Identify and Confirm Vulnerabilities on an Ongoing Basis</w:t>
            </w:r>
          </w:p>
        </w:tc>
      </w:tr>
      <w:tr w:rsidR="00871296" w:rsidRPr="0018443D" w14:paraId="103B477C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551B369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5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5CABE5" w14:textId="4F648DBD" w:rsidR="00871296" w:rsidRPr="00D705B6" w:rsidRDefault="00871296" w:rsidP="00871296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ybersecurity incident report</w:t>
            </w:r>
          </w:p>
        </w:tc>
      </w:tr>
    </w:tbl>
    <w:p w14:paraId="4D322AFA" w14:textId="77777777" w:rsidR="00871296" w:rsidRPr="00277756" w:rsidRDefault="00871296" w:rsidP="00871296">
      <w:pPr>
        <w:pStyle w:val="Heading2"/>
      </w:pPr>
      <w:r>
        <w:t>Detail:</w:t>
      </w:r>
    </w:p>
    <w:tbl>
      <w:tblPr>
        <w:tblW w:w="6565" w:type="dxa"/>
        <w:tblLook w:val="04A0" w:firstRow="1" w:lastRow="0" w:firstColumn="1" w:lastColumn="0" w:noHBand="0" w:noVBand="1"/>
      </w:tblPr>
      <w:tblGrid>
        <w:gridCol w:w="1942"/>
        <w:gridCol w:w="1291"/>
        <w:gridCol w:w="3332"/>
      </w:tblGrid>
      <w:tr w:rsidR="00871296" w:rsidRPr="0018443D" w14:paraId="2A787BAB" w14:textId="77777777" w:rsidTr="00871296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18A784E0" w14:textId="77777777" w:rsidR="00871296" w:rsidRPr="0018443D" w:rsidRDefault="00871296" w:rsidP="00871296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6DA146DC" w14:textId="77777777" w:rsidR="00871296" w:rsidRPr="0018443D" w:rsidRDefault="00871296" w:rsidP="00871296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3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5F285CAF" w14:textId="07182A54" w:rsidR="00871296" w:rsidRPr="00982BBA" w:rsidRDefault="00871296" w:rsidP="00871296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Support</w:t>
            </w:r>
          </w:p>
        </w:tc>
      </w:tr>
      <w:tr w:rsidR="00871296" w:rsidRPr="0018443D" w14:paraId="0ED0C9A9" w14:textId="77777777" w:rsidTr="00871296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2D1DA5" w14:textId="77777777" w:rsidR="00871296" w:rsidRPr="0018443D" w:rsidRDefault="00871296" w:rsidP="00871296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CD72A91" w14:textId="6F11AF61" w:rsidR="00871296" w:rsidRPr="0018443D" w:rsidRDefault="00A93B7C" w:rsidP="00871296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3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2588DE9C" w14:textId="73B79AFE" w:rsidR="00871296" w:rsidRPr="000A15D3" w:rsidRDefault="00871296" w:rsidP="0087129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Responsible</w:t>
            </w:r>
          </w:p>
        </w:tc>
      </w:tr>
      <w:tr w:rsidR="00871296" w:rsidRPr="0018443D" w14:paraId="11B56851" w14:textId="77777777" w:rsidTr="00871296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7AD51AB4" w14:textId="77777777" w:rsidR="00871296" w:rsidRPr="0018443D" w:rsidRDefault="0087129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33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5C6E6213" w14:textId="3BEAF50A" w:rsidR="00871296" w:rsidRPr="000A15D3" w:rsidRDefault="0087129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onfidential with Third Parties</w:t>
            </w:r>
          </w:p>
        </w:tc>
      </w:tr>
    </w:tbl>
    <w:p w14:paraId="5530DF7A" w14:textId="77777777" w:rsidR="00871296" w:rsidRDefault="00871296" w:rsidP="00871296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871296" w:rsidRPr="0018443D" w14:paraId="7AA7860F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4EFA205D" w14:textId="77777777" w:rsidR="00871296" w:rsidRPr="0018443D" w:rsidRDefault="00871296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6CB86FD7" w14:textId="5E30D0BB" w:rsidR="00871296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871296" w:rsidRPr="0018443D" w14:paraId="2DD107B6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EF081" w14:textId="77777777" w:rsidR="00871296" w:rsidRPr="0018443D" w:rsidRDefault="0087129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D2C81" w14:textId="77777777" w:rsidR="00871296" w:rsidRPr="0018443D" w:rsidRDefault="0087129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871296" w:rsidRPr="0018443D" w14:paraId="42C5626D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21A975" w14:textId="77777777" w:rsidR="00871296" w:rsidRPr="00420355" w:rsidRDefault="00871296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6ECD42" w14:textId="77777777" w:rsidR="00871296" w:rsidRPr="00420355" w:rsidRDefault="00871296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295DB668" w14:textId="77777777" w:rsidR="00871296" w:rsidRDefault="00871296" w:rsidP="00871296">
      <w:pPr>
        <w:rPr>
          <w:sz w:val="32"/>
          <w:szCs w:val="32"/>
        </w:rPr>
      </w:pPr>
    </w:p>
    <w:p w14:paraId="2DF80BC1" w14:textId="5375CE23" w:rsidR="00A75AD7" w:rsidRDefault="00A75AD7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53078D30" w14:textId="77777777" w:rsidR="00A75AD7" w:rsidRDefault="00A75AD7" w:rsidP="00A75AD7">
      <w:pPr>
        <w:pStyle w:val="Heading2"/>
      </w:pPr>
      <w:r>
        <w:lastRenderedPageBreak/>
        <w:t>Work Product:</w:t>
      </w:r>
    </w:p>
    <w:tbl>
      <w:tblPr>
        <w:tblW w:w="8185" w:type="dxa"/>
        <w:tblLook w:val="04A0" w:firstRow="1" w:lastRow="0" w:firstColumn="1" w:lastColumn="0" w:noHBand="0" w:noVBand="1"/>
      </w:tblPr>
      <w:tblGrid>
        <w:gridCol w:w="2245"/>
        <w:gridCol w:w="5940"/>
      </w:tblGrid>
      <w:tr w:rsidR="00A75AD7" w:rsidRPr="0018443D" w14:paraId="6020A888" w14:textId="77777777" w:rsidTr="00A75AD7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63C04E9D" w14:textId="77777777" w:rsidR="00A75AD7" w:rsidRPr="0018443D" w:rsidRDefault="00A75AD7" w:rsidP="00A75AD7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5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4D79E" w14:textId="0711BF50" w:rsidR="00A75AD7" w:rsidRPr="000A15D3" w:rsidRDefault="00A75AD7" w:rsidP="00A75AD7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Operation-2</w:t>
            </w:r>
          </w:p>
        </w:tc>
      </w:tr>
      <w:tr w:rsidR="00A75AD7" w:rsidRPr="0018443D" w14:paraId="5EE15FD3" w14:textId="77777777" w:rsidTr="00A75AD7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FEE44F8" w14:textId="77777777" w:rsidR="00A75AD7" w:rsidRPr="0018443D" w:rsidRDefault="00A75AD7" w:rsidP="00A75AD7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5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D8B695" w14:textId="46703831" w:rsidR="00A75AD7" w:rsidRPr="000A15D3" w:rsidRDefault="00A75AD7" w:rsidP="00A75AD7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Assess and Prioritize the Remediation of all Vulnerabilities</w:t>
            </w:r>
          </w:p>
        </w:tc>
      </w:tr>
      <w:tr w:rsidR="00A75AD7" w:rsidRPr="0018443D" w14:paraId="5B547D2D" w14:textId="77777777" w:rsidTr="00A75AD7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725F87F" w14:textId="77777777" w:rsidR="00A75AD7" w:rsidRPr="0018443D" w:rsidRDefault="00A75AD7" w:rsidP="00A75AD7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5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BAE79E" w14:textId="5F57D435" w:rsidR="00A75AD7" w:rsidRPr="00D705B6" w:rsidRDefault="00A75AD7" w:rsidP="00A75AD7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ybersecurity incident report</w:t>
            </w:r>
          </w:p>
        </w:tc>
      </w:tr>
    </w:tbl>
    <w:p w14:paraId="53530CF3" w14:textId="77777777" w:rsidR="00A75AD7" w:rsidRPr="00277756" w:rsidRDefault="00A75AD7" w:rsidP="00A75AD7">
      <w:pPr>
        <w:pStyle w:val="Heading2"/>
      </w:pPr>
      <w:r>
        <w:t>Detail:</w:t>
      </w:r>
    </w:p>
    <w:tbl>
      <w:tblPr>
        <w:tblW w:w="6565" w:type="dxa"/>
        <w:tblLook w:val="04A0" w:firstRow="1" w:lastRow="0" w:firstColumn="1" w:lastColumn="0" w:noHBand="0" w:noVBand="1"/>
      </w:tblPr>
      <w:tblGrid>
        <w:gridCol w:w="1942"/>
        <w:gridCol w:w="1291"/>
        <w:gridCol w:w="3332"/>
      </w:tblGrid>
      <w:tr w:rsidR="00A75AD7" w:rsidRPr="0018443D" w14:paraId="5B36ABE4" w14:textId="77777777" w:rsidTr="00860704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3424ABCE" w14:textId="77777777" w:rsidR="00A75AD7" w:rsidRPr="0018443D" w:rsidRDefault="00A75AD7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7DDFDC64" w14:textId="77777777" w:rsidR="00A75AD7" w:rsidRPr="0018443D" w:rsidRDefault="00A75AD7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3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1016F160" w14:textId="77777777" w:rsidR="00A75AD7" w:rsidRPr="00982BBA" w:rsidRDefault="00A75AD7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Support</w:t>
            </w:r>
          </w:p>
        </w:tc>
      </w:tr>
      <w:tr w:rsidR="00A75AD7" w:rsidRPr="0018443D" w14:paraId="0F88C93E" w14:textId="77777777" w:rsidTr="00860704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6D369F" w14:textId="77777777" w:rsidR="00A75AD7" w:rsidRPr="0018443D" w:rsidRDefault="00A75AD7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7D56814" w14:textId="39D55B86" w:rsidR="00A75AD7" w:rsidRPr="0018443D" w:rsidRDefault="00A93B7C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3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2106737A" w14:textId="77777777" w:rsidR="00A75AD7" w:rsidRPr="000A15D3" w:rsidRDefault="00A75AD7" w:rsidP="00860704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Responsible</w:t>
            </w:r>
          </w:p>
        </w:tc>
      </w:tr>
      <w:tr w:rsidR="00A75AD7" w:rsidRPr="0018443D" w14:paraId="35CF5B06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D9D12AA" w14:textId="77777777" w:rsidR="00A75AD7" w:rsidRPr="0018443D" w:rsidRDefault="00A75AD7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33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5DE1ADA4" w14:textId="77777777" w:rsidR="00A75AD7" w:rsidRPr="000A15D3" w:rsidRDefault="00A75AD7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onfidential with Third Parties</w:t>
            </w:r>
          </w:p>
        </w:tc>
      </w:tr>
    </w:tbl>
    <w:p w14:paraId="1D893388" w14:textId="77777777" w:rsidR="00A75AD7" w:rsidRDefault="00A75AD7" w:rsidP="00A75AD7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A75AD7" w:rsidRPr="0018443D" w14:paraId="118F8ED2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338A997C" w14:textId="77777777" w:rsidR="00A75AD7" w:rsidRPr="0018443D" w:rsidRDefault="00A75AD7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672F02E9" w14:textId="281F2B85" w:rsidR="00A75AD7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A75AD7" w:rsidRPr="0018443D" w14:paraId="27FBE03A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6D086" w14:textId="77777777" w:rsidR="00A75AD7" w:rsidRPr="0018443D" w:rsidRDefault="00A75AD7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A9466" w14:textId="77777777" w:rsidR="00A75AD7" w:rsidRPr="0018443D" w:rsidRDefault="00A75AD7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A75AD7" w:rsidRPr="0018443D" w14:paraId="4FB2C407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D5DC61" w14:textId="77777777" w:rsidR="00A75AD7" w:rsidRPr="00420355" w:rsidRDefault="00A75AD7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741768" w14:textId="77777777" w:rsidR="00A75AD7" w:rsidRPr="00420355" w:rsidRDefault="00A75AD7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181712D1" w14:textId="77777777" w:rsidR="00A75AD7" w:rsidRDefault="00A75AD7" w:rsidP="00A75AD7">
      <w:pPr>
        <w:rPr>
          <w:sz w:val="32"/>
          <w:szCs w:val="32"/>
        </w:rPr>
      </w:pPr>
    </w:p>
    <w:p w14:paraId="6971EFC0" w14:textId="35046774" w:rsidR="00A75AD7" w:rsidRDefault="00A75AD7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27D5065F" w14:textId="77777777" w:rsidR="00A75AD7" w:rsidRDefault="00A75AD7" w:rsidP="00A75AD7">
      <w:pPr>
        <w:pStyle w:val="Heading2"/>
      </w:pPr>
      <w:r>
        <w:lastRenderedPageBreak/>
        <w:t>Work Product:</w:t>
      </w:r>
    </w:p>
    <w:tbl>
      <w:tblPr>
        <w:tblW w:w="7645" w:type="dxa"/>
        <w:tblLook w:val="04A0" w:firstRow="1" w:lastRow="0" w:firstColumn="1" w:lastColumn="0" w:noHBand="0" w:noVBand="1"/>
      </w:tblPr>
      <w:tblGrid>
        <w:gridCol w:w="2245"/>
        <w:gridCol w:w="5400"/>
      </w:tblGrid>
      <w:tr w:rsidR="00A75AD7" w:rsidRPr="0018443D" w14:paraId="760E912A" w14:textId="77777777" w:rsidTr="00A75AD7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262300C" w14:textId="77777777" w:rsidR="00A75AD7" w:rsidRPr="0018443D" w:rsidRDefault="00A75AD7" w:rsidP="00A75AD7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5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DA0569" w14:textId="1C9AB346" w:rsidR="00A75AD7" w:rsidRPr="000A15D3" w:rsidRDefault="00A75AD7" w:rsidP="00A75AD7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Operation-3</w:t>
            </w:r>
          </w:p>
        </w:tc>
      </w:tr>
      <w:tr w:rsidR="00A75AD7" w:rsidRPr="0018443D" w14:paraId="34023455" w14:textId="77777777" w:rsidTr="00A75AD7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7E3FA8F" w14:textId="77777777" w:rsidR="00A75AD7" w:rsidRPr="0018443D" w:rsidRDefault="00A75AD7" w:rsidP="00A75AD7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5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1014FD" w14:textId="1DA701F4" w:rsidR="00A75AD7" w:rsidRPr="000A15D3" w:rsidRDefault="00A75AD7" w:rsidP="00A75AD7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Analyze Vulnerabilities to Identify Their Root Causes</w:t>
            </w:r>
          </w:p>
        </w:tc>
      </w:tr>
      <w:tr w:rsidR="00A75AD7" w:rsidRPr="0018443D" w14:paraId="5A709EC7" w14:textId="77777777" w:rsidTr="00A75AD7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39E759F" w14:textId="77777777" w:rsidR="00A75AD7" w:rsidRPr="0018443D" w:rsidRDefault="00A75AD7" w:rsidP="00A75AD7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5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133F50" w14:textId="21F9AA65" w:rsidR="00A75AD7" w:rsidRPr="00D705B6" w:rsidRDefault="00A75AD7" w:rsidP="00A75AD7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ybersecurity incident report</w:t>
            </w:r>
          </w:p>
        </w:tc>
      </w:tr>
    </w:tbl>
    <w:p w14:paraId="2D881369" w14:textId="77777777" w:rsidR="00A75AD7" w:rsidRPr="00277756" w:rsidRDefault="00A75AD7" w:rsidP="00A75AD7">
      <w:pPr>
        <w:pStyle w:val="Heading2"/>
      </w:pPr>
      <w:r>
        <w:t>Detail:</w:t>
      </w:r>
    </w:p>
    <w:tbl>
      <w:tblPr>
        <w:tblW w:w="6565" w:type="dxa"/>
        <w:tblLook w:val="04A0" w:firstRow="1" w:lastRow="0" w:firstColumn="1" w:lastColumn="0" w:noHBand="0" w:noVBand="1"/>
      </w:tblPr>
      <w:tblGrid>
        <w:gridCol w:w="1942"/>
        <w:gridCol w:w="1291"/>
        <w:gridCol w:w="3332"/>
      </w:tblGrid>
      <w:tr w:rsidR="00A75AD7" w:rsidRPr="0018443D" w14:paraId="7A4106C0" w14:textId="77777777" w:rsidTr="00A75AD7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585D5D4A" w14:textId="77777777" w:rsidR="00A75AD7" w:rsidRPr="0018443D" w:rsidRDefault="00A75AD7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0D0B7ED" w14:textId="77777777" w:rsidR="00A75AD7" w:rsidRPr="0018443D" w:rsidRDefault="00A75AD7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3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2CC2FC" w14:textId="38B91B3B" w:rsidR="00A75AD7" w:rsidRPr="00982BBA" w:rsidRDefault="00A75AD7" w:rsidP="00860704">
            <w:pPr>
              <w:rPr>
                <w:rFonts w:ascii="Calibri" w:hAnsi="Calibri" w:cs="Arial"/>
                <w:color w:val="000000"/>
              </w:rPr>
            </w:pPr>
          </w:p>
        </w:tc>
      </w:tr>
      <w:tr w:rsidR="00A75AD7" w:rsidRPr="0018443D" w14:paraId="4646779B" w14:textId="77777777" w:rsidTr="00A75AD7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ACDF59" w14:textId="77777777" w:rsidR="00A75AD7" w:rsidRPr="0018443D" w:rsidRDefault="00A75AD7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2012CE1" w14:textId="69FD710F" w:rsidR="00A75AD7" w:rsidRPr="0018443D" w:rsidRDefault="00A93B7C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3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237B86" w14:textId="30567F13" w:rsidR="00A75AD7" w:rsidRPr="000A15D3" w:rsidRDefault="00A75AD7" w:rsidP="00860704">
            <w:pPr>
              <w:rPr>
                <w:rFonts w:asciiTheme="majorHAnsi" w:hAnsiTheme="majorHAnsi" w:cs="Calibri"/>
              </w:rPr>
            </w:pPr>
          </w:p>
        </w:tc>
      </w:tr>
      <w:tr w:rsidR="00A75AD7" w:rsidRPr="0018443D" w14:paraId="6C66B098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8674A6E" w14:textId="77777777" w:rsidR="00A75AD7" w:rsidRPr="0018443D" w:rsidRDefault="00A75AD7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33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4D9F1EA0" w14:textId="77777777" w:rsidR="00A75AD7" w:rsidRPr="000A15D3" w:rsidRDefault="00A75AD7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onfidential with Third Parties</w:t>
            </w:r>
          </w:p>
        </w:tc>
      </w:tr>
    </w:tbl>
    <w:p w14:paraId="0921C31F" w14:textId="77777777" w:rsidR="00A75AD7" w:rsidRDefault="00A75AD7" w:rsidP="00A75AD7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A75AD7" w:rsidRPr="0018443D" w14:paraId="0C45E53B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6F4727A5" w14:textId="77777777" w:rsidR="00A75AD7" w:rsidRPr="0018443D" w:rsidRDefault="00A75AD7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17C8C54D" w14:textId="51868D1D" w:rsidR="00A75AD7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A75AD7" w:rsidRPr="0018443D" w14:paraId="143C5991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7BC22" w14:textId="77777777" w:rsidR="00A75AD7" w:rsidRPr="0018443D" w:rsidRDefault="00A75AD7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94AEE" w14:textId="77777777" w:rsidR="00A75AD7" w:rsidRPr="0018443D" w:rsidRDefault="00A75AD7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A75AD7" w:rsidRPr="0018443D" w14:paraId="281120A3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44BFA1" w14:textId="77777777" w:rsidR="00A75AD7" w:rsidRPr="00420355" w:rsidRDefault="00A75AD7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7866EA" w14:textId="77777777" w:rsidR="00A75AD7" w:rsidRPr="00420355" w:rsidRDefault="00A75AD7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341DC9D5" w14:textId="77777777" w:rsidR="00A75AD7" w:rsidRDefault="00A75AD7" w:rsidP="00A75AD7">
      <w:pPr>
        <w:rPr>
          <w:sz w:val="32"/>
          <w:szCs w:val="32"/>
        </w:rPr>
      </w:pPr>
    </w:p>
    <w:p w14:paraId="05018EEE" w14:textId="4A0A8E59" w:rsidR="00A75AD7" w:rsidRDefault="00A75AD7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352CBF4A" w14:textId="77777777" w:rsidR="00A75AD7" w:rsidRDefault="00A75AD7" w:rsidP="00A75AD7">
      <w:pPr>
        <w:pStyle w:val="Heading2"/>
      </w:pPr>
      <w:r>
        <w:lastRenderedPageBreak/>
        <w:t>Work Product:</w:t>
      </w:r>
    </w:p>
    <w:tbl>
      <w:tblPr>
        <w:tblW w:w="5305" w:type="dxa"/>
        <w:tblLook w:val="04A0" w:firstRow="1" w:lastRow="0" w:firstColumn="1" w:lastColumn="0" w:noHBand="0" w:noVBand="1"/>
      </w:tblPr>
      <w:tblGrid>
        <w:gridCol w:w="2245"/>
        <w:gridCol w:w="3060"/>
      </w:tblGrid>
      <w:tr w:rsidR="00A75AD7" w:rsidRPr="0018443D" w14:paraId="4E9329D9" w14:textId="77777777" w:rsidTr="00A75AD7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0B339E0" w14:textId="77777777" w:rsidR="00A75AD7" w:rsidRPr="0018443D" w:rsidRDefault="00A75AD7" w:rsidP="00A75AD7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3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FFE7F" w14:textId="7A5E6301" w:rsidR="00A75AD7" w:rsidRPr="000A15D3" w:rsidRDefault="00A75AD7" w:rsidP="00A75AD7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Operation-4</w:t>
            </w:r>
          </w:p>
        </w:tc>
      </w:tr>
      <w:tr w:rsidR="00A75AD7" w:rsidRPr="0018443D" w14:paraId="53CA28B3" w14:textId="77777777" w:rsidTr="00A75AD7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7EB95041" w14:textId="77777777" w:rsidR="00A75AD7" w:rsidRPr="0018443D" w:rsidRDefault="00A75AD7" w:rsidP="00A75AD7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3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48D96E" w14:textId="7FDA76C9" w:rsidR="00A75AD7" w:rsidRPr="000A15D3" w:rsidRDefault="00A75AD7" w:rsidP="00A75AD7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Secure Deployment</w:t>
            </w:r>
          </w:p>
        </w:tc>
      </w:tr>
      <w:tr w:rsidR="00A75AD7" w:rsidRPr="0018443D" w14:paraId="712E73ED" w14:textId="77777777" w:rsidTr="00A75AD7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D884FC5" w14:textId="77777777" w:rsidR="00A75AD7" w:rsidRPr="0018443D" w:rsidRDefault="00A75AD7" w:rsidP="00A75AD7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3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68EBE4" w14:textId="1554AD03" w:rsidR="00A75AD7" w:rsidRPr="00D705B6" w:rsidRDefault="00A75AD7" w:rsidP="00A75AD7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software deployment report</w:t>
            </w:r>
          </w:p>
        </w:tc>
      </w:tr>
    </w:tbl>
    <w:p w14:paraId="1E222CBB" w14:textId="77777777" w:rsidR="00A75AD7" w:rsidRPr="00277756" w:rsidRDefault="00A75AD7" w:rsidP="00A75AD7">
      <w:pPr>
        <w:pStyle w:val="Heading2"/>
      </w:pPr>
      <w:r>
        <w:t>Detail:</w:t>
      </w:r>
    </w:p>
    <w:tbl>
      <w:tblPr>
        <w:tblW w:w="5485" w:type="dxa"/>
        <w:tblLook w:val="04A0" w:firstRow="1" w:lastRow="0" w:firstColumn="1" w:lastColumn="0" w:noHBand="0" w:noVBand="1"/>
      </w:tblPr>
      <w:tblGrid>
        <w:gridCol w:w="1942"/>
        <w:gridCol w:w="1291"/>
        <w:gridCol w:w="2252"/>
      </w:tblGrid>
      <w:tr w:rsidR="00A75AD7" w:rsidRPr="0018443D" w14:paraId="41B4D537" w14:textId="77777777" w:rsidTr="00A75AD7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201ACF7D" w14:textId="77777777" w:rsidR="00A75AD7" w:rsidRPr="0018443D" w:rsidRDefault="00A75AD7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F96A1D0" w14:textId="77777777" w:rsidR="00A75AD7" w:rsidRPr="0018443D" w:rsidRDefault="00A75AD7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CA7345" w14:textId="77777777" w:rsidR="00A75AD7" w:rsidRPr="00982BBA" w:rsidRDefault="00A75AD7" w:rsidP="00860704">
            <w:pPr>
              <w:rPr>
                <w:rFonts w:ascii="Calibri" w:hAnsi="Calibri" w:cs="Arial"/>
                <w:color w:val="000000"/>
              </w:rPr>
            </w:pPr>
          </w:p>
        </w:tc>
      </w:tr>
      <w:tr w:rsidR="00A75AD7" w:rsidRPr="0018443D" w14:paraId="48EB8742" w14:textId="77777777" w:rsidTr="00A75AD7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646CD5" w14:textId="77777777" w:rsidR="00A75AD7" w:rsidRPr="0018443D" w:rsidRDefault="00A75AD7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4AFF6A8" w14:textId="0A5BA9DA" w:rsidR="00A75AD7" w:rsidRPr="0018443D" w:rsidRDefault="00A93B7C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964540" w14:textId="77777777" w:rsidR="00A75AD7" w:rsidRPr="000A15D3" w:rsidRDefault="00A75AD7" w:rsidP="00860704">
            <w:pPr>
              <w:rPr>
                <w:rFonts w:asciiTheme="majorHAnsi" w:hAnsiTheme="majorHAnsi" w:cs="Calibri"/>
              </w:rPr>
            </w:pPr>
          </w:p>
        </w:tc>
      </w:tr>
      <w:tr w:rsidR="00A75AD7" w:rsidRPr="0018443D" w14:paraId="70EF5C0A" w14:textId="77777777" w:rsidTr="00A75AD7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EB0D51B" w14:textId="77777777" w:rsidR="00A75AD7" w:rsidRPr="0018443D" w:rsidRDefault="00A75AD7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2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30EC3664" w14:textId="18E6E4C3" w:rsidR="00A75AD7" w:rsidRPr="000A15D3" w:rsidRDefault="00A75AD7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onfidential</w:t>
            </w:r>
          </w:p>
        </w:tc>
      </w:tr>
    </w:tbl>
    <w:p w14:paraId="78208DFC" w14:textId="77777777" w:rsidR="00A75AD7" w:rsidRDefault="00A75AD7" w:rsidP="00A75AD7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A75AD7" w:rsidRPr="0018443D" w14:paraId="113678B2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13F3ECF1" w14:textId="77777777" w:rsidR="00A75AD7" w:rsidRPr="0018443D" w:rsidRDefault="00A75AD7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0FD59EB6" w14:textId="1AEDD3AF" w:rsidR="00A75AD7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A75AD7" w:rsidRPr="0018443D" w14:paraId="6210CD7E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11090" w14:textId="77777777" w:rsidR="00A75AD7" w:rsidRPr="0018443D" w:rsidRDefault="00A75AD7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56498" w14:textId="77777777" w:rsidR="00A75AD7" w:rsidRPr="0018443D" w:rsidRDefault="00A75AD7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A75AD7" w:rsidRPr="0018443D" w14:paraId="61ED51D5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A85668" w14:textId="77777777" w:rsidR="00A75AD7" w:rsidRPr="00420355" w:rsidRDefault="00A75AD7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07A262" w14:textId="77777777" w:rsidR="00A75AD7" w:rsidRPr="00420355" w:rsidRDefault="00A75AD7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6869361D" w14:textId="77777777" w:rsidR="00A75AD7" w:rsidRDefault="00A75AD7" w:rsidP="00A75AD7">
      <w:pPr>
        <w:rPr>
          <w:sz w:val="32"/>
          <w:szCs w:val="32"/>
        </w:rPr>
      </w:pPr>
    </w:p>
    <w:p w14:paraId="1203C1C1" w14:textId="64736070" w:rsidR="00A75AD7" w:rsidRDefault="00A75AD7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0A91E240" w14:textId="77777777" w:rsidR="00A75AD7" w:rsidRDefault="00A75AD7" w:rsidP="00A75AD7">
      <w:pPr>
        <w:pStyle w:val="Heading2"/>
      </w:pPr>
      <w:r>
        <w:lastRenderedPageBreak/>
        <w:t>Work Product:</w:t>
      </w:r>
    </w:p>
    <w:tbl>
      <w:tblPr>
        <w:tblW w:w="5755" w:type="dxa"/>
        <w:tblLook w:val="04A0" w:firstRow="1" w:lastRow="0" w:firstColumn="1" w:lastColumn="0" w:noHBand="0" w:noVBand="1"/>
      </w:tblPr>
      <w:tblGrid>
        <w:gridCol w:w="2245"/>
        <w:gridCol w:w="3510"/>
      </w:tblGrid>
      <w:tr w:rsidR="00A75AD7" w:rsidRPr="0018443D" w14:paraId="32C76DF8" w14:textId="77777777" w:rsidTr="00A75AD7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9A1590A" w14:textId="77777777" w:rsidR="00A75AD7" w:rsidRPr="0018443D" w:rsidRDefault="00A75AD7" w:rsidP="00A75AD7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35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E1996A" w14:textId="02E515D6" w:rsidR="00A75AD7" w:rsidRPr="000A15D3" w:rsidRDefault="00A75AD7" w:rsidP="00A75AD7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Decommissioning-1</w:t>
            </w:r>
          </w:p>
        </w:tc>
      </w:tr>
      <w:tr w:rsidR="00A75AD7" w:rsidRPr="0018443D" w14:paraId="2FDA07CC" w14:textId="77777777" w:rsidTr="00A75AD7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7D2A39A" w14:textId="77777777" w:rsidR="00A75AD7" w:rsidRPr="0018443D" w:rsidRDefault="00A75AD7" w:rsidP="00A75AD7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35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B22FC" w14:textId="305A0B01" w:rsidR="00A75AD7" w:rsidRPr="000A15D3" w:rsidRDefault="00A75AD7" w:rsidP="00A75AD7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Apply Decommissioning Protocol</w:t>
            </w:r>
          </w:p>
        </w:tc>
      </w:tr>
      <w:tr w:rsidR="00A75AD7" w:rsidRPr="0018443D" w14:paraId="6B9604F0" w14:textId="77777777" w:rsidTr="00A75AD7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A69E650" w14:textId="77777777" w:rsidR="00A75AD7" w:rsidRPr="0018443D" w:rsidRDefault="00A75AD7" w:rsidP="00A75AD7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35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576A9" w14:textId="7F1B880A" w:rsidR="00A75AD7" w:rsidRPr="00D705B6" w:rsidRDefault="00A75AD7" w:rsidP="00A75AD7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decommissioning report</w:t>
            </w:r>
          </w:p>
        </w:tc>
      </w:tr>
    </w:tbl>
    <w:p w14:paraId="75485954" w14:textId="77777777" w:rsidR="00A75AD7" w:rsidRPr="00277756" w:rsidRDefault="00A75AD7" w:rsidP="00A75AD7">
      <w:pPr>
        <w:pStyle w:val="Heading2"/>
      </w:pPr>
      <w:r>
        <w:t>Detail:</w:t>
      </w:r>
    </w:p>
    <w:tbl>
      <w:tblPr>
        <w:tblW w:w="5485" w:type="dxa"/>
        <w:tblLook w:val="04A0" w:firstRow="1" w:lastRow="0" w:firstColumn="1" w:lastColumn="0" w:noHBand="0" w:noVBand="1"/>
      </w:tblPr>
      <w:tblGrid>
        <w:gridCol w:w="1942"/>
        <w:gridCol w:w="1291"/>
        <w:gridCol w:w="2252"/>
      </w:tblGrid>
      <w:tr w:rsidR="00A75AD7" w:rsidRPr="0018443D" w14:paraId="39A06194" w14:textId="77777777" w:rsidTr="00A75AD7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7397EC51" w14:textId="77777777" w:rsidR="00A75AD7" w:rsidRPr="0018443D" w:rsidRDefault="00A75AD7" w:rsidP="00A75AD7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651C28F" w14:textId="77777777" w:rsidR="00A75AD7" w:rsidRPr="0018443D" w:rsidRDefault="00A75AD7" w:rsidP="00A75AD7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29A1A76A" w14:textId="3A6E60F1" w:rsidR="00A75AD7" w:rsidRPr="00982BBA" w:rsidRDefault="00A75AD7" w:rsidP="00A75AD7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Support</w:t>
            </w:r>
          </w:p>
        </w:tc>
      </w:tr>
      <w:tr w:rsidR="00A75AD7" w:rsidRPr="0018443D" w14:paraId="271CB5F2" w14:textId="77777777" w:rsidTr="00A75AD7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CC3CF6" w14:textId="77777777" w:rsidR="00A75AD7" w:rsidRPr="0018443D" w:rsidRDefault="00A75AD7" w:rsidP="00A75AD7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E4B8D2C" w14:textId="6A3256BB" w:rsidR="00A75AD7" w:rsidRPr="0018443D" w:rsidRDefault="00A93B7C" w:rsidP="00A75AD7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2373A8BA" w14:textId="3789CEA0" w:rsidR="00A75AD7" w:rsidRPr="000A15D3" w:rsidRDefault="00A75AD7" w:rsidP="00A75AD7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Responsible</w:t>
            </w:r>
          </w:p>
        </w:tc>
      </w:tr>
      <w:tr w:rsidR="00A75AD7" w:rsidRPr="0018443D" w14:paraId="6DC61BA0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37CDE9B" w14:textId="77777777" w:rsidR="00A75AD7" w:rsidRPr="0018443D" w:rsidRDefault="00A75AD7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2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3874A40B" w14:textId="77777777" w:rsidR="00A75AD7" w:rsidRPr="000A15D3" w:rsidRDefault="00A75AD7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onfidential</w:t>
            </w:r>
          </w:p>
        </w:tc>
      </w:tr>
    </w:tbl>
    <w:p w14:paraId="74A9EC90" w14:textId="77777777" w:rsidR="00A75AD7" w:rsidRDefault="00A75AD7" w:rsidP="00A75AD7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A75AD7" w:rsidRPr="0018443D" w14:paraId="29C2E78A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35E548E0" w14:textId="77777777" w:rsidR="00A75AD7" w:rsidRPr="0018443D" w:rsidRDefault="00A75AD7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382976E4" w14:textId="435F95B7" w:rsidR="00A75AD7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A75AD7" w:rsidRPr="0018443D" w14:paraId="15629E1F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96363" w14:textId="77777777" w:rsidR="00A75AD7" w:rsidRPr="0018443D" w:rsidRDefault="00A75AD7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6A707" w14:textId="77777777" w:rsidR="00A75AD7" w:rsidRPr="0018443D" w:rsidRDefault="00A75AD7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A75AD7" w:rsidRPr="0018443D" w14:paraId="4D684EE0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58D85E" w14:textId="77777777" w:rsidR="00A75AD7" w:rsidRPr="00420355" w:rsidRDefault="00A75AD7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713E1B" w14:textId="77777777" w:rsidR="00A75AD7" w:rsidRPr="00420355" w:rsidRDefault="00A75AD7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35A6C2A4" w14:textId="77777777" w:rsidR="00A75AD7" w:rsidRDefault="00A75AD7" w:rsidP="00A75AD7">
      <w:pPr>
        <w:rPr>
          <w:sz w:val="32"/>
          <w:szCs w:val="32"/>
        </w:rPr>
      </w:pPr>
    </w:p>
    <w:p w14:paraId="394797A8" w14:textId="77777777" w:rsidR="00071EEF" w:rsidRDefault="00071EEF">
      <w:pPr>
        <w:rPr>
          <w:sz w:val="32"/>
          <w:szCs w:val="32"/>
        </w:rPr>
      </w:pPr>
    </w:p>
    <w:sectPr w:rsidR="00071EEF" w:rsidSect="003040D8">
      <w:headerReference w:type="default" r:id="rId9"/>
      <w:footerReference w:type="even" r:id="rId10"/>
      <w:footerReference w:type="default" r:id="rId11"/>
      <w:pgSz w:w="12240" w:h="15840"/>
      <w:pgMar w:top="1440" w:right="1440" w:bottom="1440" w:left="144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23EAD6" w14:textId="77777777" w:rsidR="00B94E26" w:rsidRDefault="00B94E26" w:rsidP="004834EE">
      <w:r>
        <w:separator/>
      </w:r>
    </w:p>
  </w:endnote>
  <w:endnote w:type="continuationSeparator" w:id="0">
    <w:p w14:paraId="0A013035" w14:textId="77777777" w:rsidR="00B94E26" w:rsidRDefault="00B94E26" w:rsidP="004834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722102093"/>
      <w:docPartObj>
        <w:docPartGallery w:val="Page Numbers (Bottom of Page)"/>
        <w:docPartUnique/>
      </w:docPartObj>
    </w:sdtPr>
    <w:sdtContent>
      <w:p w14:paraId="0B79F028" w14:textId="50033A78" w:rsidR="0006765E" w:rsidRDefault="0006765E" w:rsidP="0006765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6A55CC0" w14:textId="77777777" w:rsidR="0006765E" w:rsidRDefault="0006765E" w:rsidP="004834E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rFonts w:ascii="Calibri" w:hAnsi="Calibri"/>
      </w:rPr>
      <w:id w:val="-277018151"/>
      <w:docPartObj>
        <w:docPartGallery w:val="Page Numbers (Bottom of Page)"/>
        <w:docPartUnique/>
      </w:docPartObj>
    </w:sdtPr>
    <w:sdtContent>
      <w:p w14:paraId="4EC99C88" w14:textId="67EAE81D" w:rsidR="0006765E" w:rsidRPr="00677CE2" w:rsidRDefault="0006765E" w:rsidP="0006765E">
        <w:pPr>
          <w:pStyle w:val="Footer"/>
          <w:framePr w:wrap="none" w:vAnchor="text" w:hAnchor="margin" w:xAlign="right" w:y="1"/>
          <w:rPr>
            <w:rStyle w:val="PageNumber"/>
            <w:rFonts w:ascii="Calibri" w:hAnsi="Calibri"/>
          </w:rPr>
        </w:pPr>
        <w:r w:rsidRPr="00677CE2">
          <w:rPr>
            <w:rStyle w:val="PageNumber"/>
            <w:rFonts w:ascii="Calibri" w:hAnsi="Calibri"/>
            <w:sz w:val="24"/>
            <w:szCs w:val="24"/>
          </w:rPr>
          <w:fldChar w:fldCharType="begin"/>
        </w:r>
        <w:r w:rsidRPr="00677CE2">
          <w:rPr>
            <w:rStyle w:val="PageNumber"/>
            <w:rFonts w:ascii="Calibri" w:hAnsi="Calibri"/>
            <w:sz w:val="24"/>
            <w:szCs w:val="24"/>
          </w:rPr>
          <w:instrText xml:space="preserve"> PAGE </w:instrText>
        </w:r>
        <w:r w:rsidRPr="00677CE2">
          <w:rPr>
            <w:rStyle w:val="PageNumber"/>
            <w:rFonts w:ascii="Calibri" w:hAnsi="Calibri"/>
            <w:sz w:val="24"/>
            <w:szCs w:val="24"/>
          </w:rPr>
          <w:fldChar w:fldCharType="separate"/>
        </w:r>
        <w:r w:rsidRPr="00677CE2">
          <w:rPr>
            <w:rStyle w:val="PageNumber"/>
            <w:rFonts w:ascii="Calibri" w:hAnsi="Calibri"/>
            <w:noProof/>
            <w:sz w:val="24"/>
            <w:szCs w:val="24"/>
          </w:rPr>
          <w:t>2</w:t>
        </w:r>
        <w:r w:rsidRPr="00677CE2">
          <w:rPr>
            <w:rStyle w:val="PageNumber"/>
            <w:rFonts w:ascii="Calibri" w:hAnsi="Calibri"/>
            <w:sz w:val="24"/>
            <w:szCs w:val="24"/>
          </w:rPr>
          <w:fldChar w:fldCharType="end"/>
        </w:r>
      </w:p>
    </w:sdtContent>
  </w:sdt>
  <w:p w14:paraId="7D6276D8" w14:textId="7F56264B" w:rsidR="000935BF" w:rsidRPr="00677CE2" w:rsidRDefault="000935BF" w:rsidP="000935BF">
    <w:pPr>
      <w:rPr>
        <w:rFonts w:ascii="Calibri" w:hAnsi="Calibri"/>
      </w:rPr>
    </w:pPr>
    <w:r w:rsidRPr="00677CE2">
      <w:rPr>
        <w:rFonts w:ascii="Calibri" w:hAnsi="Calibri"/>
      </w:rPr>
      <w:t>Cybersecurity Management per ISO 21434</w:t>
    </w:r>
  </w:p>
  <w:p w14:paraId="25FF8427" w14:textId="77777777" w:rsidR="0006765E" w:rsidRDefault="0006765E" w:rsidP="004834E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28AD4D" w14:textId="77777777" w:rsidR="00B94E26" w:rsidRDefault="00B94E26" w:rsidP="004834EE">
      <w:r>
        <w:separator/>
      </w:r>
    </w:p>
  </w:footnote>
  <w:footnote w:type="continuationSeparator" w:id="0">
    <w:p w14:paraId="797433F7" w14:textId="77777777" w:rsidR="00B94E26" w:rsidRDefault="00B94E26" w:rsidP="004834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AD82C1" w14:textId="543A5CF0" w:rsidR="000935BF" w:rsidRPr="00677CE2" w:rsidRDefault="000935BF" w:rsidP="000935BF">
    <w:pPr>
      <w:rPr>
        <w:rFonts w:ascii="Calibri" w:hAnsi="Calibri"/>
      </w:rPr>
    </w:pPr>
    <w:r w:rsidRPr="00677CE2">
      <w:rPr>
        <w:rFonts w:ascii="Calibri" w:hAnsi="Calibri"/>
      </w:rPr>
      <w:t xml:space="preserve">Cybersecurity Interface Agreement (CIA) between </w:t>
    </w:r>
    <w:r w:rsidR="00A93B7C" w:rsidRPr="00420355">
      <w:rPr>
        <w:rFonts w:ascii="Calibri" w:hAnsi="Calibri" w:cs="Arial"/>
        <w:color w:val="FF0000"/>
      </w:rPr>
      <w:t>[</w:t>
    </w:r>
    <w:r w:rsidR="00A93B7C">
      <w:rPr>
        <w:rFonts w:ascii="Calibri" w:hAnsi="Calibri" w:cs="Arial"/>
        <w:color w:val="FF0000"/>
      </w:rPr>
      <w:t>customer</w:t>
    </w:r>
    <w:r w:rsidR="00A93B7C" w:rsidRPr="00420355">
      <w:rPr>
        <w:rFonts w:ascii="Calibri" w:hAnsi="Calibri" w:cs="Arial"/>
        <w:color w:val="FF0000"/>
      </w:rPr>
      <w:t xml:space="preserve"> company name]</w:t>
    </w:r>
    <w:r w:rsidRPr="00677CE2">
      <w:rPr>
        <w:rFonts w:ascii="Calibri" w:hAnsi="Calibri"/>
      </w:rPr>
      <w:t xml:space="preserve">and </w:t>
    </w:r>
    <w:r w:rsidRPr="00677CE2">
      <w:rPr>
        <w:rFonts w:ascii="Calibri" w:hAnsi="Calibri"/>
        <w:color w:val="FF0000"/>
      </w:rPr>
      <w:t>[supplier company name]</w:t>
    </w:r>
  </w:p>
  <w:p w14:paraId="04A81A9A" w14:textId="77777777" w:rsidR="000935BF" w:rsidRDefault="000935B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6815EA"/>
    <w:multiLevelType w:val="multilevel"/>
    <w:tmpl w:val="D1FC5AC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82A5D0D"/>
    <w:multiLevelType w:val="hybridMultilevel"/>
    <w:tmpl w:val="E6CCD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B22928"/>
    <w:multiLevelType w:val="hybridMultilevel"/>
    <w:tmpl w:val="37BC9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140BCA"/>
    <w:multiLevelType w:val="hybridMultilevel"/>
    <w:tmpl w:val="D2DA8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8D4363"/>
    <w:multiLevelType w:val="hybridMultilevel"/>
    <w:tmpl w:val="F0628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6E19A1"/>
    <w:multiLevelType w:val="multilevel"/>
    <w:tmpl w:val="C7EC35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6D27A3B"/>
    <w:multiLevelType w:val="hybridMultilevel"/>
    <w:tmpl w:val="FA7621C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B714E29"/>
    <w:multiLevelType w:val="hybridMultilevel"/>
    <w:tmpl w:val="94EA7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E81039"/>
    <w:multiLevelType w:val="hybridMultilevel"/>
    <w:tmpl w:val="3662C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F54637"/>
    <w:multiLevelType w:val="hybridMultilevel"/>
    <w:tmpl w:val="D592B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C177D0"/>
    <w:multiLevelType w:val="hybridMultilevel"/>
    <w:tmpl w:val="7FDECA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DB3765"/>
    <w:multiLevelType w:val="hybridMultilevel"/>
    <w:tmpl w:val="A9B28A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7A4D4E"/>
    <w:multiLevelType w:val="hybridMultilevel"/>
    <w:tmpl w:val="E278B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7243366">
    <w:abstractNumId w:val="0"/>
  </w:num>
  <w:num w:numId="2" w16cid:durableId="1193962174">
    <w:abstractNumId w:val="6"/>
  </w:num>
  <w:num w:numId="3" w16cid:durableId="419720918">
    <w:abstractNumId w:val="4"/>
  </w:num>
  <w:num w:numId="4" w16cid:durableId="658118460">
    <w:abstractNumId w:val="5"/>
  </w:num>
  <w:num w:numId="5" w16cid:durableId="2089960544">
    <w:abstractNumId w:val="12"/>
  </w:num>
  <w:num w:numId="6" w16cid:durableId="441992523">
    <w:abstractNumId w:val="2"/>
  </w:num>
  <w:num w:numId="7" w16cid:durableId="329479735">
    <w:abstractNumId w:val="3"/>
  </w:num>
  <w:num w:numId="8" w16cid:durableId="1471898724">
    <w:abstractNumId w:val="1"/>
  </w:num>
  <w:num w:numId="9" w16cid:durableId="940181694">
    <w:abstractNumId w:val="11"/>
  </w:num>
  <w:num w:numId="10" w16cid:durableId="535773217">
    <w:abstractNumId w:val="7"/>
  </w:num>
  <w:num w:numId="11" w16cid:durableId="1729497210">
    <w:abstractNumId w:val="8"/>
  </w:num>
  <w:num w:numId="12" w16cid:durableId="1797333995">
    <w:abstractNumId w:val="10"/>
  </w:num>
  <w:num w:numId="13" w16cid:durableId="195501276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27AF5"/>
    <w:rsid w:val="000104E9"/>
    <w:rsid w:val="00033EB9"/>
    <w:rsid w:val="0005191B"/>
    <w:rsid w:val="0006765E"/>
    <w:rsid w:val="00071EEF"/>
    <w:rsid w:val="00075464"/>
    <w:rsid w:val="0008649E"/>
    <w:rsid w:val="000935BF"/>
    <w:rsid w:val="000A15D3"/>
    <w:rsid w:val="000A4939"/>
    <w:rsid w:val="000E70FC"/>
    <w:rsid w:val="00102ABC"/>
    <w:rsid w:val="00152F71"/>
    <w:rsid w:val="0018443D"/>
    <w:rsid w:val="001B34DA"/>
    <w:rsid w:val="001D181C"/>
    <w:rsid w:val="001F087F"/>
    <w:rsid w:val="0020560E"/>
    <w:rsid w:val="00217F93"/>
    <w:rsid w:val="00221008"/>
    <w:rsid w:val="002254AE"/>
    <w:rsid w:val="002414F2"/>
    <w:rsid w:val="0024776E"/>
    <w:rsid w:val="00271DFD"/>
    <w:rsid w:val="00277756"/>
    <w:rsid w:val="002E168B"/>
    <w:rsid w:val="00303D95"/>
    <w:rsid w:val="003040D8"/>
    <w:rsid w:val="00323194"/>
    <w:rsid w:val="0038329C"/>
    <w:rsid w:val="003A24B5"/>
    <w:rsid w:val="003E0EB7"/>
    <w:rsid w:val="003E1867"/>
    <w:rsid w:val="00420355"/>
    <w:rsid w:val="00453DD6"/>
    <w:rsid w:val="00462E8E"/>
    <w:rsid w:val="004751B2"/>
    <w:rsid w:val="004834EE"/>
    <w:rsid w:val="00483B61"/>
    <w:rsid w:val="00494987"/>
    <w:rsid w:val="004C034E"/>
    <w:rsid w:val="004C0547"/>
    <w:rsid w:val="004C51BA"/>
    <w:rsid w:val="004E1900"/>
    <w:rsid w:val="00506EB3"/>
    <w:rsid w:val="00546820"/>
    <w:rsid w:val="00553128"/>
    <w:rsid w:val="00566342"/>
    <w:rsid w:val="00567619"/>
    <w:rsid w:val="005801D5"/>
    <w:rsid w:val="00587D96"/>
    <w:rsid w:val="00587DCA"/>
    <w:rsid w:val="005D165D"/>
    <w:rsid w:val="005D1D65"/>
    <w:rsid w:val="005D6AED"/>
    <w:rsid w:val="005E4439"/>
    <w:rsid w:val="00610DE3"/>
    <w:rsid w:val="00622878"/>
    <w:rsid w:val="00640407"/>
    <w:rsid w:val="0064446E"/>
    <w:rsid w:val="006662B5"/>
    <w:rsid w:val="00677CE2"/>
    <w:rsid w:val="00681245"/>
    <w:rsid w:val="00683629"/>
    <w:rsid w:val="00683846"/>
    <w:rsid w:val="00687EB7"/>
    <w:rsid w:val="0069194E"/>
    <w:rsid w:val="00692487"/>
    <w:rsid w:val="00693790"/>
    <w:rsid w:val="006D7366"/>
    <w:rsid w:val="006E2C4F"/>
    <w:rsid w:val="00713FD1"/>
    <w:rsid w:val="00715F28"/>
    <w:rsid w:val="00720E81"/>
    <w:rsid w:val="007368AC"/>
    <w:rsid w:val="00787863"/>
    <w:rsid w:val="007F1FD3"/>
    <w:rsid w:val="008159EF"/>
    <w:rsid w:val="00826F63"/>
    <w:rsid w:val="00835BEE"/>
    <w:rsid w:val="00871296"/>
    <w:rsid w:val="00881EA0"/>
    <w:rsid w:val="0088387F"/>
    <w:rsid w:val="008C1D59"/>
    <w:rsid w:val="008C530D"/>
    <w:rsid w:val="008D599B"/>
    <w:rsid w:val="008E5E6A"/>
    <w:rsid w:val="008E62FA"/>
    <w:rsid w:val="00900BB4"/>
    <w:rsid w:val="00924D8E"/>
    <w:rsid w:val="009313E9"/>
    <w:rsid w:val="00934FB7"/>
    <w:rsid w:val="009404D9"/>
    <w:rsid w:val="0094576C"/>
    <w:rsid w:val="00947C9D"/>
    <w:rsid w:val="00950CBB"/>
    <w:rsid w:val="00956825"/>
    <w:rsid w:val="0096153D"/>
    <w:rsid w:val="009753BC"/>
    <w:rsid w:val="00982BBA"/>
    <w:rsid w:val="0099210B"/>
    <w:rsid w:val="009D17CB"/>
    <w:rsid w:val="009D3D6B"/>
    <w:rsid w:val="009E3750"/>
    <w:rsid w:val="00A25950"/>
    <w:rsid w:val="00A704EE"/>
    <w:rsid w:val="00A75AD7"/>
    <w:rsid w:val="00A93B7C"/>
    <w:rsid w:val="00AB3FEB"/>
    <w:rsid w:val="00AC1576"/>
    <w:rsid w:val="00B023DF"/>
    <w:rsid w:val="00B03BD9"/>
    <w:rsid w:val="00B33D4E"/>
    <w:rsid w:val="00B41D4E"/>
    <w:rsid w:val="00B46F10"/>
    <w:rsid w:val="00B667CA"/>
    <w:rsid w:val="00B84E26"/>
    <w:rsid w:val="00B85158"/>
    <w:rsid w:val="00B93D6D"/>
    <w:rsid w:val="00B94E26"/>
    <w:rsid w:val="00BD2EA3"/>
    <w:rsid w:val="00C01829"/>
    <w:rsid w:val="00C0601C"/>
    <w:rsid w:val="00C13D3D"/>
    <w:rsid w:val="00C31651"/>
    <w:rsid w:val="00C4483F"/>
    <w:rsid w:val="00C5366D"/>
    <w:rsid w:val="00C64A5E"/>
    <w:rsid w:val="00CA1A66"/>
    <w:rsid w:val="00CD45C6"/>
    <w:rsid w:val="00CE0F64"/>
    <w:rsid w:val="00CE23FB"/>
    <w:rsid w:val="00CE63D3"/>
    <w:rsid w:val="00D255B4"/>
    <w:rsid w:val="00D3606E"/>
    <w:rsid w:val="00D46690"/>
    <w:rsid w:val="00D50EDA"/>
    <w:rsid w:val="00D53F85"/>
    <w:rsid w:val="00D705B6"/>
    <w:rsid w:val="00D7289D"/>
    <w:rsid w:val="00DB0ECE"/>
    <w:rsid w:val="00DC03C5"/>
    <w:rsid w:val="00DD7533"/>
    <w:rsid w:val="00DF1522"/>
    <w:rsid w:val="00DF2FD8"/>
    <w:rsid w:val="00DF5278"/>
    <w:rsid w:val="00E11AC0"/>
    <w:rsid w:val="00E13278"/>
    <w:rsid w:val="00E27AF5"/>
    <w:rsid w:val="00E37C60"/>
    <w:rsid w:val="00E55008"/>
    <w:rsid w:val="00E6721E"/>
    <w:rsid w:val="00E904F7"/>
    <w:rsid w:val="00EB432F"/>
    <w:rsid w:val="00F002DA"/>
    <w:rsid w:val="00F32656"/>
    <w:rsid w:val="00F5091C"/>
    <w:rsid w:val="00F56973"/>
    <w:rsid w:val="00F62B82"/>
    <w:rsid w:val="00F73886"/>
    <w:rsid w:val="00F86782"/>
    <w:rsid w:val="00FA768C"/>
    <w:rsid w:val="00FB58DF"/>
    <w:rsid w:val="00FC2D93"/>
    <w:rsid w:val="00FC6F1B"/>
    <w:rsid w:val="00FD013C"/>
    <w:rsid w:val="00FE39EB"/>
    <w:rsid w:val="00FF0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1EFC07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15D3"/>
    <w:pPr>
      <w:spacing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 w:line="276" w:lineRule="auto"/>
      <w:outlineLvl w:val="0"/>
    </w:pPr>
    <w:rPr>
      <w:rFonts w:ascii="Arial" w:eastAsia="Arial" w:hAnsi="Arial" w:cs="Arial"/>
      <w:sz w:val="40"/>
      <w:szCs w:val="40"/>
      <w:lang w:val="en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 w:line="276" w:lineRule="auto"/>
      <w:outlineLvl w:val="1"/>
    </w:pPr>
    <w:rPr>
      <w:rFonts w:ascii="Arial" w:eastAsia="Arial" w:hAnsi="Arial" w:cs="Arial"/>
      <w:sz w:val="32"/>
      <w:szCs w:val="32"/>
      <w:lang w:val="en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 w:line="276" w:lineRule="auto"/>
      <w:outlineLvl w:val="2"/>
    </w:pPr>
    <w:rPr>
      <w:rFonts w:ascii="Arial" w:eastAsia="Arial" w:hAnsi="Arial" w:cs="Arial"/>
      <w:color w:val="434343"/>
      <w:sz w:val="28"/>
      <w:szCs w:val="28"/>
      <w:lang w:val="en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 w:line="276" w:lineRule="auto"/>
      <w:outlineLvl w:val="3"/>
    </w:pPr>
    <w:rPr>
      <w:rFonts w:ascii="Arial" w:eastAsia="Arial" w:hAnsi="Arial" w:cs="Arial"/>
      <w:color w:val="666666"/>
      <w:lang w:val="en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 w:line="276" w:lineRule="auto"/>
      <w:outlineLvl w:val="4"/>
    </w:pPr>
    <w:rPr>
      <w:rFonts w:ascii="Arial" w:eastAsia="Arial" w:hAnsi="Arial" w:cs="Arial"/>
      <w:color w:val="666666"/>
      <w:sz w:val="22"/>
      <w:szCs w:val="22"/>
      <w:lang w:val="en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 w:line="276" w:lineRule="auto"/>
      <w:outlineLvl w:val="5"/>
    </w:pPr>
    <w:rPr>
      <w:rFonts w:ascii="Arial" w:eastAsia="Arial" w:hAnsi="Arial" w:cs="Arial"/>
      <w:i/>
      <w:color w:val="666666"/>
      <w:sz w:val="22"/>
      <w:szCs w:val="22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 w:line="276" w:lineRule="auto"/>
    </w:pPr>
    <w:rPr>
      <w:rFonts w:ascii="Arial" w:eastAsia="Arial" w:hAnsi="Arial" w:cs="Arial"/>
      <w:sz w:val="52"/>
      <w:szCs w:val="52"/>
      <w:lang w:val="en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 w:line="276" w:lineRule="auto"/>
    </w:pPr>
    <w:rPr>
      <w:rFonts w:ascii="Arial" w:eastAsia="Arial" w:hAnsi="Arial" w:cs="Arial"/>
      <w:color w:val="666666"/>
      <w:sz w:val="30"/>
      <w:szCs w:val="30"/>
      <w:lang w:val="en"/>
    </w:rPr>
  </w:style>
  <w:style w:type="character" w:customStyle="1" w:styleId="Heading1Char">
    <w:name w:val="Heading 1 Char"/>
    <w:basedOn w:val="DefaultParagraphFont"/>
    <w:link w:val="Heading1"/>
    <w:uiPriority w:val="9"/>
    <w:rsid w:val="00075464"/>
    <w:rPr>
      <w:sz w:val="40"/>
      <w:szCs w:val="40"/>
    </w:rPr>
  </w:style>
  <w:style w:type="paragraph" w:styleId="ListParagraph">
    <w:name w:val="List Paragraph"/>
    <w:basedOn w:val="Normal"/>
    <w:uiPriority w:val="34"/>
    <w:qFormat/>
    <w:rsid w:val="00075464"/>
    <w:pPr>
      <w:spacing w:line="276" w:lineRule="auto"/>
      <w:ind w:left="720"/>
      <w:contextualSpacing/>
    </w:pPr>
    <w:rPr>
      <w:rFonts w:ascii="Arial" w:eastAsia="Arial" w:hAnsi="Arial" w:cs="Arial"/>
      <w:sz w:val="22"/>
      <w:szCs w:val="22"/>
      <w:lang w:val="en"/>
    </w:rPr>
  </w:style>
  <w:style w:type="character" w:styleId="Hyperlink">
    <w:name w:val="Hyperlink"/>
    <w:basedOn w:val="DefaultParagraphFont"/>
    <w:uiPriority w:val="99"/>
    <w:unhideWhenUsed/>
    <w:rsid w:val="0007546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4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52F71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39EB"/>
    <w:rPr>
      <w:rFonts w:eastAsia="Arial"/>
      <w:sz w:val="18"/>
      <w:szCs w:val="18"/>
      <w:lang w:val="e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39EB"/>
    <w:rPr>
      <w:rFonts w:ascii="Times New Roman" w:hAnsi="Times New Roman" w:cs="Times New Roman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221008"/>
    <w:pPr>
      <w:spacing w:after="200"/>
    </w:pPr>
    <w:rPr>
      <w:rFonts w:ascii="Arial" w:eastAsia="Arial" w:hAnsi="Arial" w:cs="Arial"/>
      <w:i/>
      <w:iCs/>
      <w:color w:val="1F497D" w:themeColor="text2"/>
      <w:sz w:val="18"/>
      <w:szCs w:val="18"/>
      <w:lang w:val="en"/>
    </w:rPr>
  </w:style>
  <w:style w:type="paragraph" w:styleId="Header">
    <w:name w:val="header"/>
    <w:basedOn w:val="Normal"/>
    <w:link w:val="HeaderChar"/>
    <w:uiPriority w:val="99"/>
    <w:unhideWhenUsed/>
    <w:rsid w:val="004834EE"/>
    <w:pPr>
      <w:tabs>
        <w:tab w:val="center" w:pos="4680"/>
        <w:tab w:val="right" w:pos="9360"/>
      </w:tabs>
    </w:pPr>
    <w:rPr>
      <w:rFonts w:ascii="Arial" w:eastAsia="Arial" w:hAnsi="Arial" w:cs="Arial"/>
      <w:sz w:val="22"/>
      <w:szCs w:val="22"/>
      <w:lang w:val="en"/>
    </w:rPr>
  </w:style>
  <w:style w:type="character" w:customStyle="1" w:styleId="HeaderChar">
    <w:name w:val="Header Char"/>
    <w:basedOn w:val="DefaultParagraphFont"/>
    <w:link w:val="Header"/>
    <w:uiPriority w:val="99"/>
    <w:rsid w:val="004834EE"/>
  </w:style>
  <w:style w:type="paragraph" w:styleId="Footer">
    <w:name w:val="footer"/>
    <w:basedOn w:val="Normal"/>
    <w:link w:val="FooterChar"/>
    <w:uiPriority w:val="99"/>
    <w:unhideWhenUsed/>
    <w:rsid w:val="004834EE"/>
    <w:pPr>
      <w:tabs>
        <w:tab w:val="center" w:pos="4680"/>
        <w:tab w:val="right" w:pos="9360"/>
      </w:tabs>
    </w:pPr>
    <w:rPr>
      <w:rFonts w:ascii="Arial" w:eastAsia="Arial" w:hAnsi="Arial" w:cs="Arial"/>
      <w:sz w:val="22"/>
      <w:szCs w:val="22"/>
      <w:lang w:val="en"/>
    </w:rPr>
  </w:style>
  <w:style w:type="character" w:customStyle="1" w:styleId="FooterChar">
    <w:name w:val="Footer Char"/>
    <w:basedOn w:val="DefaultParagraphFont"/>
    <w:link w:val="Footer"/>
    <w:uiPriority w:val="99"/>
    <w:rsid w:val="004834EE"/>
  </w:style>
  <w:style w:type="character" w:styleId="PageNumber">
    <w:name w:val="page number"/>
    <w:basedOn w:val="DefaultParagraphFont"/>
    <w:uiPriority w:val="99"/>
    <w:semiHidden/>
    <w:unhideWhenUsed/>
    <w:rsid w:val="004834EE"/>
  </w:style>
  <w:style w:type="paragraph" w:styleId="NormalWeb">
    <w:name w:val="Normal (Web)"/>
    <w:basedOn w:val="Normal"/>
    <w:uiPriority w:val="99"/>
    <w:unhideWhenUsed/>
    <w:rsid w:val="0006765E"/>
    <w:pPr>
      <w:spacing w:before="100" w:beforeAutospacing="1" w:after="100" w:afterAutospacing="1"/>
    </w:pPr>
  </w:style>
  <w:style w:type="table" w:styleId="TableGrid">
    <w:name w:val="Table Grid"/>
    <w:basedOn w:val="TableNormal"/>
    <w:uiPriority w:val="39"/>
    <w:rsid w:val="001D181C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BodyText"/>
    <w:next w:val="BodyText"/>
    <w:qFormat/>
    <w:rsid w:val="00FA768C"/>
    <w:pPr>
      <w:spacing w:before="180" w:after="180"/>
    </w:pPr>
  </w:style>
  <w:style w:type="paragraph" w:styleId="BodyText">
    <w:name w:val="Body Text"/>
    <w:basedOn w:val="Normal"/>
    <w:link w:val="BodyTextChar"/>
    <w:uiPriority w:val="99"/>
    <w:semiHidden/>
    <w:unhideWhenUsed/>
    <w:rsid w:val="00FA768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A768C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2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78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87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807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3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6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57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05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565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609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8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1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19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2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626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709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4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5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45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2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370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776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10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32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321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47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86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100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194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26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31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5966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775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57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73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247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023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9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10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15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6194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84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12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88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439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634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9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78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029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333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1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7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3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73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5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0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44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449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187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81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42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640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667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15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10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837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0551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0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1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1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24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625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65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2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39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92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364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092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1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02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00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249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34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02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76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797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103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37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18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02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527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93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14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874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422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65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92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89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28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577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97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90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7040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213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53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71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6760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246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7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95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77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024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374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3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02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71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059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818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eativecommons.org/licenses/by/4.0/legalcode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72BEB5D-387C-1A40-83C1-CFEBB3F567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51</Pages>
  <Words>1873</Words>
  <Characters>13988</Characters>
  <Application>Microsoft Office Word</Application>
  <DocSecurity>0</DocSecurity>
  <Lines>1297</Lines>
  <Paragraphs>9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VCDL Cybersecurity Interface Agreement template</vt:lpstr>
    </vt:vector>
  </TitlesOfParts>
  <Manager/>
  <Company>Motional</Company>
  <LinksUpToDate>false</LinksUpToDate>
  <CharactersWithSpaces>1507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VCDL Cybersecurity Interface Agreement template</dc:title>
  <dc:subject>AVCDL-based CIA template</dc:subject>
  <dc:creator>Charles Wilson</dc:creator>
  <cp:keywords/>
  <dc:description>This work was created by Motional and is licensed under the Creative Commons Attribution-Share Alike (CC BY-SA-4.0) License.</dc:description>
  <cp:lastModifiedBy>Charles Wilson</cp:lastModifiedBy>
  <cp:revision>20</cp:revision>
  <dcterms:created xsi:type="dcterms:W3CDTF">2021-05-06T13:10:00Z</dcterms:created>
  <dcterms:modified xsi:type="dcterms:W3CDTF">2025-04-14T16:46:00Z</dcterms:modified>
  <cp:category/>
</cp:coreProperties>
</file>